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15C9C" w14:textId="0E3975D7" w:rsidR="000958D1" w:rsidRPr="00570FC2" w:rsidRDefault="000958D1" w:rsidP="00FA0858">
      <w:pPr>
        <w:pStyle w:val="Subtitle"/>
        <w:rPr>
          <w:lang w:val="en-CA"/>
        </w:rPr>
      </w:pPr>
    </w:p>
    <w:p w14:paraId="202C7ED7" w14:textId="77777777" w:rsidR="00E33AFC" w:rsidRDefault="00E33AFC" w:rsidP="00EF281C"/>
    <w:p w14:paraId="4775E2D2" w14:textId="77777777" w:rsidR="00E33AFC" w:rsidRDefault="00E33AFC" w:rsidP="00EF281C"/>
    <w:p w14:paraId="2424BE3D" w14:textId="77777777" w:rsidR="00E33AFC" w:rsidRDefault="00E33AFC" w:rsidP="00EF281C"/>
    <w:p w14:paraId="74D55419" w14:textId="77777777" w:rsidR="00E33AFC" w:rsidRDefault="00E33AFC" w:rsidP="00EF281C"/>
    <w:p w14:paraId="64CD62E1" w14:textId="3CD80C6E" w:rsidR="00566378" w:rsidRPr="003A52D1" w:rsidRDefault="00566378" w:rsidP="00EF281C">
      <w:r>
        <w:t xml:space="preserve">Revision </w:t>
      </w:r>
      <w:r w:rsidR="00C2690A">
        <w:t>2.0</w:t>
      </w:r>
    </w:p>
    <w:p w14:paraId="6C9AF83C" w14:textId="16F45D21" w:rsidR="0025105C" w:rsidRPr="003A52D1" w:rsidRDefault="00566378" w:rsidP="00EF281C">
      <w:r>
        <w:t xml:space="preserve">Published </w:t>
      </w:r>
      <w:r w:rsidR="749791A8">
        <w:t>January 2</w:t>
      </w:r>
      <w:r w:rsidR="00AD0F4B">
        <w:t>4</w:t>
      </w:r>
      <w:r w:rsidR="749791A8">
        <w:t>, 2022</w:t>
      </w:r>
    </w:p>
    <w:p w14:paraId="49ED55E7" w14:textId="77777777" w:rsidR="00566378" w:rsidRPr="003A52D1" w:rsidRDefault="00566378" w:rsidP="00EF281C"/>
    <w:p w14:paraId="310554DD" w14:textId="77777777" w:rsidR="00566378" w:rsidRPr="003A52D1" w:rsidRDefault="00566378" w:rsidP="00EF281C"/>
    <w:p w14:paraId="349562E0" w14:textId="77777777" w:rsidR="00566378" w:rsidRPr="003A52D1" w:rsidRDefault="00566378" w:rsidP="00EF281C"/>
    <w:p w14:paraId="61FEF4E1" w14:textId="77777777" w:rsidR="00DF16C1" w:rsidRPr="003A52D1" w:rsidRDefault="00DF16C1" w:rsidP="00EF281C"/>
    <w:p w14:paraId="0D053CD9" w14:textId="77777777" w:rsidR="00566378" w:rsidRPr="003A52D1" w:rsidRDefault="00566378" w:rsidP="00EF281C"/>
    <w:p w14:paraId="1CFC13E5" w14:textId="2D21442B" w:rsidR="00566378" w:rsidRPr="003A52D1" w:rsidRDefault="00236496" w:rsidP="00EF281C">
      <w:pPr>
        <w:pStyle w:val="Title"/>
      </w:pPr>
      <w:r>
        <w:t>Solution Architecture</w:t>
      </w:r>
    </w:p>
    <w:p w14:paraId="0D94017A" w14:textId="47426AC7" w:rsidR="00566378" w:rsidRPr="003A52D1" w:rsidRDefault="00C2690A" w:rsidP="00EF281C">
      <w:pPr>
        <w:pStyle w:val="Subtitle"/>
      </w:pPr>
      <w:r>
        <w:t>Workforce Readiness Application</w:t>
      </w:r>
    </w:p>
    <w:p w14:paraId="02094B2A" w14:textId="77777777" w:rsidR="00BC5134" w:rsidRPr="003A52D1" w:rsidRDefault="00BC5134" w:rsidP="00EF281C"/>
    <w:p w14:paraId="39953352" w14:textId="77777777" w:rsidR="00BC5134" w:rsidRPr="003A52D1" w:rsidRDefault="00BC5134" w:rsidP="00EF281C"/>
    <w:p w14:paraId="2BDE98F3" w14:textId="77777777" w:rsidR="00BC5134" w:rsidRPr="003A52D1" w:rsidRDefault="00BC5134" w:rsidP="00EF281C"/>
    <w:p w14:paraId="159E69B0" w14:textId="77777777" w:rsidR="00BC5134" w:rsidRPr="003A52D1" w:rsidRDefault="00BC5134" w:rsidP="00EF281C"/>
    <w:p w14:paraId="79493C62" w14:textId="77777777" w:rsidR="00BC5134" w:rsidRPr="003A52D1" w:rsidRDefault="00BC5134" w:rsidP="00EF281C"/>
    <w:p w14:paraId="49FA877D" w14:textId="4F012618" w:rsidR="001F1707" w:rsidRDefault="00E33AFC" w:rsidP="00EF281C">
      <w:r>
        <w:t>Prepared f</w:t>
      </w:r>
      <w:r w:rsidR="00BC5134" w:rsidRPr="003A52D1">
        <w:t>or</w:t>
      </w:r>
      <w:r w:rsidR="00566378" w:rsidRPr="003A52D1">
        <w:t>:</w:t>
      </w:r>
      <w:r w:rsidR="00A53589">
        <w:t xml:space="preserve"> </w:t>
      </w:r>
      <w:r w:rsidR="00826E33">
        <w:t>Sam Okasha, Breanna Marich, Brett Schroh and Chris Gaine</w:t>
      </w:r>
    </w:p>
    <w:p w14:paraId="1CA20662" w14:textId="76C813CC" w:rsidR="00BC5134" w:rsidRPr="003A52D1" w:rsidRDefault="00E33AFC" w:rsidP="00EF281C">
      <w:r>
        <w:t>Prepared b</w:t>
      </w:r>
      <w:r w:rsidR="00BC5134" w:rsidRPr="003A52D1">
        <w:t xml:space="preserve">y: </w:t>
      </w:r>
      <w:r w:rsidR="00F64F86">
        <w:t>Richard McLeod</w:t>
      </w:r>
      <w:r w:rsidR="005F6034">
        <w:t>, on behalf of Convverge</w:t>
      </w:r>
    </w:p>
    <w:p w14:paraId="0EDBA04B" w14:textId="77777777" w:rsidR="00566378" w:rsidRPr="003A52D1" w:rsidRDefault="00566378" w:rsidP="00EF281C"/>
    <w:p w14:paraId="66FF93EE" w14:textId="77777777" w:rsidR="00BC5134" w:rsidRPr="003A52D1" w:rsidRDefault="00BC5134" w:rsidP="00EF281C"/>
    <w:p w14:paraId="75DB0286" w14:textId="77777777" w:rsidR="00BC5134" w:rsidRPr="003A52D1" w:rsidRDefault="00BC5134" w:rsidP="00EF281C"/>
    <w:p w14:paraId="5345C62D" w14:textId="37083220" w:rsidR="00566378" w:rsidRDefault="00566378" w:rsidP="00EF281C"/>
    <w:p w14:paraId="5077D6F5" w14:textId="207E4CF9" w:rsidR="00E33AFC" w:rsidRDefault="00E33AFC" w:rsidP="00EF281C"/>
    <w:p w14:paraId="285BA960" w14:textId="77777777" w:rsidR="00E33AFC" w:rsidRPr="003A52D1" w:rsidRDefault="00E33AFC" w:rsidP="00EF281C"/>
    <w:p w14:paraId="36D092DA" w14:textId="7E74309F" w:rsidR="00566378" w:rsidRDefault="00566378" w:rsidP="00EF281C"/>
    <w:p w14:paraId="4A7A34AE" w14:textId="4D43C6DC" w:rsidR="00E33AFC" w:rsidRDefault="00E33AFC" w:rsidP="00EF281C"/>
    <w:p w14:paraId="7A9E7B40" w14:textId="77777777" w:rsidR="00566378" w:rsidRPr="003A52D1" w:rsidRDefault="00566378" w:rsidP="00EF281C"/>
    <w:p w14:paraId="2CEB4016" w14:textId="77777777" w:rsidR="00BC5134" w:rsidRPr="003A52D1" w:rsidRDefault="00BC5134" w:rsidP="00EF281C"/>
    <w:p w14:paraId="58064CF4" w14:textId="77777777" w:rsidR="00BC5134" w:rsidRPr="003A52D1" w:rsidRDefault="00BC5134" w:rsidP="00EF281C"/>
    <w:p w14:paraId="04C318FE" w14:textId="77777777" w:rsidR="00BC5134" w:rsidRPr="003A52D1" w:rsidRDefault="00BC5134" w:rsidP="00EF281C"/>
    <w:p w14:paraId="4BA26E69" w14:textId="77777777" w:rsidR="00BC5134" w:rsidRPr="003A52D1" w:rsidRDefault="00BC5134" w:rsidP="00EF281C"/>
    <w:p w14:paraId="51218B45" w14:textId="77777777" w:rsidR="00617EE3" w:rsidRDefault="00617EE3" w:rsidP="00EF281C">
      <w:pPr>
        <w:rPr>
          <w:b/>
        </w:rPr>
      </w:pPr>
    </w:p>
    <w:p w14:paraId="0F131012" w14:textId="77777777" w:rsidR="00617EE3" w:rsidRDefault="00617EE3" w:rsidP="00EF281C">
      <w:pPr>
        <w:rPr>
          <w:b/>
        </w:rPr>
      </w:pPr>
    </w:p>
    <w:p w14:paraId="31729D71" w14:textId="7DED0BC5" w:rsidR="00BC5134" w:rsidRPr="000958D1" w:rsidRDefault="00BC5134" w:rsidP="00EF281C">
      <w:pPr>
        <w:rPr>
          <w:b/>
        </w:rPr>
      </w:pPr>
      <w:r w:rsidRPr="000958D1">
        <w:rPr>
          <w:b/>
        </w:rPr>
        <w:t>DRAFT DOCUMENT SUBJECT TO CHANGE DISCLAIMER</w:t>
      </w:r>
    </w:p>
    <w:p w14:paraId="150ED617" w14:textId="77777777" w:rsidR="00BC5134" w:rsidRPr="003A52D1" w:rsidRDefault="00BC5134" w:rsidP="00EF281C"/>
    <w:p w14:paraId="7537E241" w14:textId="77777777" w:rsidR="00BC5134" w:rsidRPr="003A52D1" w:rsidRDefault="00BC5134" w:rsidP="000958D1">
      <w:r w:rsidRPr="003A52D1">
        <w:t>This document is a work in progress and is subject to change without notice. In the event of discrepancy with prior versions, the information contained within this version of the document takes precedence.</w:t>
      </w:r>
    </w:p>
    <w:p w14:paraId="7BEFD6C3" w14:textId="77777777" w:rsidR="00BC5134" w:rsidRPr="003A52D1" w:rsidRDefault="00BC5134" w:rsidP="00EF281C"/>
    <w:p w14:paraId="1BDA2756" w14:textId="2819BD6F" w:rsidR="00C60295" w:rsidRDefault="00C60295">
      <w:pPr>
        <w:rPr>
          <w:b/>
          <w:sz w:val="32"/>
          <w:szCs w:val="32"/>
        </w:rPr>
      </w:pPr>
    </w:p>
    <w:p w14:paraId="7E8510C7" w14:textId="51E1B11B" w:rsidR="001263DB" w:rsidRDefault="001263DB">
      <w:pPr>
        <w:rPr>
          <w:b/>
          <w:sz w:val="32"/>
          <w:szCs w:val="32"/>
        </w:rPr>
      </w:pPr>
    </w:p>
    <w:p w14:paraId="1C38DC16" w14:textId="1EC49428" w:rsidR="00534645" w:rsidRDefault="00534645" w:rsidP="00C60295">
      <w:pPr>
        <w:rPr>
          <w:b/>
          <w:sz w:val="32"/>
          <w:szCs w:val="32"/>
        </w:rPr>
      </w:pPr>
      <w:r w:rsidRPr="00C60295">
        <w:rPr>
          <w:b/>
          <w:sz w:val="32"/>
          <w:szCs w:val="32"/>
        </w:rPr>
        <w:lastRenderedPageBreak/>
        <w:t>Table of Contents</w:t>
      </w:r>
    </w:p>
    <w:p w14:paraId="5A251459" w14:textId="77777777" w:rsidR="00C60295" w:rsidRPr="00C60295" w:rsidRDefault="00C60295" w:rsidP="00C60295">
      <w:pPr>
        <w:rPr>
          <w:b/>
          <w:sz w:val="32"/>
          <w:szCs w:val="32"/>
        </w:rPr>
      </w:pPr>
    </w:p>
    <w:p w14:paraId="69D2E503" w14:textId="17AE36A2" w:rsidR="00AD0F4B" w:rsidRDefault="00885FF0">
      <w:pPr>
        <w:pStyle w:val="TOC1"/>
        <w:rPr>
          <w:rFonts w:asciiTheme="minorHAnsi" w:eastAsiaTheme="minorEastAsia" w:hAnsiTheme="minorHAnsi" w:cstheme="minorBidi"/>
          <w:noProof/>
          <w:sz w:val="22"/>
          <w:szCs w:val="22"/>
        </w:rPr>
      </w:pPr>
      <w:r>
        <w:rPr>
          <w:sz w:val="22"/>
          <w:szCs w:val="22"/>
        </w:rPr>
        <w:fldChar w:fldCharType="begin"/>
      </w:r>
      <w:r>
        <w:rPr>
          <w:sz w:val="22"/>
          <w:szCs w:val="22"/>
        </w:rPr>
        <w:instrText xml:space="preserve"> TOC \o "1-2" \h \z \u </w:instrText>
      </w:r>
      <w:r>
        <w:rPr>
          <w:sz w:val="22"/>
          <w:szCs w:val="22"/>
        </w:rPr>
        <w:fldChar w:fldCharType="separate"/>
      </w:r>
      <w:hyperlink w:anchor="_Toc93920461" w:history="1">
        <w:r w:rsidR="00AD0F4B" w:rsidRPr="00C73FA4">
          <w:rPr>
            <w:rStyle w:val="Hyperlink"/>
            <w:noProof/>
          </w:rPr>
          <w:t>1.</w:t>
        </w:r>
        <w:r w:rsidR="00AD0F4B">
          <w:rPr>
            <w:rFonts w:asciiTheme="minorHAnsi" w:eastAsiaTheme="minorEastAsia" w:hAnsiTheme="minorHAnsi" w:cstheme="minorBidi"/>
            <w:noProof/>
            <w:sz w:val="22"/>
            <w:szCs w:val="22"/>
          </w:rPr>
          <w:tab/>
        </w:r>
        <w:r w:rsidR="00AD0F4B" w:rsidRPr="00C73FA4">
          <w:rPr>
            <w:rStyle w:val="Hyperlink"/>
            <w:noProof/>
          </w:rPr>
          <w:t>Introduction</w:t>
        </w:r>
        <w:r w:rsidR="00AD0F4B">
          <w:rPr>
            <w:noProof/>
            <w:webHidden/>
          </w:rPr>
          <w:tab/>
        </w:r>
        <w:r w:rsidR="00AD0F4B">
          <w:rPr>
            <w:noProof/>
            <w:webHidden/>
          </w:rPr>
          <w:fldChar w:fldCharType="begin"/>
        </w:r>
        <w:r w:rsidR="00AD0F4B">
          <w:rPr>
            <w:noProof/>
            <w:webHidden/>
          </w:rPr>
          <w:instrText xml:space="preserve"> PAGEREF _Toc93920461 \h </w:instrText>
        </w:r>
        <w:r w:rsidR="00AD0F4B">
          <w:rPr>
            <w:noProof/>
            <w:webHidden/>
          </w:rPr>
        </w:r>
        <w:r w:rsidR="00AD0F4B">
          <w:rPr>
            <w:noProof/>
            <w:webHidden/>
          </w:rPr>
          <w:fldChar w:fldCharType="separate"/>
        </w:r>
        <w:r w:rsidR="00AD0F4B">
          <w:rPr>
            <w:noProof/>
            <w:webHidden/>
          </w:rPr>
          <w:t>1</w:t>
        </w:r>
        <w:r w:rsidR="00AD0F4B">
          <w:rPr>
            <w:noProof/>
            <w:webHidden/>
          </w:rPr>
          <w:fldChar w:fldCharType="end"/>
        </w:r>
      </w:hyperlink>
    </w:p>
    <w:p w14:paraId="5AA8832C" w14:textId="4E7411A6" w:rsidR="00AD0F4B" w:rsidRDefault="00FA26E0">
      <w:pPr>
        <w:pStyle w:val="TOC1"/>
        <w:rPr>
          <w:rFonts w:asciiTheme="minorHAnsi" w:eastAsiaTheme="minorEastAsia" w:hAnsiTheme="minorHAnsi" w:cstheme="minorBidi"/>
          <w:noProof/>
          <w:sz w:val="22"/>
          <w:szCs w:val="22"/>
        </w:rPr>
      </w:pPr>
      <w:hyperlink w:anchor="_Toc93920462" w:history="1">
        <w:r w:rsidR="00AD0F4B" w:rsidRPr="00C73FA4">
          <w:rPr>
            <w:rStyle w:val="Hyperlink"/>
            <w:rFonts w:eastAsia="Raleway" w:cs="Raleway"/>
            <w:bCs/>
            <w:noProof/>
          </w:rPr>
          <w:t>2.</w:t>
        </w:r>
        <w:r w:rsidR="00AD0F4B">
          <w:rPr>
            <w:rFonts w:asciiTheme="minorHAnsi" w:eastAsiaTheme="minorEastAsia" w:hAnsiTheme="minorHAnsi" w:cstheme="minorBidi"/>
            <w:noProof/>
            <w:sz w:val="22"/>
            <w:szCs w:val="22"/>
          </w:rPr>
          <w:tab/>
        </w:r>
        <w:r w:rsidR="00AD0F4B" w:rsidRPr="00C73FA4">
          <w:rPr>
            <w:rStyle w:val="Hyperlink"/>
            <w:noProof/>
          </w:rPr>
          <w:t>Application Overview</w:t>
        </w:r>
        <w:r w:rsidR="00AD0F4B">
          <w:rPr>
            <w:noProof/>
            <w:webHidden/>
          </w:rPr>
          <w:tab/>
        </w:r>
        <w:r w:rsidR="00AD0F4B">
          <w:rPr>
            <w:noProof/>
            <w:webHidden/>
          </w:rPr>
          <w:fldChar w:fldCharType="begin"/>
        </w:r>
        <w:r w:rsidR="00AD0F4B">
          <w:rPr>
            <w:noProof/>
            <w:webHidden/>
          </w:rPr>
          <w:instrText xml:space="preserve"> PAGEREF _Toc93920462 \h </w:instrText>
        </w:r>
        <w:r w:rsidR="00AD0F4B">
          <w:rPr>
            <w:noProof/>
            <w:webHidden/>
          </w:rPr>
        </w:r>
        <w:r w:rsidR="00AD0F4B">
          <w:rPr>
            <w:noProof/>
            <w:webHidden/>
          </w:rPr>
          <w:fldChar w:fldCharType="separate"/>
        </w:r>
        <w:r w:rsidR="00AD0F4B">
          <w:rPr>
            <w:noProof/>
            <w:webHidden/>
          </w:rPr>
          <w:t>1</w:t>
        </w:r>
        <w:r w:rsidR="00AD0F4B">
          <w:rPr>
            <w:noProof/>
            <w:webHidden/>
          </w:rPr>
          <w:fldChar w:fldCharType="end"/>
        </w:r>
      </w:hyperlink>
    </w:p>
    <w:p w14:paraId="0DBD1C15" w14:textId="74A0AECF" w:rsidR="00AD0F4B" w:rsidRDefault="00FA26E0">
      <w:pPr>
        <w:pStyle w:val="TOC2"/>
        <w:tabs>
          <w:tab w:val="left" w:pos="720"/>
          <w:tab w:val="right" w:leader="dot" w:pos="9350"/>
        </w:tabs>
        <w:rPr>
          <w:rFonts w:asciiTheme="minorHAnsi" w:eastAsiaTheme="minorEastAsia" w:hAnsiTheme="minorHAnsi" w:cstheme="minorBidi"/>
          <w:noProof/>
          <w:sz w:val="22"/>
          <w:szCs w:val="22"/>
        </w:rPr>
      </w:pPr>
      <w:hyperlink w:anchor="_Toc93920463" w:history="1">
        <w:r w:rsidR="00AD0F4B" w:rsidRPr="00C73FA4">
          <w:rPr>
            <w:rStyle w:val="Hyperlink"/>
            <w:noProof/>
          </w:rPr>
          <w:t>2.1.</w:t>
        </w:r>
        <w:r w:rsidR="00AD0F4B">
          <w:rPr>
            <w:rFonts w:asciiTheme="minorHAnsi" w:eastAsiaTheme="minorEastAsia" w:hAnsiTheme="minorHAnsi" w:cstheme="minorBidi"/>
            <w:noProof/>
            <w:sz w:val="22"/>
            <w:szCs w:val="22"/>
          </w:rPr>
          <w:tab/>
        </w:r>
        <w:r w:rsidR="00AD0F4B" w:rsidRPr="00C73FA4">
          <w:rPr>
            <w:rStyle w:val="Hyperlink"/>
            <w:noProof/>
          </w:rPr>
          <w:t>Roles</w:t>
        </w:r>
        <w:r w:rsidR="00AD0F4B">
          <w:rPr>
            <w:noProof/>
            <w:webHidden/>
          </w:rPr>
          <w:tab/>
        </w:r>
        <w:r w:rsidR="00AD0F4B">
          <w:rPr>
            <w:noProof/>
            <w:webHidden/>
          </w:rPr>
          <w:fldChar w:fldCharType="begin"/>
        </w:r>
        <w:r w:rsidR="00AD0F4B">
          <w:rPr>
            <w:noProof/>
            <w:webHidden/>
          </w:rPr>
          <w:instrText xml:space="preserve"> PAGEREF _Toc93920463 \h </w:instrText>
        </w:r>
        <w:r w:rsidR="00AD0F4B">
          <w:rPr>
            <w:noProof/>
            <w:webHidden/>
          </w:rPr>
        </w:r>
        <w:r w:rsidR="00AD0F4B">
          <w:rPr>
            <w:noProof/>
            <w:webHidden/>
          </w:rPr>
          <w:fldChar w:fldCharType="separate"/>
        </w:r>
        <w:r w:rsidR="00AD0F4B">
          <w:rPr>
            <w:noProof/>
            <w:webHidden/>
          </w:rPr>
          <w:t>1</w:t>
        </w:r>
        <w:r w:rsidR="00AD0F4B">
          <w:rPr>
            <w:noProof/>
            <w:webHidden/>
          </w:rPr>
          <w:fldChar w:fldCharType="end"/>
        </w:r>
      </w:hyperlink>
    </w:p>
    <w:p w14:paraId="2AEB1717" w14:textId="1FFE4D32" w:rsidR="00AD0F4B" w:rsidRDefault="00FA26E0">
      <w:pPr>
        <w:pStyle w:val="TOC2"/>
        <w:tabs>
          <w:tab w:val="left" w:pos="720"/>
          <w:tab w:val="right" w:leader="dot" w:pos="9350"/>
        </w:tabs>
        <w:rPr>
          <w:rFonts w:asciiTheme="minorHAnsi" w:eastAsiaTheme="minorEastAsia" w:hAnsiTheme="minorHAnsi" w:cstheme="minorBidi"/>
          <w:noProof/>
          <w:sz w:val="22"/>
          <w:szCs w:val="22"/>
        </w:rPr>
      </w:pPr>
      <w:hyperlink w:anchor="_Toc93920464" w:history="1">
        <w:r w:rsidR="00AD0F4B" w:rsidRPr="00C73FA4">
          <w:rPr>
            <w:rStyle w:val="Hyperlink"/>
            <w:noProof/>
          </w:rPr>
          <w:t>2.2.</w:t>
        </w:r>
        <w:r w:rsidR="00AD0F4B">
          <w:rPr>
            <w:rFonts w:asciiTheme="minorHAnsi" w:eastAsiaTheme="minorEastAsia" w:hAnsiTheme="minorHAnsi" w:cstheme="minorBidi"/>
            <w:noProof/>
            <w:sz w:val="22"/>
            <w:szCs w:val="22"/>
          </w:rPr>
          <w:tab/>
        </w:r>
        <w:r w:rsidR="00AD0F4B" w:rsidRPr="00C73FA4">
          <w:rPr>
            <w:rStyle w:val="Hyperlink"/>
            <w:noProof/>
          </w:rPr>
          <w:t>Process Flow for Checklist Lifecycle</w:t>
        </w:r>
        <w:r w:rsidR="00AD0F4B">
          <w:rPr>
            <w:noProof/>
            <w:webHidden/>
          </w:rPr>
          <w:tab/>
        </w:r>
        <w:r w:rsidR="00AD0F4B">
          <w:rPr>
            <w:noProof/>
            <w:webHidden/>
          </w:rPr>
          <w:fldChar w:fldCharType="begin"/>
        </w:r>
        <w:r w:rsidR="00AD0F4B">
          <w:rPr>
            <w:noProof/>
            <w:webHidden/>
          </w:rPr>
          <w:instrText xml:space="preserve"> PAGEREF _Toc93920464 \h </w:instrText>
        </w:r>
        <w:r w:rsidR="00AD0F4B">
          <w:rPr>
            <w:noProof/>
            <w:webHidden/>
          </w:rPr>
        </w:r>
        <w:r w:rsidR="00AD0F4B">
          <w:rPr>
            <w:noProof/>
            <w:webHidden/>
          </w:rPr>
          <w:fldChar w:fldCharType="separate"/>
        </w:r>
        <w:r w:rsidR="00AD0F4B">
          <w:rPr>
            <w:noProof/>
            <w:webHidden/>
          </w:rPr>
          <w:t>4</w:t>
        </w:r>
        <w:r w:rsidR="00AD0F4B">
          <w:rPr>
            <w:noProof/>
            <w:webHidden/>
          </w:rPr>
          <w:fldChar w:fldCharType="end"/>
        </w:r>
      </w:hyperlink>
    </w:p>
    <w:p w14:paraId="17E18F72" w14:textId="70003CD2" w:rsidR="00AD0F4B" w:rsidRDefault="00FA26E0">
      <w:pPr>
        <w:pStyle w:val="TOC2"/>
        <w:tabs>
          <w:tab w:val="left" w:pos="720"/>
          <w:tab w:val="right" w:leader="dot" w:pos="9350"/>
        </w:tabs>
        <w:rPr>
          <w:rFonts w:asciiTheme="minorHAnsi" w:eastAsiaTheme="minorEastAsia" w:hAnsiTheme="minorHAnsi" w:cstheme="minorBidi"/>
          <w:noProof/>
          <w:sz w:val="22"/>
          <w:szCs w:val="22"/>
        </w:rPr>
      </w:pPr>
      <w:hyperlink w:anchor="_Toc93920465" w:history="1">
        <w:r w:rsidR="00AD0F4B" w:rsidRPr="00C73FA4">
          <w:rPr>
            <w:rStyle w:val="Hyperlink"/>
            <w:noProof/>
          </w:rPr>
          <w:t>2.3.</w:t>
        </w:r>
        <w:r w:rsidR="00AD0F4B">
          <w:rPr>
            <w:rFonts w:asciiTheme="minorHAnsi" w:eastAsiaTheme="minorEastAsia" w:hAnsiTheme="minorHAnsi" w:cstheme="minorBidi"/>
            <w:noProof/>
            <w:sz w:val="22"/>
            <w:szCs w:val="22"/>
          </w:rPr>
          <w:tab/>
        </w:r>
        <w:r w:rsidR="00AD0F4B" w:rsidRPr="00C73FA4">
          <w:rPr>
            <w:rStyle w:val="Hyperlink"/>
            <w:noProof/>
          </w:rPr>
          <w:t>Integration to LMS</w:t>
        </w:r>
        <w:r w:rsidR="00AD0F4B">
          <w:rPr>
            <w:noProof/>
            <w:webHidden/>
          </w:rPr>
          <w:tab/>
        </w:r>
        <w:r w:rsidR="00AD0F4B">
          <w:rPr>
            <w:noProof/>
            <w:webHidden/>
          </w:rPr>
          <w:fldChar w:fldCharType="begin"/>
        </w:r>
        <w:r w:rsidR="00AD0F4B">
          <w:rPr>
            <w:noProof/>
            <w:webHidden/>
          </w:rPr>
          <w:instrText xml:space="preserve"> PAGEREF _Toc93920465 \h </w:instrText>
        </w:r>
        <w:r w:rsidR="00AD0F4B">
          <w:rPr>
            <w:noProof/>
            <w:webHidden/>
          </w:rPr>
        </w:r>
        <w:r w:rsidR="00AD0F4B">
          <w:rPr>
            <w:noProof/>
            <w:webHidden/>
          </w:rPr>
          <w:fldChar w:fldCharType="separate"/>
        </w:r>
        <w:r w:rsidR="00AD0F4B">
          <w:rPr>
            <w:noProof/>
            <w:webHidden/>
          </w:rPr>
          <w:t>4</w:t>
        </w:r>
        <w:r w:rsidR="00AD0F4B">
          <w:rPr>
            <w:noProof/>
            <w:webHidden/>
          </w:rPr>
          <w:fldChar w:fldCharType="end"/>
        </w:r>
      </w:hyperlink>
    </w:p>
    <w:p w14:paraId="4348C3D5" w14:textId="4B3D6027" w:rsidR="00AD0F4B" w:rsidRDefault="00FA26E0">
      <w:pPr>
        <w:pStyle w:val="TOC1"/>
        <w:rPr>
          <w:rFonts w:asciiTheme="minorHAnsi" w:eastAsiaTheme="minorEastAsia" w:hAnsiTheme="minorHAnsi" w:cstheme="minorBidi"/>
          <w:noProof/>
          <w:sz w:val="22"/>
          <w:szCs w:val="22"/>
        </w:rPr>
      </w:pPr>
      <w:hyperlink w:anchor="_Toc93920466" w:history="1">
        <w:r w:rsidR="00AD0F4B" w:rsidRPr="00C73FA4">
          <w:rPr>
            <w:rStyle w:val="Hyperlink"/>
            <w:noProof/>
          </w:rPr>
          <w:t>3.</w:t>
        </w:r>
        <w:r w:rsidR="00AD0F4B">
          <w:rPr>
            <w:rFonts w:asciiTheme="minorHAnsi" w:eastAsiaTheme="minorEastAsia" w:hAnsiTheme="minorHAnsi" w:cstheme="minorBidi"/>
            <w:noProof/>
            <w:sz w:val="22"/>
            <w:szCs w:val="22"/>
          </w:rPr>
          <w:tab/>
        </w:r>
        <w:r w:rsidR="00AD0F4B" w:rsidRPr="00C73FA4">
          <w:rPr>
            <w:rStyle w:val="Hyperlink"/>
            <w:noProof/>
          </w:rPr>
          <w:t>Reporting Overview</w:t>
        </w:r>
        <w:r w:rsidR="00AD0F4B">
          <w:rPr>
            <w:noProof/>
            <w:webHidden/>
          </w:rPr>
          <w:tab/>
        </w:r>
        <w:r w:rsidR="00AD0F4B">
          <w:rPr>
            <w:noProof/>
            <w:webHidden/>
          </w:rPr>
          <w:fldChar w:fldCharType="begin"/>
        </w:r>
        <w:r w:rsidR="00AD0F4B">
          <w:rPr>
            <w:noProof/>
            <w:webHidden/>
          </w:rPr>
          <w:instrText xml:space="preserve"> PAGEREF _Toc93920466 \h </w:instrText>
        </w:r>
        <w:r w:rsidR="00AD0F4B">
          <w:rPr>
            <w:noProof/>
            <w:webHidden/>
          </w:rPr>
        </w:r>
        <w:r w:rsidR="00AD0F4B">
          <w:rPr>
            <w:noProof/>
            <w:webHidden/>
          </w:rPr>
          <w:fldChar w:fldCharType="separate"/>
        </w:r>
        <w:r w:rsidR="00AD0F4B">
          <w:rPr>
            <w:noProof/>
            <w:webHidden/>
          </w:rPr>
          <w:t>5</w:t>
        </w:r>
        <w:r w:rsidR="00AD0F4B">
          <w:rPr>
            <w:noProof/>
            <w:webHidden/>
          </w:rPr>
          <w:fldChar w:fldCharType="end"/>
        </w:r>
      </w:hyperlink>
    </w:p>
    <w:p w14:paraId="598D9DCA" w14:textId="3BD7A4D8" w:rsidR="00AD0F4B" w:rsidRDefault="00FA26E0">
      <w:pPr>
        <w:pStyle w:val="TOC1"/>
        <w:rPr>
          <w:rFonts w:asciiTheme="minorHAnsi" w:eastAsiaTheme="minorEastAsia" w:hAnsiTheme="minorHAnsi" w:cstheme="minorBidi"/>
          <w:noProof/>
          <w:sz w:val="22"/>
          <w:szCs w:val="22"/>
        </w:rPr>
      </w:pPr>
      <w:hyperlink w:anchor="_Toc93920467" w:history="1">
        <w:r w:rsidR="00AD0F4B" w:rsidRPr="00C73FA4">
          <w:rPr>
            <w:rStyle w:val="Hyperlink"/>
            <w:noProof/>
          </w:rPr>
          <w:t>4.</w:t>
        </w:r>
        <w:r w:rsidR="00AD0F4B">
          <w:rPr>
            <w:rFonts w:asciiTheme="minorHAnsi" w:eastAsiaTheme="minorEastAsia" w:hAnsiTheme="minorHAnsi" w:cstheme="minorBidi"/>
            <w:noProof/>
            <w:sz w:val="22"/>
            <w:szCs w:val="22"/>
          </w:rPr>
          <w:tab/>
        </w:r>
        <w:r w:rsidR="00AD0F4B" w:rsidRPr="00C73FA4">
          <w:rPr>
            <w:rStyle w:val="Hyperlink"/>
            <w:noProof/>
          </w:rPr>
          <w:t>Workflows Required</w:t>
        </w:r>
        <w:r w:rsidR="00AD0F4B">
          <w:rPr>
            <w:noProof/>
            <w:webHidden/>
          </w:rPr>
          <w:tab/>
        </w:r>
        <w:r w:rsidR="00AD0F4B">
          <w:rPr>
            <w:noProof/>
            <w:webHidden/>
          </w:rPr>
          <w:fldChar w:fldCharType="begin"/>
        </w:r>
        <w:r w:rsidR="00AD0F4B">
          <w:rPr>
            <w:noProof/>
            <w:webHidden/>
          </w:rPr>
          <w:instrText xml:space="preserve"> PAGEREF _Toc93920467 \h </w:instrText>
        </w:r>
        <w:r w:rsidR="00AD0F4B">
          <w:rPr>
            <w:noProof/>
            <w:webHidden/>
          </w:rPr>
        </w:r>
        <w:r w:rsidR="00AD0F4B">
          <w:rPr>
            <w:noProof/>
            <w:webHidden/>
          </w:rPr>
          <w:fldChar w:fldCharType="separate"/>
        </w:r>
        <w:r w:rsidR="00AD0F4B">
          <w:rPr>
            <w:noProof/>
            <w:webHidden/>
          </w:rPr>
          <w:t>5</w:t>
        </w:r>
        <w:r w:rsidR="00AD0F4B">
          <w:rPr>
            <w:noProof/>
            <w:webHidden/>
          </w:rPr>
          <w:fldChar w:fldCharType="end"/>
        </w:r>
      </w:hyperlink>
    </w:p>
    <w:p w14:paraId="28EB3F4D" w14:textId="4D8513D1" w:rsidR="00AD0F4B" w:rsidRDefault="00FA26E0">
      <w:pPr>
        <w:pStyle w:val="TOC1"/>
        <w:rPr>
          <w:rFonts w:asciiTheme="minorHAnsi" w:eastAsiaTheme="minorEastAsia" w:hAnsiTheme="minorHAnsi" w:cstheme="minorBidi"/>
          <w:noProof/>
          <w:sz w:val="22"/>
          <w:szCs w:val="22"/>
        </w:rPr>
      </w:pPr>
      <w:hyperlink w:anchor="_Toc93920468" w:history="1">
        <w:r w:rsidR="00AD0F4B" w:rsidRPr="00C73FA4">
          <w:rPr>
            <w:rStyle w:val="Hyperlink"/>
            <w:noProof/>
          </w:rPr>
          <w:t>5.</w:t>
        </w:r>
        <w:r w:rsidR="00AD0F4B">
          <w:rPr>
            <w:rFonts w:asciiTheme="minorHAnsi" w:eastAsiaTheme="minorEastAsia" w:hAnsiTheme="minorHAnsi" w:cstheme="minorBidi"/>
            <w:noProof/>
            <w:sz w:val="22"/>
            <w:szCs w:val="22"/>
          </w:rPr>
          <w:tab/>
        </w:r>
        <w:r w:rsidR="00AD0F4B" w:rsidRPr="00C73FA4">
          <w:rPr>
            <w:rStyle w:val="Hyperlink"/>
            <w:noProof/>
          </w:rPr>
          <w:t>Effort Estimate</w:t>
        </w:r>
        <w:r w:rsidR="00AD0F4B">
          <w:rPr>
            <w:noProof/>
            <w:webHidden/>
          </w:rPr>
          <w:tab/>
        </w:r>
        <w:r w:rsidR="00AD0F4B">
          <w:rPr>
            <w:noProof/>
            <w:webHidden/>
          </w:rPr>
          <w:fldChar w:fldCharType="begin"/>
        </w:r>
        <w:r w:rsidR="00AD0F4B">
          <w:rPr>
            <w:noProof/>
            <w:webHidden/>
          </w:rPr>
          <w:instrText xml:space="preserve"> PAGEREF _Toc93920468 \h </w:instrText>
        </w:r>
        <w:r w:rsidR="00AD0F4B">
          <w:rPr>
            <w:noProof/>
            <w:webHidden/>
          </w:rPr>
        </w:r>
        <w:r w:rsidR="00AD0F4B">
          <w:rPr>
            <w:noProof/>
            <w:webHidden/>
          </w:rPr>
          <w:fldChar w:fldCharType="separate"/>
        </w:r>
        <w:r w:rsidR="00AD0F4B">
          <w:rPr>
            <w:noProof/>
            <w:webHidden/>
          </w:rPr>
          <w:t>7</w:t>
        </w:r>
        <w:r w:rsidR="00AD0F4B">
          <w:rPr>
            <w:noProof/>
            <w:webHidden/>
          </w:rPr>
          <w:fldChar w:fldCharType="end"/>
        </w:r>
      </w:hyperlink>
    </w:p>
    <w:p w14:paraId="63E83C8B" w14:textId="638B90E7" w:rsidR="00AD0F4B" w:rsidRDefault="00FA26E0">
      <w:pPr>
        <w:pStyle w:val="TOC1"/>
        <w:rPr>
          <w:rFonts w:asciiTheme="minorHAnsi" w:eastAsiaTheme="minorEastAsia" w:hAnsiTheme="minorHAnsi" w:cstheme="minorBidi"/>
          <w:noProof/>
          <w:sz w:val="22"/>
          <w:szCs w:val="22"/>
        </w:rPr>
      </w:pPr>
      <w:hyperlink w:anchor="_Toc93920469" w:history="1">
        <w:r w:rsidR="00AD0F4B" w:rsidRPr="00C73FA4">
          <w:rPr>
            <w:rStyle w:val="Hyperlink"/>
            <w:noProof/>
          </w:rPr>
          <w:t>6.</w:t>
        </w:r>
        <w:r w:rsidR="00AD0F4B">
          <w:rPr>
            <w:rFonts w:asciiTheme="minorHAnsi" w:eastAsiaTheme="minorEastAsia" w:hAnsiTheme="minorHAnsi" w:cstheme="minorBidi"/>
            <w:noProof/>
            <w:sz w:val="22"/>
            <w:szCs w:val="22"/>
          </w:rPr>
          <w:tab/>
        </w:r>
        <w:r w:rsidR="00AD0F4B" w:rsidRPr="00C73FA4">
          <w:rPr>
            <w:rStyle w:val="Hyperlink"/>
            <w:noProof/>
          </w:rPr>
          <w:t>Outstanding Questions</w:t>
        </w:r>
        <w:r w:rsidR="00AD0F4B">
          <w:rPr>
            <w:noProof/>
            <w:webHidden/>
          </w:rPr>
          <w:tab/>
        </w:r>
        <w:r w:rsidR="00AD0F4B">
          <w:rPr>
            <w:noProof/>
            <w:webHidden/>
          </w:rPr>
          <w:fldChar w:fldCharType="begin"/>
        </w:r>
        <w:r w:rsidR="00AD0F4B">
          <w:rPr>
            <w:noProof/>
            <w:webHidden/>
          </w:rPr>
          <w:instrText xml:space="preserve"> PAGEREF _Toc93920469 \h </w:instrText>
        </w:r>
        <w:r w:rsidR="00AD0F4B">
          <w:rPr>
            <w:noProof/>
            <w:webHidden/>
          </w:rPr>
        </w:r>
        <w:r w:rsidR="00AD0F4B">
          <w:rPr>
            <w:noProof/>
            <w:webHidden/>
          </w:rPr>
          <w:fldChar w:fldCharType="separate"/>
        </w:r>
        <w:r w:rsidR="00AD0F4B">
          <w:rPr>
            <w:noProof/>
            <w:webHidden/>
          </w:rPr>
          <w:t>8</w:t>
        </w:r>
        <w:r w:rsidR="00AD0F4B">
          <w:rPr>
            <w:noProof/>
            <w:webHidden/>
          </w:rPr>
          <w:fldChar w:fldCharType="end"/>
        </w:r>
      </w:hyperlink>
    </w:p>
    <w:p w14:paraId="5F679CF3" w14:textId="5169FA51" w:rsidR="00AD0F4B" w:rsidRDefault="00FA26E0">
      <w:pPr>
        <w:pStyle w:val="TOC1"/>
        <w:rPr>
          <w:rFonts w:asciiTheme="minorHAnsi" w:eastAsiaTheme="minorEastAsia" w:hAnsiTheme="minorHAnsi" w:cstheme="minorBidi"/>
          <w:noProof/>
          <w:sz w:val="22"/>
          <w:szCs w:val="22"/>
        </w:rPr>
      </w:pPr>
      <w:hyperlink w:anchor="_Toc93920470" w:history="1">
        <w:r w:rsidR="00AD0F4B" w:rsidRPr="00C73FA4">
          <w:rPr>
            <w:rStyle w:val="Hyperlink"/>
            <w:noProof/>
          </w:rPr>
          <w:t>7.</w:t>
        </w:r>
        <w:r w:rsidR="00AD0F4B">
          <w:rPr>
            <w:rFonts w:asciiTheme="minorHAnsi" w:eastAsiaTheme="minorEastAsia" w:hAnsiTheme="minorHAnsi" w:cstheme="minorBidi"/>
            <w:noProof/>
            <w:sz w:val="22"/>
            <w:szCs w:val="22"/>
          </w:rPr>
          <w:tab/>
        </w:r>
        <w:r w:rsidR="00AD0F4B" w:rsidRPr="00C73FA4">
          <w:rPr>
            <w:rStyle w:val="Hyperlink"/>
            <w:noProof/>
          </w:rPr>
          <w:t>Contacts and Notices</w:t>
        </w:r>
        <w:r w:rsidR="00AD0F4B">
          <w:rPr>
            <w:noProof/>
            <w:webHidden/>
          </w:rPr>
          <w:tab/>
        </w:r>
        <w:r w:rsidR="00AD0F4B">
          <w:rPr>
            <w:noProof/>
            <w:webHidden/>
          </w:rPr>
          <w:fldChar w:fldCharType="begin"/>
        </w:r>
        <w:r w:rsidR="00AD0F4B">
          <w:rPr>
            <w:noProof/>
            <w:webHidden/>
          </w:rPr>
          <w:instrText xml:space="preserve"> PAGEREF _Toc93920470 \h </w:instrText>
        </w:r>
        <w:r w:rsidR="00AD0F4B">
          <w:rPr>
            <w:noProof/>
            <w:webHidden/>
          </w:rPr>
        </w:r>
        <w:r w:rsidR="00AD0F4B">
          <w:rPr>
            <w:noProof/>
            <w:webHidden/>
          </w:rPr>
          <w:fldChar w:fldCharType="separate"/>
        </w:r>
        <w:r w:rsidR="00AD0F4B">
          <w:rPr>
            <w:noProof/>
            <w:webHidden/>
          </w:rPr>
          <w:t>8</w:t>
        </w:r>
        <w:r w:rsidR="00AD0F4B">
          <w:rPr>
            <w:noProof/>
            <w:webHidden/>
          </w:rPr>
          <w:fldChar w:fldCharType="end"/>
        </w:r>
      </w:hyperlink>
    </w:p>
    <w:p w14:paraId="24FD0B2B" w14:textId="145511E7" w:rsidR="00AD0F4B" w:rsidRDefault="00FA26E0">
      <w:pPr>
        <w:pStyle w:val="TOC1"/>
        <w:rPr>
          <w:rFonts w:asciiTheme="minorHAnsi" w:eastAsiaTheme="minorEastAsia" w:hAnsiTheme="minorHAnsi" w:cstheme="minorBidi"/>
          <w:noProof/>
          <w:sz w:val="22"/>
          <w:szCs w:val="22"/>
        </w:rPr>
      </w:pPr>
      <w:hyperlink w:anchor="_Toc93920471" w:history="1">
        <w:r w:rsidR="00AD0F4B" w:rsidRPr="00C73FA4">
          <w:rPr>
            <w:rStyle w:val="Hyperlink"/>
            <w:noProof/>
          </w:rPr>
          <w:t>8.</w:t>
        </w:r>
        <w:r w:rsidR="00AD0F4B">
          <w:rPr>
            <w:rFonts w:asciiTheme="minorHAnsi" w:eastAsiaTheme="minorEastAsia" w:hAnsiTheme="minorHAnsi" w:cstheme="minorBidi"/>
            <w:noProof/>
            <w:sz w:val="22"/>
            <w:szCs w:val="22"/>
          </w:rPr>
          <w:tab/>
        </w:r>
        <w:r w:rsidR="00AD0F4B" w:rsidRPr="00C73FA4">
          <w:rPr>
            <w:rStyle w:val="Hyperlink"/>
            <w:noProof/>
          </w:rPr>
          <w:t>Appendix: Database Architecture</w:t>
        </w:r>
        <w:r w:rsidR="00AD0F4B">
          <w:rPr>
            <w:noProof/>
            <w:webHidden/>
          </w:rPr>
          <w:tab/>
        </w:r>
        <w:r w:rsidR="00AD0F4B">
          <w:rPr>
            <w:noProof/>
            <w:webHidden/>
          </w:rPr>
          <w:fldChar w:fldCharType="begin"/>
        </w:r>
        <w:r w:rsidR="00AD0F4B">
          <w:rPr>
            <w:noProof/>
            <w:webHidden/>
          </w:rPr>
          <w:instrText xml:space="preserve"> PAGEREF _Toc93920471 \h </w:instrText>
        </w:r>
        <w:r w:rsidR="00AD0F4B">
          <w:rPr>
            <w:noProof/>
            <w:webHidden/>
          </w:rPr>
        </w:r>
        <w:r w:rsidR="00AD0F4B">
          <w:rPr>
            <w:noProof/>
            <w:webHidden/>
          </w:rPr>
          <w:fldChar w:fldCharType="separate"/>
        </w:r>
        <w:r w:rsidR="00AD0F4B">
          <w:rPr>
            <w:noProof/>
            <w:webHidden/>
          </w:rPr>
          <w:t>9</w:t>
        </w:r>
        <w:r w:rsidR="00AD0F4B">
          <w:rPr>
            <w:noProof/>
            <w:webHidden/>
          </w:rPr>
          <w:fldChar w:fldCharType="end"/>
        </w:r>
      </w:hyperlink>
    </w:p>
    <w:p w14:paraId="1AA231E3" w14:textId="7753C50F" w:rsidR="00AD0F4B" w:rsidRDefault="00FA26E0">
      <w:pPr>
        <w:pStyle w:val="TOC2"/>
        <w:tabs>
          <w:tab w:val="left" w:pos="720"/>
          <w:tab w:val="right" w:leader="dot" w:pos="9350"/>
        </w:tabs>
        <w:rPr>
          <w:rFonts w:asciiTheme="minorHAnsi" w:eastAsiaTheme="minorEastAsia" w:hAnsiTheme="minorHAnsi" w:cstheme="minorBidi"/>
          <w:noProof/>
          <w:sz w:val="22"/>
          <w:szCs w:val="22"/>
        </w:rPr>
      </w:pPr>
      <w:hyperlink w:anchor="_Toc93920472" w:history="1">
        <w:r w:rsidR="00AD0F4B" w:rsidRPr="00C73FA4">
          <w:rPr>
            <w:rStyle w:val="Hyperlink"/>
            <w:noProof/>
          </w:rPr>
          <w:t>8.1.</w:t>
        </w:r>
        <w:r w:rsidR="00AD0F4B">
          <w:rPr>
            <w:rFonts w:asciiTheme="minorHAnsi" w:eastAsiaTheme="minorEastAsia" w:hAnsiTheme="minorHAnsi" w:cstheme="minorBidi"/>
            <w:noProof/>
            <w:sz w:val="22"/>
            <w:szCs w:val="22"/>
          </w:rPr>
          <w:tab/>
        </w:r>
        <w:r w:rsidR="00AD0F4B" w:rsidRPr="00C73FA4">
          <w:rPr>
            <w:rStyle w:val="Hyperlink"/>
            <w:noProof/>
          </w:rPr>
          <w:t>Employees Table</w:t>
        </w:r>
        <w:r w:rsidR="00AD0F4B">
          <w:rPr>
            <w:noProof/>
            <w:webHidden/>
          </w:rPr>
          <w:tab/>
        </w:r>
        <w:r w:rsidR="00AD0F4B">
          <w:rPr>
            <w:noProof/>
            <w:webHidden/>
          </w:rPr>
          <w:fldChar w:fldCharType="begin"/>
        </w:r>
        <w:r w:rsidR="00AD0F4B">
          <w:rPr>
            <w:noProof/>
            <w:webHidden/>
          </w:rPr>
          <w:instrText xml:space="preserve"> PAGEREF _Toc93920472 \h </w:instrText>
        </w:r>
        <w:r w:rsidR="00AD0F4B">
          <w:rPr>
            <w:noProof/>
            <w:webHidden/>
          </w:rPr>
        </w:r>
        <w:r w:rsidR="00AD0F4B">
          <w:rPr>
            <w:noProof/>
            <w:webHidden/>
          </w:rPr>
          <w:fldChar w:fldCharType="separate"/>
        </w:r>
        <w:r w:rsidR="00AD0F4B">
          <w:rPr>
            <w:noProof/>
            <w:webHidden/>
          </w:rPr>
          <w:t>9</w:t>
        </w:r>
        <w:r w:rsidR="00AD0F4B">
          <w:rPr>
            <w:noProof/>
            <w:webHidden/>
          </w:rPr>
          <w:fldChar w:fldCharType="end"/>
        </w:r>
      </w:hyperlink>
    </w:p>
    <w:p w14:paraId="5B608CF5" w14:textId="5CA75B0A" w:rsidR="00AD0F4B" w:rsidRDefault="00FA26E0">
      <w:pPr>
        <w:pStyle w:val="TOC2"/>
        <w:tabs>
          <w:tab w:val="left" w:pos="720"/>
          <w:tab w:val="right" w:leader="dot" w:pos="9350"/>
        </w:tabs>
        <w:rPr>
          <w:rFonts w:asciiTheme="minorHAnsi" w:eastAsiaTheme="minorEastAsia" w:hAnsiTheme="minorHAnsi" w:cstheme="minorBidi"/>
          <w:noProof/>
          <w:sz w:val="22"/>
          <w:szCs w:val="22"/>
        </w:rPr>
      </w:pPr>
      <w:hyperlink w:anchor="_Toc93920473" w:history="1">
        <w:r w:rsidR="00AD0F4B" w:rsidRPr="00C73FA4">
          <w:rPr>
            <w:rStyle w:val="Hyperlink"/>
            <w:noProof/>
          </w:rPr>
          <w:t>8.2.</w:t>
        </w:r>
        <w:r w:rsidR="00AD0F4B">
          <w:rPr>
            <w:rFonts w:asciiTheme="minorHAnsi" w:eastAsiaTheme="minorEastAsia" w:hAnsiTheme="minorHAnsi" w:cstheme="minorBidi"/>
            <w:noProof/>
            <w:sz w:val="22"/>
            <w:szCs w:val="22"/>
          </w:rPr>
          <w:tab/>
        </w:r>
        <w:r w:rsidR="00AD0F4B" w:rsidRPr="00C73FA4">
          <w:rPr>
            <w:rStyle w:val="Hyperlink"/>
            <w:noProof/>
          </w:rPr>
          <w:t>Checklist Table</w:t>
        </w:r>
        <w:r w:rsidR="00AD0F4B">
          <w:rPr>
            <w:noProof/>
            <w:webHidden/>
          </w:rPr>
          <w:tab/>
        </w:r>
        <w:r w:rsidR="00AD0F4B">
          <w:rPr>
            <w:noProof/>
            <w:webHidden/>
          </w:rPr>
          <w:fldChar w:fldCharType="begin"/>
        </w:r>
        <w:r w:rsidR="00AD0F4B">
          <w:rPr>
            <w:noProof/>
            <w:webHidden/>
          </w:rPr>
          <w:instrText xml:space="preserve"> PAGEREF _Toc93920473 \h </w:instrText>
        </w:r>
        <w:r w:rsidR="00AD0F4B">
          <w:rPr>
            <w:noProof/>
            <w:webHidden/>
          </w:rPr>
        </w:r>
        <w:r w:rsidR="00AD0F4B">
          <w:rPr>
            <w:noProof/>
            <w:webHidden/>
          </w:rPr>
          <w:fldChar w:fldCharType="separate"/>
        </w:r>
        <w:r w:rsidR="00AD0F4B">
          <w:rPr>
            <w:noProof/>
            <w:webHidden/>
          </w:rPr>
          <w:t>10</w:t>
        </w:r>
        <w:r w:rsidR="00AD0F4B">
          <w:rPr>
            <w:noProof/>
            <w:webHidden/>
          </w:rPr>
          <w:fldChar w:fldCharType="end"/>
        </w:r>
      </w:hyperlink>
    </w:p>
    <w:p w14:paraId="220C7563" w14:textId="67827956" w:rsidR="00AD0F4B" w:rsidRDefault="00FA26E0">
      <w:pPr>
        <w:pStyle w:val="TOC2"/>
        <w:tabs>
          <w:tab w:val="left" w:pos="880"/>
          <w:tab w:val="right" w:leader="dot" w:pos="9350"/>
        </w:tabs>
        <w:rPr>
          <w:rFonts w:asciiTheme="minorHAnsi" w:eastAsiaTheme="minorEastAsia" w:hAnsiTheme="minorHAnsi" w:cstheme="minorBidi"/>
          <w:noProof/>
          <w:sz w:val="22"/>
          <w:szCs w:val="22"/>
        </w:rPr>
      </w:pPr>
      <w:hyperlink w:anchor="_Toc93920474" w:history="1">
        <w:r w:rsidR="00AD0F4B" w:rsidRPr="00C73FA4">
          <w:rPr>
            <w:rStyle w:val="Hyperlink"/>
            <w:noProof/>
          </w:rPr>
          <w:t>8.3.</w:t>
        </w:r>
        <w:r w:rsidR="00AD0F4B">
          <w:rPr>
            <w:rFonts w:asciiTheme="minorHAnsi" w:eastAsiaTheme="minorEastAsia" w:hAnsiTheme="minorHAnsi" w:cstheme="minorBidi"/>
            <w:noProof/>
            <w:sz w:val="22"/>
            <w:szCs w:val="22"/>
          </w:rPr>
          <w:tab/>
        </w:r>
        <w:r w:rsidR="00AD0F4B" w:rsidRPr="00C73FA4">
          <w:rPr>
            <w:rStyle w:val="Hyperlink"/>
            <w:noProof/>
          </w:rPr>
          <w:t>Checklist Items Table</w:t>
        </w:r>
        <w:r w:rsidR="00AD0F4B">
          <w:rPr>
            <w:noProof/>
            <w:webHidden/>
          </w:rPr>
          <w:tab/>
        </w:r>
        <w:r w:rsidR="00AD0F4B">
          <w:rPr>
            <w:noProof/>
            <w:webHidden/>
          </w:rPr>
          <w:fldChar w:fldCharType="begin"/>
        </w:r>
        <w:r w:rsidR="00AD0F4B">
          <w:rPr>
            <w:noProof/>
            <w:webHidden/>
          </w:rPr>
          <w:instrText xml:space="preserve"> PAGEREF _Toc93920474 \h </w:instrText>
        </w:r>
        <w:r w:rsidR="00AD0F4B">
          <w:rPr>
            <w:noProof/>
            <w:webHidden/>
          </w:rPr>
        </w:r>
        <w:r w:rsidR="00AD0F4B">
          <w:rPr>
            <w:noProof/>
            <w:webHidden/>
          </w:rPr>
          <w:fldChar w:fldCharType="separate"/>
        </w:r>
        <w:r w:rsidR="00AD0F4B">
          <w:rPr>
            <w:noProof/>
            <w:webHidden/>
          </w:rPr>
          <w:t>10</w:t>
        </w:r>
        <w:r w:rsidR="00AD0F4B">
          <w:rPr>
            <w:noProof/>
            <w:webHidden/>
          </w:rPr>
          <w:fldChar w:fldCharType="end"/>
        </w:r>
      </w:hyperlink>
    </w:p>
    <w:p w14:paraId="53001D66" w14:textId="0DD35B2C" w:rsidR="00AD0F4B" w:rsidRDefault="00FA26E0">
      <w:pPr>
        <w:pStyle w:val="TOC2"/>
        <w:tabs>
          <w:tab w:val="left" w:pos="880"/>
          <w:tab w:val="right" w:leader="dot" w:pos="9350"/>
        </w:tabs>
        <w:rPr>
          <w:rFonts w:asciiTheme="minorHAnsi" w:eastAsiaTheme="minorEastAsia" w:hAnsiTheme="minorHAnsi" w:cstheme="minorBidi"/>
          <w:noProof/>
          <w:sz w:val="22"/>
          <w:szCs w:val="22"/>
        </w:rPr>
      </w:pPr>
      <w:hyperlink w:anchor="_Toc93920475" w:history="1">
        <w:r w:rsidR="00AD0F4B" w:rsidRPr="00C73FA4">
          <w:rPr>
            <w:rStyle w:val="Hyperlink"/>
            <w:noProof/>
          </w:rPr>
          <w:t>8.4.</w:t>
        </w:r>
        <w:r w:rsidR="00AD0F4B">
          <w:rPr>
            <w:rFonts w:asciiTheme="minorHAnsi" w:eastAsiaTheme="minorEastAsia" w:hAnsiTheme="minorHAnsi" w:cstheme="minorBidi"/>
            <w:noProof/>
            <w:sz w:val="22"/>
            <w:szCs w:val="22"/>
          </w:rPr>
          <w:tab/>
        </w:r>
        <w:r w:rsidR="00AD0F4B" w:rsidRPr="00C73FA4">
          <w:rPr>
            <w:rStyle w:val="Hyperlink"/>
            <w:noProof/>
          </w:rPr>
          <w:t>Assigned Checklist Table</w:t>
        </w:r>
        <w:r w:rsidR="00AD0F4B">
          <w:rPr>
            <w:noProof/>
            <w:webHidden/>
          </w:rPr>
          <w:tab/>
        </w:r>
        <w:r w:rsidR="00AD0F4B">
          <w:rPr>
            <w:noProof/>
            <w:webHidden/>
          </w:rPr>
          <w:fldChar w:fldCharType="begin"/>
        </w:r>
        <w:r w:rsidR="00AD0F4B">
          <w:rPr>
            <w:noProof/>
            <w:webHidden/>
          </w:rPr>
          <w:instrText xml:space="preserve"> PAGEREF _Toc93920475 \h </w:instrText>
        </w:r>
        <w:r w:rsidR="00AD0F4B">
          <w:rPr>
            <w:noProof/>
            <w:webHidden/>
          </w:rPr>
        </w:r>
        <w:r w:rsidR="00AD0F4B">
          <w:rPr>
            <w:noProof/>
            <w:webHidden/>
          </w:rPr>
          <w:fldChar w:fldCharType="separate"/>
        </w:r>
        <w:r w:rsidR="00AD0F4B">
          <w:rPr>
            <w:noProof/>
            <w:webHidden/>
          </w:rPr>
          <w:t>11</w:t>
        </w:r>
        <w:r w:rsidR="00AD0F4B">
          <w:rPr>
            <w:noProof/>
            <w:webHidden/>
          </w:rPr>
          <w:fldChar w:fldCharType="end"/>
        </w:r>
      </w:hyperlink>
    </w:p>
    <w:p w14:paraId="4674A201" w14:textId="1BF7DA4F" w:rsidR="00AD0F4B" w:rsidRDefault="00FA26E0">
      <w:pPr>
        <w:pStyle w:val="TOC2"/>
        <w:tabs>
          <w:tab w:val="left" w:pos="880"/>
          <w:tab w:val="right" w:leader="dot" w:pos="9350"/>
        </w:tabs>
        <w:rPr>
          <w:rFonts w:asciiTheme="minorHAnsi" w:eastAsiaTheme="minorEastAsia" w:hAnsiTheme="minorHAnsi" w:cstheme="minorBidi"/>
          <w:noProof/>
          <w:sz w:val="22"/>
          <w:szCs w:val="22"/>
        </w:rPr>
      </w:pPr>
      <w:hyperlink w:anchor="_Toc93920476" w:history="1">
        <w:r w:rsidR="00AD0F4B" w:rsidRPr="00C73FA4">
          <w:rPr>
            <w:rStyle w:val="Hyperlink"/>
            <w:noProof/>
          </w:rPr>
          <w:t>8.5.</w:t>
        </w:r>
        <w:r w:rsidR="00AD0F4B">
          <w:rPr>
            <w:rFonts w:asciiTheme="minorHAnsi" w:eastAsiaTheme="minorEastAsia" w:hAnsiTheme="minorHAnsi" w:cstheme="minorBidi"/>
            <w:noProof/>
            <w:sz w:val="22"/>
            <w:szCs w:val="22"/>
          </w:rPr>
          <w:tab/>
        </w:r>
        <w:r w:rsidR="00AD0F4B" w:rsidRPr="00C73FA4">
          <w:rPr>
            <w:rStyle w:val="Hyperlink"/>
            <w:noProof/>
          </w:rPr>
          <w:t>Assigned Checklist Items</w:t>
        </w:r>
        <w:r w:rsidR="00AD0F4B">
          <w:rPr>
            <w:noProof/>
            <w:webHidden/>
          </w:rPr>
          <w:tab/>
        </w:r>
        <w:r w:rsidR="00AD0F4B">
          <w:rPr>
            <w:noProof/>
            <w:webHidden/>
          </w:rPr>
          <w:fldChar w:fldCharType="begin"/>
        </w:r>
        <w:r w:rsidR="00AD0F4B">
          <w:rPr>
            <w:noProof/>
            <w:webHidden/>
          </w:rPr>
          <w:instrText xml:space="preserve"> PAGEREF _Toc93920476 \h </w:instrText>
        </w:r>
        <w:r w:rsidR="00AD0F4B">
          <w:rPr>
            <w:noProof/>
            <w:webHidden/>
          </w:rPr>
        </w:r>
        <w:r w:rsidR="00AD0F4B">
          <w:rPr>
            <w:noProof/>
            <w:webHidden/>
          </w:rPr>
          <w:fldChar w:fldCharType="separate"/>
        </w:r>
        <w:r w:rsidR="00AD0F4B">
          <w:rPr>
            <w:noProof/>
            <w:webHidden/>
          </w:rPr>
          <w:t>12</w:t>
        </w:r>
        <w:r w:rsidR="00AD0F4B">
          <w:rPr>
            <w:noProof/>
            <w:webHidden/>
          </w:rPr>
          <w:fldChar w:fldCharType="end"/>
        </w:r>
      </w:hyperlink>
    </w:p>
    <w:p w14:paraId="0377D2F0" w14:textId="43A5F77A" w:rsidR="00AD0F4B" w:rsidRDefault="00FA26E0">
      <w:pPr>
        <w:pStyle w:val="TOC2"/>
        <w:tabs>
          <w:tab w:val="left" w:pos="880"/>
          <w:tab w:val="right" w:leader="dot" w:pos="9350"/>
        </w:tabs>
        <w:rPr>
          <w:rFonts w:asciiTheme="minorHAnsi" w:eastAsiaTheme="minorEastAsia" w:hAnsiTheme="minorHAnsi" w:cstheme="minorBidi"/>
          <w:noProof/>
          <w:sz w:val="22"/>
          <w:szCs w:val="22"/>
        </w:rPr>
      </w:pPr>
      <w:hyperlink w:anchor="_Toc93920477" w:history="1">
        <w:r w:rsidR="00AD0F4B" w:rsidRPr="00C73FA4">
          <w:rPr>
            <w:rStyle w:val="Hyperlink"/>
            <w:noProof/>
          </w:rPr>
          <w:t>8.6.</w:t>
        </w:r>
        <w:r w:rsidR="00AD0F4B">
          <w:rPr>
            <w:rFonts w:asciiTheme="minorHAnsi" w:eastAsiaTheme="minorEastAsia" w:hAnsiTheme="minorHAnsi" w:cstheme="minorBidi"/>
            <w:noProof/>
            <w:sz w:val="22"/>
            <w:szCs w:val="22"/>
          </w:rPr>
          <w:tab/>
        </w:r>
        <w:r w:rsidR="00AD0F4B" w:rsidRPr="00C73FA4">
          <w:rPr>
            <w:rStyle w:val="Hyperlink"/>
            <w:noProof/>
          </w:rPr>
          <w:t>Assigned Checklist Comments Table</w:t>
        </w:r>
        <w:r w:rsidR="00AD0F4B">
          <w:rPr>
            <w:noProof/>
            <w:webHidden/>
          </w:rPr>
          <w:tab/>
        </w:r>
        <w:r w:rsidR="00AD0F4B">
          <w:rPr>
            <w:noProof/>
            <w:webHidden/>
          </w:rPr>
          <w:fldChar w:fldCharType="begin"/>
        </w:r>
        <w:r w:rsidR="00AD0F4B">
          <w:rPr>
            <w:noProof/>
            <w:webHidden/>
          </w:rPr>
          <w:instrText xml:space="preserve"> PAGEREF _Toc93920477 \h </w:instrText>
        </w:r>
        <w:r w:rsidR="00AD0F4B">
          <w:rPr>
            <w:noProof/>
            <w:webHidden/>
          </w:rPr>
        </w:r>
        <w:r w:rsidR="00AD0F4B">
          <w:rPr>
            <w:noProof/>
            <w:webHidden/>
          </w:rPr>
          <w:fldChar w:fldCharType="separate"/>
        </w:r>
        <w:r w:rsidR="00AD0F4B">
          <w:rPr>
            <w:noProof/>
            <w:webHidden/>
          </w:rPr>
          <w:t>13</w:t>
        </w:r>
        <w:r w:rsidR="00AD0F4B">
          <w:rPr>
            <w:noProof/>
            <w:webHidden/>
          </w:rPr>
          <w:fldChar w:fldCharType="end"/>
        </w:r>
      </w:hyperlink>
    </w:p>
    <w:p w14:paraId="26E3FB1C" w14:textId="5958179D" w:rsidR="00AD0F4B" w:rsidRDefault="00FA26E0">
      <w:pPr>
        <w:pStyle w:val="TOC2"/>
        <w:tabs>
          <w:tab w:val="left" w:pos="880"/>
          <w:tab w:val="right" w:leader="dot" w:pos="9350"/>
        </w:tabs>
        <w:rPr>
          <w:rFonts w:asciiTheme="minorHAnsi" w:eastAsiaTheme="minorEastAsia" w:hAnsiTheme="minorHAnsi" w:cstheme="minorBidi"/>
          <w:noProof/>
          <w:sz w:val="22"/>
          <w:szCs w:val="22"/>
        </w:rPr>
      </w:pPr>
      <w:hyperlink w:anchor="_Toc93920478" w:history="1">
        <w:r w:rsidR="00AD0F4B" w:rsidRPr="00C73FA4">
          <w:rPr>
            <w:rStyle w:val="Hyperlink"/>
            <w:noProof/>
          </w:rPr>
          <w:t>8.7.</w:t>
        </w:r>
        <w:r w:rsidR="00AD0F4B">
          <w:rPr>
            <w:rFonts w:asciiTheme="minorHAnsi" w:eastAsiaTheme="minorEastAsia" w:hAnsiTheme="minorHAnsi" w:cstheme="minorBidi"/>
            <w:noProof/>
            <w:sz w:val="22"/>
            <w:szCs w:val="22"/>
          </w:rPr>
          <w:tab/>
        </w:r>
        <w:r w:rsidR="00AD0F4B" w:rsidRPr="00C73FA4">
          <w:rPr>
            <w:rStyle w:val="Hyperlink"/>
            <w:noProof/>
          </w:rPr>
          <w:t>Assigned Checklist Notifications</w:t>
        </w:r>
        <w:r w:rsidR="00AD0F4B">
          <w:rPr>
            <w:noProof/>
            <w:webHidden/>
          </w:rPr>
          <w:tab/>
        </w:r>
        <w:r w:rsidR="00AD0F4B">
          <w:rPr>
            <w:noProof/>
            <w:webHidden/>
          </w:rPr>
          <w:fldChar w:fldCharType="begin"/>
        </w:r>
        <w:r w:rsidR="00AD0F4B">
          <w:rPr>
            <w:noProof/>
            <w:webHidden/>
          </w:rPr>
          <w:instrText xml:space="preserve"> PAGEREF _Toc93920478 \h </w:instrText>
        </w:r>
        <w:r w:rsidR="00AD0F4B">
          <w:rPr>
            <w:noProof/>
            <w:webHidden/>
          </w:rPr>
        </w:r>
        <w:r w:rsidR="00AD0F4B">
          <w:rPr>
            <w:noProof/>
            <w:webHidden/>
          </w:rPr>
          <w:fldChar w:fldCharType="separate"/>
        </w:r>
        <w:r w:rsidR="00AD0F4B">
          <w:rPr>
            <w:noProof/>
            <w:webHidden/>
          </w:rPr>
          <w:t>14</w:t>
        </w:r>
        <w:r w:rsidR="00AD0F4B">
          <w:rPr>
            <w:noProof/>
            <w:webHidden/>
          </w:rPr>
          <w:fldChar w:fldCharType="end"/>
        </w:r>
      </w:hyperlink>
    </w:p>
    <w:p w14:paraId="13252450" w14:textId="55B1B166" w:rsidR="00AD0F4B" w:rsidRDefault="00FA26E0">
      <w:pPr>
        <w:pStyle w:val="TOC2"/>
        <w:tabs>
          <w:tab w:val="left" w:pos="880"/>
          <w:tab w:val="right" w:leader="dot" w:pos="9350"/>
        </w:tabs>
        <w:rPr>
          <w:rFonts w:asciiTheme="minorHAnsi" w:eastAsiaTheme="minorEastAsia" w:hAnsiTheme="minorHAnsi" w:cstheme="minorBidi"/>
          <w:noProof/>
          <w:sz w:val="22"/>
          <w:szCs w:val="22"/>
        </w:rPr>
      </w:pPr>
      <w:hyperlink w:anchor="_Toc93920479" w:history="1">
        <w:r w:rsidR="00AD0F4B" w:rsidRPr="00C73FA4">
          <w:rPr>
            <w:rStyle w:val="Hyperlink"/>
            <w:noProof/>
          </w:rPr>
          <w:t>8.8.</w:t>
        </w:r>
        <w:r w:rsidR="00AD0F4B">
          <w:rPr>
            <w:rFonts w:asciiTheme="minorHAnsi" w:eastAsiaTheme="minorEastAsia" w:hAnsiTheme="minorHAnsi" w:cstheme="minorBidi"/>
            <w:noProof/>
            <w:sz w:val="22"/>
            <w:szCs w:val="22"/>
          </w:rPr>
          <w:tab/>
        </w:r>
        <w:r w:rsidR="00AD0F4B" w:rsidRPr="00C73FA4">
          <w:rPr>
            <w:rStyle w:val="Hyperlink"/>
            <w:noProof/>
          </w:rPr>
          <w:t>Assigned Checklist Mentors</w:t>
        </w:r>
        <w:r w:rsidR="00AD0F4B">
          <w:rPr>
            <w:noProof/>
            <w:webHidden/>
          </w:rPr>
          <w:tab/>
        </w:r>
        <w:r w:rsidR="00AD0F4B">
          <w:rPr>
            <w:noProof/>
            <w:webHidden/>
          </w:rPr>
          <w:fldChar w:fldCharType="begin"/>
        </w:r>
        <w:r w:rsidR="00AD0F4B">
          <w:rPr>
            <w:noProof/>
            <w:webHidden/>
          </w:rPr>
          <w:instrText xml:space="preserve"> PAGEREF _Toc93920479 \h </w:instrText>
        </w:r>
        <w:r w:rsidR="00AD0F4B">
          <w:rPr>
            <w:noProof/>
            <w:webHidden/>
          </w:rPr>
        </w:r>
        <w:r w:rsidR="00AD0F4B">
          <w:rPr>
            <w:noProof/>
            <w:webHidden/>
          </w:rPr>
          <w:fldChar w:fldCharType="separate"/>
        </w:r>
        <w:r w:rsidR="00AD0F4B">
          <w:rPr>
            <w:noProof/>
            <w:webHidden/>
          </w:rPr>
          <w:t>14</w:t>
        </w:r>
        <w:r w:rsidR="00AD0F4B">
          <w:rPr>
            <w:noProof/>
            <w:webHidden/>
          </w:rPr>
          <w:fldChar w:fldCharType="end"/>
        </w:r>
      </w:hyperlink>
    </w:p>
    <w:p w14:paraId="6F47FABE" w14:textId="12EEBAF3" w:rsidR="00534645" w:rsidRPr="003A52D1" w:rsidRDefault="00885FF0" w:rsidP="00C873AF">
      <w:pPr>
        <w:tabs>
          <w:tab w:val="right" w:leader="dot" w:pos="9214"/>
        </w:tabs>
        <w:rPr>
          <w:rFonts w:cs="OpenSans-Bold"/>
          <w:color w:val="D13C28"/>
        </w:rPr>
      </w:pPr>
      <w:r>
        <w:rPr>
          <w:rFonts w:eastAsia="Calibri" w:cs="Arial"/>
          <w:sz w:val="22"/>
          <w:szCs w:val="22"/>
          <w:lang w:val="en-CA" w:eastAsia="en-CA"/>
        </w:rPr>
        <w:fldChar w:fldCharType="end"/>
      </w:r>
    </w:p>
    <w:p w14:paraId="376B32BA" w14:textId="77777777" w:rsidR="00534645" w:rsidRPr="003A52D1" w:rsidRDefault="00534645" w:rsidP="00EF281C"/>
    <w:p w14:paraId="2685CC09" w14:textId="7599825E" w:rsidR="00AD5CE9" w:rsidRDefault="00AD5CE9">
      <w:r>
        <w:br w:type="page"/>
      </w:r>
    </w:p>
    <w:p w14:paraId="06FDF577" w14:textId="15089DB3" w:rsidR="00534645" w:rsidRPr="00C1055D" w:rsidRDefault="00427E0C" w:rsidP="00C1055D">
      <w:pPr>
        <w:rPr>
          <w:b/>
          <w:sz w:val="32"/>
        </w:rPr>
      </w:pPr>
      <w:r w:rsidRPr="00C1055D">
        <w:rPr>
          <w:b/>
          <w:sz w:val="32"/>
        </w:rPr>
        <w:lastRenderedPageBreak/>
        <w:t>R</w:t>
      </w:r>
      <w:r w:rsidR="00534645" w:rsidRPr="00C1055D">
        <w:rPr>
          <w:b/>
          <w:sz w:val="32"/>
        </w:rPr>
        <w:t>evision</w:t>
      </w:r>
      <w:r w:rsidR="00855AB0" w:rsidRPr="00C1055D">
        <w:rPr>
          <w:b/>
          <w:sz w:val="32"/>
        </w:rPr>
        <w:t xml:space="preserve"> History</w:t>
      </w:r>
    </w:p>
    <w:p w14:paraId="282C7A93" w14:textId="77777777" w:rsidR="00C1055D" w:rsidRPr="00C1055D" w:rsidRDefault="00C1055D" w:rsidP="00C1055D">
      <w:pPr>
        <w:rPr>
          <w:sz w:val="32"/>
        </w:rPr>
      </w:pPr>
    </w:p>
    <w:tbl>
      <w:tblPr>
        <w:tblStyle w:val="TableGrid"/>
        <w:tblW w:w="0" w:type="auto"/>
        <w:tblLayout w:type="fixed"/>
        <w:tblLook w:val="06A0" w:firstRow="1" w:lastRow="0" w:firstColumn="1" w:lastColumn="0" w:noHBand="1" w:noVBand="1"/>
      </w:tblPr>
      <w:tblGrid>
        <w:gridCol w:w="2115"/>
        <w:gridCol w:w="2085"/>
        <w:gridCol w:w="5160"/>
      </w:tblGrid>
      <w:tr w:rsidR="24F19CCD" w14:paraId="2DD61EAF" w14:textId="77777777" w:rsidTr="24F19CCD">
        <w:tc>
          <w:tcPr>
            <w:tcW w:w="2115" w:type="dxa"/>
            <w:shd w:val="clear" w:color="auto" w:fill="F2F2F2" w:themeFill="background1" w:themeFillShade="F2"/>
          </w:tcPr>
          <w:p w14:paraId="7FDB8810" w14:textId="3D7007A5" w:rsidR="705D13B7" w:rsidRDefault="705D13B7" w:rsidP="24F19CCD">
            <w:pPr>
              <w:rPr>
                <w:rFonts w:cs="Times New Roman"/>
              </w:rPr>
            </w:pPr>
            <w:r w:rsidRPr="24F19CCD">
              <w:rPr>
                <w:rFonts w:cs="Times New Roman"/>
              </w:rPr>
              <w:t>Date</w:t>
            </w:r>
          </w:p>
        </w:tc>
        <w:tc>
          <w:tcPr>
            <w:tcW w:w="2085" w:type="dxa"/>
            <w:shd w:val="clear" w:color="auto" w:fill="F2F2F2" w:themeFill="background1" w:themeFillShade="F2"/>
          </w:tcPr>
          <w:p w14:paraId="2593F555" w14:textId="185A8F72" w:rsidR="705D13B7" w:rsidRDefault="705D13B7" w:rsidP="24F19CCD">
            <w:pPr>
              <w:rPr>
                <w:rFonts w:cs="Times New Roman"/>
              </w:rPr>
            </w:pPr>
            <w:r w:rsidRPr="24F19CCD">
              <w:rPr>
                <w:rFonts w:cs="Times New Roman"/>
              </w:rPr>
              <w:t>Person</w:t>
            </w:r>
          </w:p>
        </w:tc>
        <w:tc>
          <w:tcPr>
            <w:tcW w:w="5160" w:type="dxa"/>
            <w:shd w:val="clear" w:color="auto" w:fill="F2F2F2" w:themeFill="background1" w:themeFillShade="F2"/>
          </w:tcPr>
          <w:p w14:paraId="0DF9A2D1" w14:textId="5E9EB831" w:rsidR="705D13B7" w:rsidRDefault="705D13B7" w:rsidP="24F19CCD">
            <w:pPr>
              <w:rPr>
                <w:rFonts w:cs="Times New Roman"/>
              </w:rPr>
            </w:pPr>
            <w:r w:rsidRPr="24F19CCD">
              <w:rPr>
                <w:rFonts w:cs="Times New Roman"/>
              </w:rPr>
              <w:t>Description of Change</w:t>
            </w:r>
          </w:p>
        </w:tc>
      </w:tr>
      <w:tr w:rsidR="24F19CCD" w14:paraId="4475FF3E" w14:textId="77777777" w:rsidTr="24F19CCD">
        <w:tc>
          <w:tcPr>
            <w:tcW w:w="2115" w:type="dxa"/>
          </w:tcPr>
          <w:p w14:paraId="6EECB6EA" w14:textId="501C5A70" w:rsidR="705D13B7" w:rsidRDefault="705D13B7" w:rsidP="24F19CCD">
            <w:pPr>
              <w:rPr>
                <w:rFonts w:cs="Times New Roman"/>
              </w:rPr>
            </w:pPr>
            <w:r w:rsidRPr="24F19CCD">
              <w:rPr>
                <w:rFonts w:cs="Times New Roman"/>
              </w:rPr>
              <w:t>November 30, 2021</w:t>
            </w:r>
          </w:p>
        </w:tc>
        <w:tc>
          <w:tcPr>
            <w:tcW w:w="2085" w:type="dxa"/>
          </w:tcPr>
          <w:p w14:paraId="47F3B14A" w14:textId="1C271FCD" w:rsidR="705D13B7" w:rsidRDefault="705D13B7" w:rsidP="24F19CCD">
            <w:pPr>
              <w:rPr>
                <w:rFonts w:cs="Times New Roman"/>
              </w:rPr>
            </w:pPr>
            <w:r w:rsidRPr="24F19CCD">
              <w:rPr>
                <w:rFonts w:cs="Times New Roman"/>
              </w:rPr>
              <w:t>Richard McLeod</w:t>
            </w:r>
          </w:p>
        </w:tc>
        <w:tc>
          <w:tcPr>
            <w:tcW w:w="5160" w:type="dxa"/>
          </w:tcPr>
          <w:p w14:paraId="420407D6" w14:textId="350648A5" w:rsidR="705D13B7" w:rsidRDefault="705D13B7" w:rsidP="24F19CCD">
            <w:pPr>
              <w:rPr>
                <w:rFonts w:cs="Times New Roman"/>
              </w:rPr>
            </w:pPr>
            <w:r w:rsidRPr="24F19CCD">
              <w:rPr>
                <w:rFonts w:cs="Times New Roman"/>
              </w:rPr>
              <w:t>First working draft</w:t>
            </w:r>
          </w:p>
        </w:tc>
      </w:tr>
      <w:tr w:rsidR="24F19CCD" w14:paraId="6CCED50B" w14:textId="77777777" w:rsidTr="24F19CCD">
        <w:tc>
          <w:tcPr>
            <w:tcW w:w="2115" w:type="dxa"/>
          </w:tcPr>
          <w:p w14:paraId="52FD69AE" w14:textId="7C33ECD3" w:rsidR="705D13B7" w:rsidRDefault="705D13B7" w:rsidP="24F19CCD">
            <w:pPr>
              <w:rPr>
                <w:rFonts w:cs="Times New Roman"/>
              </w:rPr>
            </w:pPr>
            <w:r w:rsidRPr="24F19CCD">
              <w:rPr>
                <w:rFonts w:cs="Times New Roman"/>
              </w:rPr>
              <w:t>December 9, 2021</w:t>
            </w:r>
          </w:p>
        </w:tc>
        <w:tc>
          <w:tcPr>
            <w:tcW w:w="2085" w:type="dxa"/>
          </w:tcPr>
          <w:p w14:paraId="1F3B8620" w14:textId="225200CC" w:rsidR="705D13B7" w:rsidRDefault="705D13B7" w:rsidP="24F19CCD">
            <w:pPr>
              <w:rPr>
                <w:rFonts w:cs="Times New Roman"/>
              </w:rPr>
            </w:pPr>
            <w:r w:rsidRPr="24F19CCD">
              <w:rPr>
                <w:rFonts w:cs="Times New Roman"/>
              </w:rPr>
              <w:t>Eric Veenendaal</w:t>
            </w:r>
          </w:p>
        </w:tc>
        <w:tc>
          <w:tcPr>
            <w:tcW w:w="5160" w:type="dxa"/>
          </w:tcPr>
          <w:p w14:paraId="4B6A510D" w14:textId="2A975886" w:rsidR="705D13B7" w:rsidRDefault="705D13B7" w:rsidP="24F19CCD">
            <w:pPr>
              <w:rPr>
                <w:rFonts w:cs="Times New Roman"/>
              </w:rPr>
            </w:pPr>
            <w:r w:rsidRPr="24F19CCD">
              <w:rPr>
                <w:rFonts w:cs="Times New Roman"/>
              </w:rPr>
              <w:t>Reviewed</w:t>
            </w:r>
          </w:p>
        </w:tc>
      </w:tr>
      <w:tr w:rsidR="24F19CCD" w14:paraId="1B1DC368" w14:textId="77777777" w:rsidTr="24F19CCD">
        <w:tc>
          <w:tcPr>
            <w:tcW w:w="2115" w:type="dxa"/>
          </w:tcPr>
          <w:p w14:paraId="64028560" w14:textId="5CE36941" w:rsidR="705D13B7" w:rsidRDefault="705D13B7" w:rsidP="24F19CCD">
            <w:pPr>
              <w:rPr>
                <w:rFonts w:cs="Times New Roman"/>
              </w:rPr>
            </w:pPr>
            <w:r w:rsidRPr="24F19CCD">
              <w:rPr>
                <w:rFonts w:cs="Times New Roman"/>
              </w:rPr>
              <w:t>January 21, 2022</w:t>
            </w:r>
          </w:p>
        </w:tc>
        <w:tc>
          <w:tcPr>
            <w:tcW w:w="2085" w:type="dxa"/>
          </w:tcPr>
          <w:p w14:paraId="02E3435C" w14:textId="291FEB65" w:rsidR="705D13B7" w:rsidRDefault="705D13B7" w:rsidP="24F19CCD">
            <w:pPr>
              <w:rPr>
                <w:rFonts w:cs="Times New Roman"/>
              </w:rPr>
            </w:pPr>
            <w:proofErr w:type="spellStart"/>
            <w:r w:rsidRPr="24F19CCD">
              <w:rPr>
                <w:rFonts w:cs="Times New Roman"/>
              </w:rPr>
              <w:t>Lem</w:t>
            </w:r>
            <w:proofErr w:type="spellEnd"/>
            <w:r w:rsidRPr="24F19CCD">
              <w:rPr>
                <w:rFonts w:cs="Times New Roman"/>
              </w:rPr>
              <w:t xml:space="preserve"> </w:t>
            </w:r>
            <w:proofErr w:type="spellStart"/>
            <w:r w:rsidRPr="24F19CCD">
              <w:rPr>
                <w:rFonts w:cs="Times New Roman"/>
              </w:rPr>
              <w:t>Edillon</w:t>
            </w:r>
            <w:proofErr w:type="spellEnd"/>
          </w:p>
        </w:tc>
        <w:tc>
          <w:tcPr>
            <w:tcW w:w="5160" w:type="dxa"/>
          </w:tcPr>
          <w:p w14:paraId="6132170F" w14:textId="20333B08" w:rsidR="705D13B7" w:rsidRDefault="00290A2D" w:rsidP="24F19CCD">
            <w:pPr>
              <w:rPr>
                <w:rFonts w:cs="Times New Roman"/>
              </w:rPr>
            </w:pPr>
            <w:r>
              <w:rPr>
                <w:rFonts w:cs="Times New Roman"/>
              </w:rPr>
              <w:t>Revised from “Checklist Application” to “Workforce Readiness Application” with updated requirements</w:t>
            </w:r>
          </w:p>
        </w:tc>
      </w:tr>
      <w:tr w:rsidR="008E69C6" w14:paraId="3D97D730" w14:textId="77777777" w:rsidTr="24F19CCD">
        <w:tc>
          <w:tcPr>
            <w:tcW w:w="2115" w:type="dxa"/>
          </w:tcPr>
          <w:p w14:paraId="76553D35" w14:textId="42F2959E" w:rsidR="008E69C6" w:rsidRPr="24F19CCD" w:rsidRDefault="008E69C6" w:rsidP="24F19CCD">
            <w:r>
              <w:t>January 24, 2022</w:t>
            </w:r>
          </w:p>
        </w:tc>
        <w:tc>
          <w:tcPr>
            <w:tcW w:w="2085" w:type="dxa"/>
          </w:tcPr>
          <w:p w14:paraId="3F19FF55" w14:textId="0CB0C36D" w:rsidR="008E69C6" w:rsidRPr="24F19CCD" w:rsidRDefault="008E69C6" w:rsidP="24F19CCD">
            <w:r>
              <w:t>Richard McLeod</w:t>
            </w:r>
          </w:p>
        </w:tc>
        <w:tc>
          <w:tcPr>
            <w:tcW w:w="5160" w:type="dxa"/>
          </w:tcPr>
          <w:p w14:paraId="63653B11" w14:textId="5B734D0B" w:rsidR="008E69C6" w:rsidRDefault="008E69C6" w:rsidP="24F19CCD">
            <w:r>
              <w:t>Added columns and workflow information for enhancements</w:t>
            </w:r>
          </w:p>
        </w:tc>
      </w:tr>
    </w:tbl>
    <w:p w14:paraId="25D813BD" w14:textId="77777777" w:rsidR="00996952" w:rsidRPr="00996952" w:rsidRDefault="00996952" w:rsidP="00996952"/>
    <w:p w14:paraId="7F4AE72B" w14:textId="77777777" w:rsidR="00996952" w:rsidRPr="00996952" w:rsidRDefault="00996952" w:rsidP="00996952"/>
    <w:p w14:paraId="6B515CEA" w14:textId="77777777" w:rsidR="00996952" w:rsidRPr="00996952" w:rsidRDefault="00996952" w:rsidP="00996952"/>
    <w:p w14:paraId="1393ECC0" w14:textId="77777777" w:rsidR="00996952" w:rsidRPr="00996952" w:rsidRDefault="00996952" w:rsidP="00996952"/>
    <w:p w14:paraId="75090E73" w14:textId="77777777" w:rsidR="00996952" w:rsidRPr="00996952" w:rsidRDefault="00996952" w:rsidP="00996952"/>
    <w:p w14:paraId="759310D3" w14:textId="77777777" w:rsidR="00996952" w:rsidRPr="00996952" w:rsidRDefault="00996952" w:rsidP="00996952"/>
    <w:p w14:paraId="6B193095" w14:textId="77777777" w:rsidR="00996952" w:rsidRPr="00996952" w:rsidRDefault="00996952" w:rsidP="00996952"/>
    <w:p w14:paraId="31C6836C" w14:textId="77777777" w:rsidR="00996952" w:rsidRPr="00996952" w:rsidRDefault="00996952" w:rsidP="00996952"/>
    <w:p w14:paraId="21D109BE" w14:textId="77777777" w:rsidR="00996952" w:rsidRPr="00996952" w:rsidRDefault="00996952" w:rsidP="00996952"/>
    <w:p w14:paraId="326CB31B" w14:textId="77777777" w:rsidR="00996952" w:rsidRPr="00996952" w:rsidRDefault="00996952" w:rsidP="00996952"/>
    <w:p w14:paraId="5561FE03" w14:textId="77777777" w:rsidR="00996952" w:rsidRPr="00996952" w:rsidRDefault="00996952" w:rsidP="00996952"/>
    <w:p w14:paraId="4E89B1B3" w14:textId="77777777" w:rsidR="00996952" w:rsidRPr="00996952" w:rsidRDefault="00996952" w:rsidP="00996952"/>
    <w:p w14:paraId="3CFF8A49" w14:textId="77777777" w:rsidR="00996952" w:rsidRPr="00996952" w:rsidRDefault="00996952" w:rsidP="00996952"/>
    <w:p w14:paraId="7EFE0E8E" w14:textId="77777777" w:rsidR="00996952" w:rsidRPr="00996952" w:rsidRDefault="00996952" w:rsidP="00996952"/>
    <w:p w14:paraId="446266DB" w14:textId="77777777" w:rsidR="00996952" w:rsidRPr="00996952" w:rsidRDefault="00996952" w:rsidP="00996952"/>
    <w:p w14:paraId="3140DFC4" w14:textId="77777777" w:rsidR="00996952" w:rsidRPr="00996952" w:rsidRDefault="00996952" w:rsidP="00996952"/>
    <w:p w14:paraId="2B73B173" w14:textId="77777777" w:rsidR="00996952" w:rsidRPr="00996952" w:rsidRDefault="00996952" w:rsidP="00996952"/>
    <w:p w14:paraId="02CA180A" w14:textId="77777777" w:rsidR="00996952" w:rsidRPr="00996952" w:rsidRDefault="00996952" w:rsidP="00996952"/>
    <w:p w14:paraId="57EE1A4F" w14:textId="77777777" w:rsidR="00996952" w:rsidRPr="00996952" w:rsidRDefault="00996952" w:rsidP="00996952"/>
    <w:p w14:paraId="593AD8D3" w14:textId="77777777" w:rsidR="00996952" w:rsidRPr="00996952" w:rsidRDefault="00996952" w:rsidP="00996952"/>
    <w:p w14:paraId="402F9C00" w14:textId="77777777" w:rsidR="00996952" w:rsidRPr="00996952" w:rsidRDefault="00996952" w:rsidP="00996952"/>
    <w:p w14:paraId="47E5EBE8" w14:textId="77777777" w:rsidR="00996952" w:rsidRPr="00996952" w:rsidRDefault="00996952" w:rsidP="00996952"/>
    <w:p w14:paraId="11BFB7FE" w14:textId="77777777" w:rsidR="00996952" w:rsidRPr="00996952" w:rsidRDefault="00996952" w:rsidP="00996952"/>
    <w:p w14:paraId="08001F7F" w14:textId="77777777" w:rsidR="00996952" w:rsidRPr="00996952" w:rsidRDefault="00996952" w:rsidP="00996952"/>
    <w:p w14:paraId="29B9891A" w14:textId="77777777" w:rsidR="00996952" w:rsidRPr="00996952" w:rsidRDefault="00996952" w:rsidP="00996952"/>
    <w:p w14:paraId="5D490D75" w14:textId="77777777" w:rsidR="00996952" w:rsidRPr="00996952" w:rsidRDefault="00996952" w:rsidP="00996952"/>
    <w:p w14:paraId="499F615A" w14:textId="77777777" w:rsidR="007A783F" w:rsidRDefault="007A783F" w:rsidP="00996952">
      <w:pPr>
        <w:sectPr w:rsidR="007A783F" w:rsidSect="007A783F">
          <w:headerReference w:type="default" r:id="rId11"/>
          <w:footerReference w:type="even" r:id="rId12"/>
          <w:footerReference w:type="default" r:id="rId13"/>
          <w:headerReference w:type="first" r:id="rId14"/>
          <w:pgSz w:w="12240" w:h="15840" w:code="1"/>
          <w:pgMar w:top="2127" w:right="1440" w:bottom="1440" w:left="1440" w:header="1077" w:footer="720" w:gutter="0"/>
          <w:pgNumType w:fmt="lowerRoman" w:start="1"/>
          <w:cols w:space="720"/>
          <w:titlePg/>
          <w:docGrid w:linePitch="272"/>
        </w:sectPr>
      </w:pPr>
    </w:p>
    <w:p w14:paraId="7F743FCD" w14:textId="6FB33DE5" w:rsidR="00DE42F8" w:rsidRDefault="00DE42F8" w:rsidP="00882843">
      <w:pPr>
        <w:pStyle w:val="Heading1"/>
        <w:spacing w:before="0"/>
        <w:ind w:left="425" w:hanging="425"/>
      </w:pPr>
      <w:bookmarkStart w:id="0" w:name="_Toc93920461"/>
      <w:r>
        <w:lastRenderedPageBreak/>
        <w:t>Introduction</w:t>
      </w:r>
      <w:bookmarkEnd w:id="0"/>
    </w:p>
    <w:p w14:paraId="4AB7351E" w14:textId="33F296C3" w:rsidR="008A1EC2" w:rsidRDefault="00C34D82" w:rsidP="000641E4">
      <w:pPr>
        <w:jc w:val="both"/>
      </w:pPr>
      <w:r>
        <w:t>This document outlines the solution architecture and effort estimate required</w:t>
      </w:r>
      <w:r w:rsidR="000E4F44">
        <w:t xml:space="preserve"> for Convverge</w:t>
      </w:r>
      <w:r>
        <w:t xml:space="preserve"> to build a Workforce Readiness application</w:t>
      </w:r>
      <w:r w:rsidR="000E4F44">
        <w:t xml:space="preserve"> for Sanjel based on discussed requirements.</w:t>
      </w:r>
    </w:p>
    <w:p w14:paraId="7204E0E8" w14:textId="53DDE7CE" w:rsidR="24F19CCD" w:rsidRDefault="24F19CCD" w:rsidP="24F19CCD"/>
    <w:p w14:paraId="6D0B74B5" w14:textId="701B200E" w:rsidR="000A7837" w:rsidRDefault="00946D91" w:rsidP="24F19CCD">
      <w:pPr>
        <w:pStyle w:val="Heading1"/>
        <w:spacing w:before="0" w:line="259" w:lineRule="auto"/>
        <w:ind w:left="425" w:hanging="425"/>
        <w:rPr>
          <w:rFonts w:eastAsia="Raleway" w:cs="Raleway"/>
          <w:bCs/>
        </w:rPr>
      </w:pPr>
      <w:bookmarkStart w:id="1" w:name="_Toc93920462"/>
      <w:r>
        <w:t>Application</w:t>
      </w:r>
      <w:r w:rsidR="000A7837">
        <w:t xml:space="preserve"> Overview</w:t>
      </w:r>
      <w:bookmarkEnd w:id="1"/>
    </w:p>
    <w:p w14:paraId="6B53C1A9" w14:textId="77777777" w:rsidR="003B30B1" w:rsidRDefault="00147543" w:rsidP="000641E4">
      <w:pPr>
        <w:jc w:val="both"/>
      </w:pPr>
      <w:r>
        <w:t xml:space="preserve">Sanjel requires an application to understand the readiness of its employees for service in the field. “Workforce Readiness” is determined by </w:t>
      </w:r>
      <w:r w:rsidR="002B2CE9">
        <w:t>the status of a Sanjel employee</w:t>
      </w:r>
      <w:r w:rsidR="00F83DF8">
        <w:t xml:space="preserve"> in</w:t>
      </w:r>
      <w:r w:rsidR="00C418EB">
        <w:t xml:space="preserve"> </w:t>
      </w:r>
      <w:proofErr w:type="spellStart"/>
      <w:r w:rsidR="00C418EB">
        <w:t>Sanjel’s</w:t>
      </w:r>
      <w:proofErr w:type="spellEnd"/>
      <w:r w:rsidR="002B2CE9">
        <w:t xml:space="preserve"> talent lifecycle.</w:t>
      </w:r>
      <w:r w:rsidR="004B0A6A">
        <w:t xml:space="preserve"> </w:t>
      </w:r>
    </w:p>
    <w:p w14:paraId="3E48D5DE" w14:textId="77777777" w:rsidR="003B30B1" w:rsidRDefault="003B30B1" w:rsidP="000641E4">
      <w:pPr>
        <w:jc w:val="both"/>
      </w:pPr>
    </w:p>
    <w:p w14:paraId="642405D8" w14:textId="11E17A4D" w:rsidR="00147543" w:rsidRDefault="004B0A6A" w:rsidP="000641E4">
      <w:pPr>
        <w:jc w:val="both"/>
      </w:pPr>
      <w:proofErr w:type="spellStart"/>
      <w:r>
        <w:t>Sanjel’s</w:t>
      </w:r>
      <w:proofErr w:type="spellEnd"/>
      <w:r>
        <w:t xml:space="preserve"> talent </w:t>
      </w:r>
      <w:r w:rsidR="003B30B1">
        <w:t>lifecycle</w:t>
      </w:r>
      <w:r>
        <w:t xml:space="preserve"> is defined </w:t>
      </w:r>
      <w:r w:rsidR="00126FB4">
        <w:t xml:space="preserve">at a high </w:t>
      </w:r>
      <w:r w:rsidR="003B30B1">
        <w:t>level</w:t>
      </w:r>
      <w:r w:rsidR="00126FB4">
        <w:t xml:space="preserve"> </w:t>
      </w:r>
      <w:r>
        <w:t>as follows:</w:t>
      </w:r>
    </w:p>
    <w:p w14:paraId="1F947810" w14:textId="526095F2" w:rsidR="004B0A6A" w:rsidRPr="004B0A6A" w:rsidRDefault="004B0A6A" w:rsidP="000641E4">
      <w:pPr>
        <w:pStyle w:val="ListParagraph"/>
        <w:numPr>
          <w:ilvl w:val="0"/>
          <w:numId w:val="50"/>
        </w:numPr>
        <w:rPr>
          <w:rFonts w:ascii="Raleway" w:eastAsia="Arial" w:hAnsi="Raleway" w:cs="Times New Roman"/>
          <w:sz w:val="20"/>
          <w:szCs w:val="20"/>
        </w:rPr>
      </w:pPr>
      <w:r w:rsidRPr="004B0A6A">
        <w:rPr>
          <w:rFonts w:ascii="Raleway" w:eastAsia="Arial" w:hAnsi="Raleway" w:cs="Times New Roman"/>
          <w:sz w:val="20"/>
          <w:szCs w:val="20"/>
        </w:rPr>
        <w:t>Recruit</w:t>
      </w:r>
    </w:p>
    <w:p w14:paraId="70DF98D9" w14:textId="49A35B97" w:rsidR="004B0A6A" w:rsidRPr="004B0A6A" w:rsidRDefault="004B0A6A" w:rsidP="000641E4">
      <w:pPr>
        <w:pStyle w:val="ListParagraph"/>
        <w:numPr>
          <w:ilvl w:val="0"/>
          <w:numId w:val="50"/>
        </w:numPr>
        <w:rPr>
          <w:rFonts w:ascii="Raleway" w:eastAsia="Arial" w:hAnsi="Raleway" w:cs="Times New Roman"/>
          <w:sz w:val="20"/>
          <w:szCs w:val="20"/>
        </w:rPr>
      </w:pPr>
      <w:r w:rsidRPr="004B0A6A">
        <w:rPr>
          <w:rFonts w:ascii="Raleway" w:eastAsia="Arial" w:hAnsi="Raleway" w:cs="Times New Roman"/>
          <w:sz w:val="20"/>
          <w:szCs w:val="20"/>
        </w:rPr>
        <w:t>Onboard</w:t>
      </w:r>
    </w:p>
    <w:p w14:paraId="09FA55F6" w14:textId="0F999AC3" w:rsidR="004B0A6A" w:rsidRPr="004B0A6A" w:rsidRDefault="004B0A6A" w:rsidP="000641E4">
      <w:pPr>
        <w:pStyle w:val="ListParagraph"/>
        <w:numPr>
          <w:ilvl w:val="0"/>
          <w:numId w:val="50"/>
        </w:numPr>
        <w:rPr>
          <w:rFonts w:ascii="Raleway" w:eastAsia="Arial" w:hAnsi="Raleway" w:cs="Times New Roman"/>
          <w:sz w:val="20"/>
          <w:szCs w:val="20"/>
        </w:rPr>
      </w:pPr>
      <w:r w:rsidRPr="004B0A6A">
        <w:rPr>
          <w:rFonts w:ascii="Raleway" w:eastAsia="Arial" w:hAnsi="Raleway" w:cs="Times New Roman"/>
          <w:sz w:val="20"/>
          <w:szCs w:val="20"/>
        </w:rPr>
        <w:t>Develop</w:t>
      </w:r>
    </w:p>
    <w:p w14:paraId="41CF56C2" w14:textId="42964BC3" w:rsidR="004B0A6A" w:rsidRPr="004B0A6A" w:rsidRDefault="004B0A6A" w:rsidP="000641E4">
      <w:pPr>
        <w:pStyle w:val="ListParagraph"/>
        <w:numPr>
          <w:ilvl w:val="0"/>
          <w:numId w:val="50"/>
        </w:numPr>
        <w:rPr>
          <w:rFonts w:ascii="Raleway" w:eastAsia="Arial" w:hAnsi="Raleway" w:cs="Times New Roman"/>
          <w:sz w:val="20"/>
          <w:szCs w:val="20"/>
        </w:rPr>
      </w:pPr>
      <w:r w:rsidRPr="004B0A6A">
        <w:rPr>
          <w:rFonts w:ascii="Raleway" w:eastAsia="Arial" w:hAnsi="Raleway" w:cs="Times New Roman"/>
          <w:sz w:val="20"/>
          <w:szCs w:val="20"/>
        </w:rPr>
        <w:t>Offboard</w:t>
      </w:r>
    </w:p>
    <w:p w14:paraId="244A87D0" w14:textId="748E78A2" w:rsidR="00147543" w:rsidRDefault="00126FB4" w:rsidP="000641E4">
      <w:pPr>
        <w:jc w:val="both"/>
      </w:pPr>
      <w:r>
        <w:t>The application will define if</w:t>
      </w:r>
      <w:r w:rsidR="001A5CBA">
        <w:t xml:space="preserve"> an employee has a status of “Recruit”, “Onboard”, “Develop” or “Offboard”. </w:t>
      </w:r>
      <w:proofErr w:type="gramStart"/>
      <w:r w:rsidR="001A5CBA">
        <w:t>In order to</w:t>
      </w:r>
      <w:proofErr w:type="gramEnd"/>
      <w:r w:rsidR="001A5CBA">
        <w:t xml:space="preserve"> </w:t>
      </w:r>
      <w:r w:rsidR="00103AE5">
        <w:t xml:space="preserve">transition from one status to the next, the employee must complete a series of </w:t>
      </w:r>
      <w:r w:rsidR="00B66671">
        <w:t xml:space="preserve">checklist </w:t>
      </w:r>
      <w:r w:rsidR="00103AE5">
        <w:t xml:space="preserve">requirements within each of the </w:t>
      </w:r>
      <w:r w:rsidR="00B66671">
        <w:t>statuses. The application developed will facilitate the population, delegation, and completion of these checklist requirements.</w:t>
      </w:r>
      <w:r w:rsidR="004A6AB7">
        <w:t xml:space="preserve"> The application will focus specifically on the “Onboard” and “Develop” checklist requirements.</w:t>
      </w:r>
    </w:p>
    <w:p w14:paraId="5B94F51E" w14:textId="77777777" w:rsidR="00126FB4" w:rsidRDefault="00126FB4" w:rsidP="000641E4">
      <w:pPr>
        <w:jc w:val="both"/>
      </w:pPr>
    </w:p>
    <w:p w14:paraId="0329070F" w14:textId="6B9BB905" w:rsidR="006D40CB" w:rsidRDefault="00616AF8" w:rsidP="000641E4">
      <w:pPr>
        <w:jc w:val="both"/>
      </w:pPr>
      <w:r>
        <w:t xml:space="preserve">The </w:t>
      </w:r>
      <w:r w:rsidR="006D7E19">
        <w:t xml:space="preserve">overall </w:t>
      </w:r>
      <w:r w:rsidR="00C85916">
        <w:t>solution</w:t>
      </w:r>
      <w:r w:rsidR="006D7E19">
        <w:t xml:space="preserve"> will be </w:t>
      </w:r>
      <w:r w:rsidR="00967ADF">
        <w:t>delivered</w:t>
      </w:r>
      <w:r w:rsidR="006D7E19">
        <w:t xml:space="preserve"> using</w:t>
      </w:r>
      <w:r w:rsidR="001309FA">
        <w:t xml:space="preserve"> </w:t>
      </w:r>
      <w:r w:rsidR="00F64F86">
        <w:t xml:space="preserve">a </w:t>
      </w:r>
      <w:r w:rsidR="00D12749">
        <w:t>canvas Power App</w:t>
      </w:r>
      <w:r w:rsidR="00C45413" w:rsidRPr="00CA544F">
        <w:t xml:space="preserve"> and Power BI reports</w:t>
      </w:r>
      <w:r w:rsidR="009A0096" w:rsidRPr="00CA544F">
        <w:t>.</w:t>
      </w:r>
      <w:r w:rsidR="00D12749">
        <w:t xml:space="preserve"> Security will be controlled using Azure Active Directory. </w:t>
      </w:r>
      <w:r w:rsidR="07D8E7E4">
        <w:t>The</w:t>
      </w:r>
      <w:r w:rsidR="00383233" w:rsidRPr="00CA544F">
        <w:t xml:space="preserve"> data storage platform </w:t>
      </w:r>
      <w:bookmarkStart w:id="2" w:name="_Employee_List"/>
      <w:bookmarkEnd w:id="2"/>
      <w:r w:rsidR="00BF1CFA">
        <w:t>will be SQL Database.</w:t>
      </w:r>
    </w:p>
    <w:p w14:paraId="2FE35C5C" w14:textId="77777777" w:rsidR="00CA544F" w:rsidRPr="00CA544F" w:rsidRDefault="00CA544F" w:rsidP="000641E4">
      <w:pPr>
        <w:jc w:val="both"/>
      </w:pPr>
    </w:p>
    <w:p w14:paraId="62422B67" w14:textId="446F670D" w:rsidR="000C7578" w:rsidRDefault="006D40CB" w:rsidP="000641E4">
      <w:pPr>
        <w:jc w:val="both"/>
      </w:pPr>
      <w:commentRangeStart w:id="3"/>
      <w:r>
        <w:t>The</w:t>
      </w:r>
      <w:r w:rsidRPr="00CA544F" w:rsidDel="00CA544F">
        <w:t xml:space="preserve"> </w:t>
      </w:r>
      <w:r>
        <w:t xml:space="preserve">application </w:t>
      </w:r>
      <w:r w:rsidR="00AA6E69" w:rsidRPr="00CA544F">
        <w:t>users</w:t>
      </w:r>
      <w:r w:rsidRPr="00CA544F">
        <w:t xml:space="preserve"> </w:t>
      </w:r>
      <w:r>
        <w:t xml:space="preserve">can be broken down into </w:t>
      </w:r>
      <w:r w:rsidR="00AA6E69" w:rsidRPr="00CA544F">
        <w:t xml:space="preserve">four </w:t>
      </w:r>
      <w:r>
        <w:t>roles</w:t>
      </w:r>
      <w:r w:rsidR="75B9A540">
        <w:t xml:space="preserve">: Admin Users, District Managers, Mentors, and </w:t>
      </w:r>
      <w:r w:rsidR="00776101">
        <w:t>employees</w:t>
      </w:r>
      <w:r>
        <w:t>.</w:t>
      </w:r>
      <w:commentRangeEnd w:id="3"/>
      <w:r w:rsidR="00692BC5">
        <w:rPr>
          <w:rStyle w:val="CommentReference"/>
        </w:rPr>
        <w:commentReference w:id="3"/>
      </w:r>
    </w:p>
    <w:p w14:paraId="4DFCBED8" w14:textId="4A1471F5" w:rsidR="008A4452" w:rsidRPr="00616AF8" w:rsidRDefault="008A4452" w:rsidP="008A4452">
      <w:pPr>
        <w:pStyle w:val="Heading2"/>
      </w:pPr>
      <w:bookmarkStart w:id="4" w:name="_Toc93920463"/>
      <w:r>
        <w:t>Roles</w:t>
      </w:r>
      <w:bookmarkEnd w:id="4"/>
    </w:p>
    <w:p w14:paraId="3AEF370F" w14:textId="4C8FE970" w:rsidR="009C5AD4" w:rsidRDefault="001A5FD6" w:rsidP="009C5AD4">
      <w:pPr>
        <w:pStyle w:val="Heading3"/>
      </w:pPr>
      <w:r>
        <w:t xml:space="preserve">Training </w:t>
      </w:r>
      <w:r w:rsidR="000C7578">
        <w:t>Admin Users</w:t>
      </w:r>
    </w:p>
    <w:p w14:paraId="06454A1F" w14:textId="2F92D67D" w:rsidR="000C7578" w:rsidRDefault="000C7578" w:rsidP="000C7578">
      <w:r>
        <w:t>These users will be responsible for the following:</w:t>
      </w:r>
    </w:p>
    <w:p w14:paraId="0E31AB48" w14:textId="77777777" w:rsidR="00882843" w:rsidRDefault="00882843" w:rsidP="000C7578"/>
    <w:p w14:paraId="2F3B3C66" w14:textId="075423F3" w:rsidR="000C7578" w:rsidRDefault="000C7578" w:rsidP="000C7578">
      <w:pPr>
        <w:pStyle w:val="ListParagraph"/>
        <w:numPr>
          <w:ilvl w:val="0"/>
          <w:numId w:val="39"/>
        </w:numPr>
        <w:rPr>
          <w:rFonts w:ascii="Raleway" w:hAnsi="Raleway"/>
          <w:sz w:val="20"/>
          <w:szCs w:val="20"/>
        </w:rPr>
      </w:pPr>
      <w:proofErr w:type="gramStart"/>
      <w:r w:rsidRPr="2F714B76">
        <w:rPr>
          <w:rFonts w:ascii="Raleway" w:hAnsi="Raleway"/>
          <w:sz w:val="20"/>
          <w:szCs w:val="20"/>
        </w:rPr>
        <w:t xml:space="preserve">Creating </w:t>
      </w:r>
      <w:r w:rsidR="00CC46F1">
        <w:rPr>
          <w:rFonts w:ascii="Raleway" w:hAnsi="Raleway"/>
          <w:sz w:val="20"/>
          <w:szCs w:val="20"/>
        </w:rPr>
        <w:t xml:space="preserve"> Plan</w:t>
      </w:r>
      <w:proofErr w:type="gramEnd"/>
      <w:r w:rsidR="00CC46F1">
        <w:rPr>
          <w:rFonts w:ascii="Raleway" w:hAnsi="Raleway"/>
          <w:sz w:val="20"/>
          <w:szCs w:val="20"/>
        </w:rPr>
        <w:t xml:space="preserve"> </w:t>
      </w:r>
      <w:r w:rsidR="009E3B48">
        <w:rPr>
          <w:rFonts w:ascii="Raleway" w:hAnsi="Raleway"/>
          <w:sz w:val="20"/>
          <w:szCs w:val="20"/>
        </w:rPr>
        <w:t>(</w:t>
      </w:r>
      <w:proofErr w:type="spellStart"/>
      <w:r w:rsidR="00CC46F1">
        <w:rPr>
          <w:rFonts w:ascii="Raleway" w:hAnsi="Raleway"/>
          <w:sz w:val="20"/>
          <w:szCs w:val="20"/>
        </w:rPr>
        <w:t>lets</w:t>
      </w:r>
      <w:proofErr w:type="spellEnd"/>
      <w:r w:rsidR="00CC46F1">
        <w:rPr>
          <w:rFonts w:ascii="Raleway" w:hAnsi="Raleway"/>
          <w:sz w:val="20"/>
          <w:szCs w:val="20"/>
        </w:rPr>
        <w:t xml:space="preserve"> use Plan going forward please)</w:t>
      </w:r>
    </w:p>
    <w:p w14:paraId="7DA5199D" w14:textId="04EC8858" w:rsidR="00CC46F1" w:rsidRPr="00CA544F" w:rsidRDefault="00CC46F1" w:rsidP="00AC2CAC">
      <w:pPr>
        <w:pStyle w:val="ListParagraph"/>
        <w:numPr>
          <w:ilvl w:val="0"/>
          <w:numId w:val="39"/>
        </w:numPr>
        <w:rPr>
          <w:rFonts w:ascii="Raleway" w:hAnsi="Raleway"/>
          <w:sz w:val="20"/>
          <w:szCs w:val="20"/>
        </w:rPr>
      </w:pPr>
      <w:r>
        <w:rPr>
          <w:rFonts w:ascii="Raleway" w:hAnsi="Raleway"/>
          <w:sz w:val="20"/>
          <w:szCs w:val="20"/>
        </w:rPr>
        <w:t>Assign Duration to Complete for the list (N Days)</w:t>
      </w:r>
    </w:p>
    <w:p w14:paraId="69228555" w14:textId="3780EDB5" w:rsidR="000C7578" w:rsidRPr="00CC46F1" w:rsidRDefault="000C7578" w:rsidP="00AC2CAC">
      <w:pPr>
        <w:ind w:firstLine="360"/>
      </w:pPr>
      <w:r w:rsidRPr="00CC46F1">
        <w:t>Creating list items</w:t>
      </w:r>
    </w:p>
    <w:p w14:paraId="67402ECD" w14:textId="3398A339" w:rsidR="0055729A" w:rsidRPr="00CA544F" w:rsidRDefault="0055729A" w:rsidP="0055729A">
      <w:pPr>
        <w:pStyle w:val="ListParagraph"/>
        <w:numPr>
          <w:ilvl w:val="1"/>
          <w:numId w:val="39"/>
        </w:numPr>
        <w:rPr>
          <w:rFonts w:ascii="Raleway" w:hAnsi="Raleway"/>
          <w:sz w:val="20"/>
          <w:szCs w:val="20"/>
        </w:rPr>
      </w:pPr>
      <w:r w:rsidRPr="2F714B76">
        <w:rPr>
          <w:rFonts w:ascii="Raleway" w:hAnsi="Raleway"/>
          <w:sz w:val="20"/>
          <w:szCs w:val="20"/>
        </w:rPr>
        <w:t>Assigning document links to list item</w:t>
      </w:r>
    </w:p>
    <w:p w14:paraId="01BA999A" w14:textId="78F442E4" w:rsidR="0055729A" w:rsidRDefault="0055729A" w:rsidP="0055729A">
      <w:pPr>
        <w:pStyle w:val="ListParagraph"/>
        <w:numPr>
          <w:ilvl w:val="1"/>
          <w:numId w:val="39"/>
        </w:numPr>
        <w:rPr>
          <w:rFonts w:ascii="Raleway" w:hAnsi="Raleway"/>
          <w:sz w:val="20"/>
          <w:szCs w:val="20"/>
        </w:rPr>
      </w:pPr>
      <w:r w:rsidRPr="2F714B76">
        <w:rPr>
          <w:rFonts w:ascii="Raleway" w:hAnsi="Raleway"/>
          <w:sz w:val="20"/>
          <w:szCs w:val="20"/>
        </w:rPr>
        <w:t>Creating descriptive references for each list item</w:t>
      </w:r>
    </w:p>
    <w:p w14:paraId="4DB7197E" w14:textId="36FD90DB" w:rsidR="001A5FD6" w:rsidRPr="00CA544F" w:rsidRDefault="001A5FD6" w:rsidP="0055729A">
      <w:pPr>
        <w:pStyle w:val="ListParagraph"/>
        <w:numPr>
          <w:ilvl w:val="1"/>
          <w:numId w:val="39"/>
        </w:numPr>
        <w:rPr>
          <w:rFonts w:ascii="Raleway" w:hAnsi="Raleway"/>
          <w:sz w:val="20"/>
          <w:szCs w:val="20"/>
        </w:rPr>
      </w:pPr>
      <w:r>
        <w:rPr>
          <w:rFonts w:ascii="Raleway" w:hAnsi="Raleway"/>
          <w:sz w:val="20"/>
          <w:szCs w:val="20"/>
        </w:rPr>
        <w:t>Assign Duration to Complete for each list item</w:t>
      </w:r>
      <w:r w:rsidR="00CC46F1">
        <w:rPr>
          <w:rFonts w:ascii="Raleway" w:hAnsi="Raleway"/>
          <w:sz w:val="20"/>
          <w:szCs w:val="20"/>
        </w:rPr>
        <w:t xml:space="preserve"> (N hours)</w:t>
      </w:r>
    </w:p>
    <w:p w14:paraId="029611AA" w14:textId="1D5D40F6" w:rsidR="00FC2BAE" w:rsidRPr="00CA544F" w:rsidRDefault="000C7578" w:rsidP="0055729A">
      <w:pPr>
        <w:pStyle w:val="ListParagraph"/>
        <w:numPr>
          <w:ilvl w:val="0"/>
          <w:numId w:val="39"/>
        </w:numPr>
        <w:rPr>
          <w:rFonts w:ascii="Raleway" w:hAnsi="Raleway"/>
          <w:sz w:val="20"/>
          <w:szCs w:val="20"/>
        </w:rPr>
      </w:pPr>
      <w:r w:rsidRPr="2F714B76">
        <w:rPr>
          <w:rFonts w:ascii="Raleway" w:hAnsi="Raleway"/>
          <w:sz w:val="20"/>
          <w:szCs w:val="20"/>
        </w:rPr>
        <w:t>Maintaining mentor member list</w:t>
      </w:r>
    </w:p>
    <w:p w14:paraId="671268C4" w14:textId="0247E576" w:rsidR="000C7578" w:rsidRPr="00CA544F" w:rsidRDefault="000C7578" w:rsidP="000C7578">
      <w:pPr>
        <w:pStyle w:val="ListParagraph"/>
        <w:numPr>
          <w:ilvl w:val="0"/>
          <w:numId w:val="39"/>
        </w:numPr>
        <w:rPr>
          <w:rFonts w:ascii="Raleway" w:hAnsi="Raleway"/>
          <w:sz w:val="20"/>
          <w:szCs w:val="20"/>
        </w:rPr>
      </w:pPr>
      <w:r w:rsidRPr="2F714B76">
        <w:rPr>
          <w:rFonts w:ascii="Raleway" w:hAnsi="Raleway"/>
          <w:sz w:val="20"/>
          <w:szCs w:val="20"/>
        </w:rPr>
        <w:t>Editing list items</w:t>
      </w:r>
    </w:p>
    <w:p w14:paraId="1B3A9C43" w14:textId="76146056" w:rsidR="008805C2" w:rsidRPr="00CA544F" w:rsidRDefault="008805C2" w:rsidP="000C7578">
      <w:pPr>
        <w:pStyle w:val="ListParagraph"/>
        <w:numPr>
          <w:ilvl w:val="0"/>
          <w:numId w:val="39"/>
        </w:numPr>
        <w:rPr>
          <w:rFonts w:ascii="Raleway" w:hAnsi="Raleway"/>
          <w:sz w:val="20"/>
          <w:szCs w:val="20"/>
        </w:rPr>
      </w:pPr>
      <w:r w:rsidRPr="2F714B76">
        <w:rPr>
          <w:rFonts w:ascii="Raleway" w:hAnsi="Raleway"/>
          <w:sz w:val="20"/>
          <w:szCs w:val="20"/>
        </w:rPr>
        <w:t>Removing mentor or manager approval</w:t>
      </w:r>
      <w:r w:rsidR="00616AF8" w:rsidRPr="2F714B76">
        <w:rPr>
          <w:rFonts w:ascii="Raleway" w:hAnsi="Raleway"/>
          <w:sz w:val="20"/>
          <w:szCs w:val="20"/>
        </w:rPr>
        <w:t>s</w:t>
      </w:r>
      <w:r w:rsidRPr="2F714B76">
        <w:rPr>
          <w:rFonts w:ascii="Raleway" w:hAnsi="Raleway"/>
          <w:sz w:val="20"/>
          <w:szCs w:val="20"/>
        </w:rPr>
        <w:t xml:space="preserve"> from list item</w:t>
      </w:r>
      <w:r w:rsidR="00616AF8" w:rsidRPr="2F714B76">
        <w:rPr>
          <w:rFonts w:ascii="Raleway" w:hAnsi="Raleway"/>
          <w:sz w:val="20"/>
          <w:szCs w:val="20"/>
        </w:rPr>
        <w:t>s</w:t>
      </w:r>
      <w:r w:rsidRPr="2F714B76">
        <w:rPr>
          <w:rFonts w:ascii="Raleway" w:hAnsi="Raleway"/>
          <w:sz w:val="20"/>
          <w:szCs w:val="20"/>
        </w:rPr>
        <w:t xml:space="preserve"> (If required)</w:t>
      </w:r>
    </w:p>
    <w:p w14:paraId="4C43E03B" w14:textId="733A0A07" w:rsidR="008805C2" w:rsidRPr="00CA544F" w:rsidRDefault="008805C2" w:rsidP="000C7578">
      <w:pPr>
        <w:pStyle w:val="ListParagraph"/>
        <w:numPr>
          <w:ilvl w:val="0"/>
          <w:numId w:val="39"/>
        </w:numPr>
        <w:rPr>
          <w:rFonts w:ascii="Raleway" w:hAnsi="Raleway"/>
          <w:sz w:val="20"/>
          <w:szCs w:val="20"/>
        </w:rPr>
      </w:pPr>
      <w:r w:rsidRPr="2F714B76">
        <w:rPr>
          <w:rFonts w:ascii="Raleway" w:hAnsi="Raleway"/>
          <w:sz w:val="20"/>
          <w:szCs w:val="20"/>
        </w:rPr>
        <w:t>Removing manager approval from list (If required)</w:t>
      </w:r>
    </w:p>
    <w:p w14:paraId="36DCEEEA" w14:textId="1D46EEA7" w:rsidR="00B229D3" w:rsidRPr="00CA544F" w:rsidRDefault="00B229D3" w:rsidP="00B229D3">
      <w:pPr>
        <w:pStyle w:val="ListParagraph"/>
        <w:numPr>
          <w:ilvl w:val="0"/>
          <w:numId w:val="39"/>
        </w:numPr>
        <w:rPr>
          <w:rFonts w:ascii="Raleway" w:hAnsi="Raleway"/>
          <w:sz w:val="20"/>
          <w:szCs w:val="20"/>
        </w:rPr>
      </w:pPr>
      <w:r w:rsidRPr="2F714B76">
        <w:rPr>
          <w:rFonts w:ascii="Raleway" w:hAnsi="Raleway"/>
          <w:sz w:val="20"/>
          <w:szCs w:val="20"/>
        </w:rPr>
        <w:t xml:space="preserve">Create/Edit new districts if reliable </w:t>
      </w:r>
      <w:r w:rsidR="00616AF8" w:rsidRPr="2F714B76">
        <w:rPr>
          <w:rFonts w:ascii="Raleway" w:hAnsi="Raleway"/>
          <w:sz w:val="20"/>
          <w:szCs w:val="20"/>
        </w:rPr>
        <w:t>third-party</w:t>
      </w:r>
      <w:r w:rsidRPr="2F714B76">
        <w:rPr>
          <w:rFonts w:ascii="Raleway" w:hAnsi="Raleway"/>
          <w:sz w:val="20"/>
          <w:szCs w:val="20"/>
        </w:rPr>
        <w:t xml:space="preserve"> source not available</w:t>
      </w:r>
    </w:p>
    <w:p w14:paraId="4E016A06" w14:textId="4CE70706" w:rsidR="00AA332A" w:rsidRDefault="00B229D3" w:rsidP="002F313E">
      <w:pPr>
        <w:pStyle w:val="ListParagraph"/>
        <w:numPr>
          <w:ilvl w:val="1"/>
          <w:numId w:val="39"/>
        </w:numPr>
      </w:pPr>
      <w:r w:rsidRPr="2F714B76">
        <w:rPr>
          <w:rFonts w:ascii="Raleway" w:hAnsi="Raleway"/>
          <w:sz w:val="20"/>
          <w:szCs w:val="20"/>
        </w:rPr>
        <w:t>Delegate new district managers for vacations, furloughs etc.</w:t>
      </w:r>
      <w:r w:rsidR="00AA332A">
        <w:br w:type="page"/>
      </w:r>
    </w:p>
    <w:p w14:paraId="2EF7FC4D" w14:textId="7C75CB33" w:rsidR="006F58D3" w:rsidRDefault="00B229D3" w:rsidP="00B229D3">
      <w:r>
        <w:lastRenderedPageBreak/>
        <w:t>Ex</w:t>
      </w:r>
      <w:r w:rsidR="00882843">
        <w:t>ample:</w:t>
      </w:r>
    </w:p>
    <w:p w14:paraId="74B0830F" w14:textId="77777777" w:rsidR="00882843" w:rsidRDefault="00882843" w:rsidP="00B229D3"/>
    <w:p w14:paraId="1DE4F14D" w14:textId="0EA5277D" w:rsidR="006F58D3" w:rsidRPr="00CA544F" w:rsidRDefault="00B229D3" w:rsidP="00C234DE">
      <w:pPr>
        <w:pStyle w:val="ListParagraph"/>
        <w:numPr>
          <w:ilvl w:val="0"/>
          <w:numId w:val="46"/>
        </w:numPr>
        <w:rPr>
          <w:rFonts w:ascii="Raleway" w:hAnsi="Raleway"/>
          <w:sz w:val="20"/>
          <w:szCs w:val="20"/>
        </w:rPr>
      </w:pPr>
      <w:r w:rsidRPr="2F714B76">
        <w:rPr>
          <w:rFonts w:ascii="Raleway" w:hAnsi="Raleway"/>
          <w:sz w:val="20"/>
          <w:szCs w:val="20"/>
        </w:rPr>
        <w:t xml:space="preserve">An </w:t>
      </w:r>
      <w:r w:rsidR="00B00B52">
        <w:rPr>
          <w:rFonts w:ascii="Raleway" w:hAnsi="Raleway"/>
          <w:sz w:val="20"/>
          <w:szCs w:val="20"/>
        </w:rPr>
        <w:t>A</w:t>
      </w:r>
      <w:r w:rsidRPr="2F714B76">
        <w:rPr>
          <w:rFonts w:ascii="Raleway" w:hAnsi="Raleway"/>
          <w:sz w:val="20"/>
          <w:szCs w:val="20"/>
        </w:rPr>
        <w:t xml:space="preserve">dmin </w:t>
      </w:r>
      <w:r w:rsidR="00B00B52">
        <w:rPr>
          <w:rFonts w:ascii="Raleway" w:hAnsi="Raleway"/>
          <w:sz w:val="20"/>
          <w:szCs w:val="20"/>
        </w:rPr>
        <w:t>U</w:t>
      </w:r>
      <w:r w:rsidRPr="2F714B76">
        <w:rPr>
          <w:rFonts w:ascii="Raleway" w:hAnsi="Raleway"/>
          <w:sz w:val="20"/>
          <w:szCs w:val="20"/>
        </w:rPr>
        <w:t>ser would create a Short Service Employee</w:t>
      </w:r>
      <w:r w:rsidR="0008296A" w:rsidRPr="2F714B76">
        <w:rPr>
          <w:rFonts w:ascii="Raleway" w:hAnsi="Raleway"/>
          <w:sz w:val="20"/>
          <w:szCs w:val="20"/>
        </w:rPr>
        <w:t xml:space="preserve"> Competency Assessment</w:t>
      </w:r>
      <w:r w:rsidRPr="2F714B76">
        <w:rPr>
          <w:rFonts w:ascii="Raleway" w:hAnsi="Raleway"/>
          <w:sz w:val="20"/>
          <w:szCs w:val="20"/>
        </w:rPr>
        <w:t xml:space="preserve"> list</w:t>
      </w:r>
      <w:r w:rsidR="0008296A" w:rsidRPr="2F714B76">
        <w:rPr>
          <w:rFonts w:ascii="Raleway" w:hAnsi="Raleway"/>
          <w:sz w:val="20"/>
          <w:szCs w:val="20"/>
        </w:rPr>
        <w:t xml:space="preserve"> (SSECA)</w:t>
      </w:r>
      <w:r w:rsidRPr="2F714B76">
        <w:rPr>
          <w:rFonts w:ascii="Raleway" w:hAnsi="Raleway"/>
          <w:sz w:val="20"/>
          <w:szCs w:val="20"/>
        </w:rPr>
        <w:t>.</w:t>
      </w:r>
      <w:r w:rsidR="0008296A" w:rsidRPr="2F714B76">
        <w:rPr>
          <w:rFonts w:ascii="Raleway" w:hAnsi="Raleway"/>
          <w:sz w:val="20"/>
          <w:szCs w:val="20"/>
        </w:rPr>
        <w:t xml:space="preserve"> A short description of the purpose of the list would need to be provided for easy reference by </w:t>
      </w:r>
      <w:r w:rsidR="00B00B52">
        <w:rPr>
          <w:rFonts w:ascii="Raleway" w:hAnsi="Raleway"/>
          <w:sz w:val="20"/>
          <w:szCs w:val="20"/>
        </w:rPr>
        <w:t>M</w:t>
      </w:r>
      <w:r w:rsidR="0008296A" w:rsidRPr="2F714B76">
        <w:rPr>
          <w:rFonts w:ascii="Raleway" w:hAnsi="Raleway"/>
          <w:sz w:val="20"/>
          <w:szCs w:val="20"/>
        </w:rPr>
        <w:t xml:space="preserve">anagers and </w:t>
      </w:r>
      <w:r w:rsidR="00B00B52">
        <w:rPr>
          <w:rFonts w:ascii="Raleway" w:hAnsi="Raleway"/>
          <w:sz w:val="20"/>
          <w:szCs w:val="20"/>
        </w:rPr>
        <w:t>M</w:t>
      </w:r>
      <w:r w:rsidR="0008296A" w:rsidRPr="2F714B76">
        <w:rPr>
          <w:rFonts w:ascii="Raleway" w:hAnsi="Raleway"/>
          <w:sz w:val="20"/>
          <w:szCs w:val="20"/>
        </w:rPr>
        <w:t xml:space="preserve">entors. </w:t>
      </w:r>
    </w:p>
    <w:p w14:paraId="008C196F" w14:textId="68B6183D" w:rsidR="006F58D3" w:rsidRPr="00CA544F" w:rsidRDefault="0008296A" w:rsidP="00C234DE">
      <w:pPr>
        <w:pStyle w:val="ListParagraph"/>
        <w:numPr>
          <w:ilvl w:val="0"/>
          <w:numId w:val="46"/>
        </w:numPr>
        <w:rPr>
          <w:rFonts w:ascii="Raleway" w:hAnsi="Raleway"/>
          <w:sz w:val="20"/>
          <w:szCs w:val="20"/>
        </w:rPr>
      </w:pPr>
      <w:r w:rsidRPr="2F714B76">
        <w:rPr>
          <w:rFonts w:ascii="Raleway" w:hAnsi="Raleway"/>
          <w:sz w:val="20"/>
          <w:szCs w:val="20"/>
        </w:rPr>
        <w:t xml:space="preserve">The </w:t>
      </w:r>
      <w:r w:rsidR="00B00B52">
        <w:rPr>
          <w:rFonts w:ascii="Raleway" w:hAnsi="Raleway"/>
          <w:sz w:val="20"/>
          <w:szCs w:val="20"/>
        </w:rPr>
        <w:t>A</w:t>
      </w:r>
      <w:r w:rsidRPr="2F714B76">
        <w:rPr>
          <w:rFonts w:ascii="Raleway" w:hAnsi="Raleway"/>
          <w:sz w:val="20"/>
          <w:szCs w:val="20"/>
        </w:rPr>
        <w:t xml:space="preserve">dmin </w:t>
      </w:r>
      <w:r w:rsidR="00B00B52">
        <w:rPr>
          <w:rFonts w:ascii="Raleway" w:hAnsi="Raleway"/>
          <w:sz w:val="20"/>
          <w:szCs w:val="20"/>
        </w:rPr>
        <w:t>U</w:t>
      </w:r>
      <w:r w:rsidRPr="2F714B76">
        <w:rPr>
          <w:rFonts w:ascii="Raleway" w:hAnsi="Raleway"/>
          <w:sz w:val="20"/>
          <w:szCs w:val="20"/>
        </w:rPr>
        <w:t>ser would then create list items for the SSECA</w:t>
      </w:r>
      <w:r w:rsidR="00087FF4" w:rsidRPr="2F714B76">
        <w:rPr>
          <w:rFonts w:ascii="Raleway" w:hAnsi="Raleway"/>
          <w:sz w:val="20"/>
          <w:szCs w:val="20"/>
        </w:rPr>
        <w:t xml:space="preserve"> that would contain the following details</w:t>
      </w:r>
      <w:r w:rsidRPr="2F714B76">
        <w:rPr>
          <w:rFonts w:ascii="Raleway" w:hAnsi="Raleway"/>
          <w:sz w:val="20"/>
          <w:szCs w:val="20"/>
        </w:rPr>
        <w:t>:</w:t>
      </w:r>
    </w:p>
    <w:p w14:paraId="0AD9C8B5" w14:textId="77777777" w:rsidR="006F58D3" w:rsidRPr="00CA544F" w:rsidRDefault="00616AF8" w:rsidP="00C234DE">
      <w:pPr>
        <w:pStyle w:val="ListParagraph"/>
        <w:numPr>
          <w:ilvl w:val="1"/>
          <w:numId w:val="46"/>
        </w:numPr>
        <w:rPr>
          <w:rFonts w:ascii="Raleway" w:hAnsi="Raleway"/>
          <w:sz w:val="20"/>
          <w:szCs w:val="20"/>
        </w:rPr>
      </w:pPr>
      <w:r w:rsidRPr="2F714B76">
        <w:rPr>
          <w:rFonts w:ascii="Raleway" w:hAnsi="Raleway"/>
          <w:sz w:val="20"/>
          <w:szCs w:val="20"/>
        </w:rPr>
        <w:t>List Item Details</w:t>
      </w:r>
    </w:p>
    <w:p w14:paraId="0B00A3CE" w14:textId="66FCC9E2" w:rsidR="0008296A" w:rsidRPr="00CA544F" w:rsidRDefault="00087FF4" w:rsidP="00C234DE">
      <w:pPr>
        <w:pStyle w:val="ListParagraph"/>
        <w:numPr>
          <w:ilvl w:val="2"/>
          <w:numId w:val="46"/>
        </w:numPr>
        <w:rPr>
          <w:rFonts w:ascii="Raleway" w:hAnsi="Raleway"/>
          <w:sz w:val="20"/>
          <w:szCs w:val="20"/>
        </w:rPr>
      </w:pPr>
      <w:r w:rsidRPr="2F714B76">
        <w:rPr>
          <w:rFonts w:ascii="Raleway" w:hAnsi="Raleway"/>
          <w:sz w:val="20"/>
          <w:szCs w:val="20"/>
        </w:rPr>
        <w:t xml:space="preserve">Ex. </w:t>
      </w:r>
      <w:r w:rsidR="0008296A" w:rsidRPr="2F714B76">
        <w:rPr>
          <w:rFonts w:ascii="Raleway" w:hAnsi="Raleway"/>
          <w:sz w:val="20"/>
          <w:szCs w:val="20"/>
        </w:rPr>
        <w:t>Has SSE completed a district orientation, including review of ERP?</w:t>
      </w:r>
    </w:p>
    <w:p w14:paraId="3C402B64" w14:textId="77777777" w:rsidR="006F58D3" w:rsidRPr="00CA544F" w:rsidRDefault="009D7C08" w:rsidP="00C234DE">
      <w:pPr>
        <w:pStyle w:val="ListParagraph"/>
        <w:numPr>
          <w:ilvl w:val="1"/>
          <w:numId w:val="46"/>
        </w:numPr>
        <w:rPr>
          <w:rFonts w:ascii="Raleway" w:hAnsi="Raleway"/>
          <w:sz w:val="20"/>
          <w:szCs w:val="20"/>
        </w:rPr>
      </w:pPr>
      <w:r w:rsidRPr="2F714B76">
        <w:rPr>
          <w:rFonts w:ascii="Raleway" w:hAnsi="Raleway"/>
          <w:sz w:val="20"/>
          <w:szCs w:val="20"/>
        </w:rPr>
        <w:t xml:space="preserve">Short </w:t>
      </w:r>
      <w:r w:rsidR="00087FF4" w:rsidRPr="2F714B76">
        <w:rPr>
          <w:rFonts w:ascii="Raleway" w:hAnsi="Raleway"/>
          <w:sz w:val="20"/>
          <w:szCs w:val="20"/>
        </w:rPr>
        <w:t>Description</w:t>
      </w:r>
    </w:p>
    <w:p w14:paraId="101B1572" w14:textId="1154B6FD" w:rsidR="0008296A" w:rsidRPr="00CA544F" w:rsidRDefault="00087FF4" w:rsidP="00C234DE">
      <w:pPr>
        <w:pStyle w:val="ListParagraph"/>
        <w:numPr>
          <w:ilvl w:val="2"/>
          <w:numId w:val="46"/>
        </w:numPr>
        <w:rPr>
          <w:rFonts w:ascii="Raleway" w:hAnsi="Raleway"/>
          <w:sz w:val="20"/>
          <w:szCs w:val="20"/>
        </w:rPr>
      </w:pPr>
      <w:r w:rsidRPr="2F714B76">
        <w:rPr>
          <w:rFonts w:ascii="Raleway" w:hAnsi="Raleway"/>
          <w:sz w:val="20"/>
          <w:szCs w:val="20"/>
        </w:rPr>
        <w:t xml:space="preserve">Ex. </w:t>
      </w:r>
      <w:r w:rsidR="0008296A" w:rsidRPr="2F714B76">
        <w:rPr>
          <w:rFonts w:ascii="Raleway" w:hAnsi="Raleway"/>
          <w:sz w:val="20"/>
          <w:szCs w:val="20"/>
        </w:rPr>
        <w:t xml:space="preserve">This competency can only be completed once the SSE can </w:t>
      </w:r>
      <w:r w:rsidRPr="2F714B76">
        <w:rPr>
          <w:rFonts w:ascii="Raleway" w:hAnsi="Raleway"/>
          <w:sz w:val="20"/>
          <w:szCs w:val="20"/>
        </w:rPr>
        <w:t>discuss and recall the details of an ERP and is ready to act on this ERP in the even</w:t>
      </w:r>
      <w:r w:rsidR="00B52B4B">
        <w:rPr>
          <w:rFonts w:ascii="Raleway" w:hAnsi="Raleway"/>
          <w:sz w:val="20"/>
          <w:szCs w:val="20"/>
        </w:rPr>
        <w:t>t</w:t>
      </w:r>
      <w:r w:rsidRPr="2F714B76">
        <w:rPr>
          <w:rFonts w:ascii="Raleway" w:hAnsi="Raleway"/>
          <w:sz w:val="20"/>
          <w:szCs w:val="20"/>
        </w:rPr>
        <w:t xml:space="preserve"> of an emergency. If the SSE has not completed a district orientation contact the SSE’s manager as soon as possible.</w:t>
      </w:r>
    </w:p>
    <w:p w14:paraId="1ABC492E" w14:textId="63127EC5" w:rsidR="006F58D3" w:rsidRPr="00CA544F" w:rsidRDefault="00087FF4" w:rsidP="00C234DE">
      <w:pPr>
        <w:pStyle w:val="ListParagraph"/>
        <w:numPr>
          <w:ilvl w:val="1"/>
          <w:numId w:val="46"/>
        </w:numPr>
        <w:rPr>
          <w:rFonts w:ascii="Raleway" w:hAnsi="Raleway"/>
          <w:sz w:val="20"/>
          <w:szCs w:val="20"/>
        </w:rPr>
      </w:pPr>
      <w:r w:rsidRPr="2F714B76">
        <w:rPr>
          <w:rFonts w:ascii="Raleway" w:hAnsi="Raleway"/>
          <w:sz w:val="20"/>
          <w:szCs w:val="20"/>
        </w:rPr>
        <w:t>Document</w:t>
      </w:r>
      <w:r w:rsidR="009D7C08" w:rsidRPr="2F714B76">
        <w:rPr>
          <w:rFonts w:ascii="Raleway" w:hAnsi="Raleway"/>
          <w:sz w:val="20"/>
          <w:szCs w:val="20"/>
        </w:rPr>
        <w:t xml:space="preserve"> </w:t>
      </w:r>
      <w:r w:rsidRPr="2F714B76">
        <w:rPr>
          <w:rFonts w:ascii="Raleway" w:hAnsi="Raleway"/>
          <w:sz w:val="20"/>
          <w:szCs w:val="20"/>
        </w:rPr>
        <w:t>Link</w:t>
      </w:r>
    </w:p>
    <w:p w14:paraId="7B8F57D9" w14:textId="1EFAE8A8" w:rsidR="00087FF4" w:rsidRPr="00CA544F" w:rsidRDefault="00087FF4" w:rsidP="00C234DE">
      <w:pPr>
        <w:pStyle w:val="ListParagraph"/>
        <w:numPr>
          <w:ilvl w:val="2"/>
          <w:numId w:val="46"/>
        </w:numPr>
        <w:rPr>
          <w:rFonts w:ascii="Raleway" w:hAnsi="Raleway"/>
          <w:sz w:val="20"/>
          <w:szCs w:val="20"/>
        </w:rPr>
      </w:pPr>
      <w:r w:rsidRPr="2F714B76">
        <w:rPr>
          <w:rFonts w:ascii="Raleway" w:hAnsi="Raleway"/>
          <w:sz w:val="20"/>
          <w:szCs w:val="20"/>
        </w:rPr>
        <w:t>Ex. LMS Document link to District Pamphlet</w:t>
      </w:r>
    </w:p>
    <w:p w14:paraId="0196DE41" w14:textId="4AA17C8A" w:rsidR="001A5FD6" w:rsidRDefault="001A5FD6" w:rsidP="00D770BB">
      <w:pPr>
        <w:pStyle w:val="Heading3"/>
      </w:pPr>
      <w:r>
        <w:t>District Admin Users</w:t>
      </w:r>
    </w:p>
    <w:p w14:paraId="0DB9040B" w14:textId="77777777" w:rsidR="009E3B48" w:rsidRDefault="009E3B48" w:rsidP="009E3B48">
      <w:r>
        <w:t>These users will be responsible for the following:</w:t>
      </w:r>
    </w:p>
    <w:p w14:paraId="30339B3E" w14:textId="77777777" w:rsidR="009E3B48" w:rsidRPr="009E3B48" w:rsidRDefault="009E3B48" w:rsidP="00AC2CAC"/>
    <w:p w14:paraId="0524BC16" w14:textId="77777777" w:rsidR="009E3B48" w:rsidRDefault="009E3B48" w:rsidP="009E3B48">
      <w:pPr>
        <w:pStyle w:val="ListParagraph"/>
        <w:numPr>
          <w:ilvl w:val="0"/>
          <w:numId w:val="39"/>
        </w:numPr>
        <w:rPr>
          <w:rFonts w:ascii="Raleway" w:hAnsi="Raleway"/>
          <w:sz w:val="20"/>
          <w:szCs w:val="20"/>
        </w:rPr>
      </w:pPr>
      <w:r>
        <w:rPr>
          <w:rFonts w:ascii="Raleway" w:hAnsi="Raleway"/>
          <w:sz w:val="20"/>
          <w:szCs w:val="20"/>
        </w:rPr>
        <w:t>Select a Plan</w:t>
      </w:r>
    </w:p>
    <w:p w14:paraId="19F7AD6A" w14:textId="0CBB3674" w:rsidR="009E3B48" w:rsidRDefault="009E3B48" w:rsidP="009E3B48">
      <w:pPr>
        <w:pStyle w:val="ListParagraph"/>
        <w:numPr>
          <w:ilvl w:val="0"/>
          <w:numId w:val="39"/>
        </w:numPr>
        <w:rPr>
          <w:rFonts w:ascii="Raleway" w:hAnsi="Raleway"/>
          <w:sz w:val="20"/>
          <w:szCs w:val="20"/>
        </w:rPr>
      </w:pPr>
      <w:r>
        <w:rPr>
          <w:rFonts w:ascii="Raleway" w:hAnsi="Raleway"/>
          <w:sz w:val="20"/>
          <w:szCs w:val="20"/>
        </w:rPr>
        <w:t>Enroll an employee in a Plan</w:t>
      </w:r>
    </w:p>
    <w:p w14:paraId="47019658" w14:textId="47A11047" w:rsidR="009E3B48" w:rsidRDefault="009E3B48" w:rsidP="009E3B48">
      <w:pPr>
        <w:pStyle w:val="ListParagraph"/>
        <w:numPr>
          <w:ilvl w:val="0"/>
          <w:numId w:val="39"/>
        </w:numPr>
        <w:rPr>
          <w:rFonts w:ascii="Raleway" w:hAnsi="Raleway"/>
          <w:sz w:val="20"/>
          <w:szCs w:val="20"/>
        </w:rPr>
      </w:pPr>
    </w:p>
    <w:p w14:paraId="36C59463" w14:textId="79BC53C3" w:rsidR="009E3B48" w:rsidRDefault="009E3B48" w:rsidP="009E3B48">
      <w:pPr>
        <w:pStyle w:val="ListParagraph"/>
        <w:numPr>
          <w:ilvl w:val="0"/>
          <w:numId w:val="39"/>
        </w:numPr>
        <w:rPr>
          <w:rFonts w:ascii="Raleway" w:hAnsi="Raleway"/>
          <w:sz w:val="20"/>
          <w:szCs w:val="20"/>
        </w:rPr>
      </w:pPr>
      <w:r>
        <w:rPr>
          <w:rFonts w:ascii="Raleway" w:hAnsi="Raleway"/>
          <w:sz w:val="20"/>
          <w:szCs w:val="20"/>
        </w:rPr>
        <w:t>Assigning a District Manager to be the final approval on the Plan</w:t>
      </w:r>
    </w:p>
    <w:p w14:paraId="26165B90" w14:textId="6F18AB62" w:rsidR="009E3B48" w:rsidRDefault="009E3B48" w:rsidP="009E3B48">
      <w:pPr>
        <w:pStyle w:val="ListParagraph"/>
        <w:numPr>
          <w:ilvl w:val="0"/>
          <w:numId w:val="39"/>
        </w:numPr>
        <w:rPr>
          <w:rFonts w:ascii="Raleway" w:hAnsi="Raleway"/>
          <w:sz w:val="20"/>
          <w:szCs w:val="20"/>
        </w:rPr>
      </w:pPr>
      <w:r>
        <w:rPr>
          <w:rFonts w:ascii="Raleway" w:hAnsi="Raleway"/>
          <w:sz w:val="20"/>
          <w:szCs w:val="20"/>
        </w:rPr>
        <w:t>Assigning Mentors to the Plan</w:t>
      </w:r>
    </w:p>
    <w:p w14:paraId="48E65DA5" w14:textId="2CE9A674" w:rsidR="009E3B48" w:rsidRDefault="009E3B48" w:rsidP="009E3B48">
      <w:pPr>
        <w:pStyle w:val="ListParagraph"/>
        <w:numPr>
          <w:ilvl w:val="0"/>
          <w:numId w:val="39"/>
        </w:numPr>
        <w:rPr>
          <w:rFonts w:ascii="Raleway" w:hAnsi="Raleway"/>
          <w:sz w:val="20"/>
          <w:szCs w:val="20"/>
        </w:rPr>
      </w:pPr>
      <w:r>
        <w:rPr>
          <w:rFonts w:ascii="Raleway" w:hAnsi="Raleway"/>
          <w:sz w:val="20"/>
          <w:szCs w:val="20"/>
        </w:rPr>
        <w:t>Mark selected plan items as completed or no</w:t>
      </w:r>
      <w:r w:rsidR="00D15266">
        <w:rPr>
          <w:rFonts w:ascii="Raleway" w:hAnsi="Raleway"/>
          <w:sz w:val="20"/>
          <w:szCs w:val="20"/>
        </w:rPr>
        <w:t>t</w:t>
      </w:r>
      <w:r>
        <w:rPr>
          <w:rFonts w:ascii="Raleway" w:hAnsi="Raleway"/>
          <w:sz w:val="20"/>
          <w:szCs w:val="20"/>
        </w:rPr>
        <w:t xml:space="preserve"> applicable</w:t>
      </w:r>
    </w:p>
    <w:p w14:paraId="733C253F" w14:textId="77777777" w:rsidR="008A64C0" w:rsidRPr="00CA544F" w:rsidRDefault="008A64C0" w:rsidP="008A64C0">
      <w:pPr>
        <w:pStyle w:val="ListParagraph"/>
        <w:numPr>
          <w:ilvl w:val="0"/>
          <w:numId w:val="39"/>
        </w:numPr>
        <w:rPr>
          <w:rFonts w:ascii="Raleway" w:hAnsi="Raleway"/>
          <w:sz w:val="20"/>
          <w:szCs w:val="20"/>
        </w:rPr>
      </w:pPr>
      <w:r w:rsidRPr="2F714B76">
        <w:rPr>
          <w:rFonts w:ascii="Raleway" w:hAnsi="Raleway"/>
          <w:sz w:val="20"/>
          <w:szCs w:val="20"/>
        </w:rPr>
        <w:t>Adding comments to lists</w:t>
      </w:r>
      <w:r>
        <w:rPr>
          <w:rFonts w:ascii="Raleway" w:hAnsi="Raleway"/>
          <w:sz w:val="20"/>
          <w:szCs w:val="20"/>
        </w:rPr>
        <w:t>.</w:t>
      </w:r>
      <w:r w:rsidRPr="2F714B76">
        <w:rPr>
          <w:rFonts w:ascii="Raleway" w:hAnsi="Raleway"/>
          <w:sz w:val="20"/>
          <w:szCs w:val="20"/>
        </w:rPr>
        <w:t xml:space="preserve"> </w:t>
      </w:r>
    </w:p>
    <w:p w14:paraId="10CF2173" w14:textId="6632567E" w:rsidR="009E3B48" w:rsidRPr="00CA544F" w:rsidRDefault="009E3B48" w:rsidP="009E3B48">
      <w:pPr>
        <w:pStyle w:val="ListParagraph"/>
        <w:numPr>
          <w:ilvl w:val="0"/>
          <w:numId w:val="39"/>
        </w:numPr>
        <w:rPr>
          <w:rFonts w:ascii="Raleway" w:hAnsi="Raleway"/>
          <w:sz w:val="20"/>
          <w:szCs w:val="20"/>
        </w:rPr>
      </w:pPr>
      <w:r>
        <w:rPr>
          <w:rFonts w:ascii="Raleway" w:hAnsi="Raleway"/>
          <w:sz w:val="20"/>
          <w:szCs w:val="20"/>
        </w:rPr>
        <w:t>Attached files to a selected plan item</w:t>
      </w:r>
    </w:p>
    <w:p w14:paraId="57D6E1AB" w14:textId="77777777" w:rsidR="009E3B48" w:rsidRPr="009E3B48" w:rsidRDefault="009E3B48" w:rsidP="00AC2CAC"/>
    <w:p w14:paraId="3836EA56" w14:textId="0344CDC6" w:rsidR="00D770BB" w:rsidRDefault="00D770BB" w:rsidP="00D770BB">
      <w:pPr>
        <w:pStyle w:val="Heading3"/>
      </w:pPr>
      <w:r>
        <w:t>District Managers</w:t>
      </w:r>
    </w:p>
    <w:p w14:paraId="77ED5762" w14:textId="0CC0E5DF" w:rsidR="00B229D3" w:rsidRDefault="00B229D3" w:rsidP="000641E4">
      <w:pPr>
        <w:jc w:val="both"/>
      </w:pPr>
      <w:r>
        <w:t xml:space="preserve">One Sanjel </w:t>
      </w:r>
      <w:r w:rsidR="00C574D4">
        <w:t xml:space="preserve">employee </w:t>
      </w:r>
      <w:r w:rsidR="00D0459F" w:rsidRPr="00CA544F">
        <w:t xml:space="preserve">per district </w:t>
      </w:r>
      <w:r>
        <w:t xml:space="preserve">will be designated as a </w:t>
      </w:r>
      <w:proofErr w:type="gramStart"/>
      <w:r>
        <w:t>Manager</w:t>
      </w:r>
      <w:proofErr w:type="gramEnd"/>
      <w:r w:rsidR="4FBC0492">
        <w:t>.</w:t>
      </w:r>
      <w:r>
        <w:t xml:space="preserve"> These assignments will be controlled outside the system or by the </w:t>
      </w:r>
      <w:proofErr w:type="gramStart"/>
      <w:r>
        <w:t>Admin</w:t>
      </w:r>
      <w:proofErr w:type="gramEnd"/>
      <w:r>
        <w:t xml:space="preserve"> users i</w:t>
      </w:r>
      <w:r w:rsidR="00087FF4">
        <w:t>f</w:t>
      </w:r>
      <w:r>
        <w:t xml:space="preserve"> a reliable third party source is not available. </w:t>
      </w:r>
      <w:r w:rsidRPr="00CA544F">
        <w:t xml:space="preserve">The </w:t>
      </w:r>
      <w:r w:rsidR="001F0826">
        <w:t>M</w:t>
      </w:r>
      <w:r w:rsidRPr="00CA544F">
        <w:t>anager</w:t>
      </w:r>
      <w:r w:rsidR="00074F79" w:rsidRPr="00CA544F">
        <w:t>’</w:t>
      </w:r>
      <w:r w:rsidRPr="00CA544F">
        <w:t>s</w:t>
      </w:r>
      <w:r>
        <w:t xml:space="preserve"> main responsibility in this system is monitoring and assigning</w:t>
      </w:r>
      <w:r w:rsidR="00087FF4">
        <w:t xml:space="preserve"> list</w:t>
      </w:r>
      <w:r w:rsidR="00C050F7">
        <w:t>s</w:t>
      </w:r>
      <w:r w:rsidR="00087FF4">
        <w:t xml:space="preserve"> to </w:t>
      </w:r>
      <w:r w:rsidR="00C050F7">
        <w:t xml:space="preserve">the </w:t>
      </w:r>
      <w:r w:rsidR="00087FF4">
        <w:t xml:space="preserve">Sanjel </w:t>
      </w:r>
      <w:r w:rsidR="001F0826">
        <w:t xml:space="preserve">employees </w:t>
      </w:r>
      <w:r w:rsidR="00087FF4">
        <w:t>who report to them.</w:t>
      </w:r>
    </w:p>
    <w:p w14:paraId="20FCB68C" w14:textId="77777777" w:rsidR="00EA3CD0" w:rsidRPr="00CA544F" w:rsidRDefault="00EA3CD0" w:rsidP="00D770BB"/>
    <w:p w14:paraId="792A0747" w14:textId="21951D79" w:rsidR="00087FF4" w:rsidRDefault="00AE5F7A" w:rsidP="00D770BB">
      <w:r>
        <w:t>Managers</w:t>
      </w:r>
      <w:r w:rsidR="00087FF4">
        <w:t xml:space="preserve"> will be responsible for the following:</w:t>
      </w:r>
    </w:p>
    <w:p w14:paraId="79F40340" w14:textId="77777777" w:rsidR="00882843" w:rsidRDefault="00882843" w:rsidP="00D770BB"/>
    <w:p w14:paraId="21B0DF00" w14:textId="14822199" w:rsidR="00087FF4" w:rsidRPr="00CA544F" w:rsidRDefault="002A0374" w:rsidP="00087FF4">
      <w:pPr>
        <w:pStyle w:val="ListParagraph"/>
        <w:numPr>
          <w:ilvl w:val="0"/>
          <w:numId w:val="41"/>
        </w:numPr>
        <w:rPr>
          <w:rFonts w:ascii="Raleway" w:hAnsi="Raleway"/>
          <w:sz w:val="20"/>
          <w:szCs w:val="20"/>
        </w:rPr>
      </w:pPr>
      <w:r w:rsidRPr="2F714B76">
        <w:rPr>
          <w:rFonts w:ascii="Raleway" w:hAnsi="Raleway"/>
          <w:sz w:val="20"/>
          <w:szCs w:val="20"/>
        </w:rPr>
        <w:t xml:space="preserve">Reviewing Sanjel </w:t>
      </w:r>
      <w:r w:rsidR="00FE5920">
        <w:rPr>
          <w:rFonts w:ascii="Raleway" w:hAnsi="Raleway"/>
          <w:sz w:val="20"/>
          <w:szCs w:val="20"/>
        </w:rPr>
        <w:t>employee’s</w:t>
      </w:r>
      <w:r w:rsidRPr="2F714B76">
        <w:rPr>
          <w:rFonts w:ascii="Raleway" w:hAnsi="Raleway"/>
          <w:sz w:val="20"/>
          <w:szCs w:val="20"/>
        </w:rPr>
        <w:t xml:space="preserve"> progress</w:t>
      </w:r>
      <w:r w:rsidR="007356AC" w:rsidRPr="2F714B76">
        <w:rPr>
          <w:rFonts w:ascii="Raleway" w:hAnsi="Raleway"/>
          <w:sz w:val="20"/>
          <w:szCs w:val="20"/>
        </w:rPr>
        <w:t>.</w:t>
      </w:r>
    </w:p>
    <w:p w14:paraId="42D1B713" w14:textId="2BFA7EB5" w:rsidR="007356AC" w:rsidRPr="00CA544F" w:rsidRDefault="007356AC" w:rsidP="00087FF4">
      <w:pPr>
        <w:pStyle w:val="ListParagraph"/>
        <w:numPr>
          <w:ilvl w:val="0"/>
          <w:numId w:val="41"/>
        </w:numPr>
        <w:rPr>
          <w:rFonts w:ascii="Raleway" w:hAnsi="Raleway"/>
          <w:sz w:val="20"/>
          <w:szCs w:val="20"/>
        </w:rPr>
      </w:pPr>
      <w:r w:rsidRPr="2F714B76">
        <w:rPr>
          <w:rFonts w:ascii="Raleway" w:hAnsi="Raleway"/>
          <w:sz w:val="20"/>
          <w:szCs w:val="20"/>
        </w:rPr>
        <w:t xml:space="preserve">Notifying </w:t>
      </w:r>
      <w:r w:rsidR="00FE5920">
        <w:rPr>
          <w:rFonts w:ascii="Raleway" w:hAnsi="Raleway"/>
          <w:sz w:val="20"/>
          <w:szCs w:val="20"/>
        </w:rPr>
        <w:t xml:space="preserve">employees </w:t>
      </w:r>
      <w:r w:rsidRPr="2F714B76">
        <w:rPr>
          <w:rFonts w:ascii="Raleway" w:hAnsi="Raleway"/>
          <w:sz w:val="20"/>
          <w:szCs w:val="20"/>
        </w:rPr>
        <w:t>and Mentor</w:t>
      </w:r>
      <w:r w:rsidR="00FE5920">
        <w:rPr>
          <w:rFonts w:ascii="Raleway" w:hAnsi="Raleway"/>
          <w:sz w:val="20"/>
          <w:szCs w:val="20"/>
        </w:rPr>
        <w:t>s</w:t>
      </w:r>
      <w:r w:rsidRPr="2F714B76">
        <w:rPr>
          <w:rFonts w:ascii="Raleway" w:hAnsi="Raleway"/>
          <w:sz w:val="20"/>
          <w:szCs w:val="20"/>
        </w:rPr>
        <w:t xml:space="preserve"> for progress on list items.</w:t>
      </w:r>
    </w:p>
    <w:p w14:paraId="31AAA9E9" w14:textId="40B2F2E0" w:rsidR="002A0374" w:rsidRPr="00CA544F" w:rsidRDefault="00440F2E" w:rsidP="00087FF4">
      <w:pPr>
        <w:pStyle w:val="ListParagraph"/>
        <w:numPr>
          <w:ilvl w:val="0"/>
          <w:numId w:val="41"/>
        </w:numPr>
        <w:rPr>
          <w:rFonts w:ascii="Raleway" w:hAnsi="Raleway"/>
          <w:sz w:val="20"/>
          <w:szCs w:val="20"/>
        </w:rPr>
      </w:pPr>
      <w:r w:rsidRPr="2F714B76">
        <w:rPr>
          <w:rFonts w:ascii="Raleway" w:hAnsi="Raleway"/>
          <w:sz w:val="20"/>
          <w:szCs w:val="20"/>
        </w:rPr>
        <w:t>Signing off on</w:t>
      </w:r>
      <w:r w:rsidR="002A0374" w:rsidRPr="2F714B76">
        <w:rPr>
          <w:rFonts w:ascii="Raleway" w:hAnsi="Raleway"/>
          <w:sz w:val="20"/>
          <w:szCs w:val="20"/>
        </w:rPr>
        <w:t xml:space="preserve"> list items once </w:t>
      </w:r>
      <w:r w:rsidR="00FE5920">
        <w:rPr>
          <w:rFonts w:ascii="Raleway" w:hAnsi="Raleway"/>
          <w:sz w:val="20"/>
          <w:szCs w:val="20"/>
        </w:rPr>
        <w:t xml:space="preserve">employees </w:t>
      </w:r>
      <w:r w:rsidR="002A0374" w:rsidRPr="2F714B76">
        <w:rPr>
          <w:rFonts w:ascii="Raleway" w:hAnsi="Raleway"/>
          <w:sz w:val="20"/>
          <w:szCs w:val="20"/>
        </w:rPr>
        <w:t xml:space="preserve">have </w:t>
      </w:r>
      <w:r w:rsidRPr="2F714B76">
        <w:rPr>
          <w:rFonts w:ascii="Raleway" w:hAnsi="Raleway"/>
          <w:sz w:val="20"/>
          <w:szCs w:val="20"/>
        </w:rPr>
        <w:t>demonstrated competence</w:t>
      </w:r>
      <w:r w:rsidR="002A0374" w:rsidRPr="2F714B76">
        <w:rPr>
          <w:rFonts w:ascii="Raleway" w:hAnsi="Raleway"/>
          <w:sz w:val="20"/>
          <w:szCs w:val="20"/>
        </w:rPr>
        <w:t>.</w:t>
      </w:r>
    </w:p>
    <w:p w14:paraId="6B68CD3E" w14:textId="7B195193" w:rsidR="008A64C0" w:rsidRDefault="008A64C0" w:rsidP="008A64C0">
      <w:pPr>
        <w:pStyle w:val="ListParagraph"/>
        <w:numPr>
          <w:ilvl w:val="0"/>
          <w:numId w:val="41"/>
        </w:numPr>
        <w:rPr>
          <w:rFonts w:ascii="Raleway" w:hAnsi="Raleway"/>
          <w:sz w:val="20"/>
          <w:szCs w:val="20"/>
        </w:rPr>
      </w:pPr>
      <w:r>
        <w:rPr>
          <w:rFonts w:ascii="Raleway" w:hAnsi="Raleway"/>
          <w:sz w:val="20"/>
          <w:szCs w:val="20"/>
        </w:rPr>
        <w:t>Mark selected plan items as completed or no</w:t>
      </w:r>
      <w:r w:rsidR="00D15266">
        <w:rPr>
          <w:rFonts w:ascii="Raleway" w:hAnsi="Raleway"/>
          <w:sz w:val="20"/>
          <w:szCs w:val="20"/>
        </w:rPr>
        <w:t>t</w:t>
      </w:r>
      <w:r>
        <w:rPr>
          <w:rFonts w:ascii="Raleway" w:hAnsi="Raleway"/>
          <w:sz w:val="20"/>
          <w:szCs w:val="20"/>
        </w:rPr>
        <w:t xml:space="preserve"> applicable</w:t>
      </w:r>
    </w:p>
    <w:p w14:paraId="2E96A84E" w14:textId="77777777" w:rsidR="008A64C0" w:rsidRPr="00CA544F" w:rsidRDefault="008A64C0" w:rsidP="008A64C0">
      <w:pPr>
        <w:pStyle w:val="ListParagraph"/>
        <w:numPr>
          <w:ilvl w:val="0"/>
          <w:numId w:val="41"/>
        </w:numPr>
        <w:rPr>
          <w:rFonts w:ascii="Raleway" w:hAnsi="Raleway"/>
          <w:sz w:val="20"/>
          <w:szCs w:val="20"/>
        </w:rPr>
      </w:pPr>
      <w:r>
        <w:rPr>
          <w:rFonts w:ascii="Raleway" w:hAnsi="Raleway"/>
          <w:sz w:val="20"/>
          <w:szCs w:val="20"/>
        </w:rPr>
        <w:t>Attached files to a selected plan item</w:t>
      </w:r>
    </w:p>
    <w:p w14:paraId="4B9E677F" w14:textId="77777777" w:rsidR="008A64C0" w:rsidRPr="00CA544F" w:rsidRDefault="008A64C0" w:rsidP="00087FF4">
      <w:pPr>
        <w:pStyle w:val="ListParagraph"/>
        <w:numPr>
          <w:ilvl w:val="0"/>
          <w:numId w:val="41"/>
        </w:numPr>
        <w:rPr>
          <w:rFonts w:ascii="Raleway" w:hAnsi="Raleway"/>
          <w:sz w:val="20"/>
          <w:szCs w:val="20"/>
        </w:rPr>
      </w:pPr>
    </w:p>
    <w:p w14:paraId="2DBAEA12" w14:textId="09E53DAC" w:rsidR="002A0374" w:rsidRPr="00CA544F" w:rsidRDefault="002A0374" w:rsidP="00087FF4">
      <w:pPr>
        <w:pStyle w:val="ListParagraph"/>
        <w:numPr>
          <w:ilvl w:val="0"/>
          <w:numId w:val="41"/>
        </w:numPr>
        <w:rPr>
          <w:rFonts w:ascii="Raleway" w:hAnsi="Raleway"/>
          <w:sz w:val="20"/>
          <w:szCs w:val="20"/>
        </w:rPr>
      </w:pPr>
      <w:r w:rsidRPr="2F714B76">
        <w:rPr>
          <w:rFonts w:ascii="Raleway" w:hAnsi="Raleway"/>
          <w:sz w:val="20"/>
          <w:szCs w:val="20"/>
        </w:rPr>
        <w:t>Final approval of list once all list items have been completed</w:t>
      </w:r>
      <w:r w:rsidR="00467EDF">
        <w:rPr>
          <w:rFonts w:ascii="Raleway" w:hAnsi="Raleway"/>
          <w:sz w:val="20"/>
          <w:szCs w:val="20"/>
        </w:rPr>
        <w:t>.</w:t>
      </w:r>
    </w:p>
    <w:p w14:paraId="3ABFC4D1" w14:textId="3A7B97A6" w:rsidR="002A0374" w:rsidRPr="00CA544F" w:rsidRDefault="002A0374" w:rsidP="00087FF4">
      <w:pPr>
        <w:pStyle w:val="ListParagraph"/>
        <w:numPr>
          <w:ilvl w:val="0"/>
          <w:numId w:val="41"/>
        </w:numPr>
        <w:rPr>
          <w:rFonts w:ascii="Raleway" w:hAnsi="Raleway"/>
          <w:sz w:val="20"/>
          <w:szCs w:val="20"/>
        </w:rPr>
      </w:pPr>
      <w:r w:rsidRPr="2F714B76">
        <w:rPr>
          <w:rFonts w:ascii="Raleway" w:hAnsi="Raleway"/>
          <w:sz w:val="20"/>
          <w:szCs w:val="20"/>
        </w:rPr>
        <w:t>Adding comments to lists</w:t>
      </w:r>
      <w:r w:rsidR="00467EDF">
        <w:rPr>
          <w:rFonts w:ascii="Raleway" w:hAnsi="Raleway"/>
          <w:sz w:val="20"/>
          <w:szCs w:val="20"/>
        </w:rPr>
        <w:t>.</w:t>
      </w:r>
      <w:r w:rsidRPr="2F714B76">
        <w:rPr>
          <w:rFonts w:ascii="Raleway" w:hAnsi="Raleway"/>
          <w:sz w:val="20"/>
          <w:szCs w:val="20"/>
        </w:rPr>
        <w:t xml:space="preserve"> </w:t>
      </w:r>
    </w:p>
    <w:p w14:paraId="108803CA" w14:textId="72121AD3" w:rsidR="006F58D3" w:rsidRDefault="002A0374" w:rsidP="00440F2E">
      <w:r>
        <w:t>Ex</w:t>
      </w:r>
      <w:r w:rsidR="00882843">
        <w:t>ample:</w:t>
      </w:r>
    </w:p>
    <w:p w14:paraId="6AEF4DF2" w14:textId="77777777" w:rsidR="00882843" w:rsidRDefault="00882843" w:rsidP="00440F2E"/>
    <w:p w14:paraId="7BEE2784" w14:textId="4C9BFC53" w:rsidR="006F58D3" w:rsidRPr="00CA544F" w:rsidRDefault="002A0374" w:rsidP="00C234DE">
      <w:pPr>
        <w:pStyle w:val="ListParagraph"/>
        <w:numPr>
          <w:ilvl w:val="0"/>
          <w:numId w:val="45"/>
        </w:numPr>
        <w:rPr>
          <w:rFonts w:ascii="Raleway" w:hAnsi="Raleway"/>
          <w:sz w:val="20"/>
          <w:szCs w:val="20"/>
        </w:rPr>
      </w:pPr>
      <w:r w:rsidRPr="2F714B76">
        <w:rPr>
          <w:rFonts w:ascii="Raleway" w:hAnsi="Raleway"/>
          <w:sz w:val="20"/>
          <w:szCs w:val="20"/>
        </w:rPr>
        <w:t xml:space="preserve">A new </w:t>
      </w:r>
      <w:r w:rsidR="00467EDF">
        <w:rPr>
          <w:rFonts w:ascii="Raleway" w:hAnsi="Raleway"/>
          <w:sz w:val="20"/>
          <w:szCs w:val="20"/>
        </w:rPr>
        <w:t>employee</w:t>
      </w:r>
      <w:r w:rsidRPr="2F714B76">
        <w:rPr>
          <w:rFonts w:ascii="Raleway" w:hAnsi="Raleway"/>
          <w:sz w:val="20"/>
          <w:szCs w:val="20"/>
        </w:rPr>
        <w:t xml:space="preserve"> has started at Sanjel and is designated as a Short Service Employee. This employee </w:t>
      </w:r>
      <w:r w:rsidR="00C050F7" w:rsidRPr="2F714B76">
        <w:rPr>
          <w:rFonts w:ascii="Raleway" w:hAnsi="Raleway"/>
          <w:sz w:val="20"/>
          <w:szCs w:val="20"/>
        </w:rPr>
        <w:t xml:space="preserve">has been hired in the Red Deer district and reports to the </w:t>
      </w:r>
      <w:r w:rsidR="00467EDF">
        <w:rPr>
          <w:rFonts w:ascii="Raleway" w:hAnsi="Raleway"/>
          <w:sz w:val="20"/>
          <w:szCs w:val="20"/>
        </w:rPr>
        <w:t>D</w:t>
      </w:r>
      <w:r w:rsidR="00C050F7" w:rsidRPr="2F714B76">
        <w:rPr>
          <w:rFonts w:ascii="Raleway" w:hAnsi="Raleway"/>
          <w:sz w:val="20"/>
          <w:szCs w:val="20"/>
        </w:rPr>
        <w:t xml:space="preserve">istrict </w:t>
      </w:r>
      <w:r w:rsidR="00467EDF">
        <w:rPr>
          <w:rFonts w:ascii="Raleway" w:hAnsi="Raleway"/>
          <w:sz w:val="20"/>
          <w:szCs w:val="20"/>
        </w:rPr>
        <w:t>M</w:t>
      </w:r>
      <w:r w:rsidR="00C050F7" w:rsidRPr="2F714B76">
        <w:rPr>
          <w:rFonts w:ascii="Raleway" w:hAnsi="Raleway"/>
          <w:sz w:val="20"/>
          <w:szCs w:val="20"/>
        </w:rPr>
        <w:t xml:space="preserve">anager of Red Deer. </w:t>
      </w:r>
    </w:p>
    <w:p w14:paraId="0E3F2E2D" w14:textId="654B3CDA" w:rsidR="006F58D3" w:rsidRPr="00CA544F" w:rsidRDefault="002A0374" w:rsidP="00C234DE">
      <w:pPr>
        <w:pStyle w:val="ListParagraph"/>
        <w:numPr>
          <w:ilvl w:val="0"/>
          <w:numId w:val="45"/>
        </w:numPr>
        <w:rPr>
          <w:rFonts w:ascii="Raleway" w:hAnsi="Raleway"/>
          <w:sz w:val="20"/>
          <w:szCs w:val="20"/>
        </w:rPr>
      </w:pPr>
      <w:r w:rsidRPr="2F714B76">
        <w:rPr>
          <w:rFonts w:ascii="Raleway" w:hAnsi="Raleway"/>
          <w:sz w:val="20"/>
          <w:szCs w:val="20"/>
        </w:rPr>
        <w:t xml:space="preserve">The </w:t>
      </w:r>
      <w:r w:rsidR="00467EDF">
        <w:rPr>
          <w:rFonts w:ascii="Raleway" w:hAnsi="Raleway"/>
          <w:sz w:val="20"/>
          <w:szCs w:val="20"/>
        </w:rPr>
        <w:t>M</w:t>
      </w:r>
      <w:r w:rsidRPr="2F714B76">
        <w:rPr>
          <w:rFonts w:ascii="Raleway" w:hAnsi="Raleway"/>
          <w:sz w:val="20"/>
          <w:szCs w:val="20"/>
        </w:rPr>
        <w:t xml:space="preserve">anager is responsible for assigning the Short Service Employee </w:t>
      </w:r>
      <w:r w:rsidR="00C050F7" w:rsidRPr="2F714B76">
        <w:rPr>
          <w:rFonts w:ascii="Raleway" w:hAnsi="Raleway"/>
          <w:sz w:val="20"/>
          <w:szCs w:val="20"/>
        </w:rPr>
        <w:t xml:space="preserve">Competency Assessment (SSECA) list to this </w:t>
      </w:r>
      <w:r w:rsidR="00467EDF">
        <w:rPr>
          <w:rFonts w:ascii="Raleway" w:hAnsi="Raleway"/>
          <w:sz w:val="20"/>
          <w:szCs w:val="20"/>
        </w:rPr>
        <w:t>employee</w:t>
      </w:r>
      <w:r w:rsidR="00C050F7" w:rsidRPr="2F714B76">
        <w:rPr>
          <w:rFonts w:ascii="Raleway" w:hAnsi="Raleway"/>
          <w:sz w:val="20"/>
          <w:szCs w:val="20"/>
        </w:rPr>
        <w:t xml:space="preserve">. The </w:t>
      </w:r>
      <w:r w:rsidR="00467EDF">
        <w:rPr>
          <w:rFonts w:ascii="Raleway" w:hAnsi="Raleway"/>
          <w:sz w:val="20"/>
          <w:szCs w:val="20"/>
        </w:rPr>
        <w:t>M</w:t>
      </w:r>
      <w:r w:rsidR="00C050F7" w:rsidRPr="2F714B76">
        <w:rPr>
          <w:rFonts w:ascii="Raleway" w:hAnsi="Raleway"/>
          <w:sz w:val="20"/>
          <w:szCs w:val="20"/>
        </w:rPr>
        <w:t xml:space="preserve">anager reviews the list and determines that </w:t>
      </w:r>
      <w:r w:rsidR="00467EDF">
        <w:rPr>
          <w:rFonts w:ascii="Raleway" w:hAnsi="Raleway"/>
          <w:sz w:val="20"/>
          <w:szCs w:val="20"/>
        </w:rPr>
        <w:t>four</w:t>
      </w:r>
      <w:r w:rsidR="00C050F7" w:rsidRPr="2F714B76">
        <w:rPr>
          <w:rFonts w:ascii="Raleway" w:hAnsi="Raleway"/>
          <w:sz w:val="20"/>
          <w:szCs w:val="20"/>
        </w:rPr>
        <w:t xml:space="preserve"> out of the </w:t>
      </w:r>
      <w:r w:rsidR="00551514">
        <w:rPr>
          <w:rFonts w:ascii="Raleway" w:hAnsi="Raleway"/>
          <w:sz w:val="20"/>
          <w:szCs w:val="20"/>
        </w:rPr>
        <w:t>ten</w:t>
      </w:r>
      <w:r w:rsidR="00C050F7" w:rsidRPr="2F714B76">
        <w:rPr>
          <w:rFonts w:ascii="Raleway" w:hAnsi="Raleway"/>
          <w:sz w:val="20"/>
          <w:szCs w:val="20"/>
        </w:rPr>
        <w:t xml:space="preserve"> list items </w:t>
      </w:r>
      <w:r w:rsidR="00551514">
        <w:rPr>
          <w:rFonts w:ascii="Raleway" w:hAnsi="Raleway"/>
          <w:sz w:val="20"/>
          <w:szCs w:val="20"/>
        </w:rPr>
        <w:t xml:space="preserve">do not </w:t>
      </w:r>
      <w:r w:rsidR="00C050F7" w:rsidRPr="2F714B76">
        <w:rPr>
          <w:rFonts w:ascii="Raleway" w:hAnsi="Raleway"/>
          <w:sz w:val="20"/>
          <w:szCs w:val="20"/>
        </w:rPr>
        <w:t xml:space="preserve">apply to the new </w:t>
      </w:r>
      <w:r w:rsidR="00551514">
        <w:rPr>
          <w:rFonts w:ascii="Raleway" w:hAnsi="Raleway"/>
          <w:sz w:val="20"/>
          <w:szCs w:val="20"/>
        </w:rPr>
        <w:t>employee</w:t>
      </w:r>
      <w:r w:rsidR="00C050F7" w:rsidRPr="2F714B76">
        <w:rPr>
          <w:rFonts w:ascii="Raleway" w:hAnsi="Raleway"/>
          <w:sz w:val="20"/>
          <w:szCs w:val="20"/>
        </w:rPr>
        <w:t xml:space="preserve">. These list items are “cleared” from the list. </w:t>
      </w:r>
    </w:p>
    <w:p w14:paraId="79012D6D" w14:textId="699DEFC3" w:rsidR="006F58D3" w:rsidRPr="00CA544F" w:rsidRDefault="00C050F7" w:rsidP="006F58D3">
      <w:pPr>
        <w:pStyle w:val="ListParagraph"/>
        <w:numPr>
          <w:ilvl w:val="0"/>
          <w:numId w:val="45"/>
        </w:numPr>
        <w:rPr>
          <w:rFonts w:ascii="Raleway" w:hAnsi="Raleway"/>
          <w:sz w:val="20"/>
          <w:szCs w:val="20"/>
        </w:rPr>
      </w:pPr>
      <w:r w:rsidRPr="2F714B76">
        <w:rPr>
          <w:rFonts w:ascii="Raleway" w:hAnsi="Raleway"/>
          <w:sz w:val="20"/>
          <w:szCs w:val="20"/>
        </w:rPr>
        <w:t xml:space="preserve">The </w:t>
      </w:r>
      <w:r w:rsidR="00551514">
        <w:rPr>
          <w:rFonts w:ascii="Raleway" w:hAnsi="Raleway"/>
          <w:sz w:val="20"/>
          <w:szCs w:val="20"/>
        </w:rPr>
        <w:t>M</w:t>
      </w:r>
      <w:r w:rsidRPr="2F714B76">
        <w:rPr>
          <w:rFonts w:ascii="Raleway" w:hAnsi="Raleway"/>
          <w:sz w:val="20"/>
          <w:szCs w:val="20"/>
        </w:rPr>
        <w:t xml:space="preserve">anager assigns </w:t>
      </w:r>
      <w:r w:rsidR="00551514">
        <w:rPr>
          <w:rFonts w:ascii="Raleway" w:hAnsi="Raleway"/>
          <w:sz w:val="20"/>
          <w:szCs w:val="20"/>
        </w:rPr>
        <w:t>three</w:t>
      </w:r>
      <w:r w:rsidRPr="2F714B76">
        <w:rPr>
          <w:rFonts w:ascii="Raleway" w:hAnsi="Raleway"/>
          <w:sz w:val="20"/>
          <w:szCs w:val="20"/>
        </w:rPr>
        <w:t xml:space="preserve"> </w:t>
      </w:r>
      <w:r w:rsidR="00551514">
        <w:rPr>
          <w:rFonts w:ascii="Raleway" w:hAnsi="Raleway"/>
          <w:sz w:val="20"/>
          <w:szCs w:val="20"/>
        </w:rPr>
        <w:t>M</w:t>
      </w:r>
      <w:r w:rsidRPr="2F714B76">
        <w:rPr>
          <w:rFonts w:ascii="Raleway" w:hAnsi="Raleway"/>
          <w:sz w:val="20"/>
          <w:szCs w:val="20"/>
        </w:rPr>
        <w:t xml:space="preserve">entors to </w:t>
      </w:r>
      <w:r w:rsidR="00440F2E" w:rsidRPr="2F714B76">
        <w:rPr>
          <w:rFonts w:ascii="Raleway" w:hAnsi="Raleway"/>
          <w:sz w:val="20"/>
          <w:szCs w:val="20"/>
        </w:rPr>
        <w:t xml:space="preserve">coach the new </w:t>
      </w:r>
      <w:r w:rsidR="00551514">
        <w:rPr>
          <w:rFonts w:ascii="Raleway" w:hAnsi="Raleway"/>
          <w:sz w:val="20"/>
          <w:szCs w:val="20"/>
        </w:rPr>
        <w:t xml:space="preserve">employee </w:t>
      </w:r>
      <w:r w:rsidR="00440F2E" w:rsidRPr="2F714B76">
        <w:rPr>
          <w:rFonts w:ascii="Raleway" w:hAnsi="Raleway"/>
          <w:sz w:val="20"/>
          <w:szCs w:val="20"/>
        </w:rPr>
        <w:t xml:space="preserve">through the remaining list items. The new </w:t>
      </w:r>
      <w:r w:rsidR="00551514">
        <w:rPr>
          <w:rFonts w:ascii="Raleway" w:hAnsi="Raleway"/>
          <w:sz w:val="20"/>
          <w:szCs w:val="20"/>
        </w:rPr>
        <w:t xml:space="preserve">employee </w:t>
      </w:r>
      <w:r w:rsidR="00440F2E" w:rsidRPr="2F714B76">
        <w:rPr>
          <w:rFonts w:ascii="Raleway" w:hAnsi="Raleway"/>
          <w:sz w:val="20"/>
          <w:szCs w:val="20"/>
        </w:rPr>
        <w:t xml:space="preserve">demonstrates competency for </w:t>
      </w:r>
      <w:r w:rsidR="00551514">
        <w:rPr>
          <w:rFonts w:ascii="Raleway" w:hAnsi="Raleway"/>
          <w:sz w:val="20"/>
          <w:szCs w:val="20"/>
        </w:rPr>
        <w:t xml:space="preserve">two </w:t>
      </w:r>
      <w:r w:rsidR="00440F2E" w:rsidRPr="2F714B76">
        <w:rPr>
          <w:rFonts w:ascii="Raleway" w:hAnsi="Raleway"/>
          <w:sz w:val="20"/>
          <w:szCs w:val="20"/>
        </w:rPr>
        <w:t xml:space="preserve">of the remaining </w:t>
      </w:r>
      <w:r w:rsidR="00551514">
        <w:rPr>
          <w:rFonts w:ascii="Raleway" w:hAnsi="Raleway"/>
          <w:sz w:val="20"/>
          <w:szCs w:val="20"/>
        </w:rPr>
        <w:t>six</w:t>
      </w:r>
      <w:r w:rsidR="00440F2E" w:rsidRPr="2F714B76">
        <w:rPr>
          <w:rFonts w:ascii="Raleway" w:hAnsi="Raleway"/>
          <w:sz w:val="20"/>
          <w:szCs w:val="20"/>
        </w:rPr>
        <w:t xml:space="preserve"> list items directly to the </w:t>
      </w:r>
      <w:r w:rsidR="00551514">
        <w:rPr>
          <w:rFonts w:ascii="Raleway" w:hAnsi="Raleway"/>
          <w:sz w:val="20"/>
          <w:szCs w:val="20"/>
        </w:rPr>
        <w:t>M</w:t>
      </w:r>
      <w:r w:rsidR="00440F2E" w:rsidRPr="2F714B76">
        <w:rPr>
          <w:rFonts w:ascii="Raleway" w:hAnsi="Raleway"/>
          <w:sz w:val="20"/>
          <w:szCs w:val="20"/>
        </w:rPr>
        <w:t xml:space="preserve">anager. The </w:t>
      </w:r>
      <w:r w:rsidR="00551514">
        <w:rPr>
          <w:rFonts w:ascii="Raleway" w:hAnsi="Raleway"/>
          <w:sz w:val="20"/>
          <w:szCs w:val="20"/>
        </w:rPr>
        <w:t>M</w:t>
      </w:r>
      <w:r w:rsidR="00440F2E" w:rsidRPr="2F714B76">
        <w:rPr>
          <w:rFonts w:ascii="Raleway" w:hAnsi="Raleway"/>
          <w:sz w:val="20"/>
          <w:szCs w:val="20"/>
        </w:rPr>
        <w:t xml:space="preserve">anager then signs off on these list items. </w:t>
      </w:r>
    </w:p>
    <w:p w14:paraId="42BEFE69" w14:textId="59F21C0A" w:rsidR="006F58D3" w:rsidRPr="00CA544F" w:rsidRDefault="00440F2E" w:rsidP="006F58D3">
      <w:pPr>
        <w:pStyle w:val="ListParagraph"/>
        <w:numPr>
          <w:ilvl w:val="0"/>
          <w:numId w:val="45"/>
        </w:numPr>
        <w:rPr>
          <w:rFonts w:ascii="Raleway" w:hAnsi="Raleway"/>
          <w:sz w:val="20"/>
          <w:szCs w:val="20"/>
        </w:rPr>
      </w:pPr>
      <w:r w:rsidRPr="2F714B76">
        <w:rPr>
          <w:rFonts w:ascii="Raleway" w:hAnsi="Raleway"/>
          <w:sz w:val="20"/>
          <w:szCs w:val="20"/>
        </w:rPr>
        <w:t xml:space="preserve">The </w:t>
      </w:r>
      <w:r w:rsidR="00551514">
        <w:rPr>
          <w:rFonts w:ascii="Raleway" w:hAnsi="Raleway"/>
          <w:sz w:val="20"/>
          <w:szCs w:val="20"/>
        </w:rPr>
        <w:t xml:space="preserve">employee </w:t>
      </w:r>
      <w:r w:rsidRPr="2F714B76">
        <w:rPr>
          <w:rFonts w:ascii="Raleway" w:hAnsi="Raleway"/>
          <w:sz w:val="20"/>
          <w:szCs w:val="20"/>
        </w:rPr>
        <w:t xml:space="preserve">then works with the </w:t>
      </w:r>
      <w:r w:rsidR="00551514">
        <w:rPr>
          <w:rFonts w:ascii="Raleway" w:hAnsi="Raleway"/>
          <w:sz w:val="20"/>
          <w:szCs w:val="20"/>
        </w:rPr>
        <w:t>M</w:t>
      </w:r>
      <w:r w:rsidRPr="2F714B76">
        <w:rPr>
          <w:rFonts w:ascii="Raleway" w:hAnsi="Raleway"/>
          <w:sz w:val="20"/>
          <w:szCs w:val="20"/>
        </w:rPr>
        <w:t xml:space="preserve">entors to develop competency in </w:t>
      </w:r>
      <w:r w:rsidR="00551514">
        <w:rPr>
          <w:rFonts w:ascii="Raleway" w:hAnsi="Raleway"/>
          <w:sz w:val="20"/>
          <w:szCs w:val="20"/>
        </w:rPr>
        <w:t>three</w:t>
      </w:r>
      <w:r w:rsidRPr="2F714B76">
        <w:rPr>
          <w:rFonts w:ascii="Raleway" w:hAnsi="Raleway"/>
          <w:sz w:val="20"/>
          <w:szCs w:val="20"/>
        </w:rPr>
        <w:t xml:space="preserve"> of the </w:t>
      </w:r>
      <w:r w:rsidR="003E38A3">
        <w:rPr>
          <w:rFonts w:ascii="Raleway" w:hAnsi="Raleway"/>
          <w:sz w:val="20"/>
          <w:szCs w:val="20"/>
        </w:rPr>
        <w:t>four</w:t>
      </w:r>
      <w:r w:rsidRPr="2F714B76">
        <w:rPr>
          <w:rFonts w:ascii="Raleway" w:hAnsi="Raleway"/>
          <w:sz w:val="20"/>
          <w:szCs w:val="20"/>
        </w:rPr>
        <w:t xml:space="preserve"> remaining list items and receives sign off from the </w:t>
      </w:r>
      <w:r w:rsidR="00551514">
        <w:rPr>
          <w:rFonts w:ascii="Raleway" w:hAnsi="Raleway"/>
          <w:sz w:val="20"/>
          <w:szCs w:val="20"/>
        </w:rPr>
        <w:t>M</w:t>
      </w:r>
      <w:r w:rsidRPr="2F714B76">
        <w:rPr>
          <w:rFonts w:ascii="Raleway" w:hAnsi="Raleway"/>
          <w:sz w:val="20"/>
          <w:szCs w:val="20"/>
        </w:rPr>
        <w:t xml:space="preserve">entors. </w:t>
      </w:r>
    </w:p>
    <w:p w14:paraId="1C429A56" w14:textId="16CC9D89" w:rsidR="006F58D3" w:rsidRPr="00CA544F" w:rsidRDefault="00440F2E" w:rsidP="006F58D3">
      <w:pPr>
        <w:pStyle w:val="ListParagraph"/>
        <w:numPr>
          <w:ilvl w:val="0"/>
          <w:numId w:val="45"/>
        </w:numPr>
        <w:rPr>
          <w:rFonts w:ascii="Raleway" w:hAnsi="Raleway"/>
          <w:sz w:val="20"/>
          <w:szCs w:val="20"/>
        </w:rPr>
      </w:pPr>
      <w:r w:rsidRPr="2F714B76">
        <w:rPr>
          <w:rFonts w:ascii="Raleway" w:hAnsi="Raleway"/>
          <w:sz w:val="20"/>
          <w:szCs w:val="20"/>
        </w:rPr>
        <w:t xml:space="preserve">The </w:t>
      </w:r>
      <w:r w:rsidR="00551514">
        <w:rPr>
          <w:rFonts w:ascii="Raleway" w:hAnsi="Raleway"/>
          <w:sz w:val="20"/>
          <w:szCs w:val="20"/>
        </w:rPr>
        <w:t>M</w:t>
      </w:r>
      <w:r w:rsidRPr="2F714B76">
        <w:rPr>
          <w:rFonts w:ascii="Raleway" w:hAnsi="Raleway"/>
          <w:sz w:val="20"/>
          <w:szCs w:val="20"/>
        </w:rPr>
        <w:t xml:space="preserve">anager reviews the list for the new </w:t>
      </w:r>
      <w:r w:rsidR="00551514">
        <w:rPr>
          <w:rFonts w:ascii="Raleway" w:hAnsi="Raleway"/>
          <w:sz w:val="20"/>
          <w:szCs w:val="20"/>
        </w:rPr>
        <w:t xml:space="preserve">employee </w:t>
      </w:r>
      <w:r w:rsidRPr="2F714B76">
        <w:rPr>
          <w:rFonts w:ascii="Raleway" w:hAnsi="Raleway"/>
          <w:sz w:val="20"/>
          <w:szCs w:val="20"/>
        </w:rPr>
        <w:t xml:space="preserve">and sees that there is </w:t>
      </w:r>
      <w:r w:rsidR="00551514">
        <w:rPr>
          <w:rFonts w:ascii="Raleway" w:hAnsi="Raleway"/>
          <w:sz w:val="20"/>
          <w:szCs w:val="20"/>
        </w:rPr>
        <w:t>one</w:t>
      </w:r>
      <w:r w:rsidRPr="2F714B76">
        <w:rPr>
          <w:rFonts w:ascii="Raleway" w:hAnsi="Raleway"/>
          <w:sz w:val="20"/>
          <w:szCs w:val="20"/>
        </w:rPr>
        <w:t xml:space="preserve"> list item outstanding. The Manager then sends a notification to the </w:t>
      </w:r>
      <w:r w:rsidR="00551514">
        <w:rPr>
          <w:rFonts w:ascii="Raleway" w:hAnsi="Raleway"/>
          <w:sz w:val="20"/>
          <w:szCs w:val="20"/>
        </w:rPr>
        <w:t xml:space="preserve">employee </w:t>
      </w:r>
      <w:r w:rsidRPr="2F714B76">
        <w:rPr>
          <w:rFonts w:ascii="Raleway" w:hAnsi="Raleway"/>
          <w:sz w:val="20"/>
          <w:szCs w:val="20"/>
        </w:rPr>
        <w:t xml:space="preserve">and all three mentors to remind them of the outstanding competency. </w:t>
      </w:r>
    </w:p>
    <w:p w14:paraId="03C2D4DA" w14:textId="28FF88CF" w:rsidR="006F58D3" w:rsidRPr="00CA544F" w:rsidRDefault="00440F2E" w:rsidP="006F58D3">
      <w:pPr>
        <w:pStyle w:val="ListParagraph"/>
        <w:numPr>
          <w:ilvl w:val="0"/>
          <w:numId w:val="45"/>
        </w:numPr>
        <w:rPr>
          <w:rFonts w:ascii="Raleway" w:hAnsi="Raleway"/>
          <w:sz w:val="20"/>
          <w:szCs w:val="20"/>
        </w:rPr>
      </w:pPr>
      <w:r w:rsidRPr="2F714B76">
        <w:rPr>
          <w:rFonts w:ascii="Raleway" w:hAnsi="Raleway"/>
          <w:sz w:val="20"/>
          <w:szCs w:val="20"/>
        </w:rPr>
        <w:t xml:space="preserve">The new </w:t>
      </w:r>
      <w:r w:rsidR="00CA2FF6">
        <w:rPr>
          <w:rFonts w:ascii="Raleway" w:hAnsi="Raleway"/>
          <w:sz w:val="20"/>
          <w:szCs w:val="20"/>
        </w:rPr>
        <w:t>employee</w:t>
      </w:r>
      <w:r w:rsidRPr="2F714B76">
        <w:rPr>
          <w:rFonts w:ascii="Raleway" w:hAnsi="Raleway"/>
          <w:sz w:val="20"/>
          <w:szCs w:val="20"/>
        </w:rPr>
        <w:t xml:space="preserve"> works with the </w:t>
      </w:r>
      <w:r w:rsidR="00946056">
        <w:rPr>
          <w:rFonts w:ascii="Raleway" w:hAnsi="Raleway"/>
          <w:sz w:val="20"/>
          <w:szCs w:val="20"/>
        </w:rPr>
        <w:t>M</w:t>
      </w:r>
      <w:r w:rsidRPr="2F714B76">
        <w:rPr>
          <w:rFonts w:ascii="Raleway" w:hAnsi="Raleway"/>
          <w:sz w:val="20"/>
          <w:szCs w:val="20"/>
        </w:rPr>
        <w:t>entors to complete the last remaining item</w:t>
      </w:r>
      <w:r w:rsidR="00683EAE" w:rsidRPr="2F714B76">
        <w:rPr>
          <w:rFonts w:ascii="Raleway" w:hAnsi="Raleway"/>
          <w:sz w:val="20"/>
          <w:szCs w:val="20"/>
        </w:rPr>
        <w:t xml:space="preserve">. </w:t>
      </w:r>
    </w:p>
    <w:p w14:paraId="7AA52FCD" w14:textId="5B6177D9" w:rsidR="000A030C" w:rsidRPr="003B30B1" w:rsidRDefault="00683EAE" w:rsidP="007F116F">
      <w:pPr>
        <w:pStyle w:val="ListParagraph"/>
        <w:numPr>
          <w:ilvl w:val="0"/>
          <w:numId w:val="45"/>
        </w:numPr>
        <w:rPr>
          <w:rFonts w:eastAsiaTheme="majorEastAsia" w:cstheme="majorBidi"/>
          <w:sz w:val="26"/>
          <w:szCs w:val="26"/>
        </w:rPr>
      </w:pPr>
      <w:r w:rsidRPr="2F714B76">
        <w:rPr>
          <w:rFonts w:ascii="Raleway" w:hAnsi="Raleway"/>
          <w:sz w:val="20"/>
          <w:szCs w:val="20"/>
        </w:rPr>
        <w:t xml:space="preserve">Once the final list item is complete the list is automatically routed to the </w:t>
      </w:r>
      <w:r w:rsidR="00946056">
        <w:rPr>
          <w:rFonts w:ascii="Raleway" w:hAnsi="Raleway"/>
          <w:sz w:val="20"/>
          <w:szCs w:val="20"/>
        </w:rPr>
        <w:t>M</w:t>
      </w:r>
      <w:r w:rsidRPr="2F714B76">
        <w:rPr>
          <w:rFonts w:ascii="Raleway" w:hAnsi="Raleway"/>
          <w:sz w:val="20"/>
          <w:szCs w:val="20"/>
        </w:rPr>
        <w:t xml:space="preserve">anager for final approval. The </w:t>
      </w:r>
      <w:r w:rsidR="00946056">
        <w:rPr>
          <w:rFonts w:ascii="Raleway" w:hAnsi="Raleway"/>
          <w:sz w:val="20"/>
          <w:szCs w:val="20"/>
        </w:rPr>
        <w:t>M</w:t>
      </w:r>
      <w:r w:rsidRPr="2F714B76">
        <w:rPr>
          <w:rFonts w:ascii="Raleway" w:hAnsi="Raleway"/>
          <w:sz w:val="20"/>
          <w:szCs w:val="20"/>
        </w:rPr>
        <w:t xml:space="preserve">anager receives the approval and reviews the list for the new </w:t>
      </w:r>
      <w:r w:rsidR="00946056">
        <w:rPr>
          <w:rFonts w:ascii="Raleway" w:hAnsi="Raleway"/>
          <w:sz w:val="20"/>
          <w:szCs w:val="20"/>
        </w:rPr>
        <w:t>employee</w:t>
      </w:r>
      <w:r w:rsidRPr="2F714B76">
        <w:rPr>
          <w:rFonts w:ascii="Raleway" w:hAnsi="Raleway"/>
          <w:sz w:val="20"/>
          <w:szCs w:val="20"/>
        </w:rPr>
        <w:t xml:space="preserve">. Satisfied with the new </w:t>
      </w:r>
      <w:r w:rsidR="00946056">
        <w:rPr>
          <w:rFonts w:ascii="Raleway" w:hAnsi="Raleway"/>
          <w:sz w:val="20"/>
          <w:szCs w:val="20"/>
        </w:rPr>
        <w:t xml:space="preserve">employee’s </w:t>
      </w:r>
      <w:r w:rsidRPr="2F714B76">
        <w:rPr>
          <w:rFonts w:ascii="Raleway" w:hAnsi="Raleway"/>
          <w:sz w:val="20"/>
          <w:szCs w:val="20"/>
        </w:rPr>
        <w:t>competency</w:t>
      </w:r>
      <w:r w:rsidR="00946056">
        <w:rPr>
          <w:rFonts w:ascii="Raleway" w:hAnsi="Raleway"/>
          <w:sz w:val="20"/>
          <w:szCs w:val="20"/>
        </w:rPr>
        <w:t>,</w:t>
      </w:r>
      <w:r w:rsidRPr="2F714B76">
        <w:rPr>
          <w:rFonts w:ascii="Raleway" w:hAnsi="Raleway"/>
          <w:sz w:val="20"/>
          <w:szCs w:val="20"/>
        </w:rPr>
        <w:t xml:space="preserve"> the Manager approves the list</w:t>
      </w:r>
      <w:r w:rsidR="00C16DD1" w:rsidRPr="2F714B76">
        <w:rPr>
          <w:rFonts w:ascii="Raleway" w:hAnsi="Raleway"/>
          <w:sz w:val="20"/>
          <w:szCs w:val="20"/>
        </w:rPr>
        <w:t>,</w:t>
      </w:r>
      <w:r w:rsidRPr="2F714B76">
        <w:rPr>
          <w:rFonts w:ascii="Raleway" w:hAnsi="Raleway"/>
          <w:sz w:val="20"/>
          <w:szCs w:val="20"/>
        </w:rPr>
        <w:t xml:space="preserve"> and the new </w:t>
      </w:r>
      <w:r w:rsidR="00946056">
        <w:rPr>
          <w:rFonts w:ascii="Raleway" w:hAnsi="Raleway"/>
          <w:sz w:val="20"/>
          <w:szCs w:val="20"/>
        </w:rPr>
        <w:t xml:space="preserve">employee </w:t>
      </w:r>
      <w:r w:rsidRPr="2F714B76">
        <w:rPr>
          <w:rFonts w:ascii="Raleway" w:hAnsi="Raleway"/>
          <w:sz w:val="20"/>
          <w:szCs w:val="20"/>
        </w:rPr>
        <w:t>is credited with completing the SSECA list.</w:t>
      </w:r>
    </w:p>
    <w:p w14:paraId="4D462861" w14:textId="752A8109" w:rsidR="002A0374" w:rsidRDefault="002A0374" w:rsidP="002A0374">
      <w:pPr>
        <w:pStyle w:val="Heading3"/>
      </w:pPr>
      <w:r>
        <w:t>Mentors</w:t>
      </w:r>
    </w:p>
    <w:p w14:paraId="7BFEDD9B" w14:textId="1C459A7E" w:rsidR="002A0374" w:rsidRDefault="002A0374" w:rsidP="002A0374">
      <w:r>
        <w:t xml:space="preserve">After a list has been assigned to a Sanjel </w:t>
      </w:r>
      <w:r w:rsidR="00C45117">
        <w:t xml:space="preserve">employee, </w:t>
      </w:r>
      <w:r w:rsidR="00683EAE">
        <w:t xml:space="preserve">a District Manager (“Manager”) will select one or multiple </w:t>
      </w:r>
      <w:r w:rsidR="001270DB">
        <w:t xml:space="preserve">Mentors </w:t>
      </w:r>
      <w:r w:rsidR="00683EAE">
        <w:t xml:space="preserve">to assist the </w:t>
      </w:r>
      <w:r w:rsidR="001270DB">
        <w:t>employee</w:t>
      </w:r>
      <w:r w:rsidR="00683EAE">
        <w:t xml:space="preserve">. The Mentor will be responsible for signing off on each list item contained within the </w:t>
      </w:r>
      <w:r w:rsidR="007356AC">
        <w:t>list until the list is completed.</w:t>
      </w:r>
    </w:p>
    <w:p w14:paraId="0B84C079" w14:textId="194D4DF9" w:rsidR="007356AC" w:rsidRDefault="007356AC" w:rsidP="002A0374">
      <w:r>
        <w:t>These users will be responsible for the following:</w:t>
      </w:r>
    </w:p>
    <w:p w14:paraId="4BD9ADEC" w14:textId="77777777" w:rsidR="00882843" w:rsidRDefault="00882843" w:rsidP="002A0374"/>
    <w:p w14:paraId="45B50E77" w14:textId="4742EA94" w:rsidR="007356AC" w:rsidRPr="00CA544F" w:rsidRDefault="007356AC" w:rsidP="007356AC">
      <w:pPr>
        <w:pStyle w:val="ListParagraph"/>
        <w:numPr>
          <w:ilvl w:val="0"/>
          <w:numId w:val="42"/>
        </w:numPr>
        <w:rPr>
          <w:rFonts w:ascii="Raleway" w:hAnsi="Raleway"/>
          <w:sz w:val="20"/>
          <w:szCs w:val="20"/>
        </w:rPr>
      </w:pPr>
      <w:r w:rsidRPr="2F714B76">
        <w:rPr>
          <w:rFonts w:ascii="Raleway" w:hAnsi="Raleway"/>
          <w:sz w:val="20"/>
          <w:szCs w:val="20"/>
        </w:rPr>
        <w:t xml:space="preserve">Reviewing each list item with </w:t>
      </w:r>
      <w:r w:rsidR="001270DB">
        <w:rPr>
          <w:rFonts w:ascii="Raleway" w:hAnsi="Raleway"/>
          <w:sz w:val="20"/>
          <w:szCs w:val="20"/>
        </w:rPr>
        <w:t>the employee.</w:t>
      </w:r>
    </w:p>
    <w:p w14:paraId="08194997" w14:textId="5A89E2AF" w:rsidR="007356AC" w:rsidRPr="00CA544F" w:rsidRDefault="007356AC" w:rsidP="007356AC">
      <w:pPr>
        <w:pStyle w:val="ListParagraph"/>
        <w:numPr>
          <w:ilvl w:val="0"/>
          <w:numId w:val="42"/>
        </w:numPr>
        <w:rPr>
          <w:rFonts w:ascii="Raleway" w:hAnsi="Raleway"/>
          <w:sz w:val="20"/>
          <w:szCs w:val="20"/>
        </w:rPr>
      </w:pPr>
      <w:r w:rsidRPr="2F714B76">
        <w:rPr>
          <w:rFonts w:ascii="Raleway" w:hAnsi="Raleway"/>
          <w:sz w:val="20"/>
          <w:szCs w:val="20"/>
        </w:rPr>
        <w:t xml:space="preserve">Ensuring competency is demonstrated by </w:t>
      </w:r>
      <w:r w:rsidR="001270DB">
        <w:rPr>
          <w:rFonts w:ascii="Raleway" w:hAnsi="Raleway"/>
          <w:sz w:val="20"/>
          <w:szCs w:val="20"/>
        </w:rPr>
        <w:t xml:space="preserve">the employee </w:t>
      </w:r>
      <w:r w:rsidRPr="2F714B76">
        <w:rPr>
          <w:rFonts w:ascii="Raleway" w:hAnsi="Raleway"/>
          <w:sz w:val="20"/>
          <w:szCs w:val="20"/>
        </w:rPr>
        <w:t>for each list item</w:t>
      </w:r>
      <w:r w:rsidR="001270DB">
        <w:rPr>
          <w:rFonts w:ascii="Raleway" w:hAnsi="Raleway"/>
          <w:sz w:val="20"/>
          <w:szCs w:val="20"/>
        </w:rPr>
        <w:t>.</w:t>
      </w:r>
    </w:p>
    <w:p w14:paraId="762AB34E" w14:textId="4135691F" w:rsidR="007356AC" w:rsidRPr="00CA544F" w:rsidRDefault="007356AC" w:rsidP="007356AC">
      <w:pPr>
        <w:pStyle w:val="ListParagraph"/>
        <w:numPr>
          <w:ilvl w:val="0"/>
          <w:numId w:val="42"/>
        </w:numPr>
        <w:rPr>
          <w:rFonts w:ascii="Raleway" w:hAnsi="Raleway"/>
          <w:sz w:val="20"/>
          <w:szCs w:val="20"/>
        </w:rPr>
      </w:pPr>
      <w:r w:rsidRPr="2F714B76">
        <w:rPr>
          <w:rFonts w:ascii="Raleway" w:hAnsi="Raleway"/>
          <w:sz w:val="20"/>
          <w:szCs w:val="20"/>
        </w:rPr>
        <w:t xml:space="preserve">Adding comments to lists to provide more details on the </w:t>
      </w:r>
      <w:r w:rsidR="00280183">
        <w:rPr>
          <w:rFonts w:ascii="Raleway" w:hAnsi="Raleway"/>
          <w:sz w:val="20"/>
          <w:szCs w:val="20"/>
        </w:rPr>
        <w:t xml:space="preserve">employee’s </w:t>
      </w:r>
      <w:r w:rsidRPr="2F714B76">
        <w:rPr>
          <w:rFonts w:ascii="Raleway" w:hAnsi="Raleway"/>
          <w:sz w:val="20"/>
          <w:szCs w:val="20"/>
        </w:rPr>
        <w:t>progress.</w:t>
      </w:r>
    </w:p>
    <w:p w14:paraId="4C497D62" w14:textId="47883430" w:rsidR="007356AC" w:rsidRPr="00CA544F" w:rsidRDefault="007356AC" w:rsidP="007356AC">
      <w:pPr>
        <w:pStyle w:val="ListParagraph"/>
        <w:numPr>
          <w:ilvl w:val="0"/>
          <w:numId w:val="42"/>
        </w:numPr>
        <w:rPr>
          <w:rFonts w:ascii="Raleway" w:hAnsi="Raleway"/>
          <w:sz w:val="20"/>
          <w:szCs w:val="20"/>
        </w:rPr>
      </w:pPr>
      <w:r w:rsidRPr="2F714B76">
        <w:rPr>
          <w:rFonts w:ascii="Raleway" w:hAnsi="Raleway"/>
          <w:sz w:val="20"/>
          <w:szCs w:val="20"/>
        </w:rPr>
        <w:t xml:space="preserve">Notify Manager or </w:t>
      </w:r>
      <w:r w:rsidR="00280183">
        <w:rPr>
          <w:rFonts w:ascii="Raleway" w:hAnsi="Raleway"/>
          <w:sz w:val="20"/>
          <w:szCs w:val="20"/>
        </w:rPr>
        <w:t xml:space="preserve">employee </w:t>
      </w:r>
      <w:r w:rsidRPr="2F714B76">
        <w:rPr>
          <w:rFonts w:ascii="Raleway" w:hAnsi="Raleway"/>
          <w:sz w:val="20"/>
          <w:szCs w:val="20"/>
        </w:rPr>
        <w:t>on list progress.</w:t>
      </w:r>
    </w:p>
    <w:p w14:paraId="3A5BF570" w14:textId="4F46F56C" w:rsidR="007356AC" w:rsidRPr="00CA544F" w:rsidRDefault="007356AC" w:rsidP="007356AC">
      <w:pPr>
        <w:pStyle w:val="ListParagraph"/>
        <w:numPr>
          <w:ilvl w:val="0"/>
          <w:numId w:val="42"/>
        </w:numPr>
        <w:rPr>
          <w:rFonts w:ascii="Raleway" w:hAnsi="Raleway"/>
          <w:sz w:val="20"/>
          <w:szCs w:val="20"/>
        </w:rPr>
      </w:pPr>
      <w:r w:rsidRPr="2F714B76">
        <w:rPr>
          <w:rFonts w:ascii="Raleway" w:hAnsi="Raleway"/>
          <w:sz w:val="20"/>
          <w:szCs w:val="20"/>
        </w:rPr>
        <w:t>Signing off on list items once competency has been demonstrated</w:t>
      </w:r>
      <w:r w:rsidR="00280183">
        <w:rPr>
          <w:rFonts w:ascii="Raleway" w:hAnsi="Raleway"/>
          <w:sz w:val="20"/>
          <w:szCs w:val="20"/>
        </w:rPr>
        <w:t>.</w:t>
      </w:r>
    </w:p>
    <w:p w14:paraId="5062AD46" w14:textId="0828A046" w:rsidR="006F58D3" w:rsidRDefault="007356AC" w:rsidP="007356AC">
      <w:r>
        <w:t>Ex</w:t>
      </w:r>
      <w:r w:rsidR="00882843">
        <w:t>ample:</w:t>
      </w:r>
    </w:p>
    <w:p w14:paraId="2A1AC1F2" w14:textId="77777777" w:rsidR="00882843" w:rsidRDefault="00882843" w:rsidP="007356AC"/>
    <w:p w14:paraId="4A8B86E6" w14:textId="1F1D9B43" w:rsidR="006F58D3" w:rsidRPr="00CA544F" w:rsidRDefault="007356AC" w:rsidP="006F58D3">
      <w:pPr>
        <w:pStyle w:val="ListParagraph"/>
        <w:numPr>
          <w:ilvl w:val="0"/>
          <w:numId w:val="47"/>
        </w:numPr>
        <w:rPr>
          <w:rFonts w:ascii="Raleway" w:hAnsi="Raleway"/>
          <w:sz w:val="20"/>
          <w:szCs w:val="20"/>
        </w:rPr>
      </w:pPr>
      <w:r w:rsidRPr="2F714B76">
        <w:rPr>
          <w:rFonts w:ascii="Raleway" w:hAnsi="Raleway"/>
          <w:sz w:val="20"/>
          <w:szCs w:val="20"/>
        </w:rPr>
        <w:t>A</w:t>
      </w:r>
      <w:r w:rsidR="00280183">
        <w:rPr>
          <w:rFonts w:ascii="Raleway" w:hAnsi="Raleway"/>
          <w:sz w:val="20"/>
          <w:szCs w:val="20"/>
        </w:rPr>
        <w:t xml:space="preserve">n employee </w:t>
      </w:r>
      <w:r w:rsidRPr="2F714B76">
        <w:rPr>
          <w:rFonts w:ascii="Raleway" w:hAnsi="Raleway"/>
          <w:sz w:val="20"/>
          <w:szCs w:val="20"/>
        </w:rPr>
        <w:t xml:space="preserve">has been designated as a </w:t>
      </w:r>
      <w:r w:rsidR="00280183">
        <w:rPr>
          <w:rFonts w:ascii="Raleway" w:hAnsi="Raleway"/>
          <w:sz w:val="20"/>
          <w:szCs w:val="20"/>
        </w:rPr>
        <w:t>M</w:t>
      </w:r>
      <w:r w:rsidRPr="2F714B76">
        <w:rPr>
          <w:rFonts w:ascii="Raleway" w:hAnsi="Raleway"/>
          <w:sz w:val="20"/>
          <w:szCs w:val="20"/>
        </w:rPr>
        <w:t xml:space="preserve">entor for a new </w:t>
      </w:r>
      <w:r w:rsidR="00280183">
        <w:rPr>
          <w:rFonts w:ascii="Raleway" w:hAnsi="Raleway"/>
          <w:sz w:val="20"/>
          <w:szCs w:val="20"/>
        </w:rPr>
        <w:t xml:space="preserve">employee to </w:t>
      </w:r>
      <w:r w:rsidRPr="2F714B76">
        <w:rPr>
          <w:rFonts w:ascii="Raleway" w:hAnsi="Raleway"/>
          <w:sz w:val="20"/>
          <w:szCs w:val="20"/>
        </w:rPr>
        <w:t>complet</w:t>
      </w:r>
      <w:r w:rsidR="00280183">
        <w:rPr>
          <w:rFonts w:ascii="Raleway" w:hAnsi="Raleway"/>
          <w:sz w:val="20"/>
          <w:szCs w:val="20"/>
        </w:rPr>
        <w:t>e</w:t>
      </w:r>
      <w:r w:rsidRPr="2F714B76">
        <w:rPr>
          <w:rFonts w:ascii="Raleway" w:hAnsi="Raleway"/>
          <w:sz w:val="20"/>
          <w:szCs w:val="20"/>
        </w:rPr>
        <w:t xml:space="preserve"> the SSECA list.</w:t>
      </w:r>
    </w:p>
    <w:p w14:paraId="2001468E" w14:textId="77777777" w:rsidR="006F58D3" w:rsidRPr="00CA544F" w:rsidRDefault="007356AC" w:rsidP="006F58D3">
      <w:pPr>
        <w:pStyle w:val="ListParagraph"/>
        <w:numPr>
          <w:ilvl w:val="0"/>
          <w:numId w:val="47"/>
        </w:numPr>
        <w:rPr>
          <w:rFonts w:ascii="Raleway" w:hAnsi="Raleway"/>
          <w:sz w:val="20"/>
          <w:szCs w:val="20"/>
        </w:rPr>
      </w:pPr>
      <w:r w:rsidRPr="2F714B76">
        <w:rPr>
          <w:rFonts w:ascii="Raleway" w:hAnsi="Raleway"/>
          <w:sz w:val="20"/>
          <w:szCs w:val="20"/>
        </w:rPr>
        <w:t>The Mentor reviews the list and determines that the following list item needs to be completed:</w:t>
      </w:r>
    </w:p>
    <w:p w14:paraId="0E6CEFF1" w14:textId="0C8D339A" w:rsidR="007356AC" w:rsidRPr="00CA544F" w:rsidRDefault="0013160F" w:rsidP="006F58D3">
      <w:pPr>
        <w:pStyle w:val="ListParagraph"/>
        <w:numPr>
          <w:ilvl w:val="1"/>
          <w:numId w:val="47"/>
        </w:numPr>
        <w:rPr>
          <w:rFonts w:ascii="Raleway" w:hAnsi="Raleway"/>
          <w:sz w:val="20"/>
          <w:szCs w:val="20"/>
        </w:rPr>
      </w:pPr>
      <w:r w:rsidRPr="2F714B76">
        <w:rPr>
          <w:rFonts w:ascii="Raleway" w:hAnsi="Raleway"/>
          <w:sz w:val="20"/>
          <w:szCs w:val="20"/>
        </w:rPr>
        <w:t>Has SSE completed a district orientation, including review of ERP?</w:t>
      </w:r>
    </w:p>
    <w:p w14:paraId="1BCDE9A7" w14:textId="0D823EFF" w:rsidR="006F58D3" w:rsidRPr="00CA544F" w:rsidRDefault="0013160F" w:rsidP="006F58D3">
      <w:pPr>
        <w:pStyle w:val="ListParagraph"/>
        <w:numPr>
          <w:ilvl w:val="0"/>
          <w:numId w:val="47"/>
        </w:numPr>
        <w:rPr>
          <w:rFonts w:ascii="Raleway" w:hAnsi="Raleway"/>
          <w:sz w:val="20"/>
          <w:szCs w:val="20"/>
        </w:rPr>
      </w:pPr>
      <w:r w:rsidRPr="2F714B76">
        <w:rPr>
          <w:rFonts w:ascii="Raleway" w:hAnsi="Raleway"/>
          <w:sz w:val="20"/>
          <w:szCs w:val="20"/>
        </w:rPr>
        <w:lastRenderedPageBreak/>
        <w:t xml:space="preserve">The </w:t>
      </w:r>
      <w:r w:rsidR="00664FEC" w:rsidRPr="2F714B76">
        <w:rPr>
          <w:rFonts w:ascii="Raleway" w:hAnsi="Raleway"/>
          <w:sz w:val="20"/>
          <w:szCs w:val="20"/>
        </w:rPr>
        <w:t>M</w:t>
      </w:r>
      <w:r w:rsidRPr="2F714B76">
        <w:rPr>
          <w:rFonts w:ascii="Raleway" w:hAnsi="Raleway"/>
          <w:sz w:val="20"/>
          <w:szCs w:val="20"/>
        </w:rPr>
        <w:t xml:space="preserve">entor ensures that the </w:t>
      </w:r>
      <w:r w:rsidR="00280183">
        <w:rPr>
          <w:rFonts w:ascii="Raleway" w:hAnsi="Raleway"/>
          <w:sz w:val="20"/>
          <w:szCs w:val="20"/>
        </w:rPr>
        <w:t xml:space="preserve">employee </w:t>
      </w:r>
      <w:r w:rsidR="00664FEC" w:rsidRPr="2F714B76">
        <w:rPr>
          <w:rFonts w:ascii="Raleway" w:hAnsi="Raleway"/>
          <w:sz w:val="20"/>
          <w:szCs w:val="20"/>
        </w:rPr>
        <w:t xml:space="preserve">has received the district orientation and has reviewed the emergency response plan. The Mentor will also have the option of launching the District Pamphlet from the application and reviewing it directly with the </w:t>
      </w:r>
      <w:r w:rsidR="00280183">
        <w:rPr>
          <w:rFonts w:ascii="Raleway" w:hAnsi="Raleway"/>
          <w:sz w:val="20"/>
          <w:szCs w:val="20"/>
        </w:rPr>
        <w:t>employee</w:t>
      </w:r>
      <w:r w:rsidR="000A6CBD" w:rsidRPr="2F714B76">
        <w:rPr>
          <w:rFonts w:ascii="Raleway" w:hAnsi="Raleway"/>
          <w:sz w:val="20"/>
          <w:szCs w:val="20"/>
        </w:rPr>
        <w:t xml:space="preserve">. </w:t>
      </w:r>
    </w:p>
    <w:p w14:paraId="442A880F" w14:textId="2011A703" w:rsidR="006F58D3" w:rsidRPr="00CA544F" w:rsidRDefault="000A6CBD" w:rsidP="006F58D3">
      <w:pPr>
        <w:pStyle w:val="ListParagraph"/>
        <w:numPr>
          <w:ilvl w:val="0"/>
          <w:numId w:val="47"/>
        </w:numPr>
        <w:rPr>
          <w:rFonts w:ascii="Raleway" w:hAnsi="Raleway"/>
          <w:sz w:val="20"/>
          <w:szCs w:val="20"/>
        </w:rPr>
      </w:pPr>
      <w:r w:rsidRPr="2F714B76">
        <w:rPr>
          <w:rFonts w:ascii="Raleway" w:hAnsi="Raleway"/>
          <w:sz w:val="20"/>
          <w:szCs w:val="20"/>
        </w:rPr>
        <w:t xml:space="preserve">Once the </w:t>
      </w:r>
      <w:r w:rsidR="0092194C" w:rsidRPr="2F714B76">
        <w:rPr>
          <w:rFonts w:ascii="Raleway" w:hAnsi="Raleway"/>
          <w:sz w:val="20"/>
          <w:szCs w:val="20"/>
        </w:rPr>
        <w:t>M</w:t>
      </w:r>
      <w:r w:rsidRPr="2F714B76">
        <w:rPr>
          <w:rFonts w:ascii="Raleway" w:hAnsi="Raleway"/>
          <w:sz w:val="20"/>
          <w:szCs w:val="20"/>
        </w:rPr>
        <w:t xml:space="preserve">entor feels the </w:t>
      </w:r>
      <w:r w:rsidR="00280183">
        <w:rPr>
          <w:rFonts w:ascii="Raleway" w:hAnsi="Raleway"/>
          <w:sz w:val="20"/>
          <w:szCs w:val="20"/>
        </w:rPr>
        <w:t xml:space="preserve">employee </w:t>
      </w:r>
      <w:r w:rsidR="0092194C" w:rsidRPr="2F714B76">
        <w:rPr>
          <w:rFonts w:ascii="Raleway" w:hAnsi="Raleway"/>
          <w:sz w:val="20"/>
          <w:szCs w:val="20"/>
        </w:rPr>
        <w:t>has demonstrated competency for this list item, the Mentor can sign off on the item.</w:t>
      </w:r>
      <w:r w:rsidR="005464C3" w:rsidRPr="2F714B76">
        <w:rPr>
          <w:rFonts w:ascii="Raleway" w:hAnsi="Raleway"/>
          <w:sz w:val="20"/>
          <w:szCs w:val="20"/>
        </w:rPr>
        <w:t xml:space="preserve"> </w:t>
      </w:r>
    </w:p>
    <w:p w14:paraId="3A0C7ADE" w14:textId="0B89E5A3" w:rsidR="0013160F" w:rsidRPr="00CA544F" w:rsidRDefault="005464C3" w:rsidP="006F58D3">
      <w:pPr>
        <w:pStyle w:val="ListParagraph"/>
        <w:numPr>
          <w:ilvl w:val="0"/>
          <w:numId w:val="47"/>
        </w:numPr>
        <w:rPr>
          <w:rFonts w:ascii="Raleway" w:hAnsi="Raleway"/>
          <w:sz w:val="20"/>
          <w:szCs w:val="20"/>
        </w:rPr>
      </w:pPr>
      <w:r w:rsidRPr="2F714B76">
        <w:rPr>
          <w:rFonts w:ascii="Raleway" w:hAnsi="Raleway"/>
          <w:sz w:val="20"/>
          <w:szCs w:val="20"/>
        </w:rPr>
        <w:t xml:space="preserve">The </w:t>
      </w:r>
      <w:r w:rsidR="00280183">
        <w:rPr>
          <w:rFonts w:ascii="Raleway" w:hAnsi="Raleway"/>
          <w:sz w:val="20"/>
          <w:szCs w:val="20"/>
        </w:rPr>
        <w:t>M</w:t>
      </w:r>
      <w:r w:rsidRPr="2F714B76">
        <w:rPr>
          <w:rFonts w:ascii="Raleway" w:hAnsi="Raleway"/>
          <w:sz w:val="20"/>
          <w:szCs w:val="20"/>
        </w:rPr>
        <w:t xml:space="preserve">entor can also add comments to the list to include more detail on the </w:t>
      </w:r>
      <w:r w:rsidR="00280183">
        <w:rPr>
          <w:rFonts w:ascii="Raleway" w:hAnsi="Raleway"/>
          <w:sz w:val="20"/>
          <w:szCs w:val="20"/>
        </w:rPr>
        <w:t xml:space="preserve">employee’s </w:t>
      </w:r>
      <w:r w:rsidRPr="2F714B76">
        <w:rPr>
          <w:rFonts w:ascii="Raleway" w:hAnsi="Raleway"/>
          <w:sz w:val="20"/>
          <w:szCs w:val="20"/>
        </w:rPr>
        <w:t>progress.</w:t>
      </w:r>
    </w:p>
    <w:p w14:paraId="769E7DB2" w14:textId="32CA722F" w:rsidR="0092194C" w:rsidRDefault="00280183" w:rsidP="0092194C">
      <w:pPr>
        <w:pStyle w:val="Heading3"/>
      </w:pPr>
      <w:r>
        <w:t>Employees</w:t>
      </w:r>
    </w:p>
    <w:p w14:paraId="727F1CC0" w14:textId="4A6A0D9E" w:rsidR="0092194C" w:rsidRDefault="004B2533" w:rsidP="00D770BB">
      <w:r>
        <w:t>An employee</w:t>
      </w:r>
      <w:r w:rsidR="0092194C">
        <w:t xml:space="preserve"> </w:t>
      </w:r>
      <w:r w:rsidR="00A94E53">
        <w:t xml:space="preserve">will </w:t>
      </w:r>
      <w:r w:rsidR="0092194C">
        <w:t>be able to review any lists that have been assigned to them</w:t>
      </w:r>
      <w:r w:rsidR="00A94E53">
        <w:t xml:space="preserve"> and send notifications to </w:t>
      </w:r>
      <w:r w:rsidR="004742DC">
        <w:t>M</w:t>
      </w:r>
      <w:r w:rsidR="00A94E53">
        <w:t xml:space="preserve">entors and </w:t>
      </w:r>
      <w:r w:rsidR="004742DC">
        <w:t>M</w:t>
      </w:r>
      <w:r w:rsidR="00A94E53">
        <w:t>anagers.</w:t>
      </w:r>
      <w:r w:rsidR="004742DC">
        <w:t xml:space="preserve"> </w:t>
      </w:r>
      <w:r w:rsidR="0092194C">
        <w:t>These users will be responsible for the following:</w:t>
      </w:r>
    </w:p>
    <w:p w14:paraId="3FE2330B" w14:textId="77777777" w:rsidR="00882843" w:rsidRDefault="00882843" w:rsidP="00D770BB"/>
    <w:p w14:paraId="25F9B7F0" w14:textId="7F3390BB" w:rsidR="0092194C" w:rsidRPr="00CA544F" w:rsidRDefault="0092194C" w:rsidP="0092194C">
      <w:pPr>
        <w:pStyle w:val="ListParagraph"/>
        <w:numPr>
          <w:ilvl w:val="0"/>
          <w:numId w:val="43"/>
        </w:numPr>
        <w:rPr>
          <w:rFonts w:ascii="Raleway" w:hAnsi="Raleway"/>
          <w:sz w:val="20"/>
          <w:szCs w:val="20"/>
        </w:rPr>
      </w:pPr>
      <w:r w:rsidRPr="2F714B76">
        <w:rPr>
          <w:rFonts w:ascii="Raleway" w:hAnsi="Raleway"/>
          <w:sz w:val="20"/>
          <w:szCs w:val="20"/>
        </w:rPr>
        <w:t>Review list and list items that have been assigned to them.</w:t>
      </w:r>
    </w:p>
    <w:p w14:paraId="784442CD" w14:textId="23B5F4EC" w:rsidR="0092194C" w:rsidRDefault="0092194C" w:rsidP="0092194C">
      <w:pPr>
        <w:pStyle w:val="ListParagraph"/>
        <w:numPr>
          <w:ilvl w:val="0"/>
          <w:numId w:val="43"/>
        </w:numPr>
        <w:rPr>
          <w:rFonts w:ascii="Raleway" w:hAnsi="Raleway"/>
          <w:sz w:val="20"/>
          <w:szCs w:val="20"/>
        </w:rPr>
      </w:pPr>
      <w:r w:rsidRPr="2F714B76">
        <w:rPr>
          <w:rFonts w:ascii="Raleway" w:hAnsi="Raleway"/>
          <w:sz w:val="20"/>
          <w:szCs w:val="20"/>
        </w:rPr>
        <w:t xml:space="preserve">Notify </w:t>
      </w:r>
      <w:r w:rsidR="004742DC">
        <w:rPr>
          <w:rFonts w:ascii="Raleway" w:hAnsi="Raleway"/>
          <w:sz w:val="20"/>
          <w:szCs w:val="20"/>
        </w:rPr>
        <w:t>M</w:t>
      </w:r>
      <w:r w:rsidRPr="2F714B76">
        <w:rPr>
          <w:rFonts w:ascii="Raleway" w:hAnsi="Raleway"/>
          <w:sz w:val="20"/>
          <w:szCs w:val="20"/>
        </w:rPr>
        <w:t xml:space="preserve">entors and </w:t>
      </w:r>
      <w:r w:rsidR="004742DC">
        <w:rPr>
          <w:rFonts w:ascii="Raleway" w:hAnsi="Raleway"/>
          <w:sz w:val="20"/>
          <w:szCs w:val="20"/>
        </w:rPr>
        <w:t>M</w:t>
      </w:r>
      <w:r w:rsidRPr="2F714B76">
        <w:rPr>
          <w:rFonts w:ascii="Raleway" w:hAnsi="Raleway"/>
          <w:sz w:val="20"/>
          <w:szCs w:val="20"/>
        </w:rPr>
        <w:t>anagers about list items.</w:t>
      </w:r>
    </w:p>
    <w:p w14:paraId="1681D49C" w14:textId="4FD36804" w:rsidR="00D15266" w:rsidRPr="00CA544F" w:rsidRDefault="00D15266" w:rsidP="0092194C">
      <w:pPr>
        <w:pStyle w:val="ListParagraph"/>
        <w:numPr>
          <w:ilvl w:val="0"/>
          <w:numId w:val="43"/>
        </w:numPr>
        <w:rPr>
          <w:rFonts w:ascii="Raleway" w:hAnsi="Raleway"/>
          <w:sz w:val="20"/>
          <w:szCs w:val="20"/>
        </w:rPr>
      </w:pPr>
      <w:r>
        <w:rPr>
          <w:rFonts w:ascii="Raleway" w:hAnsi="Raleway"/>
          <w:sz w:val="20"/>
          <w:szCs w:val="20"/>
        </w:rPr>
        <w:t>Mark list items as complete</w:t>
      </w:r>
    </w:p>
    <w:p w14:paraId="1122450A" w14:textId="4EDBEC76" w:rsidR="006F58D3" w:rsidRDefault="005464C3" w:rsidP="005464C3">
      <w:r>
        <w:t>Ex</w:t>
      </w:r>
      <w:r w:rsidR="00882843">
        <w:t>ample:</w:t>
      </w:r>
    </w:p>
    <w:p w14:paraId="59C7C061" w14:textId="77777777" w:rsidR="00882843" w:rsidRDefault="00882843" w:rsidP="005464C3"/>
    <w:p w14:paraId="37E86171" w14:textId="78E78CEC" w:rsidR="006F58D3" w:rsidRPr="00CA544F" w:rsidRDefault="005464C3" w:rsidP="006F58D3">
      <w:pPr>
        <w:pStyle w:val="ListParagraph"/>
        <w:numPr>
          <w:ilvl w:val="0"/>
          <w:numId w:val="48"/>
        </w:numPr>
        <w:rPr>
          <w:rFonts w:ascii="Raleway" w:hAnsi="Raleway"/>
          <w:sz w:val="20"/>
          <w:szCs w:val="20"/>
        </w:rPr>
      </w:pPr>
      <w:r w:rsidRPr="2F714B76">
        <w:rPr>
          <w:rFonts w:ascii="Raleway" w:hAnsi="Raleway"/>
          <w:sz w:val="20"/>
          <w:szCs w:val="20"/>
        </w:rPr>
        <w:t xml:space="preserve">A new Sanjel </w:t>
      </w:r>
      <w:r w:rsidR="004742DC">
        <w:rPr>
          <w:rFonts w:ascii="Raleway" w:hAnsi="Raleway"/>
          <w:sz w:val="20"/>
          <w:szCs w:val="20"/>
        </w:rPr>
        <w:t xml:space="preserve">employee </w:t>
      </w:r>
      <w:r w:rsidRPr="2F714B76">
        <w:rPr>
          <w:rFonts w:ascii="Raleway" w:hAnsi="Raleway"/>
          <w:sz w:val="20"/>
          <w:szCs w:val="20"/>
        </w:rPr>
        <w:t xml:space="preserve">has been hired and is assigned the SSECA list. </w:t>
      </w:r>
    </w:p>
    <w:p w14:paraId="322CAB3F" w14:textId="6AF43713" w:rsidR="006F58D3" w:rsidRPr="00CA544F" w:rsidRDefault="005464C3" w:rsidP="006F58D3">
      <w:pPr>
        <w:pStyle w:val="ListParagraph"/>
        <w:numPr>
          <w:ilvl w:val="0"/>
          <w:numId w:val="48"/>
        </w:numPr>
        <w:rPr>
          <w:rFonts w:ascii="Raleway" w:hAnsi="Raleway"/>
          <w:sz w:val="20"/>
          <w:szCs w:val="20"/>
        </w:rPr>
      </w:pPr>
      <w:r w:rsidRPr="2F714B76">
        <w:rPr>
          <w:rFonts w:ascii="Raleway" w:hAnsi="Raleway"/>
          <w:sz w:val="20"/>
          <w:szCs w:val="20"/>
        </w:rPr>
        <w:t xml:space="preserve">Two Mentors have been assigned but the </w:t>
      </w:r>
      <w:r w:rsidR="004742DC">
        <w:rPr>
          <w:rFonts w:ascii="Raleway" w:hAnsi="Raleway"/>
          <w:sz w:val="20"/>
          <w:szCs w:val="20"/>
        </w:rPr>
        <w:t xml:space="preserve">Employee </w:t>
      </w:r>
      <w:r w:rsidR="00D6443C" w:rsidRPr="2F714B76">
        <w:rPr>
          <w:rFonts w:ascii="Raleway" w:hAnsi="Raleway"/>
          <w:sz w:val="20"/>
          <w:szCs w:val="20"/>
        </w:rPr>
        <w:t xml:space="preserve">has not heard anything from them. </w:t>
      </w:r>
    </w:p>
    <w:p w14:paraId="3C57656F" w14:textId="13E41828" w:rsidR="005464C3" w:rsidRPr="00CA544F" w:rsidRDefault="00D6443C" w:rsidP="006F58D3">
      <w:pPr>
        <w:pStyle w:val="ListParagraph"/>
        <w:numPr>
          <w:ilvl w:val="0"/>
          <w:numId w:val="48"/>
        </w:numPr>
        <w:rPr>
          <w:rFonts w:ascii="Raleway" w:hAnsi="Raleway"/>
          <w:sz w:val="20"/>
          <w:szCs w:val="20"/>
        </w:rPr>
      </w:pPr>
      <w:r w:rsidRPr="2F714B76">
        <w:rPr>
          <w:rFonts w:ascii="Raleway" w:hAnsi="Raleway"/>
          <w:sz w:val="20"/>
          <w:szCs w:val="20"/>
        </w:rPr>
        <w:t xml:space="preserve">The </w:t>
      </w:r>
      <w:r w:rsidR="004742DC">
        <w:rPr>
          <w:rFonts w:ascii="Raleway" w:hAnsi="Raleway"/>
          <w:sz w:val="20"/>
          <w:szCs w:val="20"/>
        </w:rPr>
        <w:t xml:space="preserve">employee </w:t>
      </w:r>
      <w:r w:rsidRPr="2F714B76">
        <w:rPr>
          <w:rFonts w:ascii="Raleway" w:hAnsi="Raleway"/>
          <w:sz w:val="20"/>
          <w:szCs w:val="20"/>
        </w:rPr>
        <w:t xml:space="preserve">can send a notification from the application </w:t>
      </w:r>
      <w:r w:rsidR="002068F1" w:rsidRPr="2F714B76">
        <w:rPr>
          <w:rFonts w:ascii="Raleway" w:hAnsi="Raleway"/>
          <w:sz w:val="20"/>
          <w:szCs w:val="20"/>
        </w:rPr>
        <w:t xml:space="preserve">to the </w:t>
      </w:r>
      <w:r w:rsidR="004742DC">
        <w:rPr>
          <w:rFonts w:ascii="Raleway" w:hAnsi="Raleway"/>
          <w:sz w:val="20"/>
          <w:szCs w:val="20"/>
        </w:rPr>
        <w:t>M</w:t>
      </w:r>
      <w:r w:rsidR="002068F1" w:rsidRPr="2F714B76">
        <w:rPr>
          <w:rFonts w:ascii="Raleway" w:hAnsi="Raleway"/>
          <w:sz w:val="20"/>
          <w:szCs w:val="20"/>
        </w:rPr>
        <w:t xml:space="preserve">entors or </w:t>
      </w:r>
      <w:r w:rsidR="004742DC">
        <w:rPr>
          <w:rFonts w:ascii="Raleway" w:hAnsi="Raleway"/>
          <w:sz w:val="20"/>
          <w:szCs w:val="20"/>
        </w:rPr>
        <w:t>M</w:t>
      </w:r>
      <w:r w:rsidR="002068F1" w:rsidRPr="2F714B76">
        <w:rPr>
          <w:rFonts w:ascii="Raleway" w:hAnsi="Raleway"/>
          <w:sz w:val="20"/>
          <w:szCs w:val="20"/>
        </w:rPr>
        <w:t>anager to ensure that action is taken on this list item.</w:t>
      </w:r>
    </w:p>
    <w:p w14:paraId="24356E22" w14:textId="77777777" w:rsidR="003B30B1" w:rsidRDefault="006F58D3" w:rsidP="003B30B1">
      <w:pPr>
        <w:pStyle w:val="ListParagraph"/>
        <w:numPr>
          <w:ilvl w:val="0"/>
          <w:numId w:val="48"/>
        </w:numPr>
        <w:rPr>
          <w:rFonts w:ascii="Raleway" w:hAnsi="Raleway"/>
          <w:sz w:val="20"/>
          <w:szCs w:val="20"/>
        </w:rPr>
      </w:pPr>
      <w:r w:rsidRPr="2F714B76">
        <w:rPr>
          <w:rFonts w:ascii="Raleway" w:hAnsi="Raleway"/>
          <w:sz w:val="20"/>
          <w:szCs w:val="20"/>
        </w:rPr>
        <w:t xml:space="preserve">The </w:t>
      </w:r>
      <w:r w:rsidR="004742DC">
        <w:rPr>
          <w:rFonts w:ascii="Raleway" w:hAnsi="Raleway"/>
          <w:sz w:val="20"/>
          <w:szCs w:val="20"/>
        </w:rPr>
        <w:t xml:space="preserve">employee </w:t>
      </w:r>
      <w:r w:rsidRPr="2F714B76">
        <w:rPr>
          <w:rFonts w:ascii="Raleway" w:hAnsi="Raleway"/>
          <w:sz w:val="20"/>
          <w:szCs w:val="20"/>
        </w:rPr>
        <w:t>builds competency in all the list items assigned and receives sign off by the Mentors.</w:t>
      </w:r>
    </w:p>
    <w:p w14:paraId="448E7B19" w14:textId="0DE4F91C" w:rsidR="00353875" w:rsidRPr="003B30B1" w:rsidRDefault="006F58D3" w:rsidP="003B30B1">
      <w:pPr>
        <w:pStyle w:val="ListParagraph"/>
        <w:numPr>
          <w:ilvl w:val="0"/>
          <w:numId w:val="48"/>
        </w:numPr>
        <w:rPr>
          <w:rFonts w:ascii="Raleway" w:hAnsi="Raleway"/>
          <w:sz w:val="20"/>
          <w:szCs w:val="20"/>
        </w:rPr>
      </w:pPr>
      <w:r w:rsidRPr="003B30B1">
        <w:rPr>
          <w:rFonts w:ascii="Raleway" w:hAnsi="Raleway"/>
          <w:sz w:val="20"/>
          <w:szCs w:val="20"/>
        </w:rPr>
        <w:t xml:space="preserve">The list is routed for approval by the Manager and once approved, the </w:t>
      </w:r>
      <w:r w:rsidR="004742DC" w:rsidRPr="003B30B1">
        <w:rPr>
          <w:rFonts w:ascii="Raleway" w:hAnsi="Raleway"/>
          <w:sz w:val="20"/>
          <w:szCs w:val="20"/>
        </w:rPr>
        <w:t xml:space="preserve">employee </w:t>
      </w:r>
      <w:r w:rsidRPr="003B30B1">
        <w:rPr>
          <w:rFonts w:ascii="Raleway" w:hAnsi="Raleway"/>
          <w:sz w:val="20"/>
          <w:szCs w:val="20"/>
        </w:rPr>
        <w:t>is notified.</w:t>
      </w:r>
    </w:p>
    <w:p w14:paraId="41B5EA73" w14:textId="2EB952E3" w:rsidR="00795160" w:rsidRPr="00795160" w:rsidRDefault="0053552D" w:rsidP="00A828F4">
      <w:pPr>
        <w:pStyle w:val="Heading2"/>
      </w:pPr>
      <w:bookmarkStart w:id="5" w:name="_Toc93920464"/>
      <w:r>
        <w:t>Process Flow</w:t>
      </w:r>
      <w:r w:rsidR="00F20DEF">
        <w:t xml:space="preserve"> for Checklist </w:t>
      </w:r>
      <w:r w:rsidR="3453CB63">
        <w:t>L</w:t>
      </w:r>
      <w:r w:rsidR="173376BE">
        <w:t>ife</w:t>
      </w:r>
      <w:r w:rsidR="3453CB63">
        <w:t>c</w:t>
      </w:r>
      <w:r w:rsidR="173376BE">
        <w:t>ycle</w:t>
      </w:r>
      <w:bookmarkEnd w:id="5"/>
    </w:p>
    <w:p w14:paraId="24387DBB" w14:textId="56683C89" w:rsidR="2F714B76" w:rsidRDefault="0BFB9E9E">
      <w:r>
        <w:rPr>
          <w:noProof/>
        </w:rPr>
        <w:lastRenderedPageBreak/>
        <w:drawing>
          <wp:inline distT="0" distB="0" distL="0" distR="0" wp14:anchorId="4D024A29" wp14:editId="765A6E73">
            <wp:extent cx="5943600" cy="36874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943600" cy="3687445"/>
                    </a:xfrm>
                    <a:prstGeom prst="rect">
                      <a:avLst/>
                    </a:prstGeom>
                  </pic:spPr>
                </pic:pic>
              </a:graphicData>
            </a:graphic>
          </wp:inline>
        </w:drawing>
      </w:r>
    </w:p>
    <w:p w14:paraId="52698ED8" w14:textId="5F50AE0F" w:rsidR="009E13B7" w:rsidRDefault="009E13B7" w:rsidP="00A828F4">
      <w:pPr>
        <w:pStyle w:val="Heading2"/>
      </w:pPr>
      <w:bookmarkStart w:id="6" w:name="_Toc93920465"/>
      <w:r>
        <w:t>Integration to LMS</w:t>
      </w:r>
      <w:bookmarkEnd w:id="6"/>
    </w:p>
    <w:p w14:paraId="7C105F2E" w14:textId="0EB70C10" w:rsidR="009E13B7" w:rsidRDefault="001009E6" w:rsidP="009E13B7">
      <w:r>
        <w:t xml:space="preserve">Sanjel has a Learning Management System (LMS) </w:t>
      </w:r>
      <w:r w:rsidR="00743D89">
        <w:t xml:space="preserve">that is used to train employees. </w:t>
      </w:r>
      <w:r w:rsidR="003E38A3">
        <w:t>For</w:t>
      </w:r>
      <w:r w:rsidR="00743D89">
        <w:t xml:space="preserve"> employees to complete the “Onboard” stage of the talent lifecy</w:t>
      </w:r>
      <w:r w:rsidR="00366B17">
        <w:t xml:space="preserve">cle, they must complete a series of LMS courses assigned by Managers. </w:t>
      </w:r>
      <w:r w:rsidR="000D12D0">
        <w:t xml:space="preserve">Sanjel currently has an API connection to their LMS that populates a SQL database </w:t>
      </w:r>
      <w:r w:rsidR="00385EEA">
        <w:t xml:space="preserve">on </w:t>
      </w:r>
      <w:r w:rsidR="00E52DA7">
        <w:t>whether</w:t>
      </w:r>
      <w:r w:rsidR="00385EEA">
        <w:t xml:space="preserve"> an employee has completed a specific LMS course.</w:t>
      </w:r>
    </w:p>
    <w:p w14:paraId="22DF6F84" w14:textId="77777777" w:rsidR="00385EEA" w:rsidRDefault="00385EEA" w:rsidP="009E13B7"/>
    <w:p w14:paraId="05FF557E" w14:textId="627E7678" w:rsidR="00BB07C8" w:rsidRDefault="00385EEA" w:rsidP="001D417A">
      <w:r>
        <w:t xml:space="preserve">To display if an employee has completed a required LMS course, </w:t>
      </w:r>
      <w:r w:rsidR="00FC3577">
        <w:t xml:space="preserve">Convverge will create a </w:t>
      </w:r>
      <w:r w:rsidR="003A1138">
        <w:t xml:space="preserve">stored procedure that will run </w:t>
      </w:r>
      <w:r w:rsidR="00E52DA7">
        <w:t>daily</w:t>
      </w:r>
      <w:r w:rsidR="003A1138">
        <w:t xml:space="preserve"> to confirm </w:t>
      </w:r>
      <w:r w:rsidR="009C3049">
        <w:t xml:space="preserve">which courses employees have completed in </w:t>
      </w:r>
      <w:r w:rsidR="001D2B3C">
        <w:t xml:space="preserve">the LMS system through the analysis of the </w:t>
      </w:r>
      <w:proofErr w:type="spellStart"/>
      <w:r w:rsidR="001D2B3C">
        <w:t>Sanjel’s</w:t>
      </w:r>
      <w:proofErr w:type="spellEnd"/>
      <w:r w:rsidR="001D2B3C">
        <w:t xml:space="preserve"> SQL database. If an employee has </w:t>
      </w:r>
      <w:r w:rsidR="00570F4C">
        <w:t>completed an LMS course required for onboarding, the application will list that course as completed once the stored procedure has returned a course completed status.</w:t>
      </w:r>
    </w:p>
    <w:p w14:paraId="34446481" w14:textId="75FAD919" w:rsidR="00BB07C8" w:rsidRDefault="00BB07C8" w:rsidP="00B4251F">
      <w:pPr>
        <w:pStyle w:val="Heading1"/>
      </w:pPr>
      <w:bookmarkStart w:id="7" w:name="_Toc93920466"/>
      <w:r>
        <w:t>Reporting Overview</w:t>
      </w:r>
      <w:bookmarkEnd w:id="7"/>
    </w:p>
    <w:p w14:paraId="22DB7FB6" w14:textId="3609A685" w:rsidR="000D19CF" w:rsidRPr="00B42DD1" w:rsidRDefault="00BB07C8" w:rsidP="00BB07C8">
      <w:r>
        <w:t xml:space="preserve">The reporting platform for the solution will be Power BI, which includes both an </w:t>
      </w:r>
      <w:r w:rsidR="00741E72">
        <w:t xml:space="preserve">analytics dataset and </w:t>
      </w:r>
      <w:r w:rsidR="00741E72" w:rsidRPr="00B42DD1">
        <w:t>reports.</w:t>
      </w:r>
      <w:r w:rsidR="002E7DD7" w:rsidRPr="00B42DD1">
        <w:t xml:space="preserve"> </w:t>
      </w:r>
      <w:r w:rsidR="009434EB" w:rsidRPr="00B42DD1">
        <w:t>The following details were identified as part of the initial discovery session and can be adjusted or expanded as required.</w:t>
      </w:r>
    </w:p>
    <w:p w14:paraId="6EEBF672" w14:textId="77777777" w:rsidR="000D19CF" w:rsidRDefault="000D19CF" w:rsidP="00BB07C8"/>
    <w:p w14:paraId="0DD09DD2" w14:textId="77777777" w:rsidR="007C3C0A" w:rsidRPr="00B42DD1" w:rsidRDefault="007C3C0A" w:rsidP="007C3C0A">
      <w:r w:rsidRPr="00B42DD1">
        <w:t>Identified Information and Measures:</w:t>
      </w:r>
    </w:p>
    <w:p w14:paraId="529886EB" w14:textId="77777777" w:rsidR="00F541BB" w:rsidRPr="00B42DD1" w:rsidRDefault="00F541BB" w:rsidP="007C3C0A"/>
    <w:p w14:paraId="1743307F" w14:textId="23AA9B23" w:rsidR="007C3C0A" w:rsidRPr="002D6FF8" w:rsidRDefault="007C3C0A" w:rsidP="007C3C0A">
      <w:pPr>
        <w:pStyle w:val="ListParagraph"/>
        <w:numPr>
          <w:ilvl w:val="0"/>
          <w:numId w:val="44"/>
        </w:numPr>
        <w:rPr>
          <w:rFonts w:ascii="Raleway" w:hAnsi="Raleway"/>
          <w:sz w:val="20"/>
          <w:szCs w:val="20"/>
        </w:rPr>
      </w:pPr>
      <w:r w:rsidRPr="002D6FF8">
        <w:rPr>
          <w:rFonts w:ascii="Raleway" w:hAnsi="Raleway"/>
          <w:sz w:val="20"/>
          <w:szCs w:val="20"/>
        </w:rPr>
        <w:t>Checklist summary level: items completed, items outstanding, days outstanding, progress</w:t>
      </w:r>
      <w:r w:rsidR="003E16B8">
        <w:rPr>
          <w:rFonts w:ascii="Raleway" w:hAnsi="Raleway"/>
          <w:sz w:val="20"/>
          <w:szCs w:val="20"/>
        </w:rPr>
        <w:t xml:space="preserve"> percentage</w:t>
      </w:r>
      <w:r w:rsidRPr="002D6FF8">
        <w:rPr>
          <w:rFonts w:ascii="Raleway" w:hAnsi="Raleway"/>
          <w:sz w:val="20"/>
          <w:szCs w:val="20"/>
        </w:rPr>
        <w:t xml:space="preserve">, completion details, assigned </w:t>
      </w:r>
      <w:r w:rsidR="00CE2281">
        <w:rPr>
          <w:rFonts w:ascii="Raleway" w:hAnsi="Raleway"/>
          <w:sz w:val="20"/>
          <w:szCs w:val="20"/>
        </w:rPr>
        <w:t>M</w:t>
      </w:r>
      <w:r w:rsidRPr="002D6FF8">
        <w:rPr>
          <w:rFonts w:ascii="Raleway" w:hAnsi="Raleway"/>
          <w:sz w:val="20"/>
          <w:szCs w:val="20"/>
        </w:rPr>
        <w:t>entor(s)</w:t>
      </w:r>
      <w:r w:rsidR="00CE2281">
        <w:rPr>
          <w:rFonts w:ascii="Raleway" w:hAnsi="Raleway"/>
          <w:sz w:val="20"/>
          <w:szCs w:val="20"/>
        </w:rPr>
        <w:t>.</w:t>
      </w:r>
    </w:p>
    <w:p w14:paraId="003F9445" w14:textId="690A26CD" w:rsidR="007C3C0A" w:rsidRPr="004F0EED" w:rsidRDefault="007C3C0A" w:rsidP="2F714B76">
      <w:pPr>
        <w:pStyle w:val="ListParagraph"/>
        <w:numPr>
          <w:ilvl w:val="0"/>
          <w:numId w:val="44"/>
        </w:numPr>
      </w:pPr>
      <w:r w:rsidRPr="002D6FF8">
        <w:rPr>
          <w:rFonts w:ascii="Raleway" w:hAnsi="Raleway"/>
          <w:sz w:val="20"/>
          <w:szCs w:val="20"/>
        </w:rPr>
        <w:lastRenderedPageBreak/>
        <w:t>Checklist detail level: checklist items, item status</w:t>
      </w:r>
    </w:p>
    <w:p w14:paraId="587365CA" w14:textId="77777777" w:rsidR="007C3C0A" w:rsidRDefault="007C3C0A" w:rsidP="00BB07C8"/>
    <w:p w14:paraId="29EBD7D6" w14:textId="18C4FEE5" w:rsidR="000D19CF" w:rsidRPr="00B42DD1" w:rsidRDefault="000D19CF" w:rsidP="00BB07C8">
      <w:r w:rsidRPr="00B42DD1">
        <w:t>Viewing Permissions:</w:t>
      </w:r>
    </w:p>
    <w:p w14:paraId="0E781881" w14:textId="77777777" w:rsidR="00F541BB" w:rsidRPr="00B42DD1" w:rsidRDefault="00F541BB" w:rsidP="00BB07C8"/>
    <w:p w14:paraId="12B614E9" w14:textId="70038E4D" w:rsidR="00F42A68" w:rsidRPr="00B42DD1" w:rsidRDefault="000D19CF" w:rsidP="000D19CF">
      <w:pPr>
        <w:pStyle w:val="ListParagraph"/>
        <w:numPr>
          <w:ilvl w:val="0"/>
          <w:numId w:val="44"/>
        </w:numPr>
        <w:rPr>
          <w:rFonts w:ascii="Raleway" w:hAnsi="Raleway"/>
          <w:sz w:val="20"/>
          <w:szCs w:val="20"/>
        </w:rPr>
      </w:pPr>
      <w:r w:rsidRPr="2F714B76">
        <w:rPr>
          <w:rFonts w:ascii="Raleway" w:hAnsi="Raleway"/>
          <w:sz w:val="20"/>
          <w:szCs w:val="20"/>
        </w:rPr>
        <w:t xml:space="preserve">Managers can view all </w:t>
      </w:r>
      <w:r w:rsidR="00F42A68" w:rsidRPr="2F714B76">
        <w:rPr>
          <w:rFonts w:ascii="Raleway" w:hAnsi="Raleway"/>
          <w:sz w:val="20"/>
          <w:szCs w:val="20"/>
        </w:rPr>
        <w:t>checklists, with the ability to filter to employees in their district.</w:t>
      </w:r>
    </w:p>
    <w:p w14:paraId="526F7A9C" w14:textId="1C7B63C7" w:rsidR="00BB07C8" w:rsidRPr="00B42DD1" w:rsidRDefault="00DE7F06" w:rsidP="000D19CF">
      <w:pPr>
        <w:pStyle w:val="ListParagraph"/>
        <w:numPr>
          <w:ilvl w:val="0"/>
          <w:numId w:val="44"/>
        </w:numPr>
        <w:rPr>
          <w:rFonts w:ascii="Raleway" w:hAnsi="Raleway"/>
          <w:sz w:val="20"/>
          <w:szCs w:val="20"/>
        </w:rPr>
      </w:pPr>
      <w:r w:rsidRPr="2F714B76">
        <w:rPr>
          <w:rFonts w:ascii="Raleway" w:hAnsi="Raleway"/>
          <w:sz w:val="20"/>
          <w:szCs w:val="20"/>
        </w:rPr>
        <w:t>Ro</w:t>
      </w:r>
      <w:r w:rsidR="000D19CF" w:rsidRPr="2F714B76">
        <w:rPr>
          <w:rFonts w:ascii="Raleway" w:hAnsi="Raleway"/>
          <w:sz w:val="20"/>
          <w:szCs w:val="20"/>
        </w:rPr>
        <w:t xml:space="preserve">w Level Security (RLS) will integrate with Active Directory to ensure that </w:t>
      </w:r>
      <w:r w:rsidR="00F42A68" w:rsidRPr="2F714B76">
        <w:rPr>
          <w:rFonts w:ascii="Raleway" w:hAnsi="Raleway"/>
          <w:sz w:val="20"/>
          <w:szCs w:val="20"/>
        </w:rPr>
        <w:t>Mentors and Employees see o</w:t>
      </w:r>
      <w:r w:rsidR="000F1044" w:rsidRPr="2F714B76">
        <w:rPr>
          <w:rFonts w:ascii="Raleway" w:hAnsi="Raleway"/>
          <w:sz w:val="20"/>
          <w:szCs w:val="20"/>
        </w:rPr>
        <w:t>nly checklists attached to them.</w:t>
      </w:r>
    </w:p>
    <w:p w14:paraId="358401B1" w14:textId="77777777" w:rsidR="007C3C0A" w:rsidRDefault="007C3C0A" w:rsidP="009434EB"/>
    <w:p w14:paraId="4B27CA2E" w14:textId="3E8954B9" w:rsidR="0095509A" w:rsidRPr="00B42DD1" w:rsidRDefault="009434EB" w:rsidP="009434EB">
      <w:r w:rsidRPr="00B42DD1">
        <w:t xml:space="preserve">Identified </w:t>
      </w:r>
      <w:r w:rsidR="003F50BD" w:rsidRPr="00B42DD1">
        <w:t>Data Filters and Slicers:</w:t>
      </w:r>
    </w:p>
    <w:p w14:paraId="281D16AE" w14:textId="77777777" w:rsidR="00F541BB" w:rsidRPr="00B42DD1" w:rsidRDefault="00F541BB" w:rsidP="009434EB"/>
    <w:p w14:paraId="55747CD6" w14:textId="57BBE4F9" w:rsidR="00B42DD1" w:rsidRPr="00F541BB" w:rsidRDefault="00D12904" w:rsidP="2F714B76">
      <w:pPr>
        <w:pStyle w:val="ListParagraph"/>
        <w:numPr>
          <w:ilvl w:val="0"/>
          <w:numId w:val="44"/>
        </w:numPr>
        <w:rPr>
          <w:rFonts w:ascii="Raleway" w:hAnsi="Raleway"/>
          <w:sz w:val="20"/>
          <w:szCs w:val="20"/>
        </w:rPr>
      </w:pPr>
      <w:r w:rsidRPr="2F714B76">
        <w:rPr>
          <w:rFonts w:ascii="Raleway" w:hAnsi="Raleway"/>
          <w:sz w:val="20"/>
          <w:szCs w:val="20"/>
        </w:rPr>
        <w:t xml:space="preserve">Checklist, </w:t>
      </w:r>
      <w:r w:rsidR="003F50BD" w:rsidRPr="2F714B76">
        <w:rPr>
          <w:rFonts w:ascii="Raleway" w:hAnsi="Raleway"/>
          <w:sz w:val="20"/>
          <w:szCs w:val="20"/>
        </w:rPr>
        <w:t>Di</w:t>
      </w:r>
      <w:r w:rsidR="008A68B1" w:rsidRPr="2F714B76">
        <w:rPr>
          <w:rFonts w:ascii="Raleway" w:hAnsi="Raleway"/>
          <w:sz w:val="20"/>
          <w:szCs w:val="20"/>
        </w:rPr>
        <w:t>strict</w:t>
      </w:r>
      <w:r w:rsidR="00CF5B9D" w:rsidRPr="2F714B76">
        <w:rPr>
          <w:rFonts w:ascii="Raleway" w:hAnsi="Raleway"/>
          <w:sz w:val="20"/>
          <w:szCs w:val="20"/>
        </w:rPr>
        <w:t>/Manager</w:t>
      </w:r>
      <w:r w:rsidR="008A68B1" w:rsidRPr="2F714B76">
        <w:rPr>
          <w:rFonts w:ascii="Raleway" w:hAnsi="Raleway"/>
          <w:sz w:val="20"/>
          <w:szCs w:val="20"/>
        </w:rPr>
        <w:t xml:space="preserve">, </w:t>
      </w:r>
      <w:r w:rsidRPr="2F714B76">
        <w:rPr>
          <w:rFonts w:ascii="Raleway" w:hAnsi="Raleway"/>
          <w:sz w:val="20"/>
          <w:szCs w:val="20"/>
        </w:rPr>
        <w:t xml:space="preserve">Mentor, </w:t>
      </w:r>
      <w:r w:rsidR="00CF5B9D" w:rsidRPr="2F714B76">
        <w:rPr>
          <w:rFonts w:ascii="Raleway" w:hAnsi="Raleway"/>
          <w:sz w:val="20"/>
          <w:szCs w:val="20"/>
        </w:rPr>
        <w:t xml:space="preserve">Employee, days outstanding, </w:t>
      </w:r>
      <w:r w:rsidR="001614D7">
        <w:rPr>
          <w:rFonts w:ascii="Raleway" w:hAnsi="Raleway"/>
          <w:sz w:val="20"/>
          <w:szCs w:val="20"/>
        </w:rPr>
        <w:t>percent</w:t>
      </w:r>
      <w:r w:rsidR="00CF5B9D" w:rsidRPr="2F714B76">
        <w:rPr>
          <w:rFonts w:ascii="Raleway" w:hAnsi="Raleway"/>
          <w:sz w:val="20"/>
          <w:szCs w:val="20"/>
        </w:rPr>
        <w:t xml:space="preserve"> completion</w:t>
      </w:r>
      <w:r w:rsidR="00C33E4A">
        <w:rPr>
          <w:rFonts w:ascii="Raleway" w:hAnsi="Raleway"/>
          <w:sz w:val="20"/>
          <w:szCs w:val="20"/>
        </w:rPr>
        <w:t>.</w:t>
      </w:r>
    </w:p>
    <w:p w14:paraId="5F88ECF2" w14:textId="772068AB" w:rsidR="00D22F15" w:rsidRDefault="00E05A0A" w:rsidP="00F541BB">
      <w:pPr>
        <w:pStyle w:val="Heading1"/>
      </w:pPr>
      <w:bookmarkStart w:id="8" w:name="_Toc93920467"/>
      <w:r>
        <w:t>Workflows Required</w:t>
      </w:r>
      <w:bookmarkEnd w:id="8"/>
    </w:p>
    <w:p w14:paraId="0436DFF7" w14:textId="6669D7D4" w:rsidR="00D22F15" w:rsidRPr="00CA544F" w:rsidRDefault="00B453B7" w:rsidP="00D22F15">
      <w:pPr>
        <w:pStyle w:val="ListParagraph"/>
        <w:numPr>
          <w:ilvl w:val="0"/>
          <w:numId w:val="44"/>
        </w:numPr>
        <w:rPr>
          <w:rFonts w:ascii="Raleway" w:hAnsi="Raleway"/>
          <w:sz w:val="20"/>
          <w:szCs w:val="20"/>
        </w:rPr>
      </w:pPr>
      <w:r w:rsidRPr="2F714B76">
        <w:rPr>
          <w:rFonts w:ascii="Raleway" w:hAnsi="Raleway"/>
          <w:sz w:val="20"/>
          <w:szCs w:val="20"/>
        </w:rPr>
        <w:t>New List Created</w:t>
      </w:r>
    </w:p>
    <w:p w14:paraId="0589C433" w14:textId="3F13F83A" w:rsidR="00B453B7" w:rsidRPr="00CA544F" w:rsidRDefault="00B453B7" w:rsidP="00B453B7">
      <w:pPr>
        <w:pStyle w:val="ListParagraph"/>
        <w:numPr>
          <w:ilvl w:val="1"/>
          <w:numId w:val="44"/>
        </w:numPr>
        <w:rPr>
          <w:rFonts w:ascii="Raleway" w:hAnsi="Raleway"/>
          <w:sz w:val="20"/>
          <w:szCs w:val="20"/>
        </w:rPr>
      </w:pPr>
      <w:r w:rsidRPr="2F714B76">
        <w:rPr>
          <w:rFonts w:ascii="Raleway" w:hAnsi="Raleway"/>
          <w:sz w:val="20"/>
          <w:szCs w:val="20"/>
        </w:rPr>
        <w:t>To: Managers</w:t>
      </w:r>
    </w:p>
    <w:p w14:paraId="7C268DED" w14:textId="559B654E" w:rsidR="00B453B7" w:rsidRPr="00CA544F" w:rsidRDefault="00B453B7" w:rsidP="00B453B7">
      <w:pPr>
        <w:pStyle w:val="ListParagraph"/>
        <w:numPr>
          <w:ilvl w:val="1"/>
          <w:numId w:val="44"/>
        </w:numPr>
        <w:rPr>
          <w:rFonts w:ascii="Raleway" w:hAnsi="Raleway"/>
          <w:sz w:val="20"/>
          <w:szCs w:val="20"/>
        </w:rPr>
      </w:pPr>
      <w:r w:rsidRPr="2F714B76">
        <w:rPr>
          <w:rFonts w:ascii="Raleway" w:hAnsi="Raleway"/>
          <w:sz w:val="20"/>
          <w:szCs w:val="20"/>
        </w:rPr>
        <w:t>From: Admin Users</w:t>
      </w:r>
    </w:p>
    <w:p w14:paraId="428F38DD" w14:textId="76EEE118" w:rsidR="00B453B7" w:rsidRPr="00CA544F" w:rsidRDefault="00B453B7" w:rsidP="00B453B7">
      <w:pPr>
        <w:pStyle w:val="ListParagraph"/>
        <w:numPr>
          <w:ilvl w:val="1"/>
          <w:numId w:val="44"/>
        </w:numPr>
        <w:rPr>
          <w:rFonts w:ascii="Raleway" w:hAnsi="Raleway"/>
          <w:sz w:val="20"/>
          <w:szCs w:val="20"/>
        </w:rPr>
      </w:pPr>
      <w:r w:rsidRPr="2F714B76">
        <w:rPr>
          <w:rFonts w:ascii="Raleway" w:hAnsi="Raleway"/>
          <w:sz w:val="20"/>
          <w:szCs w:val="20"/>
        </w:rPr>
        <w:t xml:space="preserve">Content: A description of the list and its purpose. A reminder for the </w:t>
      </w:r>
      <w:r w:rsidR="000A5772">
        <w:rPr>
          <w:rFonts w:ascii="Raleway" w:hAnsi="Raleway"/>
          <w:sz w:val="20"/>
          <w:szCs w:val="20"/>
        </w:rPr>
        <w:t>M</w:t>
      </w:r>
      <w:r w:rsidRPr="2F714B76">
        <w:rPr>
          <w:rFonts w:ascii="Raleway" w:hAnsi="Raleway"/>
          <w:sz w:val="20"/>
          <w:szCs w:val="20"/>
        </w:rPr>
        <w:t xml:space="preserve">anagers to assign this list to any relevant </w:t>
      </w:r>
      <w:r w:rsidR="00865EE7">
        <w:rPr>
          <w:rFonts w:ascii="Raleway" w:hAnsi="Raleway"/>
          <w:sz w:val="20"/>
          <w:szCs w:val="20"/>
        </w:rPr>
        <w:t>employees</w:t>
      </w:r>
      <w:r w:rsidRPr="2F714B76">
        <w:rPr>
          <w:rFonts w:ascii="Raleway" w:hAnsi="Raleway"/>
          <w:sz w:val="20"/>
          <w:szCs w:val="20"/>
        </w:rPr>
        <w:t>.</w:t>
      </w:r>
    </w:p>
    <w:p w14:paraId="2D7AB6F2" w14:textId="3A2209E6" w:rsidR="00B453B7" w:rsidRPr="00CA544F" w:rsidRDefault="00B453B7" w:rsidP="00B453B7">
      <w:pPr>
        <w:pStyle w:val="ListParagraph"/>
        <w:numPr>
          <w:ilvl w:val="0"/>
          <w:numId w:val="44"/>
        </w:numPr>
        <w:rPr>
          <w:rFonts w:ascii="Raleway" w:hAnsi="Raleway"/>
          <w:sz w:val="20"/>
          <w:szCs w:val="20"/>
        </w:rPr>
      </w:pPr>
      <w:commentRangeStart w:id="9"/>
      <w:r w:rsidRPr="2F714B76">
        <w:rPr>
          <w:rFonts w:ascii="Raleway" w:hAnsi="Raleway"/>
          <w:sz w:val="20"/>
          <w:szCs w:val="20"/>
        </w:rPr>
        <w:t>New Sanjel Employee</w:t>
      </w:r>
    </w:p>
    <w:p w14:paraId="70880B6F" w14:textId="4352C701" w:rsidR="00B453B7" w:rsidRPr="00CA544F" w:rsidRDefault="00B453B7" w:rsidP="00B453B7">
      <w:pPr>
        <w:pStyle w:val="ListParagraph"/>
        <w:numPr>
          <w:ilvl w:val="1"/>
          <w:numId w:val="44"/>
        </w:numPr>
        <w:rPr>
          <w:rFonts w:ascii="Raleway" w:hAnsi="Raleway"/>
          <w:sz w:val="20"/>
          <w:szCs w:val="20"/>
        </w:rPr>
      </w:pPr>
      <w:r w:rsidRPr="2F714B76">
        <w:rPr>
          <w:rFonts w:ascii="Raleway" w:hAnsi="Raleway"/>
          <w:sz w:val="20"/>
          <w:szCs w:val="20"/>
        </w:rPr>
        <w:t>To: Managers</w:t>
      </w:r>
    </w:p>
    <w:p w14:paraId="59A952FE" w14:textId="11B14235" w:rsidR="00B453B7" w:rsidRPr="00CA544F" w:rsidRDefault="00B453B7" w:rsidP="00B453B7">
      <w:pPr>
        <w:pStyle w:val="ListParagraph"/>
        <w:numPr>
          <w:ilvl w:val="1"/>
          <w:numId w:val="44"/>
        </w:numPr>
        <w:rPr>
          <w:rFonts w:ascii="Raleway" w:hAnsi="Raleway"/>
          <w:sz w:val="20"/>
          <w:szCs w:val="20"/>
        </w:rPr>
      </w:pPr>
      <w:r w:rsidRPr="2F714B76">
        <w:rPr>
          <w:rFonts w:ascii="Raleway" w:hAnsi="Raleway"/>
          <w:sz w:val="20"/>
          <w:szCs w:val="20"/>
        </w:rPr>
        <w:t>From: System or Admin Users</w:t>
      </w:r>
    </w:p>
    <w:p w14:paraId="5845948A" w14:textId="532650AD" w:rsidR="00B453B7" w:rsidRPr="00CA544F" w:rsidRDefault="00B453B7" w:rsidP="00B453B7">
      <w:pPr>
        <w:pStyle w:val="ListParagraph"/>
        <w:numPr>
          <w:ilvl w:val="1"/>
          <w:numId w:val="44"/>
        </w:numPr>
        <w:rPr>
          <w:rFonts w:ascii="Raleway" w:hAnsi="Raleway"/>
          <w:sz w:val="20"/>
          <w:szCs w:val="20"/>
        </w:rPr>
      </w:pPr>
      <w:r w:rsidRPr="2F714B76">
        <w:rPr>
          <w:rFonts w:ascii="Raleway" w:hAnsi="Raleway"/>
          <w:sz w:val="20"/>
          <w:szCs w:val="20"/>
        </w:rPr>
        <w:t>Content: The new employee</w:t>
      </w:r>
      <w:r w:rsidR="00865EE7">
        <w:rPr>
          <w:rFonts w:ascii="Raleway" w:hAnsi="Raleway"/>
          <w:sz w:val="20"/>
          <w:szCs w:val="20"/>
        </w:rPr>
        <w:t>’</w:t>
      </w:r>
      <w:r w:rsidRPr="2F714B76">
        <w:rPr>
          <w:rFonts w:ascii="Raleway" w:hAnsi="Raleway"/>
          <w:sz w:val="20"/>
          <w:szCs w:val="20"/>
        </w:rPr>
        <w:t xml:space="preserve">s name, title, email, and phone number. </w:t>
      </w:r>
      <w:commentRangeEnd w:id="9"/>
      <w:r w:rsidR="00692BC5">
        <w:rPr>
          <w:rStyle w:val="CommentReference"/>
          <w:rFonts w:ascii="Raleway" w:eastAsia="Arial" w:hAnsi="Raleway" w:cs="Times New Roman"/>
        </w:rPr>
        <w:commentReference w:id="9"/>
      </w:r>
    </w:p>
    <w:p w14:paraId="43F4AC0E" w14:textId="08D4C0A5" w:rsidR="00B453B7" w:rsidRPr="00CA544F" w:rsidRDefault="00B453B7" w:rsidP="00B453B7">
      <w:pPr>
        <w:pStyle w:val="ListParagraph"/>
        <w:numPr>
          <w:ilvl w:val="0"/>
          <w:numId w:val="44"/>
        </w:numPr>
        <w:rPr>
          <w:rFonts w:ascii="Raleway" w:hAnsi="Raleway"/>
          <w:sz w:val="20"/>
          <w:szCs w:val="20"/>
        </w:rPr>
      </w:pPr>
      <w:r w:rsidRPr="2F714B76">
        <w:rPr>
          <w:rFonts w:ascii="Raleway" w:hAnsi="Raleway"/>
          <w:sz w:val="20"/>
          <w:szCs w:val="20"/>
        </w:rPr>
        <w:t>List Assigned</w:t>
      </w:r>
    </w:p>
    <w:p w14:paraId="64EF34D5" w14:textId="3B2DAA04" w:rsidR="00B453B7" w:rsidRPr="00CA544F" w:rsidRDefault="00B453B7" w:rsidP="00B453B7">
      <w:pPr>
        <w:pStyle w:val="ListParagraph"/>
        <w:numPr>
          <w:ilvl w:val="1"/>
          <w:numId w:val="44"/>
        </w:numPr>
        <w:rPr>
          <w:rFonts w:ascii="Raleway" w:hAnsi="Raleway"/>
          <w:sz w:val="20"/>
          <w:szCs w:val="20"/>
        </w:rPr>
      </w:pPr>
      <w:r w:rsidRPr="2F714B76">
        <w:rPr>
          <w:rFonts w:ascii="Raleway" w:hAnsi="Raleway"/>
          <w:sz w:val="20"/>
          <w:szCs w:val="20"/>
        </w:rPr>
        <w:t xml:space="preserve">To: Mentors and </w:t>
      </w:r>
      <w:r w:rsidR="00865EE7">
        <w:rPr>
          <w:rFonts w:ascii="Raleway" w:hAnsi="Raleway"/>
          <w:sz w:val="20"/>
          <w:szCs w:val="20"/>
        </w:rPr>
        <w:t>employees</w:t>
      </w:r>
    </w:p>
    <w:p w14:paraId="468027FC" w14:textId="37BC1BAB" w:rsidR="00B453B7" w:rsidRPr="00CA544F" w:rsidRDefault="00B453B7" w:rsidP="00B453B7">
      <w:pPr>
        <w:pStyle w:val="ListParagraph"/>
        <w:numPr>
          <w:ilvl w:val="1"/>
          <w:numId w:val="44"/>
        </w:numPr>
        <w:rPr>
          <w:rFonts w:ascii="Raleway" w:hAnsi="Raleway"/>
          <w:sz w:val="20"/>
          <w:szCs w:val="20"/>
        </w:rPr>
      </w:pPr>
      <w:r w:rsidRPr="2F714B76">
        <w:rPr>
          <w:rFonts w:ascii="Raleway" w:hAnsi="Raleway"/>
          <w:sz w:val="20"/>
          <w:szCs w:val="20"/>
        </w:rPr>
        <w:t>From: Managers</w:t>
      </w:r>
    </w:p>
    <w:p w14:paraId="467E3840" w14:textId="2255D0E3" w:rsidR="00B453B7" w:rsidRPr="00CA544F" w:rsidRDefault="00B453B7" w:rsidP="00B453B7">
      <w:pPr>
        <w:pStyle w:val="ListParagraph"/>
        <w:numPr>
          <w:ilvl w:val="1"/>
          <w:numId w:val="44"/>
        </w:numPr>
        <w:rPr>
          <w:rFonts w:ascii="Raleway" w:hAnsi="Raleway"/>
          <w:sz w:val="20"/>
          <w:szCs w:val="20"/>
        </w:rPr>
      </w:pPr>
      <w:r w:rsidRPr="2F714B76">
        <w:rPr>
          <w:rFonts w:ascii="Raleway" w:hAnsi="Raleway"/>
          <w:sz w:val="20"/>
          <w:szCs w:val="20"/>
        </w:rPr>
        <w:t>Content: Description of the list assigned</w:t>
      </w:r>
    </w:p>
    <w:p w14:paraId="513B5ECB" w14:textId="0DDCECC0" w:rsidR="00B453B7" w:rsidRPr="00CA544F" w:rsidRDefault="00425B96" w:rsidP="00B453B7">
      <w:pPr>
        <w:pStyle w:val="ListParagraph"/>
        <w:numPr>
          <w:ilvl w:val="0"/>
          <w:numId w:val="44"/>
        </w:numPr>
        <w:rPr>
          <w:rFonts w:ascii="Raleway" w:hAnsi="Raleway"/>
          <w:sz w:val="20"/>
          <w:szCs w:val="20"/>
        </w:rPr>
      </w:pPr>
      <w:r w:rsidRPr="2F714B76">
        <w:rPr>
          <w:rFonts w:ascii="Raleway" w:hAnsi="Raleway"/>
          <w:sz w:val="20"/>
          <w:szCs w:val="20"/>
        </w:rPr>
        <w:t>Manual trigger from list</w:t>
      </w:r>
    </w:p>
    <w:p w14:paraId="6F733BF7" w14:textId="31F9A531" w:rsidR="00425B96" w:rsidRPr="00CA544F" w:rsidRDefault="00425B96" w:rsidP="00425B96">
      <w:pPr>
        <w:pStyle w:val="ListParagraph"/>
        <w:numPr>
          <w:ilvl w:val="1"/>
          <w:numId w:val="44"/>
        </w:numPr>
        <w:rPr>
          <w:rFonts w:ascii="Raleway" w:hAnsi="Raleway"/>
          <w:sz w:val="20"/>
          <w:szCs w:val="20"/>
        </w:rPr>
      </w:pPr>
      <w:r w:rsidRPr="2F714B76">
        <w:rPr>
          <w:rFonts w:ascii="Raleway" w:hAnsi="Raleway"/>
          <w:sz w:val="20"/>
          <w:szCs w:val="20"/>
        </w:rPr>
        <w:t xml:space="preserve">To: Mentor, Manager and/or </w:t>
      </w:r>
      <w:r w:rsidR="00865EE7">
        <w:rPr>
          <w:rFonts w:ascii="Raleway" w:hAnsi="Raleway"/>
          <w:sz w:val="20"/>
          <w:szCs w:val="20"/>
        </w:rPr>
        <w:t>employee</w:t>
      </w:r>
    </w:p>
    <w:p w14:paraId="0CABF672" w14:textId="08B748A7" w:rsidR="00425B96" w:rsidRPr="00CA544F" w:rsidRDefault="00425B96" w:rsidP="00425B96">
      <w:pPr>
        <w:pStyle w:val="ListParagraph"/>
        <w:numPr>
          <w:ilvl w:val="1"/>
          <w:numId w:val="44"/>
        </w:numPr>
        <w:rPr>
          <w:rFonts w:ascii="Raleway" w:hAnsi="Raleway"/>
          <w:sz w:val="20"/>
          <w:szCs w:val="20"/>
        </w:rPr>
      </w:pPr>
      <w:r w:rsidRPr="2F714B76">
        <w:rPr>
          <w:rFonts w:ascii="Raleway" w:hAnsi="Raleway"/>
          <w:sz w:val="20"/>
          <w:szCs w:val="20"/>
        </w:rPr>
        <w:t xml:space="preserve">From: Mentor, Manager and/or </w:t>
      </w:r>
      <w:r w:rsidR="00865EE7">
        <w:rPr>
          <w:rFonts w:ascii="Raleway" w:hAnsi="Raleway"/>
          <w:sz w:val="20"/>
          <w:szCs w:val="20"/>
        </w:rPr>
        <w:t>employee</w:t>
      </w:r>
    </w:p>
    <w:p w14:paraId="730BED73" w14:textId="6F25C70C" w:rsidR="00425B96" w:rsidRPr="00CA544F" w:rsidRDefault="00425B96" w:rsidP="00425B96">
      <w:pPr>
        <w:pStyle w:val="ListParagraph"/>
        <w:numPr>
          <w:ilvl w:val="1"/>
          <w:numId w:val="44"/>
        </w:numPr>
        <w:rPr>
          <w:rFonts w:ascii="Raleway" w:hAnsi="Raleway"/>
          <w:sz w:val="20"/>
          <w:szCs w:val="20"/>
        </w:rPr>
      </w:pPr>
      <w:r w:rsidRPr="2F714B76">
        <w:rPr>
          <w:rFonts w:ascii="Raleway" w:hAnsi="Raleway"/>
          <w:sz w:val="20"/>
          <w:szCs w:val="20"/>
        </w:rPr>
        <w:t>Content: Internal communication on the progress of developing competency for list items</w:t>
      </w:r>
    </w:p>
    <w:p w14:paraId="17520D86" w14:textId="761FE9EE" w:rsidR="00425B96" w:rsidRPr="00CA544F" w:rsidRDefault="00425B96" w:rsidP="00425B96">
      <w:pPr>
        <w:pStyle w:val="ListParagraph"/>
        <w:numPr>
          <w:ilvl w:val="0"/>
          <w:numId w:val="44"/>
        </w:numPr>
        <w:rPr>
          <w:rFonts w:ascii="Raleway" w:hAnsi="Raleway"/>
          <w:sz w:val="20"/>
          <w:szCs w:val="20"/>
        </w:rPr>
      </w:pPr>
      <w:r w:rsidRPr="2F714B76">
        <w:rPr>
          <w:rFonts w:ascii="Raleway" w:hAnsi="Raleway"/>
          <w:sz w:val="20"/>
          <w:szCs w:val="20"/>
        </w:rPr>
        <w:t>Automatic trigger from list based on time</w:t>
      </w:r>
    </w:p>
    <w:p w14:paraId="415E52CF" w14:textId="246F4E76" w:rsidR="00425B96" w:rsidRPr="00CA544F" w:rsidRDefault="00425B96" w:rsidP="00425B96">
      <w:pPr>
        <w:pStyle w:val="ListParagraph"/>
        <w:numPr>
          <w:ilvl w:val="1"/>
          <w:numId w:val="44"/>
        </w:numPr>
        <w:rPr>
          <w:rFonts w:ascii="Raleway" w:hAnsi="Raleway"/>
          <w:sz w:val="20"/>
          <w:szCs w:val="20"/>
        </w:rPr>
      </w:pPr>
      <w:r w:rsidRPr="2F714B76">
        <w:rPr>
          <w:rFonts w:ascii="Raleway" w:hAnsi="Raleway"/>
          <w:sz w:val="20"/>
          <w:szCs w:val="20"/>
        </w:rPr>
        <w:t>To: Mentor, Manager and/or Professional</w:t>
      </w:r>
    </w:p>
    <w:p w14:paraId="5D21DBC8" w14:textId="02CFF4E0" w:rsidR="00425B96" w:rsidRPr="00CA544F" w:rsidRDefault="00425B96" w:rsidP="00425B96">
      <w:pPr>
        <w:pStyle w:val="ListParagraph"/>
        <w:numPr>
          <w:ilvl w:val="1"/>
          <w:numId w:val="44"/>
        </w:numPr>
        <w:rPr>
          <w:rFonts w:ascii="Raleway" w:hAnsi="Raleway"/>
          <w:sz w:val="20"/>
          <w:szCs w:val="20"/>
        </w:rPr>
      </w:pPr>
      <w:r w:rsidRPr="2F714B76">
        <w:rPr>
          <w:rFonts w:ascii="Raleway" w:hAnsi="Raleway"/>
          <w:sz w:val="20"/>
          <w:szCs w:val="20"/>
        </w:rPr>
        <w:t>From: System</w:t>
      </w:r>
    </w:p>
    <w:p w14:paraId="7EF1D8F6" w14:textId="437F9756" w:rsidR="00425B96" w:rsidRPr="00CA544F" w:rsidRDefault="00425B96" w:rsidP="00425B96">
      <w:pPr>
        <w:pStyle w:val="ListParagraph"/>
        <w:numPr>
          <w:ilvl w:val="1"/>
          <w:numId w:val="44"/>
        </w:numPr>
        <w:rPr>
          <w:rFonts w:ascii="Raleway" w:hAnsi="Raleway"/>
          <w:sz w:val="20"/>
          <w:szCs w:val="20"/>
        </w:rPr>
      </w:pPr>
      <w:r w:rsidRPr="2F714B76">
        <w:rPr>
          <w:rFonts w:ascii="Raleway" w:hAnsi="Raleway"/>
          <w:sz w:val="20"/>
          <w:szCs w:val="20"/>
        </w:rPr>
        <w:t>Content: Reminder of outstanding list items that still require attention.</w:t>
      </w:r>
    </w:p>
    <w:p w14:paraId="10DD9E14" w14:textId="417805B0" w:rsidR="00425B96" w:rsidRPr="00CA544F" w:rsidRDefault="00425B96" w:rsidP="00425B96">
      <w:pPr>
        <w:pStyle w:val="ListParagraph"/>
        <w:numPr>
          <w:ilvl w:val="0"/>
          <w:numId w:val="44"/>
        </w:numPr>
        <w:rPr>
          <w:rFonts w:ascii="Raleway" w:hAnsi="Raleway"/>
          <w:sz w:val="20"/>
          <w:szCs w:val="20"/>
        </w:rPr>
      </w:pPr>
      <w:r w:rsidRPr="2F714B76">
        <w:rPr>
          <w:rFonts w:ascii="Raleway" w:hAnsi="Raleway"/>
          <w:sz w:val="20"/>
          <w:szCs w:val="20"/>
        </w:rPr>
        <w:t>Approval Workflow after all list items are signed off</w:t>
      </w:r>
    </w:p>
    <w:p w14:paraId="347F0742" w14:textId="1A6BF797" w:rsidR="00425B96" w:rsidRPr="00CA544F" w:rsidRDefault="00425B96" w:rsidP="00425B96">
      <w:pPr>
        <w:pStyle w:val="ListParagraph"/>
        <w:numPr>
          <w:ilvl w:val="1"/>
          <w:numId w:val="44"/>
        </w:numPr>
        <w:rPr>
          <w:rFonts w:ascii="Raleway" w:hAnsi="Raleway"/>
          <w:sz w:val="20"/>
          <w:szCs w:val="20"/>
        </w:rPr>
      </w:pPr>
      <w:r w:rsidRPr="2F714B76">
        <w:rPr>
          <w:rFonts w:ascii="Raleway" w:hAnsi="Raleway"/>
          <w:sz w:val="20"/>
          <w:szCs w:val="20"/>
        </w:rPr>
        <w:t>To</w:t>
      </w:r>
      <w:r w:rsidR="00156B21" w:rsidRPr="2F714B76">
        <w:rPr>
          <w:rFonts w:ascii="Raleway" w:hAnsi="Raleway"/>
          <w:sz w:val="20"/>
          <w:szCs w:val="20"/>
        </w:rPr>
        <w:t>:</w:t>
      </w:r>
      <w:r w:rsidR="00F5634F" w:rsidRPr="2F714B76">
        <w:rPr>
          <w:rFonts w:ascii="Raleway" w:hAnsi="Raleway"/>
          <w:sz w:val="20"/>
          <w:szCs w:val="20"/>
        </w:rPr>
        <w:t xml:space="preserve"> District Manager</w:t>
      </w:r>
    </w:p>
    <w:p w14:paraId="3B062643" w14:textId="4D555AD8" w:rsidR="00F5634F" w:rsidRPr="00CA544F" w:rsidRDefault="00F5634F" w:rsidP="00425B96">
      <w:pPr>
        <w:pStyle w:val="ListParagraph"/>
        <w:numPr>
          <w:ilvl w:val="1"/>
          <w:numId w:val="44"/>
        </w:numPr>
        <w:rPr>
          <w:rFonts w:ascii="Raleway" w:hAnsi="Raleway"/>
          <w:sz w:val="20"/>
          <w:szCs w:val="20"/>
        </w:rPr>
      </w:pPr>
      <w:r w:rsidRPr="2F714B76">
        <w:rPr>
          <w:rFonts w:ascii="Raleway" w:hAnsi="Raleway"/>
          <w:sz w:val="20"/>
          <w:szCs w:val="20"/>
        </w:rPr>
        <w:t>From: System on behalf of professional</w:t>
      </w:r>
    </w:p>
    <w:p w14:paraId="5E8AED61" w14:textId="122BF508" w:rsidR="00F5634F" w:rsidRPr="00CA544F" w:rsidRDefault="00F5634F" w:rsidP="00425B96">
      <w:pPr>
        <w:pStyle w:val="ListParagraph"/>
        <w:numPr>
          <w:ilvl w:val="1"/>
          <w:numId w:val="44"/>
        </w:numPr>
        <w:rPr>
          <w:rFonts w:ascii="Raleway" w:hAnsi="Raleway"/>
          <w:sz w:val="20"/>
          <w:szCs w:val="20"/>
        </w:rPr>
      </w:pPr>
      <w:r w:rsidRPr="2F714B76">
        <w:rPr>
          <w:rFonts w:ascii="Raleway" w:hAnsi="Raleway"/>
          <w:sz w:val="20"/>
          <w:szCs w:val="20"/>
        </w:rPr>
        <w:t>Content: Approval request when all items from a list are complete</w:t>
      </w:r>
    </w:p>
    <w:p w14:paraId="3B6400EF" w14:textId="1604C272" w:rsidR="00F5634F" w:rsidRPr="00CA544F" w:rsidRDefault="00F5634F" w:rsidP="00F5634F">
      <w:pPr>
        <w:pStyle w:val="ListParagraph"/>
        <w:numPr>
          <w:ilvl w:val="0"/>
          <w:numId w:val="44"/>
        </w:numPr>
        <w:rPr>
          <w:rFonts w:ascii="Raleway" w:hAnsi="Raleway"/>
          <w:sz w:val="20"/>
          <w:szCs w:val="20"/>
        </w:rPr>
      </w:pPr>
      <w:r w:rsidRPr="2F714B76">
        <w:rPr>
          <w:rFonts w:ascii="Raleway" w:hAnsi="Raleway"/>
          <w:sz w:val="20"/>
          <w:szCs w:val="20"/>
        </w:rPr>
        <w:t xml:space="preserve">Approval Results </w:t>
      </w:r>
    </w:p>
    <w:p w14:paraId="4FA439E6" w14:textId="6B9B608E" w:rsidR="00F5634F" w:rsidRPr="00CA544F" w:rsidRDefault="00F5634F" w:rsidP="00F5634F">
      <w:pPr>
        <w:pStyle w:val="ListParagraph"/>
        <w:numPr>
          <w:ilvl w:val="1"/>
          <w:numId w:val="44"/>
        </w:numPr>
        <w:rPr>
          <w:rFonts w:ascii="Raleway" w:hAnsi="Raleway"/>
          <w:sz w:val="20"/>
          <w:szCs w:val="20"/>
        </w:rPr>
      </w:pPr>
      <w:r w:rsidRPr="2F714B76">
        <w:rPr>
          <w:rFonts w:ascii="Raleway" w:hAnsi="Raleway"/>
          <w:sz w:val="20"/>
          <w:szCs w:val="20"/>
        </w:rPr>
        <w:t>To: Mentors and Professionals</w:t>
      </w:r>
    </w:p>
    <w:p w14:paraId="42D42218" w14:textId="4A9883FD" w:rsidR="00F5634F" w:rsidRPr="00CA544F" w:rsidRDefault="00F5634F" w:rsidP="00F5634F">
      <w:pPr>
        <w:pStyle w:val="ListParagraph"/>
        <w:numPr>
          <w:ilvl w:val="1"/>
          <w:numId w:val="44"/>
        </w:numPr>
        <w:rPr>
          <w:rFonts w:ascii="Raleway" w:hAnsi="Raleway"/>
          <w:sz w:val="20"/>
          <w:szCs w:val="20"/>
        </w:rPr>
      </w:pPr>
      <w:r w:rsidRPr="2F714B76">
        <w:rPr>
          <w:rFonts w:ascii="Raleway" w:hAnsi="Raleway"/>
          <w:sz w:val="20"/>
          <w:szCs w:val="20"/>
        </w:rPr>
        <w:t>From: Manager</w:t>
      </w:r>
    </w:p>
    <w:p w14:paraId="580C5E92" w14:textId="159B3E69" w:rsidR="00F5634F" w:rsidRPr="00CA544F" w:rsidRDefault="00F5634F" w:rsidP="00F5634F">
      <w:pPr>
        <w:pStyle w:val="ListParagraph"/>
        <w:numPr>
          <w:ilvl w:val="1"/>
          <w:numId w:val="44"/>
        </w:numPr>
        <w:rPr>
          <w:rFonts w:ascii="Raleway" w:hAnsi="Raleway"/>
          <w:sz w:val="20"/>
          <w:szCs w:val="20"/>
        </w:rPr>
      </w:pPr>
      <w:r w:rsidRPr="2F714B76">
        <w:rPr>
          <w:rFonts w:ascii="Raleway" w:hAnsi="Raleway"/>
          <w:sz w:val="20"/>
          <w:szCs w:val="20"/>
        </w:rPr>
        <w:t>Content: Result of approval flow to Manager. If rejected, additional competency must be developed. If approved the Professional receives credit for completing the list.</w:t>
      </w:r>
    </w:p>
    <w:p w14:paraId="7D5ADC33" w14:textId="73C229FA" w:rsidR="00326740" w:rsidRDefault="008A2BEE" w:rsidP="00326740">
      <w:pPr>
        <w:pStyle w:val="ListParagraph"/>
        <w:numPr>
          <w:ilvl w:val="0"/>
          <w:numId w:val="44"/>
        </w:numPr>
        <w:rPr>
          <w:rFonts w:ascii="Raleway" w:hAnsi="Raleway"/>
          <w:sz w:val="20"/>
          <w:szCs w:val="20"/>
        </w:rPr>
      </w:pPr>
      <w:r>
        <w:rPr>
          <w:rFonts w:ascii="Raleway" w:hAnsi="Raleway"/>
          <w:sz w:val="20"/>
          <w:szCs w:val="20"/>
        </w:rPr>
        <w:lastRenderedPageBreak/>
        <w:t>LMS Integrations</w:t>
      </w:r>
    </w:p>
    <w:p w14:paraId="4A711E9F" w14:textId="5113EAFB" w:rsidR="008A2BEE" w:rsidRPr="00CA544F" w:rsidRDefault="007E300B" w:rsidP="008A2BEE">
      <w:pPr>
        <w:pStyle w:val="ListParagraph"/>
        <w:numPr>
          <w:ilvl w:val="1"/>
          <w:numId w:val="44"/>
        </w:numPr>
        <w:rPr>
          <w:rFonts w:ascii="Raleway" w:hAnsi="Raleway"/>
          <w:sz w:val="20"/>
          <w:szCs w:val="20"/>
        </w:rPr>
      </w:pPr>
      <w:r>
        <w:rPr>
          <w:rFonts w:ascii="Raleway" w:hAnsi="Raleway"/>
          <w:sz w:val="20"/>
          <w:szCs w:val="20"/>
        </w:rPr>
        <w:t xml:space="preserve">This workflow will execute daily or whatever timeframe is deemed necessary. A procedure will loop through existing list items that have not been marked as complete and are linked to and LMS item. These items will be cross referenced against the LMS data and </w:t>
      </w:r>
      <w:r w:rsidR="00D84440">
        <w:rPr>
          <w:rFonts w:ascii="Raleway" w:hAnsi="Raleway"/>
          <w:sz w:val="20"/>
          <w:szCs w:val="20"/>
        </w:rPr>
        <w:t>any checklist items that have been completed since the last workflow was ran will be marked as complete.</w:t>
      </w:r>
    </w:p>
    <w:p w14:paraId="23FCEB82" w14:textId="77777777" w:rsidR="007A783F" w:rsidRDefault="007A783F">
      <w:pPr>
        <w:rPr>
          <w:b/>
          <w:sz w:val="32"/>
          <w:szCs w:val="32"/>
        </w:rPr>
      </w:pPr>
      <w:r>
        <w:br w:type="page"/>
      </w:r>
    </w:p>
    <w:p w14:paraId="795684CD" w14:textId="4DCBF182" w:rsidR="00E05A0A" w:rsidRDefault="00E05A0A" w:rsidP="00E05A0A">
      <w:pPr>
        <w:pStyle w:val="Heading1"/>
      </w:pPr>
      <w:bookmarkStart w:id="10" w:name="_Toc93920468"/>
      <w:r>
        <w:lastRenderedPageBreak/>
        <w:t>Effort Estimate</w:t>
      </w:r>
      <w:bookmarkEnd w:id="10"/>
    </w:p>
    <w:tbl>
      <w:tblPr>
        <w:tblW w:w="6663" w:type="dxa"/>
        <w:jc w:val="center"/>
        <w:tblCellMar>
          <w:top w:w="15" w:type="dxa"/>
          <w:bottom w:w="15" w:type="dxa"/>
        </w:tblCellMar>
        <w:tblLook w:val="04A0" w:firstRow="1" w:lastRow="0" w:firstColumn="1" w:lastColumn="0" w:noHBand="0" w:noVBand="1"/>
      </w:tblPr>
      <w:tblGrid>
        <w:gridCol w:w="4111"/>
        <w:gridCol w:w="1134"/>
        <w:gridCol w:w="1418"/>
      </w:tblGrid>
      <w:tr w:rsidR="009C781F" w:rsidRPr="006B37B9" w14:paraId="1B070A27" w14:textId="77777777" w:rsidTr="00DA697A">
        <w:trPr>
          <w:trHeight w:val="705"/>
          <w:jc w:val="center"/>
        </w:trPr>
        <w:tc>
          <w:tcPr>
            <w:tcW w:w="4111" w:type="dxa"/>
            <w:tcBorders>
              <w:top w:val="nil"/>
              <w:left w:val="nil"/>
              <w:bottom w:val="nil"/>
              <w:right w:val="nil"/>
            </w:tcBorders>
            <w:noWrap/>
            <w:vAlign w:val="bottom"/>
            <w:hideMark/>
          </w:tcPr>
          <w:p w14:paraId="382C03EB" w14:textId="77777777" w:rsidR="009C781F" w:rsidRPr="006B37B9" w:rsidRDefault="009C781F" w:rsidP="006B37B9">
            <w:pPr>
              <w:jc w:val="right"/>
              <w:rPr>
                <w:rFonts w:ascii="Calibri" w:eastAsia="Times New Roman" w:hAnsi="Calibri" w:cs="Calibri"/>
                <w:b/>
                <w:bCs/>
                <w:sz w:val="22"/>
                <w:szCs w:val="22"/>
              </w:rPr>
            </w:pPr>
          </w:p>
        </w:tc>
        <w:tc>
          <w:tcPr>
            <w:tcW w:w="2552" w:type="dxa"/>
            <w:gridSpan w:val="2"/>
            <w:tcBorders>
              <w:top w:val="nil"/>
              <w:left w:val="nil"/>
              <w:bottom w:val="nil"/>
              <w:right w:val="nil"/>
            </w:tcBorders>
            <w:vAlign w:val="bottom"/>
            <w:hideMark/>
          </w:tcPr>
          <w:p w14:paraId="0B9F1050" w14:textId="49C6151D" w:rsidR="009C781F" w:rsidRPr="006B37B9" w:rsidRDefault="009C781F" w:rsidP="006B37B9">
            <w:pPr>
              <w:jc w:val="center"/>
              <w:rPr>
                <w:rFonts w:ascii="Calibri" w:eastAsia="Times New Roman" w:hAnsi="Calibri" w:cs="Calibri"/>
                <w:b/>
                <w:bCs/>
                <w:sz w:val="22"/>
                <w:szCs w:val="22"/>
              </w:rPr>
            </w:pPr>
            <w:r w:rsidRPr="006B37B9">
              <w:rPr>
                <w:rFonts w:ascii="Calibri" w:eastAsia="Times New Roman" w:hAnsi="Calibri" w:cs="Calibri"/>
                <w:b/>
                <w:bCs/>
                <w:sz w:val="22"/>
                <w:szCs w:val="22"/>
              </w:rPr>
              <w:t>PowerApps, Power BI and</w:t>
            </w:r>
            <w:r w:rsidR="0018782F">
              <w:rPr>
                <w:rFonts w:ascii="Calibri" w:eastAsia="Times New Roman" w:hAnsi="Calibri" w:cs="Calibri"/>
                <w:b/>
                <w:bCs/>
                <w:sz w:val="22"/>
                <w:szCs w:val="22"/>
              </w:rPr>
              <w:t xml:space="preserve"> </w:t>
            </w:r>
            <w:r w:rsidRPr="006B37B9">
              <w:rPr>
                <w:rFonts w:ascii="Calibri" w:eastAsia="Times New Roman" w:hAnsi="Calibri" w:cs="Calibri"/>
                <w:b/>
                <w:bCs/>
                <w:sz w:val="22"/>
                <w:szCs w:val="22"/>
              </w:rPr>
              <w:t>SQL Database</w:t>
            </w:r>
          </w:p>
        </w:tc>
      </w:tr>
      <w:tr w:rsidR="009C781F" w:rsidRPr="006B37B9" w14:paraId="47796B19" w14:textId="77777777" w:rsidTr="00DA697A">
        <w:trPr>
          <w:trHeight w:val="315"/>
          <w:jc w:val="center"/>
        </w:trPr>
        <w:tc>
          <w:tcPr>
            <w:tcW w:w="4111" w:type="dxa"/>
            <w:tcBorders>
              <w:top w:val="nil"/>
              <w:left w:val="nil"/>
              <w:bottom w:val="single" w:sz="4" w:space="0" w:color="000000"/>
              <w:right w:val="nil"/>
            </w:tcBorders>
            <w:noWrap/>
            <w:vAlign w:val="bottom"/>
            <w:hideMark/>
          </w:tcPr>
          <w:p w14:paraId="781D441E" w14:textId="77777777" w:rsidR="009C781F" w:rsidRPr="006B37B9" w:rsidRDefault="009C781F" w:rsidP="006B37B9">
            <w:pPr>
              <w:rPr>
                <w:rFonts w:ascii="Calibri" w:eastAsia="Times New Roman" w:hAnsi="Calibri" w:cs="Calibri"/>
                <w:b/>
                <w:bCs/>
                <w:sz w:val="24"/>
                <w:szCs w:val="24"/>
              </w:rPr>
            </w:pPr>
            <w:r w:rsidRPr="006B37B9">
              <w:rPr>
                <w:rFonts w:ascii="Calibri" w:eastAsia="Times New Roman" w:hAnsi="Calibri" w:cs="Calibri"/>
                <w:b/>
                <w:bCs/>
                <w:sz w:val="24"/>
                <w:szCs w:val="24"/>
              </w:rPr>
              <w:t>Deliverable</w:t>
            </w:r>
          </w:p>
        </w:tc>
        <w:tc>
          <w:tcPr>
            <w:tcW w:w="1134" w:type="dxa"/>
            <w:tcBorders>
              <w:top w:val="nil"/>
              <w:left w:val="nil"/>
              <w:bottom w:val="single" w:sz="4" w:space="0" w:color="000000"/>
              <w:right w:val="nil"/>
            </w:tcBorders>
            <w:noWrap/>
            <w:vAlign w:val="bottom"/>
            <w:hideMark/>
          </w:tcPr>
          <w:p w14:paraId="15CB3DD2" w14:textId="77777777" w:rsidR="009C781F" w:rsidRPr="006B37B9" w:rsidRDefault="009C781F" w:rsidP="006B37B9">
            <w:pPr>
              <w:jc w:val="center"/>
              <w:rPr>
                <w:rFonts w:ascii="Calibri" w:eastAsia="Times New Roman" w:hAnsi="Calibri" w:cs="Calibri"/>
                <w:b/>
                <w:bCs/>
                <w:sz w:val="24"/>
                <w:szCs w:val="24"/>
              </w:rPr>
            </w:pPr>
            <w:r w:rsidRPr="006B37B9">
              <w:rPr>
                <w:rFonts w:ascii="Calibri" w:eastAsia="Times New Roman" w:hAnsi="Calibri" w:cs="Calibri"/>
                <w:b/>
                <w:bCs/>
                <w:sz w:val="24"/>
                <w:szCs w:val="24"/>
              </w:rPr>
              <w:t>Est. effort (h)</w:t>
            </w:r>
          </w:p>
        </w:tc>
        <w:tc>
          <w:tcPr>
            <w:tcW w:w="1418" w:type="dxa"/>
            <w:tcBorders>
              <w:top w:val="nil"/>
              <w:left w:val="nil"/>
              <w:bottom w:val="single" w:sz="4" w:space="0" w:color="000000"/>
              <w:right w:val="nil"/>
            </w:tcBorders>
            <w:noWrap/>
            <w:vAlign w:val="bottom"/>
            <w:hideMark/>
          </w:tcPr>
          <w:p w14:paraId="310F4BC6" w14:textId="77777777" w:rsidR="009C781F" w:rsidRPr="006B37B9" w:rsidRDefault="009C781F" w:rsidP="006B37B9">
            <w:pPr>
              <w:jc w:val="center"/>
              <w:rPr>
                <w:rFonts w:ascii="Calibri" w:eastAsia="Times New Roman" w:hAnsi="Calibri" w:cs="Calibri"/>
                <w:b/>
                <w:bCs/>
                <w:sz w:val="24"/>
                <w:szCs w:val="24"/>
              </w:rPr>
            </w:pPr>
            <w:r w:rsidRPr="006B37B9">
              <w:rPr>
                <w:rFonts w:ascii="Calibri" w:eastAsia="Times New Roman" w:hAnsi="Calibri" w:cs="Calibri"/>
                <w:b/>
                <w:bCs/>
                <w:sz w:val="24"/>
                <w:szCs w:val="24"/>
              </w:rPr>
              <w:t>Est. price ($)</w:t>
            </w:r>
          </w:p>
        </w:tc>
      </w:tr>
      <w:tr w:rsidR="009C781F" w:rsidRPr="006B37B9" w14:paraId="379C8918" w14:textId="77777777" w:rsidTr="00DA697A">
        <w:trPr>
          <w:trHeight w:val="300"/>
          <w:jc w:val="center"/>
        </w:trPr>
        <w:tc>
          <w:tcPr>
            <w:tcW w:w="4111" w:type="dxa"/>
            <w:tcBorders>
              <w:top w:val="nil"/>
              <w:left w:val="nil"/>
              <w:bottom w:val="nil"/>
              <w:right w:val="nil"/>
            </w:tcBorders>
            <w:noWrap/>
            <w:vAlign w:val="bottom"/>
            <w:hideMark/>
          </w:tcPr>
          <w:p w14:paraId="180E6A70" w14:textId="77777777" w:rsidR="009C781F" w:rsidRPr="006B37B9" w:rsidRDefault="009C781F" w:rsidP="006B37B9">
            <w:pPr>
              <w:jc w:val="center"/>
              <w:rPr>
                <w:rFonts w:ascii="Calibri" w:eastAsia="Times New Roman" w:hAnsi="Calibri" w:cs="Calibri"/>
                <w:b/>
                <w:bCs/>
                <w:sz w:val="24"/>
                <w:szCs w:val="24"/>
              </w:rPr>
            </w:pPr>
          </w:p>
        </w:tc>
        <w:tc>
          <w:tcPr>
            <w:tcW w:w="1134" w:type="dxa"/>
            <w:tcBorders>
              <w:top w:val="nil"/>
              <w:left w:val="nil"/>
              <w:bottom w:val="nil"/>
              <w:right w:val="nil"/>
            </w:tcBorders>
            <w:noWrap/>
            <w:vAlign w:val="bottom"/>
            <w:hideMark/>
          </w:tcPr>
          <w:p w14:paraId="7C1601AE" w14:textId="77777777" w:rsidR="009C781F" w:rsidRPr="006B37B9" w:rsidRDefault="009C781F" w:rsidP="006B37B9">
            <w:pPr>
              <w:rPr>
                <w:rFonts w:ascii="Times New Roman" w:eastAsia="Times New Roman" w:hAnsi="Times New Roman"/>
              </w:rPr>
            </w:pPr>
          </w:p>
        </w:tc>
        <w:tc>
          <w:tcPr>
            <w:tcW w:w="1418" w:type="dxa"/>
            <w:tcBorders>
              <w:top w:val="nil"/>
              <w:left w:val="nil"/>
              <w:bottom w:val="nil"/>
              <w:right w:val="nil"/>
            </w:tcBorders>
            <w:noWrap/>
            <w:vAlign w:val="bottom"/>
            <w:hideMark/>
          </w:tcPr>
          <w:p w14:paraId="734B7CD9" w14:textId="77777777" w:rsidR="009C781F" w:rsidRPr="006B37B9" w:rsidRDefault="009C781F" w:rsidP="006B37B9">
            <w:pPr>
              <w:jc w:val="center"/>
              <w:rPr>
                <w:rFonts w:ascii="Times New Roman" w:eastAsia="Times New Roman" w:hAnsi="Times New Roman"/>
              </w:rPr>
            </w:pPr>
          </w:p>
        </w:tc>
      </w:tr>
      <w:tr w:rsidR="009C781F" w:rsidRPr="006B37B9" w14:paraId="1CD50988" w14:textId="77777777" w:rsidTr="00DA697A">
        <w:trPr>
          <w:trHeight w:val="300"/>
          <w:jc w:val="center"/>
        </w:trPr>
        <w:tc>
          <w:tcPr>
            <w:tcW w:w="4111" w:type="dxa"/>
            <w:tcBorders>
              <w:top w:val="nil"/>
              <w:left w:val="nil"/>
              <w:bottom w:val="single" w:sz="4" w:space="0" w:color="auto"/>
              <w:right w:val="single" w:sz="4" w:space="0" w:color="auto"/>
            </w:tcBorders>
            <w:noWrap/>
            <w:vAlign w:val="bottom"/>
            <w:hideMark/>
          </w:tcPr>
          <w:p w14:paraId="0B441C97" w14:textId="77777777" w:rsidR="009C781F" w:rsidRPr="006B37B9" w:rsidRDefault="009C781F" w:rsidP="006B37B9">
            <w:pPr>
              <w:ind w:firstLineChars="100" w:firstLine="220"/>
              <w:rPr>
                <w:rFonts w:ascii="Calibri" w:eastAsia="Times New Roman" w:hAnsi="Calibri" w:cs="Calibri"/>
                <w:i/>
                <w:iCs/>
                <w:color w:val="000000"/>
                <w:sz w:val="22"/>
                <w:szCs w:val="22"/>
              </w:rPr>
            </w:pPr>
            <w:r w:rsidRPr="006B37B9">
              <w:rPr>
                <w:rFonts w:ascii="Calibri" w:eastAsia="Times New Roman" w:hAnsi="Calibri" w:cs="Calibri"/>
                <w:i/>
                <w:iCs/>
                <w:color w:val="000000"/>
                <w:sz w:val="22"/>
                <w:szCs w:val="22"/>
              </w:rPr>
              <w:t>Business Requirements</w:t>
            </w:r>
          </w:p>
        </w:tc>
        <w:tc>
          <w:tcPr>
            <w:tcW w:w="1134" w:type="dxa"/>
            <w:tcBorders>
              <w:top w:val="nil"/>
              <w:left w:val="single" w:sz="4" w:space="0" w:color="auto"/>
              <w:bottom w:val="single" w:sz="4" w:space="0" w:color="auto"/>
              <w:right w:val="single" w:sz="4" w:space="0" w:color="auto"/>
            </w:tcBorders>
            <w:noWrap/>
            <w:vAlign w:val="bottom"/>
            <w:hideMark/>
          </w:tcPr>
          <w:p w14:paraId="4F0974A4" w14:textId="77777777" w:rsidR="009C781F" w:rsidRPr="006B37B9" w:rsidRDefault="009C781F" w:rsidP="006B37B9">
            <w:pPr>
              <w:ind w:firstLineChars="100" w:firstLine="220"/>
              <w:rPr>
                <w:rFonts w:ascii="Calibri" w:eastAsia="Times New Roman" w:hAnsi="Calibri" w:cs="Calibri"/>
                <w:i/>
                <w:iCs/>
                <w:color w:val="000000"/>
                <w:sz w:val="22"/>
                <w:szCs w:val="22"/>
              </w:rPr>
            </w:pPr>
          </w:p>
        </w:tc>
        <w:tc>
          <w:tcPr>
            <w:tcW w:w="1418" w:type="dxa"/>
            <w:tcBorders>
              <w:top w:val="nil"/>
              <w:left w:val="nil"/>
              <w:bottom w:val="single" w:sz="4" w:space="0" w:color="auto"/>
              <w:right w:val="single" w:sz="4" w:space="0" w:color="auto"/>
            </w:tcBorders>
            <w:noWrap/>
            <w:vAlign w:val="bottom"/>
            <w:hideMark/>
          </w:tcPr>
          <w:p w14:paraId="38CCA2BA" w14:textId="77777777" w:rsidR="009C781F" w:rsidRPr="006B37B9" w:rsidRDefault="009C781F" w:rsidP="006B37B9">
            <w:pPr>
              <w:rPr>
                <w:rFonts w:ascii="Times New Roman" w:eastAsia="Times New Roman" w:hAnsi="Times New Roman"/>
              </w:rPr>
            </w:pPr>
          </w:p>
        </w:tc>
      </w:tr>
      <w:tr w:rsidR="009C781F" w:rsidRPr="006B37B9" w14:paraId="5E875FBD" w14:textId="77777777" w:rsidTr="00DA697A">
        <w:trPr>
          <w:trHeight w:val="300"/>
          <w:jc w:val="center"/>
        </w:trPr>
        <w:tc>
          <w:tcPr>
            <w:tcW w:w="4111" w:type="dxa"/>
            <w:tcBorders>
              <w:top w:val="nil"/>
              <w:left w:val="nil"/>
              <w:bottom w:val="nil"/>
              <w:right w:val="single" w:sz="4" w:space="0" w:color="auto"/>
            </w:tcBorders>
            <w:noWrap/>
            <w:vAlign w:val="bottom"/>
            <w:hideMark/>
          </w:tcPr>
          <w:p w14:paraId="33DB6A4B" w14:textId="77777777" w:rsidR="009C781F" w:rsidRPr="006B37B9" w:rsidRDefault="009C781F" w:rsidP="006B37B9">
            <w:pPr>
              <w:ind w:firstLineChars="200" w:firstLine="440"/>
              <w:rPr>
                <w:rFonts w:ascii="Calibri" w:eastAsia="Times New Roman" w:hAnsi="Calibri" w:cs="Calibri"/>
                <w:color w:val="000000"/>
                <w:sz w:val="22"/>
                <w:szCs w:val="22"/>
              </w:rPr>
            </w:pPr>
            <w:r w:rsidRPr="006B37B9">
              <w:rPr>
                <w:rFonts w:ascii="Calibri" w:eastAsia="Times New Roman" w:hAnsi="Calibri" w:cs="Calibri"/>
                <w:color w:val="000000"/>
                <w:sz w:val="22"/>
                <w:szCs w:val="22"/>
              </w:rPr>
              <w:t>*Confirm Phase 1 Requirements</w:t>
            </w:r>
          </w:p>
        </w:tc>
        <w:tc>
          <w:tcPr>
            <w:tcW w:w="1134" w:type="dxa"/>
            <w:tcBorders>
              <w:top w:val="nil"/>
              <w:left w:val="single" w:sz="4" w:space="0" w:color="auto"/>
              <w:bottom w:val="nil"/>
              <w:right w:val="single" w:sz="4" w:space="0" w:color="auto"/>
            </w:tcBorders>
            <w:noWrap/>
            <w:vAlign w:val="bottom"/>
            <w:hideMark/>
          </w:tcPr>
          <w:p w14:paraId="03898874" w14:textId="04958BE6"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1</w:t>
            </w:r>
            <w:r w:rsidR="006E1399">
              <w:rPr>
                <w:rFonts w:ascii="Calibri" w:eastAsia="Times New Roman" w:hAnsi="Calibri" w:cs="Calibri"/>
                <w:color w:val="000000"/>
                <w:sz w:val="22"/>
                <w:szCs w:val="22"/>
              </w:rPr>
              <w:t>3</w:t>
            </w:r>
          </w:p>
        </w:tc>
        <w:tc>
          <w:tcPr>
            <w:tcW w:w="1418" w:type="dxa"/>
            <w:tcBorders>
              <w:top w:val="nil"/>
              <w:left w:val="nil"/>
              <w:bottom w:val="nil"/>
              <w:right w:val="single" w:sz="4" w:space="0" w:color="auto"/>
            </w:tcBorders>
            <w:noWrap/>
            <w:vAlign w:val="bottom"/>
            <w:hideMark/>
          </w:tcPr>
          <w:p w14:paraId="4E448F60" w14:textId="4AF65448"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1,</w:t>
            </w:r>
            <w:r w:rsidR="006E1399">
              <w:rPr>
                <w:rFonts w:ascii="Calibri" w:eastAsia="Times New Roman" w:hAnsi="Calibri" w:cs="Calibri"/>
                <w:color w:val="000000"/>
                <w:sz w:val="22"/>
                <w:szCs w:val="22"/>
              </w:rPr>
              <w:t>950</w:t>
            </w:r>
            <w:r w:rsidRPr="006B37B9">
              <w:rPr>
                <w:rFonts w:ascii="Calibri" w:eastAsia="Times New Roman" w:hAnsi="Calibri" w:cs="Calibri"/>
                <w:color w:val="000000"/>
                <w:sz w:val="22"/>
                <w:szCs w:val="22"/>
              </w:rPr>
              <w:t>.00</w:t>
            </w:r>
          </w:p>
        </w:tc>
      </w:tr>
      <w:tr w:rsidR="009C781F" w:rsidRPr="006B37B9" w14:paraId="0CEBC781" w14:textId="77777777" w:rsidTr="00DA697A">
        <w:trPr>
          <w:trHeight w:val="300"/>
          <w:jc w:val="center"/>
        </w:trPr>
        <w:tc>
          <w:tcPr>
            <w:tcW w:w="4111" w:type="dxa"/>
            <w:tcBorders>
              <w:top w:val="nil"/>
              <w:left w:val="nil"/>
              <w:bottom w:val="nil"/>
              <w:right w:val="single" w:sz="4" w:space="0" w:color="auto"/>
            </w:tcBorders>
            <w:noWrap/>
            <w:vAlign w:val="bottom"/>
            <w:hideMark/>
          </w:tcPr>
          <w:p w14:paraId="0A70D125" w14:textId="77777777" w:rsidR="009C781F" w:rsidRPr="006B37B9" w:rsidRDefault="009C781F" w:rsidP="006B37B9">
            <w:pPr>
              <w:jc w:val="right"/>
              <w:rPr>
                <w:rFonts w:ascii="Calibri" w:eastAsia="Times New Roman" w:hAnsi="Calibri" w:cs="Calibri"/>
                <w:color w:val="000000"/>
                <w:sz w:val="22"/>
                <w:szCs w:val="22"/>
              </w:rPr>
            </w:pPr>
          </w:p>
        </w:tc>
        <w:tc>
          <w:tcPr>
            <w:tcW w:w="1134" w:type="dxa"/>
            <w:tcBorders>
              <w:top w:val="nil"/>
              <w:left w:val="single" w:sz="4" w:space="0" w:color="auto"/>
              <w:bottom w:val="nil"/>
              <w:right w:val="single" w:sz="4" w:space="0" w:color="auto"/>
            </w:tcBorders>
            <w:noWrap/>
            <w:vAlign w:val="bottom"/>
            <w:hideMark/>
          </w:tcPr>
          <w:p w14:paraId="2514391B" w14:textId="77777777" w:rsidR="009C781F" w:rsidRPr="006B37B9" w:rsidRDefault="009C781F" w:rsidP="006B37B9">
            <w:pPr>
              <w:rPr>
                <w:rFonts w:ascii="Times New Roman" w:eastAsia="Times New Roman" w:hAnsi="Times New Roman"/>
              </w:rPr>
            </w:pPr>
          </w:p>
        </w:tc>
        <w:tc>
          <w:tcPr>
            <w:tcW w:w="1418" w:type="dxa"/>
            <w:tcBorders>
              <w:top w:val="nil"/>
              <w:left w:val="nil"/>
              <w:bottom w:val="nil"/>
              <w:right w:val="single" w:sz="4" w:space="0" w:color="auto"/>
            </w:tcBorders>
            <w:noWrap/>
            <w:vAlign w:val="bottom"/>
            <w:hideMark/>
          </w:tcPr>
          <w:p w14:paraId="13DF9149" w14:textId="77777777" w:rsidR="009C781F" w:rsidRPr="006B37B9" w:rsidRDefault="009C781F" w:rsidP="006B37B9">
            <w:pPr>
              <w:rPr>
                <w:rFonts w:ascii="Times New Roman" w:eastAsia="Times New Roman" w:hAnsi="Times New Roman"/>
              </w:rPr>
            </w:pPr>
          </w:p>
        </w:tc>
      </w:tr>
      <w:tr w:rsidR="009C781F" w:rsidRPr="006B37B9" w14:paraId="0E10CC96" w14:textId="77777777" w:rsidTr="00DA697A">
        <w:trPr>
          <w:trHeight w:val="300"/>
          <w:jc w:val="center"/>
        </w:trPr>
        <w:tc>
          <w:tcPr>
            <w:tcW w:w="4111" w:type="dxa"/>
            <w:tcBorders>
              <w:top w:val="nil"/>
              <w:left w:val="nil"/>
              <w:bottom w:val="single" w:sz="4" w:space="0" w:color="auto"/>
              <w:right w:val="single" w:sz="4" w:space="0" w:color="auto"/>
            </w:tcBorders>
            <w:noWrap/>
            <w:vAlign w:val="bottom"/>
            <w:hideMark/>
          </w:tcPr>
          <w:p w14:paraId="4C514819" w14:textId="77777777" w:rsidR="009C781F" w:rsidRPr="006B37B9" w:rsidRDefault="009C781F" w:rsidP="006B37B9">
            <w:pPr>
              <w:ind w:firstLineChars="100" w:firstLine="220"/>
              <w:rPr>
                <w:rFonts w:ascii="Calibri" w:eastAsia="Times New Roman" w:hAnsi="Calibri" w:cs="Calibri"/>
                <w:i/>
                <w:iCs/>
                <w:color w:val="000000"/>
                <w:sz w:val="22"/>
                <w:szCs w:val="22"/>
              </w:rPr>
            </w:pPr>
            <w:r w:rsidRPr="006B37B9">
              <w:rPr>
                <w:rFonts w:ascii="Calibri" w:eastAsia="Times New Roman" w:hAnsi="Calibri" w:cs="Calibri"/>
                <w:i/>
                <w:iCs/>
                <w:color w:val="000000"/>
                <w:sz w:val="22"/>
                <w:szCs w:val="22"/>
              </w:rPr>
              <w:t>Development</w:t>
            </w:r>
          </w:p>
        </w:tc>
        <w:tc>
          <w:tcPr>
            <w:tcW w:w="1134" w:type="dxa"/>
            <w:tcBorders>
              <w:top w:val="nil"/>
              <w:left w:val="single" w:sz="4" w:space="0" w:color="auto"/>
              <w:bottom w:val="single" w:sz="4" w:space="0" w:color="auto"/>
              <w:right w:val="single" w:sz="4" w:space="0" w:color="auto"/>
            </w:tcBorders>
            <w:noWrap/>
            <w:vAlign w:val="bottom"/>
            <w:hideMark/>
          </w:tcPr>
          <w:p w14:paraId="6547D5AD" w14:textId="77777777" w:rsidR="009C781F" w:rsidRPr="006B37B9" w:rsidRDefault="009C781F" w:rsidP="006B37B9">
            <w:pPr>
              <w:ind w:firstLineChars="100" w:firstLine="220"/>
              <w:rPr>
                <w:rFonts w:ascii="Calibri" w:eastAsia="Times New Roman" w:hAnsi="Calibri" w:cs="Calibri"/>
                <w:i/>
                <w:iCs/>
                <w:color w:val="000000"/>
                <w:sz w:val="22"/>
                <w:szCs w:val="22"/>
              </w:rPr>
            </w:pPr>
          </w:p>
        </w:tc>
        <w:tc>
          <w:tcPr>
            <w:tcW w:w="1418" w:type="dxa"/>
            <w:tcBorders>
              <w:top w:val="nil"/>
              <w:left w:val="nil"/>
              <w:bottom w:val="single" w:sz="4" w:space="0" w:color="auto"/>
              <w:right w:val="single" w:sz="4" w:space="0" w:color="auto"/>
            </w:tcBorders>
            <w:noWrap/>
            <w:vAlign w:val="bottom"/>
            <w:hideMark/>
          </w:tcPr>
          <w:p w14:paraId="0FDD2B96" w14:textId="77777777" w:rsidR="009C781F" w:rsidRPr="006B37B9" w:rsidRDefault="009C781F" w:rsidP="006B37B9">
            <w:pPr>
              <w:rPr>
                <w:rFonts w:ascii="Times New Roman" w:eastAsia="Times New Roman" w:hAnsi="Times New Roman"/>
              </w:rPr>
            </w:pPr>
          </w:p>
        </w:tc>
      </w:tr>
      <w:tr w:rsidR="009C781F" w:rsidRPr="006B37B9" w14:paraId="2DE0BE56" w14:textId="77777777" w:rsidTr="00DA697A">
        <w:trPr>
          <w:trHeight w:val="300"/>
          <w:jc w:val="center"/>
        </w:trPr>
        <w:tc>
          <w:tcPr>
            <w:tcW w:w="4111" w:type="dxa"/>
            <w:tcBorders>
              <w:top w:val="nil"/>
              <w:left w:val="nil"/>
              <w:bottom w:val="nil"/>
              <w:right w:val="single" w:sz="4" w:space="0" w:color="auto"/>
            </w:tcBorders>
            <w:noWrap/>
            <w:vAlign w:val="bottom"/>
            <w:hideMark/>
          </w:tcPr>
          <w:p w14:paraId="35854493" w14:textId="77777777" w:rsidR="009C781F" w:rsidRPr="006B37B9" w:rsidRDefault="009C781F" w:rsidP="006B37B9">
            <w:pPr>
              <w:ind w:firstLineChars="200" w:firstLine="440"/>
              <w:rPr>
                <w:rFonts w:ascii="Calibri" w:eastAsia="Times New Roman" w:hAnsi="Calibri" w:cs="Calibri"/>
                <w:color w:val="000000"/>
                <w:sz w:val="22"/>
                <w:szCs w:val="22"/>
              </w:rPr>
            </w:pPr>
            <w:r w:rsidRPr="006B37B9">
              <w:rPr>
                <w:rFonts w:ascii="Calibri" w:eastAsia="Times New Roman" w:hAnsi="Calibri" w:cs="Calibri"/>
                <w:color w:val="000000"/>
                <w:sz w:val="22"/>
                <w:szCs w:val="22"/>
              </w:rPr>
              <w:t>Implement database architecture</w:t>
            </w:r>
          </w:p>
        </w:tc>
        <w:tc>
          <w:tcPr>
            <w:tcW w:w="1134" w:type="dxa"/>
            <w:tcBorders>
              <w:top w:val="nil"/>
              <w:left w:val="single" w:sz="4" w:space="0" w:color="auto"/>
              <w:bottom w:val="nil"/>
              <w:right w:val="single" w:sz="4" w:space="0" w:color="auto"/>
            </w:tcBorders>
            <w:noWrap/>
            <w:vAlign w:val="bottom"/>
            <w:hideMark/>
          </w:tcPr>
          <w:p w14:paraId="54A48A13" w14:textId="411CC060" w:rsidR="009C781F" w:rsidRPr="006B37B9" w:rsidRDefault="006E1399" w:rsidP="006B37B9">
            <w:pPr>
              <w:jc w:val="right"/>
              <w:rPr>
                <w:rFonts w:ascii="Calibri" w:eastAsia="Times New Roman" w:hAnsi="Calibri" w:cs="Calibri"/>
                <w:color w:val="000000"/>
                <w:sz w:val="22"/>
                <w:szCs w:val="22"/>
              </w:rPr>
            </w:pPr>
            <w:r>
              <w:rPr>
                <w:rFonts w:ascii="Calibri" w:eastAsia="Times New Roman" w:hAnsi="Calibri" w:cs="Calibri"/>
                <w:color w:val="000000"/>
                <w:sz w:val="22"/>
                <w:szCs w:val="22"/>
              </w:rPr>
              <w:t>10</w:t>
            </w:r>
          </w:p>
        </w:tc>
        <w:tc>
          <w:tcPr>
            <w:tcW w:w="1418" w:type="dxa"/>
            <w:tcBorders>
              <w:top w:val="nil"/>
              <w:left w:val="nil"/>
              <w:bottom w:val="nil"/>
              <w:right w:val="single" w:sz="4" w:space="0" w:color="auto"/>
            </w:tcBorders>
            <w:noWrap/>
            <w:vAlign w:val="bottom"/>
            <w:hideMark/>
          </w:tcPr>
          <w:p w14:paraId="4751F077" w14:textId="164B010C"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1,</w:t>
            </w:r>
            <w:r w:rsidR="006E1399">
              <w:rPr>
                <w:rFonts w:ascii="Calibri" w:eastAsia="Times New Roman" w:hAnsi="Calibri" w:cs="Calibri"/>
                <w:color w:val="000000"/>
                <w:sz w:val="22"/>
                <w:szCs w:val="22"/>
              </w:rPr>
              <w:t>5</w:t>
            </w:r>
            <w:r w:rsidRPr="006B37B9">
              <w:rPr>
                <w:rFonts w:ascii="Calibri" w:eastAsia="Times New Roman" w:hAnsi="Calibri" w:cs="Calibri"/>
                <w:color w:val="000000"/>
                <w:sz w:val="22"/>
                <w:szCs w:val="22"/>
              </w:rPr>
              <w:t>00.00</w:t>
            </w:r>
          </w:p>
        </w:tc>
      </w:tr>
      <w:tr w:rsidR="009C781F" w:rsidRPr="006B37B9" w14:paraId="5A04D71C" w14:textId="77777777" w:rsidTr="00DA697A">
        <w:trPr>
          <w:trHeight w:val="300"/>
          <w:jc w:val="center"/>
        </w:trPr>
        <w:tc>
          <w:tcPr>
            <w:tcW w:w="4111" w:type="dxa"/>
            <w:tcBorders>
              <w:top w:val="nil"/>
              <w:left w:val="nil"/>
              <w:bottom w:val="nil"/>
              <w:right w:val="single" w:sz="4" w:space="0" w:color="auto"/>
            </w:tcBorders>
            <w:noWrap/>
            <w:vAlign w:val="bottom"/>
            <w:hideMark/>
          </w:tcPr>
          <w:p w14:paraId="21F2B658" w14:textId="77777777" w:rsidR="009C781F" w:rsidRPr="006B37B9" w:rsidRDefault="009C781F" w:rsidP="006B37B9">
            <w:pPr>
              <w:ind w:firstLineChars="200" w:firstLine="440"/>
              <w:rPr>
                <w:rFonts w:ascii="Calibri" w:eastAsia="Times New Roman" w:hAnsi="Calibri" w:cs="Calibri"/>
                <w:color w:val="000000"/>
                <w:sz w:val="22"/>
                <w:szCs w:val="22"/>
              </w:rPr>
            </w:pPr>
            <w:r w:rsidRPr="006B37B9">
              <w:rPr>
                <w:rFonts w:ascii="Calibri" w:eastAsia="Times New Roman" w:hAnsi="Calibri" w:cs="Calibri"/>
                <w:color w:val="000000"/>
                <w:sz w:val="22"/>
                <w:szCs w:val="22"/>
              </w:rPr>
              <w:t>Application Development</w:t>
            </w:r>
          </w:p>
        </w:tc>
        <w:tc>
          <w:tcPr>
            <w:tcW w:w="1134" w:type="dxa"/>
            <w:tcBorders>
              <w:top w:val="nil"/>
              <w:left w:val="single" w:sz="4" w:space="0" w:color="auto"/>
              <w:bottom w:val="nil"/>
              <w:right w:val="single" w:sz="4" w:space="0" w:color="auto"/>
            </w:tcBorders>
            <w:noWrap/>
            <w:vAlign w:val="bottom"/>
            <w:hideMark/>
          </w:tcPr>
          <w:p w14:paraId="774A2448" w14:textId="20C758CA" w:rsidR="009C781F" w:rsidRPr="006B37B9" w:rsidRDefault="006E1399" w:rsidP="006B37B9">
            <w:pPr>
              <w:jc w:val="right"/>
              <w:rPr>
                <w:rFonts w:ascii="Calibri" w:eastAsia="Times New Roman" w:hAnsi="Calibri" w:cs="Calibri"/>
                <w:color w:val="000000"/>
                <w:sz w:val="22"/>
                <w:szCs w:val="22"/>
              </w:rPr>
            </w:pPr>
            <w:r>
              <w:rPr>
                <w:rFonts w:ascii="Calibri" w:eastAsia="Times New Roman" w:hAnsi="Calibri" w:cs="Calibri"/>
                <w:color w:val="000000"/>
                <w:sz w:val="22"/>
                <w:szCs w:val="22"/>
              </w:rPr>
              <w:t>52</w:t>
            </w:r>
          </w:p>
        </w:tc>
        <w:tc>
          <w:tcPr>
            <w:tcW w:w="1418" w:type="dxa"/>
            <w:tcBorders>
              <w:top w:val="nil"/>
              <w:left w:val="nil"/>
              <w:bottom w:val="nil"/>
              <w:right w:val="single" w:sz="4" w:space="0" w:color="auto"/>
            </w:tcBorders>
            <w:noWrap/>
            <w:vAlign w:val="bottom"/>
            <w:hideMark/>
          </w:tcPr>
          <w:p w14:paraId="725EE7F2" w14:textId="2C00631D"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7,</w:t>
            </w:r>
            <w:r w:rsidR="004A1B94">
              <w:rPr>
                <w:rFonts w:ascii="Calibri" w:eastAsia="Times New Roman" w:hAnsi="Calibri" w:cs="Calibri"/>
                <w:color w:val="000000"/>
                <w:sz w:val="22"/>
                <w:szCs w:val="22"/>
              </w:rPr>
              <w:t>8</w:t>
            </w:r>
            <w:r w:rsidRPr="006B37B9">
              <w:rPr>
                <w:rFonts w:ascii="Calibri" w:eastAsia="Times New Roman" w:hAnsi="Calibri" w:cs="Calibri"/>
                <w:color w:val="000000"/>
                <w:sz w:val="22"/>
                <w:szCs w:val="22"/>
              </w:rPr>
              <w:t>00.00</w:t>
            </w:r>
          </w:p>
        </w:tc>
      </w:tr>
      <w:tr w:rsidR="009C781F" w:rsidRPr="006B37B9" w14:paraId="6DA09D73" w14:textId="77777777" w:rsidTr="00DA697A">
        <w:trPr>
          <w:trHeight w:val="300"/>
          <w:jc w:val="center"/>
        </w:trPr>
        <w:tc>
          <w:tcPr>
            <w:tcW w:w="4111" w:type="dxa"/>
            <w:tcBorders>
              <w:top w:val="nil"/>
              <w:left w:val="nil"/>
              <w:bottom w:val="nil"/>
              <w:right w:val="single" w:sz="4" w:space="0" w:color="auto"/>
            </w:tcBorders>
            <w:noWrap/>
            <w:vAlign w:val="bottom"/>
            <w:hideMark/>
          </w:tcPr>
          <w:p w14:paraId="06BD4523" w14:textId="77777777" w:rsidR="009C781F" w:rsidRPr="006B37B9" w:rsidRDefault="009C781F" w:rsidP="006B37B9">
            <w:pPr>
              <w:ind w:firstLineChars="200" w:firstLine="440"/>
              <w:rPr>
                <w:rFonts w:ascii="Calibri" w:eastAsia="Times New Roman" w:hAnsi="Calibri" w:cs="Calibri"/>
                <w:color w:val="000000"/>
                <w:sz w:val="22"/>
                <w:szCs w:val="22"/>
              </w:rPr>
            </w:pPr>
            <w:r w:rsidRPr="006B37B9">
              <w:rPr>
                <w:rFonts w:ascii="Calibri" w:eastAsia="Times New Roman" w:hAnsi="Calibri" w:cs="Calibri"/>
                <w:color w:val="000000"/>
                <w:sz w:val="22"/>
                <w:szCs w:val="22"/>
              </w:rPr>
              <w:t>User information integration</w:t>
            </w:r>
          </w:p>
        </w:tc>
        <w:tc>
          <w:tcPr>
            <w:tcW w:w="1134" w:type="dxa"/>
            <w:tcBorders>
              <w:top w:val="nil"/>
              <w:left w:val="single" w:sz="4" w:space="0" w:color="auto"/>
              <w:bottom w:val="nil"/>
              <w:right w:val="single" w:sz="4" w:space="0" w:color="auto"/>
            </w:tcBorders>
            <w:noWrap/>
            <w:vAlign w:val="bottom"/>
            <w:hideMark/>
          </w:tcPr>
          <w:p w14:paraId="261212C7" w14:textId="77777777"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6</w:t>
            </w:r>
          </w:p>
        </w:tc>
        <w:tc>
          <w:tcPr>
            <w:tcW w:w="1418" w:type="dxa"/>
            <w:tcBorders>
              <w:top w:val="nil"/>
              <w:left w:val="nil"/>
              <w:bottom w:val="nil"/>
              <w:right w:val="single" w:sz="4" w:space="0" w:color="auto"/>
            </w:tcBorders>
            <w:noWrap/>
            <w:vAlign w:val="bottom"/>
            <w:hideMark/>
          </w:tcPr>
          <w:p w14:paraId="1E672593" w14:textId="77777777"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900.00</w:t>
            </w:r>
          </w:p>
        </w:tc>
      </w:tr>
      <w:tr w:rsidR="009C781F" w:rsidRPr="006B37B9" w14:paraId="6622FCD1" w14:textId="77777777" w:rsidTr="00DA697A">
        <w:trPr>
          <w:trHeight w:val="300"/>
          <w:jc w:val="center"/>
        </w:trPr>
        <w:tc>
          <w:tcPr>
            <w:tcW w:w="4111" w:type="dxa"/>
            <w:tcBorders>
              <w:top w:val="nil"/>
              <w:left w:val="nil"/>
              <w:bottom w:val="nil"/>
              <w:right w:val="single" w:sz="4" w:space="0" w:color="auto"/>
            </w:tcBorders>
            <w:noWrap/>
            <w:vAlign w:val="bottom"/>
            <w:hideMark/>
          </w:tcPr>
          <w:p w14:paraId="45C541E8" w14:textId="77777777" w:rsidR="009C781F" w:rsidRPr="006B37B9" w:rsidRDefault="009C781F" w:rsidP="006B37B9">
            <w:pPr>
              <w:ind w:firstLineChars="200" w:firstLine="440"/>
              <w:rPr>
                <w:rFonts w:ascii="Calibri" w:eastAsia="Times New Roman" w:hAnsi="Calibri" w:cs="Calibri"/>
                <w:color w:val="000000"/>
                <w:sz w:val="22"/>
                <w:szCs w:val="22"/>
              </w:rPr>
            </w:pPr>
            <w:r w:rsidRPr="006B37B9">
              <w:rPr>
                <w:rFonts w:ascii="Calibri" w:eastAsia="Times New Roman" w:hAnsi="Calibri" w:cs="Calibri"/>
                <w:color w:val="000000"/>
                <w:sz w:val="22"/>
                <w:szCs w:val="22"/>
              </w:rPr>
              <w:t>Notification Workflows</w:t>
            </w:r>
          </w:p>
        </w:tc>
        <w:tc>
          <w:tcPr>
            <w:tcW w:w="1134" w:type="dxa"/>
            <w:tcBorders>
              <w:top w:val="nil"/>
              <w:left w:val="nil"/>
              <w:bottom w:val="nil"/>
              <w:right w:val="single" w:sz="4" w:space="0" w:color="000000"/>
            </w:tcBorders>
            <w:noWrap/>
            <w:vAlign w:val="bottom"/>
            <w:hideMark/>
          </w:tcPr>
          <w:p w14:paraId="3B7E484F" w14:textId="77777777"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16</w:t>
            </w:r>
          </w:p>
        </w:tc>
        <w:tc>
          <w:tcPr>
            <w:tcW w:w="1418" w:type="dxa"/>
            <w:tcBorders>
              <w:top w:val="nil"/>
              <w:left w:val="nil"/>
              <w:bottom w:val="nil"/>
              <w:right w:val="single" w:sz="4" w:space="0" w:color="auto"/>
            </w:tcBorders>
            <w:noWrap/>
            <w:vAlign w:val="bottom"/>
            <w:hideMark/>
          </w:tcPr>
          <w:p w14:paraId="76A8CF2B" w14:textId="77777777"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2,400.00</w:t>
            </w:r>
          </w:p>
        </w:tc>
      </w:tr>
      <w:tr w:rsidR="009C781F" w:rsidRPr="006B37B9" w14:paraId="174CD58F" w14:textId="77777777" w:rsidTr="00DA697A">
        <w:trPr>
          <w:trHeight w:val="300"/>
          <w:jc w:val="center"/>
        </w:trPr>
        <w:tc>
          <w:tcPr>
            <w:tcW w:w="4111" w:type="dxa"/>
            <w:tcBorders>
              <w:top w:val="nil"/>
              <w:left w:val="nil"/>
              <w:bottom w:val="nil"/>
              <w:right w:val="single" w:sz="4" w:space="0" w:color="auto"/>
            </w:tcBorders>
            <w:noWrap/>
            <w:vAlign w:val="bottom"/>
            <w:hideMark/>
          </w:tcPr>
          <w:p w14:paraId="6749DE20" w14:textId="77777777" w:rsidR="009C781F" w:rsidRPr="006B37B9" w:rsidRDefault="009C781F" w:rsidP="006B37B9">
            <w:pPr>
              <w:ind w:firstLineChars="200" w:firstLine="440"/>
              <w:rPr>
                <w:rFonts w:ascii="Calibri" w:eastAsia="Times New Roman" w:hAnsi="Calibri" w:cs="Calibri"/>
                <w:color w:val="000000"/>
                <w:sz w:val="22"/>
                <w:szCs w:val="22"/>
              </w:rPr>
            </w:pPr>
            <w:r w:rsidRPr="006B37B9">
              <w:rPr>
                <w:rFonts w:ascii="Calibri" w:eastAsia="Times New Roman" w:hAnsi="Calibri" w:cs="Calibri"/>
                <w:color w:val="000000"/>
                <w:sz w:val="22"/>
                <w:szCs w:val="22"/>
              </w:rPr>
              <w:t>Approval Workflows</w:t>
            </w:r>
          </w:p>
        </w:tc>
        <w:tc>
          <w:tcPr>
            <w:tcW w:w="1134" w:type="dxa"/>
            <w:tcBorders>
              <w:top w:val="nil"/>
              <w:left w:val="single" w:sz="4" w:space="0" w:color="auto"/>
              <w:bottom w:val="nil"/>
              <w:right w:val="single" w:sz="4" w:space="0" w:color="auto"/>
            </w:tcBorders>
            <w:noWrap/>
            <w:vAlign w:val="bottom"/>
            <w:hideMark/>
          </w:tcPr>
          <w:p w14:paraId="17DB69AA" w14:textId="77777777"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8</w:t>
            </w:r>
          </w:p>
        </w:tc>
        <w:tc>
          <w:tcPr>
            <w:tcW w:w="1418" w:type="dxa"/>
            <w:tcBorders>
              <w:top w:val="nil"/>
              <w:left w:val="nil"/>
              <w:bottom w:val="nil"/>
              <w:right w:val="single" w:sz="4" w:space="0" w:color="auto"/>
            </w:tcBorders>
            <w:noWrap/>
            <w:vAlign w:val="bottom"/>
            <w:hideMark/>
          </w:tcPr>
          <w:p w14:paraId="577151C8" w14:textId="77777777"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1,200.00</w:t>
            </w:r>
          </w:p>
        </w:tc>
      </w:tr>
      <w:tr w:rsidR="009C781F" w:rsidRPr="006B37B9" w14:paraId="51FD9AF5" w14:textId="77777777" w:rsidTr="00DA697A">
        <w:trPr>
          <w:trHeight w:val="300"/>
          <w:jc w:val="center"/>
        </w:trPr>
        <w:tc>
          <w:tcPr>
            <w:tcW w:w="4111" w:type="dxa"/>
            <w:tcBorders>
              <w:top w:val="nil"/>
              <w:left w:val="nil"/>
              <w:bottom w:val="nil"/>
              <w:right w:val="single" w:sz="4" w:space="0" w:color="auto"/>
            </w:tcBorders>
            <w:noWrap/>
            <w:vAlign w:val="bottom"/>
            <w:hideMark/>
          </w:tcPr>
          <w:p w14:paraId="79A98977" w14:textId="77777777" w:rsidR="009C781F" w:rsidRPr="006B37B9" w:rsidRDefault="009C781F" w:rsidP="006B37B9">
            <w:pPr>
              <w:ind w:firstLineChars="200" w:firstLine="440"/>
              <w:rPr>
                <w:rFonts w:ascii="Calibri" w:eastAsia="Times New Roman" w:hAnsi="Calibri" w:cs="Calibri"/>
                <w:color w:val="000000"/>
                <w:sz w:val="22"/>
                <w:szCs w:val="22"/>
              </w:rPr>
            </w:pPr>
            <w:r w:rsidRPr="006B37B9">
              <w:rPr>
                <w:rFonts w:ascii="Calibri" w:eastAsia="Times New Roman" w:hAnsi="Calibri" w:cs="Calibri"/>
                <w:color w:val="000000"/>
                <w:sz w:val="22"/>
                <w:szCs w:val="22"/>
              </w:rPr>
              <w:t>Security Roles and Set Up</w:t>
            </w:r>
          </w:p>
        </w:tc>
        <w:tc>
          <w:tcPr>
            <w:tcW w:w="1134" w:type="dxa"/>
            <w:tcBorders>
              <w:top w:val="nil"/>
              <w:left w:val="single" w:sz="4" w:space="0" w:color="auto"/>
              <w:bottom w:val="nil"/>
              <w:right w:val="single" w:sz="4" w:space="0" w:color="auto"/>
            </w:tcBorders>
            <w:noWrap/>
            <w:vAlign w:val="bottom"/>
            <w:hideMark/>
          </w:tcPr>
          <w:p w14:paraId="780B951C" w14:textId="77777777"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8</w:t>
            </w:r>
          </w:p>
        </w:tc>
        <w:tc>
          <w:tcPr>
            <w:tcW w:w="1418" w:type="dxa"/>
            <w:tcBorders>
              <w:top w:val="nil"/>
              <w:left w:val="nil"/>
              <w:bottom w:val="nil"/>
              <w:right w:val="single" w:sz="4" w:space="0" w:color="auto"/>
            </w:tcBorders>
            <w:noWrap/>
            <w:vAlign w:val="bottom"/>
            <w:hideMark/>
          </w:tcPr>
          <w:p w14:paraId="6F644F2D" w14:textId="77777777"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1,200.00</w:t>
            </w:r>
          </w:p>
        </w:tc>
      </w:tr>
      <w:tr w:rsidR="009C781F" w:rsidRPr="006B37B9" w14:paraId="2728A2CE" w14:textId="77777777" w:rsidTr="00DA697A">
        <w:trPr>
          <w:trHeight w:val="300"/>
          <w:jc w:val="center"/>
        </w:trPr>
        <w:tc>
          <w:tcPr>
            <w:tcW w:w="4111" w:type="dxa"/>
            <w:tcBorders>
              <w:top w:val="nil"/>
              <w:left w:val="nil"/>
              <w:bottom w:val="nil"/>
              <w:right w:val="single" w:sz="4" w:space="0" w:color="auto"/>
            </w:tcBorders>
            <w:noWrap/>
            <w:vAlign w:val="bottom"/>
            <w:hideMark/>
          </w:tcPr>
          <w:p w14:paraId="092E7D60" w14:textId="77777777" w:rsidR="009C781F" w:rsidRPr="006B37B9" w:rsidRDefault="009C781F" w:rsidP="006B37B9">
            <w:pPr>
              <w:ind w:firstLineChars="200" w:firstLine="440"/>
              <w:rPr>
                <w:rFonts w:ascii="Calibri" w:eastAsia="Times New Roman" w:hAnsi="Calibri" w:cs="Calibri"/>
                <w:color w:val="000000"/>
                <w:sz w:val="22"/>
                <w:szCs w:val="22"/>
              </w:rPr>
            </w:pPr>
            <w:r w:rsidRPr="006B37B9">
              <w:rPr>
                <w:rFonts w:ascii="Calibri" w:eastAsia="Times New Roman" w:hAnsi="Calibri" w:cs="Calibri"/>
                <w:color w:val="000000"/>
                <w:sz w:val="22"/>
                <w:szCs w:val="22"/>
              </w:rPr>
              <w:t>Data Model &amp; Measures (Power BI)</w:t>
            </w:r>
          </w:p>
        </w:tc>
        <w:tc>
          <w:tcPr>
            <w:tcW w:w="1134" w:type="dxa"/>
            <w:tcBorders>
              <w:top w:val="nil"/>
              <w:left w:val="single" w:sz="4" w:space="0" w:color="auto"/>
              <w:bottom w:val="nil"/>
              <w:right w:val="single" w:sz="4" w:space="0" w:color="auto"/>
            </w:tcBorders>
            <w:noWrap/>
            <w:vAlign w:val="bottom"/>
            <w:hideMark/>
          </w:tcPr>
          <w:p w14:paraId="578C9395" w14:textId="77777777"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6</w:t>
            </w:r>
          </w:p>
        </w:tc>
        <w:tc>
          <w:tcPr>
            <w:tcW w:w="1418" w:type="dxa"/>
            <w:tcBorders>
              <w:top w:val="nil"/>
              <w:left w:val="nil"/>
              <w:bottom w:val="nil"/>
              <w:right w:val="single" w:sz="4" w:space="0" w:color="auto"/>
            </w:tcBorders>
            <w:noWrap/>
            <w:vAlign w:val="bottom"/>
            <w:hideMark/>
          </w:tcPr>
          <w:p w14:paraId="47068E73" w14:textId="77777777"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900.00</w:t>
            </w:r>
          </w:p>
        </w:tc>
      </w:tr>
      <w:tr w:rsidR="009C781F" w:rsidRPr="006B37B9" w14:paraId="36241751" w14:textId="77777777" w:rsidTr="00DA697A">
        <w:trPr>
          <w:trHeight w:val="300"/>
          <w:jc w:val="center"/>
        </w:trPr>
        <w:tc>
          <w:tcPr>
            <w:tcW w:w="4111" w:type="dxa"/>
            <w:tcBorders>
              <w:top w:val="nil"/>
              <w:left w:val="nil"/>
              <w:bottom w:val="nil"/>
              <w:right w:val="single" w:sz="4" w:space="0" w:color="auto"/>
            </w:tcBorders>
            <w:noWrap/>
            <w:vAlign w:val="bottom"/>
            <w:hideMark/>
          </w:tcPr>
          <w:p w14:paraId="5CFA8423" w14:textId="77777777" w:rsidR="009C781F" w:rsidRPr="006B37B9" w:rsidRDefault="009C781F" w:rsidP="006B37B9">
            <w:pPr>
              <w:ind w:firstLineChars="200" w:firstLine="440"/>
              <w:rPr>
                <w:rFonts w:ascii="Calibri" w:eastAsia="Times New Roman" w:hAnsi="Calibri" w:cs="Calibri"/>
                <w:color w:val="000000"/>
                <w:sz w:val="22"/>
                <w:szCs w:val="22"/>
              </w:rPr>
            </w:pPr>
            <w:r w:rsidRPr="006B37B9">
              <w:rPr>
                <w:rFonts w:ascii="Calibri" w:eastAsia="Times New Roman" w:hAnsi="Calibri" w:cs="Calibri"/>
                <w:color w:val="000000"/>
                <w:sz w:val="22"/>
                <w:szCs w:val="22"/>
              </w:rPr>
              <w:t>Report Development</w:t>
            </w:r>
          </w:p>
        </w:tc>
        <w:tc>
          <w:tcPr>
            <w:tcW w:w="1134" w:type="dxa"/>
            <w:tcBorders>
              <w:top w:val="nil"/>
              <w:left w:val="single" w:sz="4" w:space="0" w:color="auto"/>
              <w:bottom w:val="nil"/>
              <w:right w:val="single" w:sz="4" w:space="0" w:color="auto"/>
            </w:tcBorders>
            <w:noWrap/>
            <w:vAlign w:val="bottom"/>
            <w:hideMark/>
          </w:tcPr>
          <w:p w14:paraId="11AC219D" w14:textId="2FE05CE9"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2</w:t>
            </w:r>
            <w:r w:rsidR="004A1B94">
              <w:rPr>
                <w:rFonts w:ascii="Calibri" w:eastAsia="Times New Roman" w:hAnsi="Calibri" w:cs="Calibri"/>
                <w:color w:val="000000"/>
                <w:sz w:val="22"/>
                <w:szCs w:val="22"/>
              </w:rPr>
              <w:t>5</w:t>
            </w:r>
          </w:p>
        </w:tc>
        <w:tc>
          <w:tcPr>
            <w:tcW w:w="1418" w:type="dxa"/>
            <w:tcBorders>
              <w:top w:val="nil"/>
              <w:left w:val="nil"/>
              <w:bottom w:val="nil"/>
              <w:right w:val="single" w:sz="4" w:space="0" w:color="auto"/>
            </w:tcBorders>
            <w:noWrap/>
            <w:vAlign w:val="bottom"/>
            <w:hideMark/>
          </w:tcPr>
          <w:p w14:paraId="139230EC" w14:textId="5B9CF763"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3,</w:t>
            </w:r>
            <w:r w:rsidR="004A1B94">
              <w:rPr>
                <w:rFonts w:ascii="Calibri" w:eastAsia="Times New Roman" w:hAnsi="Calibri" w:cs="Calibri"/>
                <w:color w:val="000000"/>
                <w:sz w:val="22"/>
                <w:szCs w:val="22"/>
              </w:rPr>
              <w:t>750</w:t>
            </w:r>
            <w:r w:rsidRPr="006B37B9">
              <w:rPr>
                <w:rFonts w:ascii="Calibri" w:eastAsia="Times New Roman" w:hAnsi="Calibri" w:cs="Calibri"/>
                <w:color w:val="000000"/>
                <w:sz w:val="22"/>
                <w:szCs w:val="22"/>
              </w:rPr>
              <w:t>.00</w:t>
            </w:r>
          </w:p>
        </w:tc>
      </w:tr>
      <w:tr w:rsidR="009C781F" w:rsidRPr="006B37B9" w14:paraId="581257B2" w14:textId="77777777" w:rsidTr="00DA697A">
        <w:trPr>
          <w:trHeight w:val="300"/>
          <w:jc w:val="center"/>
        </w:trPr>
        <w:tc>
          <w:tcPr>
            <w:tcW w:w="4111" w:type="dxa"/>
            <w:tcBorders>
              <w:top w:val="nil"/>
              <w:left w:val="nil"/>
              <w:bottom w:val="nil"/>
              <w:right w:val="single" w:sz="4" w:space="0" w:color="auto"/>
            </w:tcBorders>
            <w:noWrap/>
            <w:vAlign w:val="bottom"/>
            <w:hideMark/>
          </w:tcPr>
          <w:p w14:paraId="219F4D2D" w14:textId="77777777" w:rsidR="009C781F" w:rsidRPr="006B37B9" w:rsidRDefault="009C781F" w:rsidP="006B37B9">
            <w:pPr>
              <w:jc w:val="right"/>
              <w:rPr>
                <w:rFonts w:ascii="Calibri" w:eastAsia="Times New Roman" w:hAnsi="Calibri" w:cs="Calibri"/>
                <w:color w:val="000000"/>
                <w:sz w:val="22"/>
                <w:szCs w:val="22"/>
              </w:rPr>
            </w:pPr>
          </w:p>
        </w:tc>
        <w:tc>
          <w:tcPr>
            <w:tcW w:w="1134" w:type="dxa"/>
            <w:tcBorders>
              <w:top w:val="nil"/>
              <w:left w:val="single" w:sz="4" w:space="0" w:color="auto"/>
              <w:bottom w:val="nil"/>
              <w:right w:val="single" w:sz="4" w:space="0" w:color="auto"/>
            </w:tcBorders>
            <w:noWrap/>
            <w:vAlign w:val="bottom"/>
            <w:hideMark/>
          </w:tcPr>
          <w:p w14:paraId="77608D83" w14:textId="77777777" w:rsidR="009C781F" w:rsidRPr="006B37B9" w:rsidRDefault="009C781F" w:rsidP="006B37B9">
            <w:pPr>
              <w:ind w:firstLineChars="200" w:firstLine="400"/>
              <w:rPr>
                <w:rFonts w:ascii="Times New Roman" w:eastAsia="Times New Roman" w:hAnsi="Times New Roman"/>
              </w:rPr>
            </w:pPr>
          </w:p>
        </w:tc>
        <w:tc>
          <w:tcPr>
            <w:tcW w:w="1418" w:type="dxa"/>
            <w:tcBorders>
              <w:top w:val="nil"/>
              <w:left w:val="single" w:sz="4" w:space="0" w:color="auto"/>
              <w:bottom w:val="nil"/>
              <w:right w:val="single" w:sz="4" w:space="0" w:color="auto"/>
            </w:tcBorders>
            <w:noWrap/>
            <w:vAlign w:val="bottom"/>
            <w:hideMark/>
          </w:tcPr>
          <w:p w14:paraId="4E21D672" w14:textId="77777777" w:rsidR="009C781F" w:rsidRPr="006B37B9" w:rsidRDefault="009C781F" w:rsidP="006B37B9">
            <w:pPr>
              <w:rPr>
                <w:rFonts w:ascii="Times New Roman" w:eastAsia="Times New Roman" w:hAnsi="Times New Roman"/>
              </w:rPr>
            </w:pPr>
          </w:p>
        </w:tc>
      </w:tr>
      <w:tr w:rsidR="009C781F" w:rsidRPr="006B37B9" w14:paraId="5A00EA30" w14:textId="77777777" w:rsidTr="00DA697A">
        <w:trPr>
          <w:trHeight w:val="300"/>
          <w:jc w:val="center"/>
        </w:trPr>
        <w:tc>
          <w:tcPr>
            <w:tcW w:w="4111" w:type="dxa"/>
            <w:tcBorders>
              <w:top w:val="nil"/>
              <w:left w:val="nil"/>
              <w:bottom w:val="single" w:sz="4" w:space="0" w:color="auto"/>
              <w:right w:val="single" w:sz="4" w:space="0" w:color="auto"/>
            </w:tcBorders>
            <w:noWrap/>
            <w:vAlign w:val="bottom"/>
            <w:hideMark/>
          </w:tcPr>
          <w:p w14:paraId="52BB373B" w14:textId="77777777" w:rsidR="009C781F" w:rsidRPr="006B37B9" w:rsidRDefault="009C781F" w:rsidP="006B37B9">
            <w:pPr>
              <w:ind w:firstLineChars="100" w:firstLine="220"/>
              <w:rPr>
                <w:rFonts w:ascii="Calibri" w:eastAsia="Times New Roman" w:hAnsi="Calibri" w:cs="Calibri"/>
                <w:i/>
                <w:iCs/>
                <w:color w:val="000000"/>
                <w:sz w:val="22"/>
                <w:szCs w:val="22"/>
              </w:rPr>
            </w:pPr>
            <w:r w:rsidRPr="006B37B9">
              <w:rPr>
                <w:rFonts w:ascii="Calibri" w:eastAsia="Times New Roman" w:hAnsi="Calibri" w:cs="Calibri"/>
                <w:i/>
                <w:iCs/>
                <w:color w:val="000000"/>
                <w:sz w:val="22"/>
                <w:szCs w:val="22"/>
              </w:rPr>
              <w:t>Delivery</w:t>
            </w:r>
          </w:p>
        </w:tc>
        <w:tc>
          <w:tcPr>
            <w:tcW w:w="1134" w:type="dxa"/>
            <w:tcBorders>
              <w:top w:val="nil"/>
              <w:left w:val="single" w:sz="4" w:space="0" w:color="auto"/>
              <w:bottom w:val="single" w:sz="4" w:space="0" w:color="auto"/>
              <w:right w:val="single" w:sz="4" w:space="0" w:color="auto"/>
            </w:tcBorders>
            <w:noWrap/>
            <w:vAlign w:val="bottom"/>
            <w:hideMark/>
          </w:tcPr>
          <w:p w14:paraId="7342BE07" w14:textId="77777777" w:rsidR="009C781F" w:rsidRPr="006B37B9" w:rsidRDefault="009C781F" w:rsidP="006B37B9">
            <w:pPr>
              <w:ind w:firstLineChars="100" w:firstLine="220"/>
              <w:rPr>
                <w:rFonts w:ascii="Calibri" w:eastAsia="Times New Roman" w:hAnsi="Calibri" w:cs="Calibri"/>
                <w:i/>
                <w:iCs/>
                <w:color w:val="000000"/>
                <w:sz w:val="22"/>
                <w:szCs w:val="22"/>
              </w:rPr>
            </w:pPr>
          </w:p>
        </w:tc>
        <w:tc>
          <w:tcPr>
            <w:tcW w:w="1418" w:type="dxa"/>
            <w:tcBorders>
              <w:top w:val="nil"/>
              <w:left w:val="nil"/>
              <w:bottom w:val="single" w:sz="4" w:space="0" w:color="auto"/>
              <w:right w:val="single" w:sz="4" w:space="0" w:color="auto"/>
            </w:tcBorders>
            <w:noWrap/>
            <w:vAlign w:val="bottom"/>
            <w:hideMark/>
          </w:tcPr>
          <w:p w14:paraId="62810C73" w14:textId="77777777" w:rsidR="009C781F" w:rsidRPr="006B37B9" w:rsidRDefault="009C781F" w:rsidP="006B37B9">
            <w:pPr>
              <w:rPr>
                <w:rFonts w:ascii="Times New Roman" w:eastAsia="Times New Roman" w:hAnsi="Times New Roman"/>
              </w:rPr>
            </w:pPr>
          </w:p>
        </w:tc>
      </w:tr>
      <w:tr w:rsidR="009C781F" w:rsidRPr="006B37B9" w14:paraId="19198043" w14:textId="77777777" w:rsidTr="00DA697A">
        <w:trPr>
          <w:trHeight w:val="600"/>
          <w:jc w:val="center"/>
        </w:trPr>
        <w:tc>
          <w:tcPr>
            <w:tcW w:w="4111" w:type="dxa"/>
            <w:tcBorders>
              <w:top w:val="nil"/>
              <w:left w:val="nil"/>
              <w:bottom w:val="nil"/>
              <w:right w:val="single" w:sz="4" w:space="0" w:color="auto"/>
            </w:tcBorders>
            <w:vAlign w:val="bottom"/>
            <w:hideMark/>
          </w:tcPr>
          <w:p w14:paraId="70251AD6" w14:textId="105A3B48" w:rsidR="009C781F" w:rsidRPr="006B37B9" w:rsidRDefault="009C781F" w:rsidP="006B37B9">
            <w:pPr>
              <w:ind w:firstLineChars="200" w:firstLine="440"/>
              <w:rPr>
                <w:rFonts w:ascii="Calibri" w:eastAsia="Times New Roman" w:hAnsi="Calibri" w:cs="Calibri"/>
                <w:color w:val="000000"/>
                <w:sz w:val="22"/>
                <w:szCs w:val="22"/>
              </w:rPr>
            </w:pPr>
            <w:r w:rsidRPr="006B37B9">
              <w:rPr>
                <w:rFonts w:ascii="Calibri" w:eastAsia="Times New Roman" w:hAnsi="Calibri" w:cs="Calibri"/>
                <w:color w:val="000000"/>
                <w:sz w:val="22"/>
                <w:szCs w:val="22"/>
              </w:rPr>
              <w:t>Project Management and Team Coordination (~</w:t>
            </w:r>
            <w:r w:rsidR="00A13243">
              <w:rPr>
                <w:rFonts w:ascii="Calibri" w:eastAsia="Times New Roman" w:hAnsi="Calibri" w:cs="Calibri"/>
                <w:color w:val="000000"/>
                <w:sz w:val="22"/>
                <w:szCs w:val="22"/>
              </w:rPr>
              <w:t>17</w:t>
            </w:r>
            <w:r w:rsidRPr="006B37B9">
              <w:rPr>
                <w:rFonts w:ascii="Calibri" w:eastAsia="Times New Roman" w:hAnsi="Calibri" w:cs="Calibri"/>
                <w:color w:val="000000"/>
                <w:sz w:val="22"/>
                <w:szCs w:val="22"/>
              </w:rPr>
              <w:t>% of project cost)</w:t>
            </w:r>
          </w:p>
        </w:tc>
        <w:tc>
          <w:tcPr>
            <w:tcW w:w="1134" w:type="dxa"/>
            <w:tcBorders>
              <w:top w:val="nil"/>
              <w:left w:val="single" w:sz="4" w:space="0" w:color="auto"/>
              <w:bottom w:val="nil"/>
              <w:right w:val="single" w:sz="4" w:space="0" w:color="auto"/>
            </w:tcBorders>
            <w:noWrap/>
            <w:vAlign w:val="bottom"/>
            <w:hideMark/>
          </w:tcPr>
          <w:p w14:paraId="5A838285" w14:textId="77777777"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24</w:t>
            </w:r>
          </w:p>
        </w:tc>
        <w:tc>
          <w:tcPr>
            <w:tcW w:w="1418" w:type="dxa"/>
            <w:tcBorders>
              <w:top w:val="nil"/>
              <w:left w:val="nil"/>
              <w:bottom w:val="nil"/>
              <w:right w:val="single" w:sz="4" w:space="0" w:color="auto"/>
            </w:tcBorders>
            <w:noWrap/>
            <w:vAlign w:val="bottom"/>
            <w:hideMark/>
          </w:tcPr>
          <w:p w14:paraId="02330F0C" w14:textId="77777777"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3,600.00</w:t>
            </w:r>
          </w:p>
        </w:tc>
      </w:tr>
      <w:tr w:rsidR="009C781F" w:rsidRPr="006B37B9" w14:paraId="180CAF93" w14:textId="77777777" w:rsidTr="00DA697A">
        <w:trPr>
          <w:trHeight w:val="300"/>
          <w:jc w:val="center"/>
        </w:trPr>
        <w:tc>
          <w:tcPr>
            <w:tcW w:w="4111" w:type="dxa"/>
            <w:tcBorders>
              <w:top w:val="nil"/>
              <w:left w:val="nil"/>
              <w:bottom w:val="nil"/>
              <w:right w:val="single" w:sz="4" w:space="0" w:color="auto"/>
            </w:tcBorders>
            <w:noWrap/>
            <w:vAlign w:val="bottom"/>
            <w:hideMark/>
          </w:tcPr>
          <w:p w14:paraId="025A551F" w14:textId="61E0ED23" w:rsidR="009C781F" w:rsidRPr="006B37B9" w:rsidRDefault="009C781F" w:rsidP="006B37B9">
            <w:pPr>
              <w:ind w:firstLineChars="200" w:firstLine="440"/>
              <w:rPr>
                <w:rFonts w:ascii="Calibri" w:eastAsia="Times New Roman" w:hAnsi="Calibri" w:cs="Calibri"/>
                <w:color w:val="000000"/>
                <w:sz w:val="22"/>
                <w:szCs w:val="22"/>
              </w:rPr>
            </w:pPr>
            <w:r w:rsidRPr="006B37B9">
              <w:rPr>
                <w:rFonts w:ascii="Calibri" w:eastAsia="Times New Roman" w:hAnsi="Calibri" w:cs="Calibri"/>
                <w:color w:val="000000"/>
                <w:sz w:val="22"/>
                <w:szCs w:val="22"/>
              </w:rPr>
              <w:t>QA and UAT (~</w:t>
            </w:r>
            <w:r w:rsidR="00556BEE">
              <w:rPr>
                <w:rFonts w:ascii="Calibri" w:eastAsia="Times New Roman" w:hAnsi="Calibri" w:cs="Calibri"/>
                <w:color w:val="000000"/>
                <w:sz w:val="22"/>
                <w:szCs w:val="22"/>
              </w:rPr>
              <w:t>8</w:t>
            </w:r>
            <w:r w:rsidRPr="006B37B9">
              <w:rPr>
                <w:rFonts w:ascii="Calibri" w:eastAsia="Times New Roman" w:hAnsi="Calibri" w:cs="Calibri"/>
                <w:color w:val="000000"/>
                <w:sz w:val="22"/>
                <w:szCs w:val="22"/>
              </w:rPr>
              <w:t>% of project cost)</w:t>
            </w:r>
          </w:p>
        </w:tc>
        <w:tc>
          <w:tcPr>
            <w:tcW w:w="1134" w:type="dxa"/>
            <w:tcBorders>
              <w:top w:val="nil"/>
              <w:left w:val="single" w:sz="4" w:space="0" w:color="auto"/>
              <w:bottom w:val="nil"/>
              <w:right w:val="single" w:sz="4" w:space="0" w:color="auto"/>
            </w:tcBorders>
            <w:noWrap/>
            <w:vAlign w:val="bottom"/>
            <w:hideMark/>
          </w:tcPr>
          <w:p w14:paraId="5E804460" w14:textId="77777777"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12</w:t>
            </w:r>
          </w:p>
        </w:tc>
        <w:tc>
          <w:tcPr>
            <w:tcW w:w="1418" w:type="dxa"/>
            <w:tcBorders>
              <w:top w:val="nil"/>
              <w:left w:val="nil"/>
              <w:bottom w:val="nil"/>
              <w:right w:val="single" w:sz="4" w:space="0" w:color="auto"/>
            </w:tcBorders>
            <w:noWrap/>
            <w:vAlign w:val="bottom"/>
            <w:hideMark/>
          </w:tcPr>
          <w:p w14:paraId="79CC06F8" w14:textId="77777777" w:rsidR="009C781F" w:rsidRPr="006B37B9" w:rsidRDefault="009C781F" w:rsidP="006B37B9">
            <w:pPr>
              <w:jc w:val="right"/>
              <w:rPr>
                <w:rFonts w:ascii="Calibri" w:eastAsia="Times New Roman" w:hAnsi="Calibri" w:cs="Calibri"/>
                <w:color w:val="000000"/>
                <w:sz w:val="22"/>
                <w:szCs w:val="22"/>
              </w:rPr>
            </w:pPr>
            <w:r w:rsidRPr="006B37B9">
              <w:rPr>
                <w:rFonts w:ascii="Calibri" w:eastAsia="Times New Roman" w:hAnsi="Calibri" w:cs="Calibri"/>
                <w:color w:val="000000"/>
                <w:sz w:val="22"/>
                <w:szCs w:val="22"/>
              </w:rPr>
              <w:t>1,800.00</w:t>
            </w:r>
          </w:p>
        </w:tc>
      </w:tr>
      <w:tr w:rsidR="009C781F" w:rsidRPr="006B37B9" w14:paraId="338A16E6" w14:textId="77777777" w:rsidTr="00DA697A">
        <w:trPr>
          <w:trHeight w:val="300"/>
          <w:jc w:val="center"/>
        </w:trPr>
        <w:tc>
          <w:tcPr>
            <w:tcW w:w="4111" w:type="dxa"/>
            <w:tcBorders>
              <w:top w:val="single" w:sz="4" w:space="0" w:color="auto"/>
              <w:left w:val="nil"/>
              <w:bottom w:val="nil"/>
              <w:right w:val="single" w:sz="4" w:space="0" w:color="auto"/>
            </w:tcBorders>
            <w:noWrap/>
            <w:hideMark/>
          </w:tcPr>
          <w:p w14:paraId="39B853B9" w14:textId="77777777" w:rsidR="009C781F" w:rsidRPr="006B37B9" w:rsidRDefault="009C781F" w:rsidP="006B37B9">
            <w:pPr>
              <w:rPr>
                <w:rFonts w:ascii="Calibri" w:eastAsia="Times New Roman" w:hAnsi="Calibri" w:cs="Calibri"/>
                <w:b/>
                <w:bCs/>
                <w:sz w:val="22"/>
                <w:szCs w:val="22"/>
              </w:rPr>
            </w:pPr>
            <w:r w:rsidRPr="006B37B9">
              <w:rPr>
                <w:rFonts w:ascii="Calibri" w:eastAsia="Times New Roman" w:hAnsi="Calibri" w:cs="Calibri"/>
                <w:b/>
                <w:bCs/>
                <w:sz w:val="22"/>
                <w:szCs w:val="22"/>
              </w:rPr>
              <w:t>Total</w:t>
            </w:r>
          </w:p>
        </w:tc>
        <w:tc>
          <w:tcPr>
            <w:tcW w:w="1134" w:type="dxa"/>
            <w:tcBorders>
              <w:top w:val="single" w:sz="4" w:space="0" w:color="auto"/>
              <w:left w:val="single" w:sz="4" w:space="0" w:color="auto"/>
              <w:bottom w:val="nil"/>
              <w:right w:val="single" w:sz="4" w:space="0" w:color="auto"/>
            </w:tcBorders>
            <w:noWrap/>
            <w:hideMark/>
          </w:tcPr>
          <w:p w14:paraId="6F70B852" w14:textId="561F7A50" w:rsidR="009C781F" w:rsidRPr="006B37B9" w:rsidRDefault="00556BEE" w:rsidP="006B37B9">
            <w:pPr>
              <w:jc w:val="right"/>
              <w:rPr>
                <w:rFonts w:ascii="Calibri" w:eastAsia="Times New Roman" w:hAnsi="Calibri" w:cs="Calibri"/>
                <w:b/>
                <w:bCs/>
                <w:sz w:val="22"/>
                <w:szCs w:val="22"/>
              </w:rPr>
            </w:pPr>
            <w:r>
              <w:rPr>
                <w:rFonts w:ascii="Calibri" w:eastAsia="Times New Roman" w:hAnsi="Calibri" w:cs="Calibri"/>
                <w:b/>
                <w:bCs/>
                <w:sz w:val="22"/>
                <w:szCs w:val="22"/>
              </w:rPr>
              <w:t>180</w:t>
            </w:r>
          </w:p>
        </w:tc>
        <w:tc>
          <w:tcPr>
            <w:tcW w:w="1418" w:type="dxa"/>
            <w:tcBorders>
              <w:top w:val="single" w:sz="4" w:space="0" w:color="auto"/>
              <w:left w:val="single" w:sz="4" w:space="0" w:color="auto"/>
              <w:bottom w:val="nil"/>
              <w:right w:val="single" w:sz="4" w:space="0" w:color="auto"/>
            </w:tcBorders>
            <w:noWrap/>
            <w:vAlign w:val="bottom"/>
            <w:hideMark/>
          </w:tcPr>
          <w:p w14:paraId="525C1301" w14:textId="4D518540" w:rsidR="009C781F" w:rsidRPr="006B37B9" w:rsidRDefault="009C781F" w:rsidP="006B37B9">
            <w:pPr>
              <w:jc w:val="right"/>
              <w:rPr>
                <w:rFonts w:ascii="Calibri" w:eastAsia="Times New Roman" w:hAnsi="Calibri" w:cs="Calibri"/>
                <w:b/>
                <w:bCs/>
                <w:sz w:val="22"/>
                <w:szCs w:val="22"/>
              </w:rPr>
            </w:pPr>
            <w:r w:rsidRPr="006B37B9">
              <w:rPr>
                <w:rFonts w:ascii="Calibri" w:eastAsia="Times New Roman" w:hAnsi="Calibri" w:cs="Calibri"/>
                <w:b/>
                <w:bCs/>
                <w:sz w:val="22"/>
                <w:szCs w:val="22"/>
              </w:rPr>
              <w:t>$2</w:t>
            </w:r>
            <w:r w:rsidR="00556BEE">
              <w:rPr>
                <w:rFonts w:ascii="Calibri" w:eastAsia="Times New Roman" w:hAnsi="Calibri" w:cs="Calibri"/>
                <w:b/>
                <w:bCs/>
                <w:sz w:val="22"/>
                <w:szCs w:val="22"/>
              </w:rPr>
              <w:t>7</w:t>
            </w:r>
            <w:r w:rsidRPr="006B37B9">
              <w:rPr>
                <w:rFonts w:ascii="Calibri" w:eastAsia="Times New Roman" w:hAnsi="Calibri" w:cs="Calibri"/>
                <w:b/>
                <w:bCs/>
                <w:sz w:val="22"/>
                <w:szCs w:val="22"/>
              </w:rPr>
              <w:t>,</w:t>
            </w:r>
            <w:r w:rsidR="00556BEE">
              <w:rPr>
                <w:rFonts w:ascii="Calibri" w:eastAsia="Times New Roman" w:hAnsi="Calibri" w:cs="Calibri"/>
                <w:b/>
                <w:bCs/>
                <w:sz w:val="22"/>
                <w:szCs w:val="22"/>
              </w:rPr>
              <w:t>000</w:t>
            </w:r>
            <w:r w:rsidRPr="006B37B9">
              <w:rPr>
                <w:rFonts w:ascii="Calibri" w:eastAsia="Times New Roman" w:hAnsi="Calibri" w:cs="Calibri"/>
                <w:b/>
                <w:bCs/>
                <w:sz w:val="22"/>
                <w:szCs w:val="22"/>
              </w:rPr>
              <w:t xml:space="preserve">.00 </w:t>
            </w:r>
          </w:p>
        </w:tc>
      </w:tr>
    </w:tbl>
    <w:p w14:paraId="50E13A7E" w14:textId="77777777" w:rsidR="00556BEE" w:rsidRDefault="00556BEE"/>
    <w:p w14:paraId="388DB141" w14:textId="1BB40F01" w:rsidR="00556BEE" w:rsidRDefault="00EF5944" w:rsidP="00556BEE">
      <w:pPr>
        <w:rPr>
          <w:i/>
          <w:iCs/>
        </w:rPr>
      </w:pPr>
      <w:r w:rsidRPr="00EF5944">
        <w:rPr>
          <w:i/>
          <w:iCs/>
        </w:rPr>
        <w:t>*</w:t>
      </w:r>
      <w:r w:rsidR="00556BEE" w:rsidRPr="00EF5944">
        <w:rPr>
          <w:i/>
          <w:iCs/>
        </w:rPr>
        <w:t xml:space="preserve">Effort has been completed </w:t>
      </w:r>
      <w:r w:rsidRPr="00EF5944">
        <w:rPr>
          <w:i/>
          <w:iCs/>
        </w:rPr>
        <w:t>to this point</w:t>
      </w:r>
    </w:p>
    <w:p w14:paraId="50B753BF" w14:textId="350A58A2" w:rsidR="00EF5944" w:rsidRDefault="00EF5944">
      <w:pPr>
        <w:rPr>
          <w:i/>
          <w:iCs/>
        </w:rPr>
      </w:pPr>
      <w:r>
        <w:rPr>
          <w:i/>
          <w:iCs/>
        </w:rPr>
        <w:br w:type="page"/>
      </w:r>
    </w:p>
    <w:p w14:paraId="1947222B" w14:textId="5E1923CF" w:rsidR="00E05A0A" w:rsidRPr="00E05A0A" w:rsidRDefault="00A61439" w:rsidP="00531E76">
      <w:pPr>
        <w:pStyle w:val="Heading1"/>
      </w:pPr>
      <w:bookmarkStart w:id="11" w:name="_Toc93920469"/>
      <w:r>
        <w:lastRenderedPageBreak/>
        <w:t>Outstanding Questions</w:t>
      </w:r>
      <w:bookmarkStart w:id="12" w:name="_Toc89781288"/>
      <w:bookmarkStart w:id="13" w:name="_Toc89781289"/>
      <w:bookmarkStart w:id="14" w:name="_Toc89851539"/>
      <w:bookmarkStart w:id="15" w:name="_Toc89851824"/>
      <w:bookmarkStart w:id="16" w:name="_Toc89856562"/>
      <w:bookmarkStart w:id="17" w:name="_Toc89851540"/>
      <w:bookmarkStart w:id="18" w:name="_Toc89851825"/>
      <w:bookmarkStart w:id="19" w:name="_Toc89856563"/>
      <w:bookmarkEnd w:id="11"/>
      <w:bookmarkEnd w:id="12"/>
      <w:bookmarkEnd w:id="13"/>
      <w:bookmarkEnd w:id="14"/>
      <w:bookmarkEnd w:id="15"/>
      <w:bookmarkEnd w:id="16"/>
      <w:bookmarkEnd w:id="17"/>
      <w:bookmarkEnd w:id="18"/>
      <w:bookmarkEnd w:id="19"/>
    </w:p>
    <w:tbl>
      <w:tblPr>
        <w:tblStyle w:val="TableGrid"/>
        <w:tblW w:w="9351" w:type="dxa"/>
        <w:tblCellMar>
          <w:top w:w="102" w:type="dxa"/>
          <w:left w:w="102" w:type="dxa"/>
          <w:bottom w:w="102" w:type="dxa"/>
          <w:right w:w="102" w:type="dxa"/>
        </w:tblCellMar>
        <w:tblLook w:val="04A0" w:firstRow="1" w:lastRow="0" w:firstColumn="1" w:lastColumn="0" w:noHBand="0" w:noVBand="1"/>
      </w:tblPr>
      <w:tblGrid>
        <w:gridCol w:w="425"/>
        <w:gridCol w:w="8926"/>
      </w:tblGrid>
      <w:tr w:rsidR="00B4251F" w14:paraId="35897081" w14:textId="77777777" w:rsidTr="003B30B1">
        <w:tc>
          <w:tcPr>
            <w:tcW w:w="425" w:type="dxa"/>
            <w:shd w:val="clear" w:color="auto" w:fill="EDEAF2"/>
          </w:tcPr>
          <w:p w14:paraId="44870898" w14:textId="77777777" w:rsidR="00B4251F" w:rsidRPr="007A783F" w:rsidRDefault="00B4251F" w:rsidP="00D515AA">
            <w:pPr>
              <w:rPr>
                <w:b/>
                <w:sz w:val="22"/>
                <w:szCs w:val="22"/>
              </w:rPr>
            </w:pPr>
            <w:bookmarkStart w:id="20" w:name="_Toc526537379"/>
            <w:r w:rsidRPr="007A783F">
              <w:rPr>
                <w:b/>
                <w:sz w:val="22"/>
                <w:szCs w:val="22"/>
              </w:rPr>
              <w:t>ID</w:t>
            </w:r>
          </w:p>
        </w:tc>
        <w:tc>
          <w:tcPr>
            <w:tcW w:w="8926" w:type="dxa"/>
            <w:shd w:val="clear" w:color="auto" w:fill="EDEAF2"/>
          </w:tcPr>
          <w:p w14:paraId="0B6179C7" w14:textId="2D242F86" w:rsidR="00B4251F" w:rsidRPr="007A783F" w:rsidRDefault="00B4251F" w:rsidP="00D515AA">
            <w:pPr>
              <w:rPr>
                <w:b/>
                <w:sz w:val="22"/>
                <w:szCs w:val="22"/>
              </w:rPr>
            </w:pPr>
            <w:r w:rsidRPr="007A783F">
              <w:rPr>
                <w:b/>
                <w:sz w:val="22"/>
                <w:szCs w:val="22"/>
              </w:rPr>
              <w:t>Question</w:t>
            </w:r>
          </w:p>
        </w:tc>
      </w:tr>
      <w:tr w:rsidR="00E64E8A" w14:paraId="6896F8D4" w14:textId="77777777" w:rsidTr="003B30B1">
        <w:tc>
          <w:tcPr>
            <w:tcW w:w="425" w:type="dxa"/>
            <w:shd w:val="clear" w:color="auto" w:fill="auto"/>
          </w:tcPr>
          <w:p w14:paraId="3568D351" w14:textId="02D4DE59" w:rsidR="00E64E8A" w:rsidRPr="00531E76" w:rsidRDefault="00E64E8A" w:rsidP="00D515AA">
            <w:r w:rsidRPr="00531E76">
              <w:t>1</w:t>
            </w:r>
          </w:p>
        </w:tc>
        <w:tc>
          <w:tcPr>
            <w:tcW w:w="8926" w:type="dxa"/>
            <w:shd w:val="clear" w:color="auto" w:fill="auto"/>
          </w:tcPr>
          <w:p w14:paraId="117FA2D8" w14:textId="2E5B1B0A" w:rsidR="00E64E8A" w:rsidRPr="00531E76" w:rsidRDefault="0018782F" w:rsidP="00D515AA">
            <w:r>
              <w:t xml:space="preserve">No </w:t>
            </w:r>
            <w:proofErr w:type="spellStart"/>
            <w:r>
              <w:t>out standing</w:t>
            </w:r>
            <w:proofErr w:type="spellEnd"/>
            <w:r>
              <w:t xml:space="preserve"> questions </w:t>
            </w:r>
            <w:proofErr w:type="gramStart"/>
            <w:r>
              <w:t>at this time</w:t>
            </w:r>
            <w:proofErr w:type="gramEnd"/>
            <w:r>
              <w:t>.</w:t>
            </w:r>
          </w:p>
        </w:tc>
      </w:tr>
    </w:tbl>
    <w:p w14:paraId="1A1F9E46" w14:textId="468809FE" w:rsidR="00994BCF" w:rsidRPr="000958D1" w:rsidRDefault="00994BCF" w:rsidP="00994BCF">
      <w:pPr>
        <w:pStyle w:val="Heading1"/>
      </w:pPr>
      <w:bookmarkStart w:id="21" w:name="_Toc93920470"/>
      <w:r>
        <w:t>Contacts and Notices</w:t>
      </w:r>
      <w:bookmarkEnd w:id="20"/>
      <w:bookmarkEnd w:id="21"/>
    </w:p>
    <w:p w14:paraId="4A079927" w14:textId="77777777" w:rsidR="00994BCF" w:rsidRPr="003A52D1" w:rsidRDefault="00994BCF" w:rsidP="00994BCF">
      <w:pPr>
        <w:jc w:val="both"/>
        <w:rPr>
          <w:lang w:val="en-CA" w:eastAsia="en-CA"/>
        </w:rPr>
      </w:pPr>
      <w:r w:rsidRPr="003A52D1">
        <w:rPr>
          <w:lang w:val="en-CA" w:eastAsia="en-CA"/>
        </w:rPr>
        <w:t xml:space="preserve">Please do not hesitate to contact us with any questions or concerns you may have. We are always here to help. </w:t>
      </w:r>
    </w:p>
    <w:p w14:paraId="208B5013" w14:textId="77777777" w:rsidR="00994BCF" w:rsidRPr="003A52D1" w:rsidRDefault="00994BCF" w:rsidP="00994BCF">
      <w:pPr>
        <w:jc w:val="both"/>
        <w:rPr>
          <w:lang w:val="en-CA" w:eastAsia="en-CA"/>
        </w:rPr>
      </w:pPr>
    </w:p>
    <w:p w14:paraId="1B8BB9C1" w14:textId="77777777" w:rsidR="00994BCF" w:rsidRDefault="00994BCF" w:rsidP="00994BCF">
      <w:pPr>
        <w:jc w:val="both"/>
        <w:rPr>
          <w:lang w:val="en-CA" w:eastAsia="en-CA"/>
        </w:rPr>
      </w:pPr>
      <w:r w:rsidRPr="003A52D1">
        <w:rPr>
          <w:lang w:val="en-CA" w:eastAsia="en-CA"/>
        </w:rPr>
        <w:t xml:space="preserve">Sincerely, </w:t>
      </w:r>
    </w:p>
    <w:p w14:paraId="6EE0E0FA" w14:textId="77777777" w:rsidR="00994BCF" w:rsidRDefault="00994BCF" w:rsidP="00994BCF">
      <w:pPr>
        <w:rPr>
          <w:b/>
          <w:lang w:val="en-CA" w:eastAsia="en-CA"/>
        </w:rPr>
      </w:pPr>
    </w:p>
    <w:p w14:paraId="4423C989" w14:textId="529A5BA8" w:rsidR="00994BCF" w:rsidRPr="00767648" w:rsidRDefault="0074072C" w:rsidP="00994BCF">
      <w:pPr>
        <w:rPr>
          <w:lang w:eastAsia="en-CA"/>
        </w:rPr>
      </w:pPr>
      <w:r>
        <w:rPr>
          <w:b/>
          <w:lang w:eastAsia="en-CA"/>
        </w:rPr>
        <w:t>Richard McLeod</w:t>
      </w:r>
    </w:p>
    <w:p w14:paraId="2BF76A35" w14:textId="77777777" w:rsidR="00994BCF" w:rsidRPr="00767648" w:rsidRDefault="00994BCF" w:rsidP="00994BCF">
      <w:pPr>
        <w:rPr>
          <w:lang w:eastAsia="en-CA"/>
        </w:rPr>
      </w:pPr>
    </w:p>
    <w:p w14:paraId="4DB23A23" w14:textId="619E2836" w:rsidR="00994BCF" w:rsidRPr="00996952" w:rsidRDefault="0074072C" w:rsidP="00994BCF">
      <w:pPr>
        <w:rPr>
          <w:color w:val="F79646" w:themeColor="accent6"/>
          <w:lang w:val="en-CA" w:eastAsia="en-CA"/>
        </w:rPr>
      </w:pPr>
      <w:r w:rsidRPr="00996952">
        <w:rPr>
          <w:lang w:val="en-CA" w:eastAsia="en-CA"/>
        </w:rPr>
        <w:t>richardm</w:t>
      </w:r>
      <w:r w:rsidR="00994BCF" w:rsidRPr="00996952">
        <w:rPr>
          <w:lang w:val="en-CA" w:eastAsia="en-CA"/>
        </w:rPr>
        <w:t>@convverge.com</w:t>
      </w:r>
      <w:r w:rsidR="00994BCF" w:rsidRPr="00996952">
        <w:rPr>
          <w:lang w:val="en-CA" w:eastAsia="en-CA"/>
        </w:rPr>
        <w:tab/>
      </w:r>
    </w:p>
    <w:p w14:paraId="0009E08F" w14:textId="191E8014" w:rsidR="00181BD6" w:rsidRDefault="004C0560">
      <w:pPr>
        <w:rPr>
          <w:lang w:val="en-CA" w:eastAsia="en-CA"/>
        </w:rPr>
      </w:pPr>
      <w:r>
        <w:rPr>
          <w:lang w:val="en-CA" w:eastAsia="en-CA"/>
        </w:rPr>
        <w:t>587</w:t>
      </w:r>
      <w:r w:rsidR="00994BCF">
        <w:rPr>
          <w:lang w:val="en-CA" w:eastAsia="en-CA"/>
        </w:rPr>
        <w:t>-</w:t>
      </w:r>
      <w:r w:rsidR="0074072C">
        <w:rPr>
          <w:lang w:val="en-CA" w:eastAsia="en-CA"/>
        </w:rPr>
        <w:t>434-3875</w:t>
      </w:r>
    </w:p>
    <w:p w14:paraId="68ABD674" w14:textId="77777777" w:rsidR="001053C6" w:rsidRDefault="001053C6">
      <w:pPr>
        <w:rPr>
          <w:lang w:val="en-CA" w:eastAsia="en-CA"/>
        </w:rPr>
      </w:pPr>
    </w:p>
    <w:p w14:paraId="0E572BBF" w14:textId="77777777" w:rsidR="00353875" w:rsidRDefault="00353875">
      <w:pPr>
        <w:rPr>
          <w:b/>
          <w:sz w:val="32"/>
          <w:szCs w:val="32"/>
        </w:rPr>
      </w:pPr>
      <w:r>
        <w:br w:type="page"/>
      </w:r>
    </w:p>
    <w:p w14:paraId="6051C1B6" w14:textId="69702563" w:rsidR="001053C6" w:rsidRDefault="001053C6" w:rsidP="001053C6">
      <w:pPr>
        <w:pStyle w:val="Heading1"/>
      </w:pPr>
      <w:bookmarkStart w:id="22" w:name="_Toc93920471"/>
      <w:r>
        <w:lastRenderedPageBreak/>
        <w:t>Appendix: Database Architecture</w:t>
      </w:r>
      <w:bookmarkEnd w:id="22"/>
    </w:p>
    <w:p w14:paraId="3B814187" w14:textId="77777777" w:rsidR="001053C6" w:rsidRDefault="001053C6" w:rsidP="001053C6">
      <w:r>
        <w:t xml:space="preserve">This section defines the architecture used to deliver the Checklist application </w:t>
      </w:r>
    </w:p>
    <w:p w14:paraId="02E08592" w14:textId="77777777" w:rsidR="001053C6" w:rsidRPr="00F77630" w:rsidRDefault="001053C6" w:rsidP="009378B1">
      <w:pPr>
        <w:pStyle w:val="Heading2"/>
      </w:pPr>
      <w:bookmarkStart w:id="23" w:name="_Toc93920472"/>
      <w:r>
        <w:t>Employees Table</w:t>
      </w:r>
      <w:bookmarkEnd w:id="23"/>
    </w:p>
    <w:p w14:paraId="7A70F0C0" w14:textId="77777777" w:rsidR="001053C6" w:rsidRPr="0054202C" w:rsidRDefault="001053C6" w:rsidP="001053C6">
      <w:r w:rsidRPr="00AE6AC7">
        <w:t>Note: the following fields are for reference. The solution would leverage an existing Employees table, extended with an additional linked table</w:t>
      </w:r>
      <w:r>
        <w:t xml:space="preserve"> or Active Directory lists</w:t>
      </w:r>
      <w:r w:rsidRPr="00AE6AC7">
        <w:t xml:space="preserve"> if required.</w:t>
      </w:r>
    </w:p>
    <w:p w14:paraId="6826FA6E" w14:textId="77777777" w:rsidR="009378B1" w:rsidRPr="0054202C" w:rsidRDefault="009378B1" w:rsidP="001053C6"/>
    <w:tbl>
      <w:tblPr>
        <w:tblStyle w:val="TableGrid"/>
        <w:tblW w:w="9351" w:type="dxa"/>
        <w:tblLayout w:type="fixed"/>
        <w:tblCellMar>
          <w:top w:w="102" w:type="dxa"/>
          <w:left w:w="102" w:type="dxa"/>
          <w:bottom w:w="102" w:type="dxa"/>
          <w:right w:w="102" w:type="dxa"/>
        </w:tblCellMar>
        <w:tblLook w:val="04A0" w:firstRow="1" w:lastRow="0" w:firstColumn="1" w:lastColumn="0" w:noHBand="0" w:noVBand="1"/>
      </w:tblPr>
      <w:tblGrid>
        <w:gridCol w:w="1795"/>
        <w:gridCol w:w="1890"/>
        <w:gridCol w:w="1350"/>
        <w:gridCol w:w="1350"/>
        <w:gridCol w:w="2966"/>
      </w:tblGrid>
      <w:tr w:rsidR="001053C6" w:rsidRPr="003C4633" w14:paraId="609466F4" w14:textId="77777777" w:rsidTr="009378B1">
        <w:trPr>
          <w:trHeight w:val="249"/>
        </w:trPr>
        <w:tc>
          <w:tcPr>
            <w:tcW w:w="1795" w:type="dxa"/>
            <w:shd w:val="clear" w:color="auto" w:fill="EDEAF2"/>
          </w:tcPr>
          <w:p w14:paraId="59D0F73A" w14:textId="77777777" w:rsidR="001053C6" w:rsidRPr="003C4633" w:rsidRDefault="001053C6" w:rsidP="00D410D5">
            <w:pPr>
              <w:rPr>
                <w:b/>
                <w:sz w:val="22"/>
              </w:rPr>
            </w:pPr>
            <w:r w:rsidRPr="00CA544F">
              <w:rPr>
                <w:b/>
                <w:sz w:val="22"/>
              </w:rPr>
              <w:t>Column Name</w:t>
            </w:r>
          </w:p>
        </w:tc>
        <w:tc>
          <w:tcPr>
            <w:tcW w:w="1890" w:type="dxa"/>
            <w:shd w:val="clear" w:color="auto" w:fill="EDEAF2"/>
          </w:tcPr>
          <w:p w14:paraId="40A95831" w14:textId="77777777" w:rsidR="001053C6" w:rsidRDefault="001053C6" w:rsidP="00D410D5">
            <w:pPr>
              <w:rPr>
                <w:b/>
                <w:sz w:val="22"/>
              </w:rPr>
            </w:pPr>
            <w:r>
              <w:rPr>
                <w:b/>
                <w:sz w:val="22"/>
              </w:rPr>
              <w:t>Column Display Name</w:t>
            </w:r>
          </w:p>
        </w:tc>
        <w:tc>
          <w:tcPr>
            <w:tcW w:w="1350" w:type="dxa"/>
            <w:shd w:val="clear" w:color="auto" w:fill="EDEAF2"/>
          </w:tcPr>
          <w:p w14:paraId="3BA92DC3" w14:textId="77777777" w:rsidR="001053C6" w:rsidRPr="003C4633" w:rsidRDefault="001053C6" w:rsidP="00D410D5">
            <w:pPr>
              <w:rPr>
                <w:b/>
                <w:sz w:val="22"/>
              </w:rPr>
            </w:pPr>
            <w:r>
              <w:rPr>
                <w:b/>
                <w:sz w:val="22"/>
              </w:rPr>
              <w:t>Column Type</w:t>
            </w:r>
          </w:p>
        </w:tc>
        <w:tc>
          <w:tcPr>
            <w:tcW w:w="1350" w:type="dxa"/>
            <w:shd w:val="clear" w:color="auto" w:fill="EDEAF2"/>
          </w:tcPr>
          <w:p w14:paraId="644D6323" w14:textId="77777777" w:rsidR="001053C6" w:rsidRDefault="001053C6" w:rsidP="00D410D5">
            <w:pPr>
              <w:rPr>
                <w:b/>
                <w:sz w:val="22"/>
              </w:rPr>
            </w:pPr>
            <w:r>
              <w:rPr>
                <w:b/>
                <w:sz w:val="22"/>
              </w:rPr>
              <w:t>Required?</w:t>
            </w:r>
          </w:p>
        </w:tc>
        <w:tc>
          <w:tcPr>
            <w:tcW w:w="2966" w:type="dxa"/>
            <w:shd w:val="clear" w:color="auto" w:fill="EDEAF2"/>
          </w:tcPr>
          <w:p w14:paraId="07E112A1" w14:textId="77777777" w:rsidR="001053C6" w:rsidRDefault="001053C6" w:rsidP="00D410D5">
            <w:pPr>
              <w:rPr>
                <w:b/>
                <w:sz w:val="22"/>
              </w:rPr>
            </w:pPr>
            <w:r>
              <w:rPr>
                <w:b/>
                <w:sz w:val="22"/>
              </w:rPr>
              <w:t>Comments</w:t>
            </w:r>
          </w:p>
        </w:tc>
      </w:tr>
      <w:tr w:rsidR="001053C6" w14:paraId="7DB5F7E6" w14:textId="77777777" w:rsidTr="009378B1">
        <w:tc>
          <w:tcPr>
            <w:tcW w:w="1795" w:type="dxa"/>
          </w:tcPr>
          <w:p w14:paraId="383E8EE2" w14:textId="77777777" w:rsidR="001053C6" w:rsidRDefault="001053C6" w:rsidP="00D410D5">
            <w:pPr>
              <w:tabs>
                <w:tab w:val="left" w:pos="2475"/>
              </w:tabs>
            </w:pPr>
            <w:proofErr w:type="spellStart"/>
            <w:r>
              <w:t>userIDPK</w:t>
            </w:r>
            <w:proofErr w:type="spellEnd"/>
          </w:p>
        </w:tc>
        <w:tc>
          <w:tcPr>
            <w:tcW w:w="1890" w:type="dxa"/>
          </w:tcPr>
          <w:p w14:paraId="52FC51B0" w14:textId="77777777" w:rsidR="001053C6" w:rsidRDefault="001053C6" w:rsidP="00D410D5">
            <w:r>
              <w:t>User ID</w:t>
            </w:r>
          </w:p>
        </w:tc>
        <w:tc>
          <w:tcPr>
            <w:tcW w:w="1350" w:type="dxa"/>
          </w:tcPr>
          <w:p w14:paraId="34D6A1C2" w14:textId="77777777" w:rsidR="001053C6" w:rsidRDefault="001053C6" w:rsidP="00D410D5">
            <w:r>
              <w:t>GUID</w:t>
            </w:r>
          </w:p>
        </w:tc>
        <w:tc>
          <w:tcPr>
            <w:tcW w:w="1350" w:type="dxa"/>
          </w:tcPr>
          <w:p w14:paraId="29085AA2" w14:textId="77777777" w:rsidR="001053C6" w:rsidRDefault="001053C6" w:rsidP="00D410D5">
            <w:r>
              <w:t>Yes</w:t>
            </w:r>
          </w:p>
        </w:tc>
        <w:tc>
          <w:tcPr>
            <w:tcW w:w="2966" w:type="dxa"/>
          </w:tcPr>
          <w:p w14:paraId="4089B372" w14:textId="77777777" w:rsidR="001053C6" w:rsidRDefault="001053C6" w:rsidP="00D410D5">
            <w:r>
              <w:t>System generated</w:t>
            </w:r>
          </w:p>
        </w:tc>
      </w:tr>
      <w:tr w:rsidR="001053C6" w14:paraId="1A3A67FE" w14:textId="77777777" w:rsidTr="009378B1">
        <w:tc>
          <w:tcPr>
            <w:tcW w:w="1795" w:type="dxa"/>
          </w:tcPr>
          <w:p w14:paraId="48F42A71" w14:textId="77777777" w:rsidR="001053C6" w:rsidRDefault="001053C6" w:rsidP="00D410D5">
            <w:pPr>
              <w:tabs>
                <w:tab w:val="left" w:pos="2475"/>
              </w:tabs>
            </w:pPr>
            <w:proofErr w:type="spellStart"/>
            <w:r>
              <w:t>userName</w:t>
            </w:r>
            <w:proofErr w:type="spellEnd"/>
          </w:p>
        </w:tc>
        <w:tc>
          <w:tcPr>
            <w:tcW w:w="1890" w:type="dxa"/>
          </w:tcPr>
          <w:p w14:paraId="5A0CFC81" w14:textId="77777777" w:rsidR="001053C6" w:rsidRDefault="001053C6" w:rsidP="00D410D5">
            <w:proofErr w:type="gramStart"/>
            <w:r>
              <w:t>User Name</w:t>
            </w:r>
            <w:proofErr w:type="gramEnd"/>
          </w:p>
        </w:tc>
        <w:tc>
          <w:tcPr>
            <w:tcW w:w="1350" w:type="dxa"/>
          </w:tcPr>
          <w:p w14:paraId="3F3FB755" w14:textId="77777777" w:rsidR="001053C6" w:rsidRDefault="001053C6" w:rsidP="00D410D5">
            <w:r>
              <w:t>Varchar</w:t>
            </w:r>
          </w:p>
        </w:tc>
        <w:tc>
          <w:tcPr>
            <w:tcW w:w="1350" w:type="dxa"/>
          </w:tcPr>
          <w:p w14:paraId="0A6902E3" w14:textId="77777777" w:rsidR="001053C6" w:rsidRDefault="001053C6" w:rsidP="00D410D5">
            <w:r>
              <w:t>Yes</w:t>
            </w:r>
          </w:p>
        </w:tc>
        <w:tc>
          <w:tcPr>
            <w:tcW w:w="2966" w:type="dxa"/>
          </w:tcPr>
          <w:p w14:paraId="79A06B1E" w14:textId="77777777" w:rsidR="001053C6" w:rsidRDefault="001053C6" w:rsidP="00D410D5"/>
        </w:tc>
      </w:tr>
      <w:tr w:rsidR="001053C6" w14:paraId="0296B015" w14:textId="77777777" w:rsidTr="009378B1">
        <w:tc>
          <w:tcPr>
            <w:tcW w:w="1795" w:type="dxa"/>
          </w:tcPr>
          <w:p w14:paraId="4DB44C1F" w14:textId="77777777" w:rsidR="001053C6" w:rsidRDefault="001053C6" w:rsidP="00D410D5">
            <w:pPr>
              <w:tabs>
                <w:tab w:val="left" w:pos="2475"/>
              </w:tabs>
            </w:pPr>
            <w:proofErr w:type="spellStart"/>
            <w:r>
              <w:t>userEmail</w:t>
            </w:r>
            <w:proofErr w:type="spellEnd"/>
          </w:p>
        </w:tc>
        <w:tc>
          <w:tcPr>
            <w:tcW w:w="1890" w:type="dxa"/>
          </w:tcPr>
          <w:p w14:paraId="18D91ABB" w14:textId="77777777" w:rsidR="001053C6" w:rsidRDefault="001053C6" w:rsidP="00D410D5">
            <w:r>
              <w:t>Email</w:t>
            </w:r>
          </w:p>
        </w:tc>
        <w:tc>
          <w:tcPr>
            <w:tcW w:w="1350" w:type="dxa"/>
          </w:tcPr>
          <w:p w14:paraId="5BE326C3" w14:textId="77777777" w:rsidR="001053C6" w:rsidRDefault="001053C6" w:rsidP="00D410D5">
            <w:r>
              <w:t>Varchar</w:t>
            </w:r>
          </w:p>
        </w:tc>
        <w:tc>
          <w:tcPr>
            <w:tcW w:w="1350" w:type="dxa"/>
          </w:tcPr>
          <w:p w14:paraId="3452F4D6" w14:textId="77777777" w:rsidR="001053C6" w:rsidRDefault="001053C6" w:rsidP="00D410D5">
            <w:r>
              <w:t>Yes</w:t>
            </w:r>
          </w:p>
        </w:tc>
        <w:tc>
          <w:tcPr>
            <w:tcW w:w="2966" w:type="dxa"/>
          </w:tcPr>
          <w:p w14:paraId="6D878217" w14:textId="77777777" w:rsidR="001053C6" w:rsidRDefault="001053C6" w:rsidP="00D410D5"/>
        </w:tc>
      </w:tr>
      <w:tr w:rsidR="001053C6" w14:paraId="112BED68" w14:textId="77777777" w:rsidTr="009378B1">
        <w:tc>
          <w:tcPr>
            <w:tcW w:w="1795" w:type="dxa"/>
          </w:tcPr>
          <w:p w14:paraId="69EDD5B1" w14:textId="77777777" w:rsidR="001053C6" w:rsidRDefault="001053C6" w:rsidP="00D410D5">
            <w:pPr>
              <w:tabs>
                <w:tab w:val="left" w:pos="2475"/>
              </w:tabs>
            </w:pPr>
            <w:proofErr w:type="spellStart"/>
            <w:r>
              <w:t>userPhone</w:t>
            </w:r>
            <w:proofErr w:type="spellEnd"/>
          </w:p>
        </w:tc>
        <w:tc>
          <w:tcPr>
            <w:tcW w:w="1890" w:type="dxa"/>
          </w:tcPr>
          <w:p w14:paraId="642BCCC1" w14:textId="77777777" w:rsidR="001053C6" w:rsidRDefault="001053C6" w:rsidP="00D410D5">
            <w:r>
              <w:t>Phone</w:t>
            </w:r>
          </w:p>
        </w:tc>
        <w:tc>
          <w:tcPr>
            <w:tcW w:w="1350" w:type="dxa"/>
          </w:tcPr>
          <w:p w14:paraId="7F5AF6B4" w14:textId="77777777" w:rsidR="001053C6" w:rsidRDefault="001053C6" w:rsidP="00D410D5">
            <w:proofErr w:type="spellStart"/>
            <w:r>
              <w:t>Nvarchar</w:t>
            </w:r>
            <w:proofErr w:type="spellEnd"/>
          </w:p>
        </w:tc>
        <w:tc>
          <w:tcPr>
            <w:tcW w:w="1350" w:type="dxa"/>
          </w:tcPr>
          <w:p w14:paraId="5FB75B7D" w14:textId="77777777" w:rsidR="001053C6" w:rsidRDefault="001053C6" w:rsidP="00D410D5">
            <w:r>
              <w:t>No</w:t>
            </w:r>
          </w:p>
        </w:tc>
        <w:tc>
          <w:tcPr>
            <w:tcW w:w="2966" w:type="dxa"/>
          </w:tcPr>
          <w:p w14:paraId="183DAD3E" w14:textId="77777777" w:rsidR="001053C6" w:rsidRDefault="001053C6" w:rsidP="00D410D5"/>
        </w:tc>
      </w:tr>
      <w:tr w:rsidR="001053C6" w14:paraId="6C0D352B" w14:textId="77777777" w:rsidTr="009378B1">
        <w:tc>
          <w:tcPr>
            <w:tcW w:w="1795" w:type="dxa"/>
          </w:tcPr>
          <w:p w14:paraId="5D3F6600" w14:textId="77777777" w:rsidR="001053C6" w:rsidRDefault="001053C6" w:rsidP="00D410D5">
            <w:pPr>
              <w:tabs>
                <w:tab w:val="left" w:pos="2475"/>
              </w:tabs>
            </w:pPr>
            <w:proofErr w:type="spellStart"/>
            <w:r>
              <w:t>userTitle</w:t>
            </w:r>
            <w:proofErr w:type="spellEnd"/>
          </w:p>
        </w:tc>
        <w:tc>
          <w:tcPr>
            <w:tcW w:w="1890" w:type="dxa"/>
          </w:tcPr>
          <w:p w14:paraId="6439092E" w14:textId="77777777" w:rsidR="001053C6" w:rsidRDefault="001053C6" w:rsidP="00D410D5">
            <w:r>
              <w:t>Title</w:t>
            </w:r>
          </w:p>
        </w:tc>
        <w:tc>
          <w:tcPr>
            <w:tcW w:w="1350" w:type="dxa"/>
          </w:tcPr>
          <w:p w14:paraId="7B221B39" w14:textId="77777777" w:rsidR="001053C6" w:rsidRDefault="001053C6" w:rsidP="00D410D5">
            <w:r>
              <w:t>Varchar</w:t>
            </w:r>
          </w:p>
        </w:tc>
        <w:tc>
          <w:tcPr>
            <w:tcW w:w="1350" w:type="dxa"/>
          </w:tcPr>
          <w:p w14:paraId="667B6107" w14:textId="77777777" w:rsidR="001053C6" w:rsidRDefault="001053C6" w:rsidP="00D410D5">
            <w:r>
              <w:t>No</w:t>
            </w:r>
          </w:p>
        </w:tc>
        <w:tc>
          <w:tcPr>
            <w:tcW w:w="2966" w:type="dxa"/>
          </w:tcPr>
          <w:p w14:paraId="2646252F" w14:textId="77777777" w:rsidR="001053C6" w:rsidRDefault="001053C6" w:rsidP="00D410D5"/>
        </w:tc>
      </w:tr>
      <w:tr w:rsidR="001053C6" w14:paraId="15B5601F" w14:textId="77777777" w:rsidTr="009378B1">
        <w:tc>
          <w:tcPr>
            <w:tcW w:w="1795" w:type="dxa"/>
          </w:tcPr>
          <w:p w14:paraId="51BD9C32" w14:textId="77777777" w:rsidR="001053C6" w:rsidRDefault="001053C6" w:rsidP="00D410D5">
            <w:pPr>
              <w:tabs>
                <w:tab w:val="left" w:pos="2475"/>
              </w:tabs>
            </w:pPr>
            <w:proofErr w:type="spellStart"/>
            <w:r>
              <w:t>isManager</w:t>
            </w:r>
            <w:proofErr w:type="spellEnd"/>
          </w:p>
        </w:tc>
        <w:tc>
          <w:tcPr>
            <w:tcW w:w="1890" w:type="dxa"/>
          </w:tcPr>
          <w:p w14:paraId="721E0174" w14:textId="77777777" w:rsidR="001053C6" w:rsidRDefault="001053C6" w:rsidP="00D410D5">
            <w:r>
              <w:t>Manager?</w:t>
            </w:r>
          </w:p>
        </w:tc>
        <w:tc>
          <w:tcPr>
            <w:tcW w:w="1350" w:type="dxa"/>
          </w:tcPr>
          <w:p w14:paraId="042AB070" w14:textId="77777777" w:rsidR="001053C6" w:rsidRDefault="001053C6" w:rsidP="00D410D5">
            <w:r>
              <w:t>Boolean</w:t>
            </w:r>
          </w:p>
        </w:tc>
        <w:tc>
          <w:tcPr>
            <w:tcW w:w="1350" w:type="dxa"/>
          </w:tcPr>
          <w:p w14:paraId="74BF5E60" w14:textId="77777777" w:rsidR="001053C6" w:rsidRDefault="001053C6" w:rsidP="00D410D5">
            <w:r>
              <w:t>Yes</w:t>
            </w:r>
          </w:p>
        </w:tc>
        <w:tc>
          <w:tcPr>
            <w:tcW w:w="2966" w:type="dxa"/>
          </w:tcPr>
          <w:p w14:paraId="6C9470B9" w14:textId="77777777" w:rsidR="001053C6" w:rsidRDefault="001053C6" w:rsidP="00D410D5">
            <w:r>
              <w:t>A true false column that allows for easy filtering for Sanjel district managers</w:t>
            </w:r>
          </w:p>
        </w:tc>
      </w:tr>
      <w:tr w:rsidR="001053C6" w14:paraId="4A15D341" w14:textId="77777777" w:rsidTr="009378B1">
        <w:tc>
          <w:tcPr>
            <w:tcW w:w="1795" w:type="dxa"/>
          </w:tcPr>
          <w:p w14:paraId="6A3542ED" w14:textId="77777777" w:rsidR="001053C6" w:rsidRDefault="001053C6" w:rsidP="00D410D5">
            <w:pPr>
              <w:tabs>
                <w:tab w:val="left" w:pos="2475"/>
              </w:tabs>
            </w:pPr>
            <w:proofErr w:type="spellStart"/>
            <w:r>
              <w:t>isMentor</w:t>
            </w:r>
            <w:proofErr w:type="spellEnd"/>
          </w:p>
        </w:tc>
        <w:tc>
          <w:tcPr>
            <w:tcW w:w="1890" w:type="dxa"/>
          </w:tcPr>
          <w:p w14:paraId="18556ABF" w14:textId="77777777" w:rsidR="001053C6" w:rsidRDefault="001053C6" w:rsidP="00D410D5">
            <w:r>
              <w:t>Mentor?</w:t>
            </w:r>
          </w:p>
        </w:tc>
        <w:tc>
          <w:tcPr>
            <w:tcW w:w="1350" w:type="dxa"/>
          </w:tcPr>
          <w:p w14:paraId="1FECE367" w14:textId="77777777" w:rsidR="001053C6" w:rsidRDefault="001053C6" w:rsidP="00D410D5">
            <w:r>
              <w:t>Boolean</w:t>
            </w:r>
          </w:p>
        </w:tc>
        <w:tc>
          <w:tcPr>
            <w:tcW w:w="1350" w:type="dxa"/>
          </w:tcPr>
          <w:p w14:paraId="5DDC9ADE" w14:textId="77777777" w:rsidR="001053C6" w:rsidRDefault="001053C6" w:rsidP="00D410D5">
            <w:r>
              <w:t>Yes</w:t>
            </w:r>
          </w:p>
        </w:tc>
        <w:tc>
          <w:tcPr>
            <w:tcW w:w="2966" w:type="dxa"/>
          </w:tcPr>
          <w:p w14:paraId="732E162E" w14:textId="77777777" w:rsidR="001053C6" w:rsidRDefault="001053C6" w:rsidP="00D410D5">
            <w:r>
              <w:t>A true false column that allows for easy filtering for Sanjel professionals who are capable of mentoring professionals.</w:t>
            </w:r>
          </w:p>
        </w:tc>
      </w:tr>
      <w:tr w:rsidR="001053C6" w14:paraId="227B32D1" w14:textId="77777777" w:rsidTr="009378B1">
        <w:tc>
          <w:tcPr>
            <w:tcW w:w="1795" w:type="dxa"/>
          </w:tcPr>
          <w:p w14:paraId="425637DC" w14:textId="77777777" w:rsidR="001053C6" w:rsidRDefault="001053C6" w:rsidP="00D410D5">
            <w:pPr>
              <w:tabs>
                <w:tab w:val="left" w:pos="2475"/>
              </w:tabs>
            </w:pPr>
            <w:proofErr w:type="spellStart"/>
            <w:r>
              <w:t>isActive</w:t>
            </w:r>
            <w:proofErr w:type="spellEnd"/>
          </w:p>
        </w:tc>
        <w:tc>
          <w:tcPr>
            <w:tcW w:w="1890" w:type="dxa"/>
          </w:tcPr>
          <w:p w14:paraId="00A9C533" w14:textId="77777777" w:rsidR="001053C6" w:rsidRDefault="001053C6" w:rsidP="00D410D5">
            <w:r>
              <w:t>Active</w:t>
            </w:r>
          </w:p>
        </w:tc>
        <w:tc>
          <w:tcPr>
            <w:tcW w:w="1350" w:type="dxa"/>
          </w:tcPr>
          <w:p w14:paraId="0BFED394" w14:textId="77777777" w:rsidR="001053C6" w:rsidRDefault="001053C6" w:rsidP="00D410D5">
            <w:r>
              <w:t>Boolean</w:t>
            </w:r>
          </w:p>
        </w:tc>
        <w:tc>
          <w:tcPr>
            <w:tcW w:w="1350" w:type="dxa"/>
          </w:tcPr>
          <w:p w14:paraId="4A078206" w14:textId="77777777" w:rsidR="001053C6" w:rsidRDefault="001053C6" w:rsidP="00D410D5">
            <w:r>
              <w:t>Yes</w:t>
            </w:r>
          </w:p>
        </w:tc>
        <w:tc>
          <w:tcPr>
            <w:tcW w:w="2966" w:type="dxa"/>
          </w:tcPr>
          <w:p w14:paraId="1D13FA6F" w14:textId="77777777" w:rsidR="001053C6" w:rsidRDefault="001053C6" w:rsidP="00D410D5">
            <w:r>
              <w:t>A column to determine if the users are active members of Sanjel.</w:t>
            </w:r>
          </w:p>
        </w:tc>
      </w:tr>
      <w:tr w:rsidR="001053C6" w14:paraId="509BD1F8" w14:textId="77777777" w:rsidTr="009378B1">
        <w:tc>
          <w:tcPr>
            <w:tcW w:w="1795" w:type="dxa"/>
          </w:tcPr>
          <w:p w14:paraId="6B594222" w14:textId="77777777" w:rsidR="001053C6" w:rsidRDefault="001053C6" w:rsidP="00D410D5">
            <w:pPr>
              <w:tabs>
                <w:tab w:val="left" w:pos="2475"/>
              </w:tabs>
            </w:pPr>
            <w:r>
              <w:t>created</w:t>
            </w:r>
          </w:p>
        </w:tc>
        <w:tc>
          <w:tcPr>
            <w:tcW w:w="1890" w:type="dxa"/>
          </w:tcPr>
          <w:p w14:paraId="5A4AF3C2" w14:textId="77777777" w:rsidR="001053C6" w:rsidRDefault="001053C6" w:rsidP="00D410D5">
            <w:r>
              <w:t>Created On</w:t>
            </w:r>
          </w:p>
        </w:tc>
        <w:tc>
          <w:tcPr>
            <w:tcW w:w="1350" w:type="dxa"/>
          </w:tcPr>
          <w:p w14:paraId="0876386A" w14:textId="77777777" w:rsidR="001053C6" w:rsidRDefault="001053C6" w:rsidP="00D410D5">
            <w:r>
              <w:t>Datetime</w:t>
            </w:r>
          </w:p>
        </w:tc>
        <w:tc>
          <w:tcPr>
            <w:tcW w:w="1350" w:type="dxa"/>
          </w:tcPr>
          <w:p w14:paraId="3A5EF34E" w14:textId="77777777" w:rsidR="001053C6" w:rsidRDefault="001053C6" w:rsidP="00D410D5">
            <w:r>
              <w:t>Yes</w:t>
            </w:r>
          </w:p>
        </w:tc>
        <w:tc>
          <w:tcPr>
            <w:tcW w:w="2966" w:type="dxa"/>
          </w:tcPr>
          <w:p w14:paraId="67A8C509" w14:textId="77777777" w:rsidR="001053C6" w:rsidRDefault="001053C6" w:rsidP="00D410D5">
            <w:r>
              <w:t>System generated date the record was created</w:t>
            </w:r>
          </w:p>
        </w:tc>
      </w:tr>
      <w:tr w:rsidR="001053C6" w14:paraId="3EEACB8E" w14:textId="77777777" w:rsidTr="009378B1">
        <w:tc>
          <w:tcPr>
            <w:tcW w:w="1795" w:type="dxa"/>
          </w:tcPr>
          <w:p w14:paraId="04D2FFEC" w14:textId="77777777" w:rsidR="001053C6" w:rsidRDefault="001053C6" w:rsidP="00D410D5">
            <w:pPr>
              <w:tabs>
                <w:tab w:val="left" w:pos="2475"/>
              </w:tabs>
            </w:pPr>
            <w:proofErr w:type="spellStart"/>
            <w:r>
              <w:t>createdBy</w:t>
            </w:r>
            <w:proofErr w:type="spellEnd"/>
          </w:p>
        </w:tc>
        <w:tc>
          <w:tcPr>
            <w:tcW w:w="1890" w:type="dxa"/>
          </w:tcPr>
          <w:p w14:paraId="2DB0B8A2" w14:textId="77777777" w:rsidR="001053C6" w:rsidRDefault="001053C6" w:rsidP="00D410D5">
            <w:r>
              <w:t>Created By</w:t>
            </w:r>
          </w:p>
        </w:tc>
        <w:tc>
          <w:tcPr>
            <w:tcW w:w="1350" w:type="dxa"/>
          </w:tcPr>
          <w:p w14:paraId="6FA7E5A8" w14:textId="77777777" w:rsidR="001053C6" w:rsidRDefault="001053C6" w:rsidP="00D410D5">
            <w:r>
              <w:t>Varchar</w:t>
            </w:r>
          </w:p>
        </w:tc>
        <w:tc>
          <w:tcPr>
            <w:tcW w:w="1350" w:type="dxa"/>
          </w:tcPr>
          <w:p w14:paraId="172250D3" w14:textId="77777777" w:rsidR="001053C6" w:rsidRDefault="001053C6" w:rsidP="00D410D5">
            <w:r>
              <w:t>Yes</w:t>
            </w:r>
          </w:p>
        </w:tc>
        <w:tc>
          <w:tcPr>
            <w:tcW w:w="2966" w:type="dxa"/>
          </w:tcPr>
          <w:p w14:paraId="1A836C9F" w14:textId="77777777" w:rsidR="001053C6" w:rsidRDefault="001053C6" w:rsidP="00D410D5">
            <w:r>
              <w:t xml:space="preserve">System generated </w:t>
            </w:r>
          </w:p>
        </w:tc>
      </w:tr>
      <w:tr w:rsidR="001053C6" w14:paraId="7811FA58" w14:textId="77777777" w:rsidTr="009378B1">
        <w:tc>
          <w:tcPr>
            <w:tcW w:w="1795" w:type="dxa"/>
          </w:tcPr>
          <w:p w14:paraId="508FDE7A" w14:textId="77777777" w:rsidR="001053C6" w:rsidRDefault="001053C6" w:rsidP="00D410D5">
            <w:pPr>
              <w:tabs>
                <w:tab w:val="left" w:pos="2475"/>
              </w:tabs>
            </w:pPr>
            <w:r>
              <w:t>Modified</w:t>
            </w:r>
          </w:p>
        </w:tc>
        <w:tc>
          <w:tcPr>
            <w:tcW w:w="1890" w:type="dxa"/>
          </w:tcPr>
          <w:p w14:paraId="3A56CAA2" w14:textId="77777777" w:rsidR="001053C6" w:rsidRDefault="001053C6" w:rsidP="00D410D5">
            <w:r>
              <w:t>Modified On</w:t>
            </w:r>
          </w:p>
        </w:tc>
        <w:tc>
          <w:tcPr>
            <w:tcW w:w="1350" w:type="dxa"/>
          </w:tcPr>
          <w:p w14:paraId="2EA87A4D" w14:textId="77777777" w:rsidR="001053C6" w:rsidRDefault="001053C6" w:rsidP="00D410D5">
            <w:r>
              <w:t>Datetime</w:t>
            </w:r>
          </w:p>
        </w:tc>
        <w:tc>
          <w:tcPr>
            <w:tcW w:w="1350" w:type="dxa"/>
          </w:tcPr>
          <w:p w14:paraId="1068A076" w14:textId="77777777" w:rsidR="001053C6" w:rsidRDefault="001053C6" w:rsidP="00D410D5">
            <w:r>
              <w:t>Yes</w:t>
            </w:r>
          </w:p>
        </w:tc>
        <w:tc>
          <w:tcPr>
            <w:tcW w:w="2966" w:type="dxa"/>
          </w:tcPr>
          <w:p w14:paraId="18E08318" w14:textId="77777777" w:rsidR="001053C6" w:rsidRDefault="001053C6" w:rsidP="00D410D5">
            <w:r>
              <w:t>System generated date the record was modified</w:t>
            </w:r>
          </w:p>
        </w:tc>
      </w:tr>
      <w:tr w:rsidR="001053C6" w14:paraId="65D19F39" w14:textId="77777777" w:rsidTr="009378B1">
        <w:tc>
          <w:tcPr>
            <w:tcW w:w="1795" w:type="dxa"/>
          </w:tcPr>
          <w:p w14:paraId="64BDFEDF" w14:textId="77777777" w:rsidR="001053C6" w:rsidRDefault="001053C6" w:rsidP="00D410D5">
            <w:pPr>
              <w:tabs>
                <w:tab w:val="left" w:pos="2475"/>
              </w:tabs>
            </w:pPr>
            <w:proofErr w:type="spellStart"/>
            <w:r>
              <w:t>modifiedBy</w:t>
            </w:r>
            <w:proofErr w:type="spellEnd"/>
          </w:p>
        </w:tc>
        <w:tc>
          <w:tcPr>
            <w:tcW w:w="1890" w:type="dxa"/>
          </w:tcPr>
          <w:p w14:paraId="67E7A96B" w14:textId="77777777" w:rsidR="001053C6" w:rsidRDefault="001053C6" w:rsidP="00D410D5">
            <w:r>
              <w:t>Modified By</w:t>
            </w:r>
          </w:p>
        </w:tc>
        <w:tc>
          <w:tcPr>
            <w:tcW w:w="1350" w:type="dxa"/>
          </w:tcPr>
          <w:p w14:paraId="3D5B6A1A" w14:textId="77777777" w:rsidR="001053C6" w:rsidRDefault="001053C6" w:rsidP="00D410D5">
            <w:r>
              <w:t>Varchar</w:t>
            </w:r>
          </w:p>
        </w:tc>
        <w:tc>
          <w:tcPr>
            <w:tcW w:w="1350" w:type="dxa"/>
          </w:tcPr>
          <w:p w14:paraId="7702476D" w14:textId="77777777" w:rsidR="001053C6" w:rsidRDefault="001053C6" w:rsidP="00D410D5">
            <w:r>
              <w:t>Yes</w:t>
            </w:r>
          </w:p>
        </w:tc>
        <w:tc>
          <w:tcPr>
            <w:tcW w:w="2966" w:type="dxa"/>
          </w:tcPr>
          <w:p w14:paraId="2D7B1497" w14:textId="77777777" w:rsidR="001053C6" w:rsidRDefault="001053C6" w:rsidP="00D410D5">
            <w:r>
              <w:t>System generated</w:t>
            </w:r>
          </w:p>
        </w:tc>
      </w:tr>
    </w:tbl>
    <w:p w14:paraId="35D63AA7" w14:textId="77777777" w:rsidR="001053C6" w:rsidRPr="00F77630" w:rsidRDefault="001053C6" w:rsidP="007A783F">
      <w:pPr>
        <w:pStyle w:val="NormalwithBullets"/>
      </w:pPr>
      <w:r w:rsidRPr="00F77630">
        <w:t>Primary Owners: Admin Users</w:t>
      </w:r>
    </w:p>
    <w:p w14:paraId="7694F68D" w14:textId="77777777" w:rsidR="001053C6" w:rsidRDefault="001053C6" w:rsidP="001053C6">
      <w:pPr>
        <w:rPr>
          <w:b/>
          <w:bCs/>
          <w:sz w:val="24"/>
          <w:szCs w:val="24"/>
        </w:rPr>
      </w:pPr>
      <w:r>
        <w:br/>
      </w:r>
    </w:p>
    <w:p w14:paraId="4BC36FEA" w14:textId="3A623656" w:rsidR="001053C6" w:rsidRPr="0054202C" w:rsidRDefault="001053C6" w:rsidP="009378B1">
      <w:pPr>
        <w:pStyle w:val="Heading2"/>
      </w:pPr>
      <w:bookmarkStart w:id="24" w:name="_Toc93920473"/>
      <w:r>
        <w:lastRenderedPageBreak/>
        <w:t>Checklist Table</w:t>
      </w:r>
      <w:bookmarkEnd w:id="24"/>
    </w:p>
    <w:tbl>
      <w:tblPr>
        <w:tblStyle w:val="TableGrid"/>
        <w:tblW w:w="9493" w:type="dxa"/>
        <w:tblLayout w:type="fixed"/>
        <w:tblCellMar>
          <w:top w:w="102" w:type="dxa"/>
          <w:left w:w="102" w:type="dxa"/>
          <w:bottom w:w="102" w:type="dxa"/>
          <w:right w:w="102" w:type="dxa"/>
        </w:tblCellMar>
        <w:tblLook w:val="04A0" w:firstRow="1" w:lastRow="0" w:firstColumn="1" w:lastColumn="0" w:noHBand="0" w:noVBand="1"/>
      </w:tblPr>
      <w:tblGrid>
        <w:gridCol w:w="1795"/>
        <w:gridCol w:w="1890"/>
        <w:gridCol w:w="1350"/>
        <w:gridCol w:w="1350"/>
        <w:gridCol w:w="3108"/>
      </w:tblGrid>
      <w:tr w:rsidR="001053C6" w:rsidRPr="003C4633" w14:paraId="734CA9EA" w14:textId="77777777" w:rsidTr="00C873AF">
        <w:trPr>
          <w:trHeight w:val="249"/>
        </w:trPr>
        <w:tc>
          <w:tcPr>
            <w:tcW w:w="1795" w:type="dxa"/>
            <w:shd w:val="clear" w:color="auto" w:fill="EDEAF2"/>
          </w:tcPr>
          <w:p w14:paraId="23A9450B" w14:textId="77777777" w:rsidR="001053C6" w:rsidRPr="003C4633" w:rsidRDefault="001053C6" w:rsidP="00D410D5">
            <w:pPr>
              <w:rPr>
                <w:b/>
                <w:sz w:val="22"/>
              </w:rPr>
            </w:pPr>
            <w:r w:rsidRPr="00CA544F">
              <w:rPr>
                <w:b/>
                <w:sz w:val="22"/>
              </w:rPr>
              <w:t>Column Name</w:t>
            </w:r>
          </w:p>
        </w:tc>
        <w:tc>
          <w:tcPr>
            <w:tcW w:w="1890" w:type="dxa"/>
            <w:shd w:val="clear" w:color="auto" w:fill="EDEAF2"/>
          </w:tcPr>
          <w:p w14:paraId="2FCA7317" w14:textId="77777777" w:rsidR="001053C6" w:rsidRDefault="001053C6" w:rsidP="00D410D5">
            <w:pPr>
              <w:rPr>
                <w:b/>
                <w:sz w:val="22"/>
              </w:rPr>
            </w:pPr>
            <w:r>
              <w:rPr>
                <w:b/>
                <w:sz w:val="22"/>
              </w:rPr>
              <w:t>Column Display Name</w:t>
            </w:r>
          </w:p>
        </w:tc>
        <w:tc>
          <w:tcPr>
            <w:tcW w:w="1350" w:type="dxa"/>
            <w:shd w:val="clear" w:color="auto" w:fill="EDEAF2"/>
          </w:tcPr>
          <w:p w14:paraId="04AE06C3" w14:textId="77777777" w:rsidR="001053C6" w:rsidRPr="003C4633" w:rsidRDefault="001053C6" w:rsidP="00D410D5">
            <w:pPr>
              <w:rPr>
                <w:b/>
                <w:sz w:val="22"/>
              </w:rPr>
            </w:pPr>
            <w:r>
              <w:rPr>
                <w:b/>
                <w:sz w:val="22"/>
              </w:rPr>
              <w:t>Column Type</w:t>
            </w:r>
          </w:p>
        </w:tc>
        <w:tc>
          <w:tcPr>
            <w:tcW w:w="1350" w:type="dxa"/>
            <w:shd w:val="clear" w:color="auto" w:fill="EDEAF2"/>
          </w:tcPr>
          <w:p w14:paraId="23460C4E" w14:textId="77777777" w:rsidR="001053C6" w:rsidRDefault="001053C6" w:rsidP="00D410D5">
            <w:pPr>
              <w:rPr>
                <w:b/>
                <w:sz w:val="22"/>
              </w:rPr>
            </w:pPr>
            <w:r>
              <w:rPr>
                <w:b/>
                <w:sz w:val="22"/>
              </w:rPr>
              <w:t>Required</w:t>
            </w:r>
          </w:p>
        </w:tc>
        <w:tc>
          <w:tcPr>
            <w:tcW w:w="3108" w:type="dxa"/>
            <w:shd w:val="clear" w:color="auto" w:fill="EDEAF2"/>
          </w:tcPr>
          <w:p w14:paraId="5152DF48" w14:textId="77777777" w:rsidR="001053C6" w:rsidRDefault="001053C6" w:rsidP="00D410D5">
            <w:pPr>
              <w:rPr>
                <w:b/>
                <w:sz w:val="22"/>
              </w:rPr>
            </w:pPr>
            <w:r>
              <w:rPr>
                <w:b/>
                <w:sz w:val="22"/>
              </w:rPr>
              <w:t>Comments</w:t>
            </w:r>
          </w:p>
        </w:tc>
      </w:tr>
      <w:tr w:rsidR="001053C6" w14:paraId="7343A48A" w14:textId="77777777" w:rsidTr="00C873AF">
        <w:tc>
          <w:tcPr>
            <w:tcW w:w="1795" w:type="dxa"/>
          </w:tcPr>
          <w:p w14:paraId="5F1F7143" w14:textId="77777777" w:rsidR="001053C6" w:rsidRDefault="001053C6" w:rsidP="00D410D5">
            <w:pPr>
              <w:tabs>
                <w:tab w:val="left" w:pos="2475"/>
              </w:tabs>
            </w:pPr>
            <w:proofErr w:type="spellStart"/>
            <w:r>
              <w:t>checklistIDPK</w:t>
            </w:r>
            <w:proofErr w:type="spellEnd"/>
          </w:p>
        </w:tc>
        <w:tc>
          <w:tcPr>
            <w:tcW w:w="1890" w:type="dxa"/>
          </w:tcPr>
          <w:p w14:paraId="54490FE6" w14:textId="77777777" w:rsidR="001053C6" w:rsidRDefault="001053C6" w:rsidP="00D410D5">
            <w:r>
              <w:t>Checklist ID</w:t>
            </w:r>
          </w:p>
        </w:tc>
        <w:tc>
          <w:tcPr>
            <w:tcW w:w="1350" w:type="dxa"/>
          </w:tcPr>
          <w:p w14:paraId="11F3CE5D" w14:textId="77777777" w:rsidR="001053C6" w:rsidRDefault="001053C6" w:rsidP="00D410D5">
            <w:r>
              <w:t>GUID</w:t>
            </w:r>
          </w:p>
        </w:tc>
        <w:tc>
          <w:tcPr>
            <w:tcW w:w="1350" w:type="dxa"/>
          </w:tcPr>
          <w:p w14:paraId="5140772A" w14:textId="77777777" w:rsidR="001053C6" w:rsidRDefault="001053C6" w:rsidP="00D410D5">
            <w:r>
              <w:t>Yes</w:t>
            </w:r>
          </w:p>
        </w:tc>
        <w:tc>
          <w:tcPr>
            <w:tcW w:w="3108" w:type="dxa"/>
          </w:tcPr>
          <w:p w14:paraId="312854A2" w14:textId="77777777" w:rsidR="001053C6" w:rsidRDefault="001053C6" w:rsidP="00D410D5">
            <w:r>
              <w:t>System generated</w:t>
            </w:r>
          </w:p>
        </w:tc>
      </w:tr>
      <w:tr w:rsidR="001053C6" w14:paraId="090C4D2C" w14:textId="77777777" w:rsidTr="00C873AF">
        <w:tc>
          <w:tcPr>
            <w:tcW w:w="1795" w:type="dxa"/>
          </w:tcPr>
          <w:p w14:paraId="050C2C3C" w14:textId="77777777" w:rsidR="001053C6" w:rsidRDefault="001053C6" w:rsidP="00D410D5">
            <w:pPr>
              <w:tabs>
                <w:tab w:val="left" w:pos="2475"/>
              </w:tabs>
            </w:pPr>
            <w:proofErr w:type="spellStart"/>
            <w:r>
              <w:t>checklistTitle</w:t>
            </w:r>
            <w:proofErr w:type="spellEnd"/>
          </w:p>
        </w:tc>
        <w:tc>
          <w:tcPr>
            <w:tcW w:w="1890" w:type="dxa"/>
          </w:tcPr>
          <w:p w14:paraId="3F09B511" w14:textId="77777777" w:rsidR="001053C6" w:rsidRDefault="001053C6" w:rsidP="00D410D5">
            <w:r>
              <w:t>Title</w:t>
            </w:r>
          </w:p>
        </w:tc>
        <w:tc>
          <w:tcPr>
            <w:tcW w:w="1350" w:type="dxa"/>
          </w:tcPr>
          <w:p w14:paraId="72741AA6" w14:textId="77777777" w:rsidR="001053C6" w:rsidRDefault="001053C6" w:rsidP="00D410D5">
            <w:r>
              <w:t>Varchar</w:t>
            </w:r>
          </w:p>
        </w:tc>
        <w:tc>
          <w:tcPr>
            <w:tcW w:w="1350" w:type="dxa"/>
          </w:tcPr>
          <w:p w14:paraId="6B2F4B76" w14:textId="77777777" w:rsidR="001053C6" w:rsidRDefault="001053C6" w:rsidP="00D410D5">
            <w:r>
              <w:t>Yes</w:t>
            </w:r>
          </w:p>
        </w:tc>
        <w:tc>
          <w:tcPr>
            <w:tcW w:w="3108" w:type="dxa"/>
          </w:tcPr>
          <w:p w14:paraId="106EE322" w14:textId="77777777" w:rsidR="001053C6" w:rsidRDefault="001053C6" w:rsidP="00D410D5"/>
        </w:tc>
      </w:tr>
      <w:tr w:rsidR="001053C6" w14:paraId="6232380B" w14:textId="77777777" w:rsidTr="00C873AF">
        <w:tc>
          <w:tcPr>
            <w:tcW w:w="1795" w:type="dxa"/>
          </w:tcPr>
          <w:p w14:paraId="37F93ED7" w14:textId="77777777" w:rsidR="001053C6" w:rsidRDefault="001053C6" w:rsidP="00D410D5">
            <w:pPr>
              <w:tabs>
                <w:tab w:val="left" w:pos="2475"/>
              </w:tabs>
            </w:pPr>
            <w:proofErr w:type="spellStart"/>
            <w:r>
              <w:t>shortDescription</w:t>
            </w:r>
            <w:proofErr w:type="spellEnd"/>
          </w:p>
        </w:tc>
        <w:tc>
          <w:tcPr>
            <w:tcW w:w="1890" w:type="dxa"/>
          </w:tcPr>
          <w:p w14:paraId="6FEC9E3C" w14:textId="77777777" w:rsidR="001053C6" w:rsidRDefault="001053C6" w:rsidP="00D410D5">
            <w:r>
              <w:t>Description</w:t>
            </w:r>
          </w:p>
        </w:tc>
        <w:tc>
          <w:tcPr>
            <w:tcW w:w="1350" w:type="dxa"/>
          </w:tcPr>
          <w:p w14:paraId="637F65B9" w14:textId="77777777" w:rsidR="001053C6" w:rsidRDefault="001053C6" w:rsidP="00D410D5">
            <w:r>
              <w:t>Varchar</w:t>
            </w:r>
          </w:p>
        </w:tc>
        <w:tc>
          <w:tcPr>
            <w:tcW w:w="1350" w:type="dxa"/>
          </w:tcPr>
          <w:p w14:paraId="296E42D9" w14:textId="77777777" w:rsidR="001053C6" w:rsidRDefault="001053C6" w:rsidP="00D410D5">
            <w:r>
              <w:t>No</w:t>
            </w:r>
          </w:p>
        </w:tc>
        <w:tc>
          <w:tcPr>
            <w:tcW w:w="3108" w:type="dxa"/>
          </w:tcPr>
          <w:p w14:paraId="0607541B" w14:textId="77777777" w:rsidR="001053C6" w:rsidRDefault="001053C6" w:rsidP="00D410D5"/>
        </w:tc>
      </w:tr>
      <w:tr w:rsidR="001053C6" w14:paraId="1C2E3314" w14:textId="77777777" w:rsidTr="00C873AF">
        <w:tc>
          <w:tcPr>
            <w:tcW w:w="1795" w:type="dxa"/>
          </w:tcPr>
          <w:p w14:paraId="3B9CEC97" w14:textId="77777777" w:rsidR="001053C6" w:rsidRDefault="001053C6" w:rsidP="00D410D5">
            <w:pPr>
              <w:tabs>
                <w:tab w:val="left" w:pos="2475"/>
              </w:tabs>
            </w:pPr>
            <w:proofErr w:type="spellStart"/>
            <w:r>
              <w:t>isActive</w:t>
            </w:r>
            <w:proofErr w:type="spellEnd"/>
          </w:p>
        </w:tc>
        <w:tc>
          <w:tcPr>
            <w:tcW w:w="1890" w:type="dxa"/>
          </w:tcPr>
          <w:p w14:paraId="0E2D3A98" w14:textId="77777777" w:rsidR="001053C6" w:rsidRDefault="001053C6" w:rsidP="00D410D5">
            <w:r>
              <w:t>Active</w:t>
            </w:r>
          </w:p>
        </w:tc>
        <w:tc>
          <w:tcPr>
            <w:tcW w:w="1350" w:type="dxa"/>
          </w:tcPr>
          <w:p w14:paraId="782D959C" w14:textId="77777777" w:rsidR="001053C6" w:rsidRDefault="001053C6" w:rsidP="00D410D5">
            <w:r>
              <w:t>Boolean</w:t>
            </w:r>
          </w:p>
        </w:tc>
        <w:tc>
          <w:tcPr>
            <w:tcW w:w="1350" w:type="dxa"/>
          </w:tcPr>
          <w:p w14:paraId="07D16AF3" w14:textId="77777777" w:rsidR="001053C6" w:rsidRDefault="001053C6" w:rsidP="00D410D5">
            <w:r>
              <w:t>Yes</w:t>
            </w:r>
          </w:p>
        </w:tc>
        <w:tc>
          <w:tcPr>
            <w:tcW w:w="3108" w:type="dxa"/>
          </w:tcPr>
          <w:p w14:paraId="0800A7B3" w14:textId="77777777" w:rsidR="001053C6" w:rsidRDefault="001053C6" w:rsidP="00D410D5"/>
        </w:tc>
      </w:tr>
      <w:tr w:rsidR="007D040D" w14:paraId="14A6DD36" w14:textId="77777777" w:rsidTr="00C873AF">
        <w:tc>
          <w:tcPr>
            <w:tcW w:w="1795" w:type="dxa"/>
          </w:tcPr>
          <w:p w14:paraId="30A37B11" w14:textId="28BE9697" w:rsidR="007D040D" w:rsidRDefault="007D040D" w:rsidP="00D410D5">
            <w:pPr>
              <w:tabs>
                <w:tab w:val="left" w:pos="2475"/>
              </w:tabs>
            </w:pPr>
            <w:proofErr w:type="spellStart"/>
            <w:r>
              <w:t>checlistType</w:t>
            </w:r>
            <w:proofErr w:type="spellEnd"/>
          </w:p>
        </w:tc>
        <w:tc>
          <w:tcPr>
            <w:tcW w:w="1890" w:type="dxa"/>
          </w:tcPr>
          <w:p w14:paraId="0AB501C3" w14:textId="23178FCF" w:rsidR="007D040D" w:rsidRDefault="007D040D" w:rsidP="00D410D5">
            <w:r>
              <w:t>Type</w:t>
            </w:r>
          </w:p>
        </w:tc>
        <w:tc>
          <w:tcPr>
            <w:tcW w:w="1350" w:type="dxa"/>
          </w:tcPr>
          <w:p w14:paraId="5D114D5C" w14:textId="04AC7550" w:rsidR="007D040D" w:rsidRDefault="007D040D" w:rsidP="00D410D5">
            <w:r>
              <w:t>Choice</w:t>
            </w:r>
          </w:p>
        </w:tc>
        <w:tc>
          <w:tcPr>
            <w:tcW w:w="1350" w:type="dxa"/>
          </w:tcPr>
          <w:p w14:paraId="7BD1B31C" w14:textId="58217BD0" w:rsidR="007D040D" w:rsidRDefault="007D040D" w:rsidP="00D410D5">
            <w:r>
              <w:t>Yes</w:t>
            </w:r>
          </w:p>
        </w:tc>
        <w:tc>
          <w:tcPr>
            <w:tcW w:w="3108" w:type="dxa"/>
          </w:tcPr>
          <w:p w14:paraId="36D14091" w14:textId="0BAE5591" w:rsidR="007D040D" w:rsidRDefault="007D040D" w:rsidP="00D410D5">
            <w:r>
              <w:t xml:space="preserve">A choice field indicating at what stage the list is required. </w:t>
            </w:r>
            <w:r w:rsidR="003E194C">
              <w:t>Recruit, Onboard, Develop and Offboard</w:t>
            </w:r>
          </w:p>
        </w:tc>
      </w:tr>
      <w:tr w:rsidR="001053C6" w14:paraId="11477117" w14:textId="77777777" w:rsidTr="00C873AF">
        <w:tc>
          <w:tcPr>
            <w:tcW w:w="1795" w:type="dxa"/>
          </w:tcPr>
          <w:p w14:paraId="336A50D2" w14:textId="77777777" w:rsidR="001053C6" w:rsidRDefault="001053C6" w:rsidP="00D410D5">
            <w:pPr>
              <w:tabs>
                <w:tab w:val="left" w:pos="2475"/>
              </w:tabs>
            </w:pPr>
            <w:r>
              <w:t>created</w:t>
            </w:r>
          </w:p>
        </w:tc>
        <w:tc>
          <w:tcPr>
            <w:tcW w:w="1890" w:type="dxa"/>
          </w:tcPr>
          <w:p w14:paraId="10AB57DE" w14:textId="77777777" w:rsidR="001053C6" w:rsidRDefault="001053C6" w:rsidP="00D410D5">
            <w:r>
              <w:t>Created On</w:t>
            </w:r>
          </w:p>
        </w:tc>
        <w:tc>
          <w:tcPr>
            <w:tcW w:w="1350" w:type="dxa"/>
          </w:tcPr>
          <w:p w14:paraId="18568F61" w14:textId="77777777" w:rsidR="001053C6" w:rsidRDefault="001053C6" w:rsidP="00D410D5">
            <w:r>
              <w:t>Datetime</w:t>
            </w:r>
          </w:p>
        </w:tc>
        <w:tc>
          <w:tcPr>
            <w:tcW w:w="1350" w:type="dxa"/>
          </w:tcPr>
          <w:p w14:paraId="4BC74AC3" w14:textId="77777777" w:rsidR="001053C6" w:rsidRDefault="001053C6" w:rsidP="00D410D5">
            <w:r>
              <w:t>Yes</w:t>
            </w:r>
          </w:p>
        </w:tc>
        <w:tc>
          <w:tcPr>
            <w:tcW w:w="3108" w:type="dxa"/>
          </w:tcPr>
          <w:p w14:paraId="378C0277" w14:textId="77777777" w:rsidR="001053C6" w:rsidRDefault="001053C6" w:rsidP="00D410D5">
            <w:r>
              <w:t>System generated date the record was created</w:t>
            </w:r>
          </w:p>
        </w:tc>
      </w:tr>
      <w:tr w:rsidR="001053C6" w14:paraId="2F77A56C" w14:textId="77777777" w:rsidTr="00C873AF">
        <w:tc>
          <w:tcPr>
            <w:tcW w:w="1795" w:type="dxa"/>
          </w:tcPr>
          <w:p w14:paraId="7CCA3B5F" w14:textId="77777777" w:rsidR="001053C6" w:rsidRDefault="001053C6" w:rsidP="00D410D5">
            <w:pPr>
              <w:tabs>
                <w:tab w:val="left" w:pos="2475"/>
              </w:tabs>
            </w:pPr>
            <w:proofErr w:type="spellStart"/>
            <w:r>
              <w:t>createdBy</w:t>
            </w:r>
            <w:proofErr w:type="spellEnd"/>
          </w:p>
        </w:tc>
        <w:tc>
          <w:tcPr>
            <w:tcW w:w="1890" w:type="dxa"/>
          </w:tcPr>
          <w:p w14:paraId="7554984E" w14:textId="77777777" w:rsidR="001053C6" w:rsidRDefault="001053C6" w:rsidP="00D410D5">
            <w:r>
              <w:t>Created By</w:t>
            </w:r>
          </w:p>
        </w:tc>
        <w:tc>
          <w:tcPr>
            <w:tcW w:w="1350" w:type="dxa"/>
          </w:tcPr>
          <w:p w14:paraId="4963DEA6" w14:textId="77777777" w:rsidR="001053C6" w:rsidRDefault="001053C6" w:rsidP="00D410D5">
            <w:r>
              <w:t>Varchar</w:t>
            </w:r>
          </w:p>
        </w:tc>
        <w:tc>
          <w:tcPr>
            <w:tcW w:w="1350" w:type="dxa"/>
          </w:tcPr>
          <w:p w14:paraId="176158F4" w14:textId="77777777" w:rsidR="001053C6" w:rsidRDefault="001053C6" w:rsidP="00D410D5">
            <w:r>
              <w:t>Yes</w:t>
            </w:r>
          </w:p>
        </w:tc>
        <w:tc>
          <w:tcPr>
            <w:tcW w:w="3108" w:type="dxa"/>
          </w:tcPr>
          <w:p w14:paraId="0C9E4988" w14:textId="77777777" w:rsidR="001053C6" w:rsidRDefault="001053C6" w:rsidP="00D410D5">
            <w:r>
              <w:t xml:space="preserve">System generated </w:t>
            </w:r>
          </w:p>
        </w:tc>
      </w:tr>
      <w:tr w:rsidR="001053C6" w14:paraId="6CFB1AE2" w14:textId="77777777" w:rsidTr="00C873AF">
        <w:tc>
          <w:tcPr>
            <w:tcW w:w="1795" w:type="dxa"/>
          </w:tcPr>
          <w:p w14:paraId="1C11F0DC" w14:textId="77777777" w:rsidR="001053C6" w:rsidRDefault="001053C6" w:rsidP="00D410D5">
            <w:pPr>
              <w:tabs>
                <w:tab w:val="left" w:pos="2475"/>
              </w:tabs>
            </w:pPr>
            <w:r>
              <w:t>Modified</w:t>
            </w:r>
          </w:p>
        </w:tc>
        <w:tc>
          <w:tcPr>
            <w:tcW w:w="1890" w:type="dxa"/>
          </w:tcPr>
          <w:p w14:paraId="7751EC7A" w14:textId="77777777" w:rsidR="001053C6" w:rsidRDefault="001053C6" w:rsidP="00D410D5">
            <w:r>
              <w:t>Modified On</w:t>
            </w:r>
          </w:p>
        </w:tc>
        <w:tc>
          <w:tcPr>
            <w:tcW w:w="1350" w:type="dxa"/>
          </w:tcPr>
          <w:p w14:paraId="1CEA0C3E" w14:textId="77777777" w:rsidR="001053C6" w:rsidRDefault="001053C6" w:rsidP="00D410D5">
            <w:r>
              <w:t>Datetime</w:t>
            </w:r>
          </w:p>
        </w:tc>
        <w:tc>
          <w:tcPr>
            <w:tcW w:w="1350" w:type="dxa"/>
          </w:tcPr>
          <w:p w14:paraId="59E46D2E" w14:textId="77777777" w:rsidR="001053C6" w:rsidRDefault="001053C6" w:rsidP="00D410D5">
            <w:r>
              <w:t>Yes</w:t>
            </w:r>
          </w:p>
        </w:tc>
        <w:tc>
          <w:tcPr>
            <w:tcW w:w="3108" w:type="dxa"/>
          </w:tcPr>
          <w:p w14:paraId="2B3D6291" w14:textId="77777777" w:rsidR="001053C6" w:rsidRDefault="001053C6" w:rsidP="00D410D5">
            <w:r>
              <w:t>System generated date the record was modified</w:t>
            </w:r>
          </w:p>
        </w:tc>
      </w:tr>
      <w:tr w:rsidR="001053C6" w14:paraId="4CC97ADF" w14:textId="77777777" w:rsidTr="00C873AF">
        <w:tc>
          <w:tcPr>
            <w:tcW w:w="1795" w:type="dxa"/>
          </w:tcPr>
          <w:p w14:paraId="78433181" w14:textId="77777777" w:rsidR="001053C6" w:rsidRDefault="001053C6" w:rsidP="00D410D5">
            <w:pPr>
              <w:tabs>
                <w:tab w:val="left" w:pos="2475"/>
              </w:tabs>
            </w:pPr>
            <w:proofErr w:type="spellStart"/>
            <w:r>
              <w:t>modifiedBy</w:t>
            </w:r>
            <w:proofErr w:type="spellEnd"/>
          </w:p>
        </w:tc>
        <w:tc>
          <w:tcPr>
            <w:tcW w:w="1890" w:type="dxa"/>
          </w:tcPr>
          <w:p w14:paraId="44CF2729" w14:textId="77777777" w:rsidR="001053C6" w:rsidRDefault="001053C6" w:rsidP="00D410D5">
            <w:r>
              <w:t>Modified By</w:t>
            </w:r>
          </w:p>
        </w:tc>
        <w:tc>
          <w:tcPr>
            <w:tcW w:w="1350" w:type="dxa"/>
          </w:tcPr>
          <w:p w14:paraId="5A1E2F21" w14:textId="77777777" w:rsidR="001053C6" w:rsidRDefault="001053C6" w:rsidP="00D410D5">
            <w:r>
              <w:t>Varchar</w:t>
            </w:r>
          </w:p>
        </w:tc>
        <w:tc>
          <w:tcPr>
            <w:tcW w:w="1350" w:type="dxa"/>
          </w:tcPr>
          <w:p w14:paraId="5302D9A8" w14:textId="77777777" w:rsidR="001053C6" w:rsidRDefault="001053C6" w:rsidP="00D410D5">
            <w:r>
              <w:t>Yes</w:t>
            </w:r>
          </w:p>
        </w:tc>
        <w:tc>
          <w:tcPr>
            <w:tcW w:w="3108" w:type="dxa"/>
          </w:tcPr>
          <w:p w14:paraId="2F64E59D" w14:textId="77777777" w:rsidR="001053C6" w:rsidRDefault="001053C6" w:rsidP="00D410D5">
            <w:r>
              <w:t>System generated</w:t>
            </w:r>
          </w:p>
        </w:tc>
      </w:tr>
    </w:tbl>
    <w:p w14:paraId="68797950" w14:textId="6059DF17" w:rsidR="001053C6" w:rsidRPr="009378B1" w:rsidRDefault="001053C6" w:rsidP="007A783F">
      <w:pPr>
        <w:pStyle w:val="NormalwithBullets"/>
      </w:pPr>
      <w:r w:rsidRPr="00F77630">
        <w:t>Primary Owners: Admin Users</w:t>
      </w:r>
    </w:p>
    <w:p w14:paraId="172FE6BB" w14:textId="77777777" w:rsidR="001053C6" w:rsidRPr="00F77630" w:rsidRDefault="001053C6" w:rsidP="009378B1">
      <w:pPr>
        <w:pStyle w:val="Heading2"/>
      </w:pPr>
      <w:bookmarkStart w:id="25" w:name="_Toc93920474"/>
      <w:r>
        <w:t>Checklist Items Table</w:t>
      </w:r>
      <w:bookmarkEnd w:id="25"/>
    </w:p>
    <w:tbl>
      <w:tblPr>
        <w:tblStyle w:val="TableGrid"/>
        <w:tblW w:w="9493" w:type="dxa"/>
        <w:tblLayout w:type="fixed"/>
        <w:tblCellMar>
          <w:top w:w="102" w:type="dxa"/>
          <w:left w:w="102" w:type="dxa"/>
          <w:bottom w:w="102" w:type="dxa"/>
          <w:right w:w="102" w:type="dxa"/>
        </w:tblCellMar>
        <w:tblLook w:val="04A0" w:firstRow="1" w:lastRow="0" w:firstColumn="1" w:lastColumn="0" w:noHBand="0" w:noVBand="1"/>
      </w:tblPr>
      <w:tblGrid>
        <w:gridCol w:w="1795"/>
        <w:gridCol w:w="1890"/>
        <w:gridCol w:w="1350"/>
        <w:gridCol w:w="1350"/>
        <w:gridCol w:w="3108"/>
      </w:tblGrid>
      <w:tr w:rsidR="001053C6" w:rsidRPr="003C4633" w14:paraId="67315919" w14:textId="77777777" w:rsidTr="00C873AF">
        <w:trPr>
          <w:trHeight w:val="249"/>
        </w:trPr>
        <w:tc>
          <w:tcPr>
            <w:tcW w:w="1795" w:type="dxa"/>
            <w:shd w:val="clear" w:color="auto" w:fill="EDEAF2"/>
          </w:tcPr>
          <w:p w14:paraId="23B3404B" w14:textId="77777777" w:rsidR="001053C6" w:rsidRPr="003C4633" w:rsidRDefault="001053C6" w:rsidP="00D410D5">
            <w:pPr>
              <w:rPr>
                <w:b/>
                <w:sz w:val="22"/>
              </w:rPr>
            </w:pPr>
            <w:r w:rsidRPr="00CA544F">
              <w:rPr>
                <w:b/>
                <w:sz w:val="22"/>
              </w:rPr>
              <w:t>Column Name</w:t>
            </w:r>
          </w:p>
        </w:tc>
        <w:tc>
          <w:tcPr>
            <w:tcW w:w="1890" w:type="dxa"/>
            <w:shd w:val="clear" w:color="auto" w:fill="EDEAF2"/>
          </w:tcPr>
          <w:p w14:paraId="2EB6451B" w14:textId="77777777" w:rsidR="001053C6" w:rsidRDefault="001053C6" w:rsidP="00D410D5">
            <w:pPr>
              <w:rPr>
                <w:b/>
                <w:sz w:val="22"/>
              </w:rPr>
            </w:pPr>
            <w:r>
              <w:rPr>
                <w:b/>
                <w:sz w:val="22"/>
              </w:rPr>
              <w:t>Column Display Name</w:t>
            </w:r>
          </w:p>
        </w:tc>
        <w:tc>
          <w:tcPr>
            <w:tcW w:w="1350" w:type="dxa"/>
            <w:shd w:val="clear" w:color="auto" w:fill="EDEAF2"/>
          </w:tcPr>
          <w:p w14:paraId="2185D7B4" w14:textId="77777777" w:rsidR="001053C6" w:rsidRPr="003C4633" w:rsidRDefault="001053C6" w:rsidP="00D410D5">
            <w:pPr>
              <w:rPr>
                <w:b/>
                <w:sz w:val="22"/>
              </w:rPr>
            </w:pPr>
            <w:r>
              <w:rPr>
                <w:b/>
                <w:sz w:val="22"/>
              </w:rPr>
              <w:t>Column Type</w:t>
            </w:r>
          </w:p>
        </w:tc>
        <w:tc>
          <w:tcPr>
            <w:tcW w:w="1350" w:type="dxa"/>
            <w:shd w:val="clear" w:color="auto" w:fill="EDEAF2"/>
          </w:tcPr>
          <w:p w14:paraId="26B0E564" w14:textId="77777777" w:rsidR="001053C6" w:rsidRDefault="001053C6" w:rsidP="00D410D5">
            <w:pPr>
              <w:rPr>
                <w:b/>
                <w:sz w:val="22"/>
              </w:rPr>
            </w:pPr>
            <w:r>
              <w:rPr>
                <w:b/>
                <w:sz w:val="22"/>
              </w:rPr>
              <w:t>Required</w:t>
            </w:r>
          </w:p>
        </w:tc>
        <w:tc>
          <w:tcPr>
            <w:tcW w:w="3108" w:type="dxa"/>
            <w:shd w:val="clear" w:color="auto" w:fill="EDEAF2"/>
          </w:tcPr>
          <w:p w14:paraId="6B5CEE5D" w14:textId="77777777" w:rsidR="001053C6" w:rsidRDefault="001053C6" w:rsidP="00D410D5">
            <w:pPr>
              <w:rPr>
                <w:b/>
                <w:sz w:val="22"/>
              </w:rPr>
            </w:pPr>
            <w:r>
              <w:rPr>
                <w:b/>
                <w:sz w:val="22"/>
              </w:rPr>
              <w:t>Comments</w:t>
            </w:r>
          </w:p>
        </w:tc>
      </w:tr>
      <w:tr w:rsidR="001053C6" w14:paraId="180256B3" w14:textId="77777777" w:rsidTr="00C873AF">
        <w:trPr>
          <w:trHeight w:val="470"/>
        </w:trPr>
        <w:tc>
          <w:tcPr>
            <w:tcW w:w="1795" w:type="dxa"/>
          </w:tcPr>
          <w:p w14:paraId="6B3402E6" w14:textId="77777777" w:rsidR="001053C6" w:rsidRDefault="001053C6" w:rsidP="00D410D5">
            <w:pPr>
              <w:tabs>
                <w:tab w:val="left" w:pos="2475"/>
              </w:tabs>
            </w:pPr>
            <w:proofErr w:type="spellStart"/>
            <w:r>
              <w:t>checklistItemsIDPK</w:t>
            </w:r>
            <w:proofErr w:type="spellEnd"/>
          </w:p>
        </w:tc>
        <w:tc>
          <w:tcPr>
            <w:tcW w:w="1890" w:type="dxa"/>
          </w:tcPr>
          <w:p w14:paraId="45602432" w14:textId="77777777" w:rsidR="001053C6" w:rsidRDefault="001053C6" w:rsidP="00D410D5">
            <w:r>
              <w:t>Checklist Item ID</w:t>
            </w:r>
          </w:p>
        </w:tc>
        <w:tc>
          <w:tcPr>
            <w:tcW w:w="1350" w:type="dxa"/>
          </w:tcPr>
          <w:p w14:paraId="145968B6" w14:textId="77777777" w:rsidR="001053C6" w:rsidRDefault="001053C6" w:rsidP="00D410D5">
            <w:r>
              <w:t>GUID</w:t>
            </w:r>
          </w:p>
        </w:tc>
        <w:tc>
          <w:tcPr>
            <w:tcW w:w="1350" w:type="dxa"/>
          </w:tcPr>
          <w:p w14:paraId="4512B9BA" w14:textId="77777777" w:rsidR="001053C6" w:rsidRDefault="001053C6" w:rsidP="00D410D5">
            <w:r>
              <w:t>Yes</w:t>
            </w:r>
          </w:p>
        </w:tc>
        <w:tc>
          <w:tcPr>
            <w:tcW w:w="3108" w:type="dxa"/>
          </w:tcPr>
          <w:p w14:paraId="7A6BE377" w14:textId="77777777" w:rsidR="001053C6" w:rsidRDefault="001053C6" w:rsidP="00D410D5">
            <w:r>
              <w:t>System Generated</w:t>
            </w:r>
          </w:p>
        </w:tc>
      </w:tr>
      <w:tr w:rsidR="001053C6" w14:paraId="69EC843E" w14:textId="77777777" w:rsidTr="00C873AF">
        <w:tc>
          <w:tcPr>
            <w:tcW w:w="1795" w:type="dxa"/>
          </w:tcPr>
          <w:p w14:paraId="2CC4DE48" w14:textId="77777777" w:rsidR="001053C6" w:rsidRDefault="001053C6" w:rsidP="00D410D5">
            <w:pPr>
              <w:tabs>
                <w:tab w:val="left" w:pos="2475"/>
              </w:tabs>
            </w:pPr>
            <w:proofErr w:type="spellStart"/>
            <w:r>
              <w:t>checklistIDFK</w:t>
            </w:r>
            <w:proofErr w:type="spellEnd"/>
          </w:p>
        </w:tc>
        <w:tc>
          <w:tcPr>
            <w:tcW w:w="1890" w:type="dxa"/>
          </w:tcPr>
          <w:p w14:paraId="17902E0D" w14:textId="77777777" w:rsidR="001053C6" w:rsidRDefault="001053C6" w:rsidP="00D410D5">
            <w:r>
              <w:t>Checklist ID</w:t>
            </w:r>
          </w:p>
        </w:tc>
        <w:tc>
          <w:tcPr>
            <w:tcW w:w="1350" w:type="dxa"/>
          </w:tcPr>
          <w:p w14:paraId="11435D8D" w14:textId="77777777" w:rsidR="001053C6" w:rsidRDefault="001053C6" w:rsidP="00D410D5">
            <w:r>
              <w:t>GUID</w:t>
            </w:r>
          </w:p>
        </w:tc>
        <w:tc>
          <w:tcPr>
            <w:tcW w:w="1350" w:type="dxa"/>
          </w:tcPr>
          <w:p w14:paraId="60689FDF" w14:textId="77777777" w:rsidR="001053C6" w:rsidRDefault="001053C6" w:rsidP="00D410D5">
            <w:r>
              <w:t>Yes</w:t>
            </w:r>
          </w:p>
        </w:tc>
        <w:tc>
          <w:tcPr>
            <w:tcW w:w="3108" w:type="dxa"/>
          </w:tcPr>
          <w:p w14:paraId="28CA09F3" w14:textId="77777777" w:rsidR="001053C6" w:rsidRDefault="001053C6" w:rsidP="00D410D5">
            <w:r>
              <w:t>Foreign key that links record to Checklist table</w:t>
            </w:r>
          </w:p>
        </w:tc>
      </w:tr>
      <w:tr w:rsidR="001053C6" w14:paraId="17A60223" w14:textId="77777777" w:rsidTr="00C873AF">
        <w:tc>
          <w:tcPr>
            <w:tcW w:w="1795" w:type="dxa"/>
          </w:tcPr>
          <w:p w14:paraId="319A3DFA" w14:textId="77777777" w:rsidR="001053C6" w:rsidRDefault="001053C6" w:rsidP="00D410D5">
            <w:pPr>
              <w:tabs>
                <w:tab w:val="left" w:pos="2475"/>
              </w:tabs>
            </w:pPr>
            <w:proofErr w:type="spellStart"/>
            <w:r>
              <w:t>listItemDetails</w:t>
            </w:r>
            <w:proofErr w:type="spellEnd"/>
          </w:p>
        </w:tc>
        <w:tc>
          <w:tcPr>
            <w:tcW w:w="1890" w:type="dxa"/>
          </w:tcPr>
          <w:p w14:paraId="0548788A" w14:textId="77777777" w:rsidR="001053C6" w:rsidRDefault="001053C6" w:rsidP="00D410D5">
            <w:r>
              <w:t>Details</w:t>
            </w:r>
          </w:p>
        </w:tc>
        <w:tc>
          <w:tcPr>
            <w:tcW w:w="1350" w:type="dxa"/>
          </w:tcPr>
          <w:p w14:paraId="4844FC02" w14:textId="77777777" w:rsidR="001053C6" w:rsidRDefault="001053C6" w:rsidP="00D410D5">
            <w:r>
              <w:t>Varchar</w:t>
            </w:r>
          </w:p>
        </w:tc>
        <w:tc>
          <w:tcPr>
            <w:tcW w:w="1350" w:type="dxa"/>
          </w:tcPr>
          <w:p w14:paraId="1984A335" w14:textId="77777777" w:rsidR="001053C6" w:rsidRDefault="001053C6" w:rsidP="00D410D5">
            <w:r>
              <w:t>Yes</w:t>
            </w:r>
          </w:p>
        </w:tc>
        <w:tc>
          <w:tcPr>
            <w:tcW w:w="3108" w:type="dxa"/>
          </w:tcPr>
          <w:p w14:paraId="1075F0DD" w14:textId="77777777" w:rsidR="001053C6" w:rsidRDefault="001053C6" w:rsidP="00D410D5"/>
        </w:tc>
      </w:tr>
      <w:tr w:rsidR="001053C6" w14:paraId="122E6510" w14:textId="77777777" w:rsidTr="00C873AF">
        <w:tc>
          <w:tcPr>
            <w:tcW w:w="1795" w:type="dxa"/>
          </w:tcPr>
          <w:p w14:paraId="56ACC6DD" w14:textId="77777777" w:rsidR="001053C6" w:rsidRDefault="001053C6" w:rsidP="00D410D5">
            <w:pPr>
              <w:tabs>
                <w:tab w:val="left" w:pos="2475"/>
              </w:tabs>
            </w:pPr>
            <w:proofErr w:type="spellStart"/>
            <w:r>
              <w:t>shortDescription</w:t>
            </w:r>
            <w:proofErr w:type="spellEnd"/>
          </w:p>
        </w:tc>
        <w:tc>
          <w:tcPr>
            <w:tcW w:w="1890" w:type="dxa"/>
          </w:tcPr>
          <w:p w14:paraId="3D55F76F" w14:textId="77777777" w:rsidR="001053C6" w:rsidRDefault="001053C6" w:rsidP="00D410D5">
            <w:r>
              <w:t>Description</w:t>
            </w:r>
          </w:p>
        </w:tc>
        <w:tc>
          <w:tcPr>
            <w:tcW w:w="1350" w:type="dxa"/>
          </w:tcPr>
          <w:p w14:paraId="26022D6D" w14:textId="77777777" w:rsidR="001053C6" w:rsidRDefault="001053C6" w:rsidP="00D410D5">
            <w:r>
              <w:t>Varchar</w:t>
            </w:r>
          </w:p>
        </w:tc>
        <w:tc>
          <w:tcPr>
            <w:tcW w:w="1350" w:type="dxa"/>
          </w:tcPr>
          <w:p w14:paraId="3C9568BE" w14:textId="77777777" w:rsidR="001053C6" w:rsidRDefault="001053C6" w:rsidP="00D410D5">
            <w:r>
              <w:t>No</w:t>
            </w:r>
          </w:p>
        </w:tc>
        <w:tc>
          <w:tcPr>
            <w:tcW w:w="3108" w:type="dxa"/>
          </w:tcPr>
          <w:p w14:paraId="4AE01910" w14:textId="77777777" w:rsidR="001053C6" w:rsidRDefault="001053C6" w:rsidP="00D410D5"/>
        </w:tc>
      </w:tr>
      <w:tr w:rsidR="00A3098F" w14:paraId="48494D4E" w14:textId="77777777" w:rsidTr="00C873AF">
        <w:tc>
          <w:tcPr>
            <w:tcW w:w="1795" w:type="dxa"/>
          </w:tcPr>
          <w:p w14:paraId="6A71A1FC" w14:textId="2BC555DC" w:rsidR="00A3098F" w:rsidRDefault="00A3098F" w:rsidP="00D410D5">
            <w:pPr>
              <w:tabs>
                <w:tab w:val="left" w:pos="2475"/>
              </w:tabs>
            </w:pPr>
            <w:proofErr w:type="spellStart"/>
            <w:r>
              <w:t>isLMSItem</w:t>
            </w:r>
            <w:proofErr w:type="spellEnd"/>
          </w:p>
        </w:tc>
        <w:tc>
          <w:tcPr>
            <w:tcW w:w="1890" w:type="dxa"/>
          </w:tcPr>
          <w:p w14:paraId="2460203B" w14:textId="73BDFCC2" w:rsidR="00A3098F" w:rsidRDefault="008165A4" w:rsidP="00D410D5">
            <w:r>
              <w:t>LMS?</w:t>
            </w:r>
          </w:p>
        </w:tc>
        <w:tc>
          <w:tcPr>
            <w:tcW w:w="1350" w:type="dxa"/>
          </w:tcPr>
          <w:p w14:paraId="16C14F8D" w14:textId="181C6EC8" w:rsidR="00A3098F" w:rsidRDefault="008165A4" w:rsidP="00D410D5">
            <w:r>
              <w:t>Boolean</w:t>
            </w:r>
          </w:p>
        </w:tc>
        <w:tc>
          <w:tcPr>
            <w:tcW w:w="1350" w:type="dxa"/>
          </w:tcPr>
          <w:p w14:paraId="11159F14" w14:textId="67E1F832" w:rsidR="00A3098F" w:rsidRDefault="008165A4" w:rsidP="00D410D5">
            <w:r>
              <w:t>Yes</w:t>
            </w:r>
          </w:p>
        </w:tc>
        <w:tc>
          <w:tcPr>
            <w:tcW w:w="3108" w:type="dxa"/>
          </w:tcPr>
          <w:p w14:paraId="0584875A" w14:textId="5DE0EAC1" w:rsidR="00A3098F" w:rsidRDefault="008165A4" w:rsidP="00D410D5">
            <w:r>
              <w:t>True/false to indicate if this list item is an LMS requirement</w:t>
            </w:r>
          </w:p>
        </w:tc>
      </w:tr>
      <w:tr w:rsidR="008165A4" w14:paraId="41E24422" w14:textId="77777777" w:rsidTr="00C873AF">
        <w:tc>
          <w:tcPr>
            <w:tcW w:w="1795" w:type="dxa"/>
          </w:tcPr>
          <w:p w14:paraId="6E5BFB35" w14:textId="6BDC5BC9" w:rsidR="008165A4" w:rsidRDefault="0088093C" w:rsidP="00D410D5">
            <w:pPr>
              <w:tabs>
                <w:tab w:val="left" w:pos="2475"/>
              </w:tabs>
            </w:pPr>
            <w:proofErr w:type="spellStart"/>
            <w:r>
              <w:lastRenderedPageBreak/>
              <w:t>LMSCourseID</w:t>
            </w:r>
            <w:proofErr w:type="spellEnd"/>
          </w:p>
        </w:tc>
        <w:tc>
          <w:tcPr>
            <w:tcW w:w="1890" w:type="dxa"/>
          </w:tcPr>
          <w:p w14:paraId="59C101BC" w14:textId="6CB789F8" w:rsidR="008165A4" w:rsidRDefault="0088093C" w:rsidP="00D410D5">
            <w:r>
              <w:t>Course ID</w:t>
            </w:r>
          </w:p>
        </w:tc>
        <w:tc>
          <w:tcPr>
            <w:tcW w:w="1350" w:type="dxa"/>
          </w:tcPr>
          <w:p w14:paraId="5C6C6F46" w14:textId="55F59534" w:rsidR="008165A4" w:rsidRDefault="0088093C" w:rsidP="00D410D5">
            <w:proofErr w:type="spellStart"/>
            <w:r>
              <w:t>Nvarchar</w:t>
            </w:r>
            <w:proofErr w:type="spellEnd"/>
          </w:p>
        </w:tc>
        <w:tc>
          <w:tcPr>
            <w:tcW w:w="1350" w:type="dxa"/>
          </w:tcPr>
          <w:p w14:paraId="46F5B270" w14:textId="78C814A1" w:rsidR="008165A4" w:rsidRDefault="0088093C" w:rsidP="00D410D5">
            <w:r>
              <w:t>No</w:t>
            </w:r>
          </w:p>
        </w:tc>
        <w:tc>
          <w:tcPr>
            <w:tcW w:w="3108" w:type="dxa"/>
          </w:tcPr>
          <w:p w14:paraId="5ACB3CA4" w14:textId="370A6202" w:rsidR="008165A4" w:rsidRDefault="0088093C" w:rsidP="00D410D5">
            <w:r>
              <w:t xml:space="preserve">If the above column is marked as </w:t>
            </w:r>
            <w:proofErr w:type="gramStart"/>
            <w:r>
              <w:t>true</w:t>
            </w:r>
            <w:proofErr w:type="gramEnd"/>
            <w:r>
              <w:t xml:space="preserve"> this is a required column and is a course ID that allows for the integration to LMS</w:t>
            </w:r>
          </w:p>
        </w:tc>
      </w:tr>
      <w:tr w:rsidR="001053C6" w14:paraId="70A45E61" w14:textId="77777777" w:rsidTr="00C873AF">
        <w:tc>
          <w:tcPr>
            <w:tcW w:w="1795" w:type="dxa"/>
          </w:tcPr>
          <w:p w14:paraId="18E7E005" w14:textId="77777777" w:rsidR="001053C6" w:rsidRDefault="001053C6" w:rsidP="00D410D5">
            <w:pPr>
              <w:tabs>
                <w:tab w:val="left" w:pos="2475"/>
              </w:tabs>
            </w:pPr>
            <w:proofErr w:type="spellStart"/>
            <w:r>
              <w:t>linkToDocument</w:t>
            </w:r>
            <w:proofErr w:type="spellEnd"/>
          </w:p>
        </w:tc>
        <w:tc>
          <w:tcPr>
            <w:tcW w:w="1890" w:type="dxa"/>
          </w:tcPr>
          <w:p w14:paraId="1289E50E" w14:textId="77777777" w:rsidR="001053C6" w:rsidRDefault="001053C6" w:rsidP="00D410D5">
            <w:r>
              <w:t>Document Link</w:t>
            </w:r>
          </w:p>
        </w:tc>
        <w:tc>
          <w:tcPr>
            <w:tcW w:w="1350" w:type="dxa"/>
          </w:tcPr>
          <w:p w14:paraId="4F24F744" w14:textId="77777777" w:rsidR="001053C6" w:rsidRDefault="001053C6" w:rsidP="00D410D5">
            <w:r>
              <w:t>Varchar</w:t>
            </w:r>
          </w:p>
        </w:tc>
        <w:tc>
          <w:tcPr>
            <w:tcW w:w="1350" w:type="dxa"/>
          </w:tcPr>
          <w:p w14:paraId="582ED9D9" w14:textId="77777777" w:rsidR="001053C6" w:rsidRDefault="001053C6" w:rsidP="00D410D5">
            <w:r>
              <w:t>No</w:t>
            </w:r>
          </w:p>
        </w:tc>
        <w:tc>
          <w:tcPr>
            <w:tcW w:w="3108" w:type="dxa"/>
          </w:tcPr>
          <w:p w14:paraId="18683420" w14:textId="77777777" w:rsidR="001053C6" w:rsidRDefault="001053C6" w:rsidP="00D410D5">
            <w:r>
              <w:t>Link to required document for list item (may require a sub table if more than one document)</w:t>
            </w:r>
          </w:p>
        </w:tc>
      </w:tr>
      <w:tr w:rsidR="001053C6" w14:paraId="1F001D85" w14:textId="77777777" w:rsidTr="00C873AF">
        <w:tc>
          <w:tcPr>
            <w:tcW w:w="1795" w:type="dxa"/>
          </w:tcPr>
          <w:p w14:paraId="6CC59643" w14:textId="77777777" w:rsidR="001053C6" w:rsidRDefault="001053C6" w:rsidP="00D410D5">
            <w:pPr>
              <w:tabs>
                <w:tab w:val="left" w:pos="2475"/>
              </w:tabs>
            </w:pPr>
            <w:proofErr w:type="spellStart"/>
            <w:r>
              <w:t>isActive</w:t>
            </w:r>
            <w:proofErr w:type="spellEnd"/>
          </w:p>
        </w:tc>
        <w:tc>
          <w:tcPr>
            <w:tcW w:w="1890" w:type="dxa"/>
          </w:tcPr>
          <w:p w14:paraId="73227F40" w14:textId="77777777" w:rsidR="001053C6" w:rsidRDefault="001053C6" w:rsidP="00D410D5">
            <w:r>
              <w:t>Active</w:t>
            </w:r>
          </w:p>
        </w:tc>
        <w:tc>
          <w:tcPr>
            <w:tcW w:w="1350" w:type="dxa"/>
          </w:tcPr>
          <w:p w14:paraId="0D789E48" w14:textId="77777777" w:rsidR="001053C6" w:rsidRDefault="001053C6" w:rsidP="00D410D5">
            <w:r>
              <w:t>Boolean</w:t>
            </w:r>
          </w:p>
        </w:tc>
        <w:tc>
          <w:tcPr>
            <w:tcW w:w="1350" w:type="dxa"/>
          </w:tcPr>
          <w:p w14:paraId="675CF683" w14:textId="77777777" w:rsidR="001053C6" w:rsidRDefault="001053C6" w:rsidP="00D410D5">
            <w:r>
              <w:t>Yes</w:t>
            </w:r>
          </w:p>
        </w:tc>
        <w:tc>
          <w:tcPr>
            <w:tcW w:w="3108" w:type="dxa"/>
          </w:tcPr>
          <w:p w14:paraId="7469EEEE" w14:textId="77777777" w:rsidR="001053C6" w:rsidRDefault="001053C6" w:rsidP="00D410D5"/>
        </w:tc>
      </w:tr>
      <w:tr w:rsidR="001053C6" w14:paraId="54B11544" w14:textId="77777777" w:rsidTr="00C873AF">
        <w:tc>
          <w:tcPr>
            <w:tcW w:w="1795" w:type="dxa"/>
          </w:tcPr>
          <w:p w14:paraId="627930EF" w14:textId="77777777" w:rsidR="001053C6" w:rsidRDefault="001053C6" w:rsidP="00D410D5">
            <w:pPr>
              <w:tabs>
                <w:tab w:val="left" w:pos="2475"/>
              </w:tabs>
            </w:pPr>
            <w:r>
              <w:t>created</w:t>
            </w:r>
          </w:p>
        </w:tc>
        <w:tc>
          <w:tcPr>
            <w:tcW w:w="1890" w:type="dxa"/>
          </w:tcPr>
          <w:p w14:paraId="5E5734D0" w14:textId="77777777" w:rsidR="001053C6" w:rsidRDefault="001053C6" w:rsidP="00D410D5">
            <w:r>
              <w:t>Created On</w:t>
            </w:r>
          </w:p>
        </w:tc>
        <w:tc>
          <w:tcPr>
            <w:tcW w:w="1350" w:type="dxa"/>
          </w:tcPr>
          <w:p w14:paraId="5291F04B" w14:textId="77777777" w:rsidR="001053C6" w:rsidRDefault="001053C6" w:rsidP="00D410D5">
            <w:r>
              <w:t>Datetime</w:t>
            </w:r>
          </w:p>
        </w:tc>
        <w:tc>
          <w:tcPr>
            <w:tcW w:w="1350" w:type="dxa"/>
          </w:tcPr>
          <w:p w14:paraId="43BC5A31" w14:textId="77777777" w:rsidR="001053C6" w:rsidRDefault="001053C6" w:rsidP="00D410D5">
            <w:r>
              <w:t>Yes</w:t>
            </w:r>
          </w:p>
        </w:tc>
        <w:tc>
          <w:tcPr>
            <w:tcW w:w="3108" w:type="dxa"/>
          </w:tcPr>
          <w:p w14:paraId="2BDCE7B0" w14:textId="77777777" w:rsidR="001053C6" w:rsidRDefault="001053C6" w:rsidP="00D410D5">
            <w:r>
              <w:t>System generated date the record was created</w:t>
            </w:r>
          </w:p>
        </w:tc>
      </w:tr>
      <w:tr w:rsidR="001053C6" w14:paraId="089CEFB6" w14:textId="77777777" w:rsidTr="00C873AF">
        <w:tc>
          <w:tcPr>
            <w:tcW w:w="1795" w:type="dxa"/>
          </w:tcPr>
          <w:p w14:paraId="2889B2BD" w14:textId="77777777" w:rsidR="001053C6" w:rsidRDefault="001053C6" w:rsidP="00D410D5">
            <w:pPr>
              <w:tabs>
                <w:tab w:val="left" w:pos="2475"/>
              </w:tabs>
            </w:pPr>
            <w:proofErr w:type="spellStart"/>
            <w:r>
              <w:t>createdBy</w:t>
            </w:r>
            <w:proofErr w:type="spellEnd"/>
          </w:p>
        </w:tc>
        <w:tc>
          <w:tcPr>
            <w:tcW w:w="1890" w:type="dxa"/>
          </w:tcPr>
          <w:p w14:paraId="459AB8C1" w14:textId="77777777" w:rsidR="001053C6" w:rsidRDefault="001053C6" w:rsidP="00D410D5">
            <w:r>
              <w:t>Created By</w:t>
            </w:r>
          </w:p>
        </w:tc>
        <w:tc>
          <w:tcPr>
            <w:tcW w:w="1350" w:type="dxa"/>
          </w:tcPr>
          <w:p w14:paraId="5BAE9183" w14:textId="77777777" w:rsidR="001053C6" w:rsidRDefault="001053C6" w:rsidP="00D410D5">
            <w:r>
              <w:t>Varchar</w:t>
            </w:r>
          </w:p>
        </w:tc>
        <w:tc>
          <w:tcPr>
            <w:tcW w:w="1350" w:type="dxa"/>
          </w:tcPr>
          <w:p w14:paraId="531140C8" w14:textId="77777777" w:rsidR="001053C6" w:rsidRDefault="001053C6" w:rsidP="00D410D5">
            <w:r>
              <w:t>Yes</w:t>
            </w:r>
          </w:p>
        </w:tc>
        <w:tc>
          <w:tcPr>
            <w:tcW w:w="3108" w:type="dxa"/>
          </w:tcPr>
          <w:p w14:paraId="57EF0B9A" w14:textId="77777777" w:rsidR="001053C6" w:rsidRDefault="001053C6" w:rsidP="00D410D5">
            <w:r>
              <w:t xml:space="preserve">System generated </w:t>
            </w:r>
          </w:p>
        </w:tc>
      </w:tr>
      <w:tr w:rsidR="001053C6" w14:paraId="741FBDE5" w14:textId="77777777" w:rsidTr="00C873AF">
        <w:tc>
          <w:tcPr>
            <w:tcW w:w="1795" w:type="dxa"/>
          </w:tcPr>
          <w:p w14:paraId="07A4C7A7" w14:textId="77777777" w:rsidR="001053C6" w:rsidRDefault="001053C6" w:rsidP="00D410D5">
            <w:pPr>
              <w:tabs>
                <w:tab w:val="left" w:pos="2475"/>
              </w:tabs>
            </w:pPr>
            <w:r>
              <w:t>Modified</w:t>
            </w:r>
          </w:p>
        </w:tc>
        <w:tc>
          <w:tcPr>
            <w:tcW w:w="1890" w:type="dxa"/>
          </w:tcPr>
          <w:p w14:paraId="578BFD6D" w14:textId="77777777" w:rsidR="001053C6" w:rsidRDefault="001053C6" w:rsidP="00D410D5">
            <w:r>
              <w:t>Modified On</w:t>
            </w:r>
          </w:p>
        </w:tc>
        <w:tc>
          <w:tcPr>
            <w:tcW w:w="1350" w:type="dxa"/>
          </w:tcPr>
          <w:p w14:paraId="30861B6F" w14:textId="77777777" w:rsidR="001053C6" w:rsidRDefault="001053C6" w:rsidP="00D410D5">
            <w:r>
              <w:t>Datetime</w:t>
            </w:r>
          </w:p>
        </w:tc>
        <w:tc>
          <w:tcPr>
            <w:tcW w:w="1350" w:type="dxa"/>
          </w:tcPr>
          <w:p w14:paraId="23D74D30" w14:textId="77777777" w:rsidR="001053C6" w:rsidRDefault="001053C6" w:rsidP="00D410D5">
            <w:r>
              <w:t>Yes</w:t>
            </w:r>
          </w:p>
        </w:tc>
        <w:tc>
          <w:tcPr>
            <w:tcW w:w="3108" w:type="dxa"/>
          </w:tcPr>
          <w:p w14:paraId="15B8F871" w14:textId="77777777" w:rsidR="001053C6" w:rsidRDefault="001053C6" w:rsidP="00D410D5">
            <w:r>
              <w:t>System generated date the record was modified</w:t>
            </w:r>
          </w:p>
        </w:tc>
      </w:tr>
      <w:tr w:rsidR="001053C6" w14:paraId="0F1C0BF8" w14:textId="77777777" w:rsidTr="00C873AF">
        <w:tc>
          <w:tcPr>
            <w:tcW w:w="1795" w:type="dxa"/>
          </w:tcPr>
          <w:p w14:paraId="00C4F8E6" w14:textId="77777777" w:rsidR="001053C6" w:rsidRDefault="001053C6" w:rsidP="00D410D5">
            <w:pPr>
              <w:tabs>
                <w:tab w:val="left" w:pos="2475"/>
              </w:tabs>
            </w:pPr>
            <w:proofErr w:type="spellStart"/>
            <w:r>
              <w:t>modifiedBy</w:t>
            </w:r>
            <w:proofErr w:type="spellEnd"/>
          </w:p>
        </w:tc>
        <w:tc>
          <w:tcPr>
            <w:tcW w:w="1890" w:type="dxa"/>
          </w:tcPr>
          <w:p w14:paraId="1F8D4907" w14:textId="77777777" w:rsidR="001053C6" w:rsidRDefault="001053C6" w:rsidP="00D410D5">
            <w:r>
              <w:t>Modified By</w:t>
            </w:r>
          </w:p>
        </w:tc>
        <w:tc>
          <w:tcPr>
            <w:tcW w:w="1350" w:type="dxa"/>
          </w:tcPr>
          <w:p w14:paraId="0A37513D" w14:textId="77777777" w:rsidR="001053C6" w:rsidRDefault="001053C6" w:rsidP="00D410D5">
            <w:r>
              <w:t>Varchar</w:t>
            </w:r>
          </w:p>
        </w:tc>
        <w:tc>
          <w:tcPr>
            <w:tcW w:w="1350" w:type="dxa"/>
          </w:tcPr>
          <w:p w14:paraId="073438EA" w14:textId="77777777" w:rsidR="001053C6" w:rsidRDefault="001053C6" w:rsidP="00D410D5">
            <w:r>
              <w:t>Yes</w:t>
            </w:r>
          </w:p>
        </w:tc>
        <w:tc>
          <w:tcPr>
            <w:tcW w:w="3108" w:type="dxa"/>
          </w:tcPr>
          <w:p w14:paraId="7978171F" w14:textId="77777777" w:rsidR="001053C6" w:rsidRDefault="001053C6" w:rsidP="00D410D5">
            <w:r>
              <w:t>System generated</w:t>
            </w:r>
          </w:p>
        </w:tc>
      </w:tr>
    </w:tbl>
    <w:p w14:paraId="65C4285D" w14:textId="0AC3D94E" w:rsidR="001053C6" w:rsidRPr="009378B1" w:rsidRDefault="001053C6" w:rsidP="007A783F">
      <w:pPr>
        <w:pStyle w:val="NormalwithBullets"/>
        <w:rPr>
          <w:sz w:val="22"/>
        </w:rPr>
      </w:pPr>
      <w:r w:rsidRPr="00F77630">
        <w:t>Primary Owners: Admin Users</w:t>
      </w:r>
    </w:p>
    <w:p w14:paraId="314D6003" w14:textId="77777777" w:rsidR="001053C6" w:rsidRPr="00F77630" w:rsidRDefault="001053C6" w:rsidP="009378B1">
      <w:pPr>
        <w:pStyle w:val="Heading2"/>
      </w:pPr>
      <w:bookmarkStart w:id="26" w:name="_Toc93920475"/>
      <w:r>
        <w:t>Assigned Checklist Table</w:t>
      </w:r>
      <w:bookmarkEnd w:id="26"/>
    </w:p>
    <w:tbl>
      <w:tblPr>
        <w:tblStyle w:val="TableGrid"/>
        <w:tblW w:w="9493" w:type="dxa"/>
        <w:tblLayout w:type="fixed"/>
        <w:tblCellMar>
          <w:top w:w="102" w:type="dxa"/>
          <w:left w:w="102" w:type="dxa"/>
          <w:bottom w:w="102" w:type="dxa"/>
          <w:right w:w="102" w:type="dxa"/>
        </w:tblCellMar>
        <w:tblLook w:val="04A0" w:firstRow="1" w:lastRow="0" w:firstColumn="1" w:lastColumn="0" w:noHBand="0" w:noVBand="1"/>
      </w:tblPr>
      <w:tblGrid>
        <w:gridCol w:w="1795"/>
        <w:gridCol w:w="1890"/>
        <w:gridCol w:w="1350"/>
        <w:gridCol w:w="1350"/>
        <w:gridCol w:w="3108"/>
      </w:tblGrid>
      <w:tr w:rsidR="001053C6" w:rsidRPr="003C4633" w14:paraId="3B34697B" w14:textId="77777777" w:rsidTr="00C873AF">
        <w:trPr>
          <w:trHeight w:val="249"/>
        </w:trPr>
        <w:tc>
          <w:tcPr>
            <w:tcW w:w="1795" w:type="dxa"/>
            <w:shd w:val="clear" w:color="auto" w:fill="EDEAF2"/>
          </w:tcPr>
          <w:p w14:paraId="00691FF8" w14:textId="77777777" w:rsidR="001053C6" w:rsidRPr="003C4633" w:rsidRDefault="001053C6" w:rsidP="00D410D5">
            <w:pPr>
              <w:rPr>
                <w:b/>
                <w:sz w:val="22"/>
              </w:rPr>
            </w:pPr>
            <w:r w:rsidRPr="00CA544F">
              <w:rPr>
                <w:b/>
                <w:sz w:val="22"/>
              </w:rPr>
              <w:t>Column Name</w:t>
            </w:r>
          </w:p>
        </w:tc>
        <w:tc>
          <w:tcPr>
            <w:tcW w:w="1890" w:type="dxa"/>
            <w:shd w:val="clear" w:color="auto" w:fill="EDEAF2"/>
          </w:tcPr>
          <w:p w14:paraId="5BFC2E81" w14:textId="77777777" w:rsidR="001053C6" w:rsidRDefault="001053C6" w:rsidP="00D410D5">
            <w:pPr>
              <w:rPr>
                <w:b/>
                <w:sz w:val="22"/>
              </w:rPr>
            </w:pPr>
            <w:r>
              <w:rPr>
                <w:b/>
                <w:sz w:val="22"/>
              </w:rPr>
              <w:t>Column Display Name</w:t>
            </w:r>
          </w:p>
        </w:tc>
        <w:tc>
          <w:tcPr>
            <w:tcW w:w="1350" w:type="dxa"/>
            <w:shd w:val="clear" w:color="auto" w:fill="EDEAF2"/>
          </w:tcPr>
          <w:p w14:paraId="7490FAA8" w14:textId="77777777" w:rsidR="001053C6" w:rsidRPr="003C4633" w:rsidRDefault="001053C6" w:rsidP="00D410D5">
            <w:pPr>
              <w:rPr>
                <w:b/>
                <w:sz w:val="22"/>
              </w:rPr>
            </w:pPr>
            <w:r>
              <w:rPr>
                <w:b/>
                <w:sz w:val="22"/>
              </w:rPr>
              <w:t>Column Type</w:t>
            </w:r>
          </w:p>
        </w:tc>
        <w:tc>
          <w:tcPr>
            <w:tcW w:w="1350" w:type="dxa"/>
            <w:shd w:val="clear" w:color="auto" w:fill="EDEAF2"/>
          </w:tcPr>
          <w:p w14:paraId="78ECE78E" w14:textId="77777777" w:rsidR="001053C6" w:rsidRDefault="001053C6" w:rsidP="00D410D5">
            <w:pPr>
              <w:rPr>
                <w:b/>
                <w:sz w:val="22"/>
              </w:rPr>
            </w:pPr>
            <w:r>
              <w:rPr>
                <w:b/>
                <w:sz w:val="22"/>
              </w:rPr>
              <w:t>Required</w:t>
            </w:r>
          </w:p>
        </w:tc>
        <w:tc>
          <w:tcPr>
            <w:tcW w:w="3108" w:type="dxa"/>
            <w:shd w:val="clear" w:color="auto" w:fill="EDEAF2"/>
          </w:tcPr>
          <w:p w14:paraId="337C1B69" w14:textId="77777777" w:rsidR="001053C6" w:rsidRDefault="001053C6" w:rsidP="00D410D5">
            <w:pPr>
              <w:rPr>
                <w:b/>
                <w:sz w:val="22"/>
              </w:rPr>
            </w:pPr>
            <w:r>
              <w:rPr>
                <w:b/>
                <w:sz w:val="22"/>
              </w:rPr>
              <w:t>Comments</w:t>
            </w:r>
          </w:p>
        </w:tc>
      </w:tr>
      <w:tr w:rsidR="001053C6" w14:paraId="25C6AE20" w14:textId="77777777" w:rsidTr="00C873AF">
        <w:trPr>
          <w:trHeight w:val="470"/>
        </w:trPr>
        <w:tc>
          <w:tcPr>
            <w:tcW w:w="1795" w:type="dxa"/>
          </w:tcPr>
          <w:p w14:paraId="64BF6175" w14:textId="77777777" w:rsidR="001053C6" w:rsidRDefault="001053C6" w:rsidP="00D410D5">
            <w:pPr>
              <w:tabs>
                <w:tab w:val="left" w:pos="2475"/>
              </w:tabs>
            </w:pPr>
            <w:proofErr w:type="spellStart"/>
            <w:r>
              <w:t>assignedChecklistIDPK</w:t>
            </w:r>
            <w:proofErr w:type="spellEnd"/>
          </w:p>
        </w:tc>
        <w:tc>
          <w:tcPr>
            <w:tcW w:w="1890" w:type="dxa"/>
          </w:tcPr>
          <w:p w14:paraId="1D0AB42D" w14:textId="77777777" w:rsidR="001053C6" w:rsidRDefault="001053C6" w:rsidP="00D410D5">
            <w:r>
              <w:t>Assigned Checklist ID</w:t>
            </w:r>
          </w:p>
        </w:tc>
        <w:tc>
          <w:tcPr>
            <w:tcW w:w="1350" w:type="dxa"/>
          </w:tcPr>
          <w:p w14:paraId="3EAEE0B0" w14:textId="77777777" w:rsidR="001053C6" w:rsidRDefault="001053C6" w:rsidP="00D410D5">
            <w:r>
              <w:t>GUID</w:t>
            </w:r>
          </w:p>
        </w:tc>
        <w:tc>
          <w:tcPr>
            <w:tcW w:w="1350" w:type="dxa"/>
          </w:tcPr>
          <w:p w14:paraId="55EE9E92" w14:textId="77777777" w:rsidR="001053C6" w:rsidRDefault="001053C6" w:rsidP="00D410D5">
            <w:r>
              <w:t>Yes</w:t>
            </w:r>
          </w:p>
        </w:tc>
        <w:tc>
          <w:tcPr>
            <w:tcW w:w="3108" w:type="dxa"/>
          </w:tcPr>
          <w:p w14:paraId="3E4630B0" w14:textId="77777777" w:rsidR="001053C6" w:rsidRDefault="001053C6" w:rsidP="00D410D5">
            <w:r>
              <w:t>System Generated primary key</w:t>
            </w:r>
          </w:p>
        </w:tc>
      </w:tr>
      <w:tr w:rsidR="001053C6" w14:paraId="7141D5A3" w14:textId="77777777" w:rsidTr="00C873AF">
        <w:tc>
          <w:tcPr>
            <w:tcW w:w="1795" w:type="dxa"/>
          </w:tcPr>
          <w:p w14:paraId="5212C177" w14:textId="77777777" w:rsidR="001053C6" w:rsidRDefault="001053C6" w:rsidP="00D410D5">
            <w:pPr>
              <w:tabs>
                <w:tab w:val="left" w:pos="2475"/>
              </w:tabs>
            </w:pPr>
            <w:proofErr w:type="spellStart"/>
            <w:r>
              <w:t>checklistIDFK</w:t>
            </w:r>
            <w:proofErr w:type="spellEnd"/>
          </w:p>
        </w:tc>
        <w:tc>
          <w:tcPr>
            <w:tcW w:w="1890" w:type="dxa"/>
          </w:tcPr>
          <w:p w14:paraId="3494C2C8" w14:textId="77777777" w:rsidR="001053C6" w:rsidRDefault="001053C6" w:rsidP="00D410D5">
            <w:r>
              <w:t>Checklist ID</w:t>
            </w:r>
          </w:p>
        </w:tc>
        <w:tc>
          <w:tcPr>
            <w:tcW w:w="1350" w:type="dxa"/>
          </w:tcPr>
          <w:p w14:paraId="4A01303F" w14:textId="77777777" w:rsidR="001053C6" w:rsidRDefault="001053C6" w:rsidP="00D410D5">
            <w:r>
              <w:t>GUID</w:t>
            </w:r>
          </w:p>
        </w:tc>
        <w:tc>
          <w:tcPr>
            <w:tcW w:w="1350" w:type="dxa"/>
          </w:tcPr>
          <w:p w14:paraId="2AA4C691" w14:textId="77777777" w:rsidR="001053C6" w:rsidRDefault="001053C6" w:rsidP="00D410D5">
            <w:r>
              <w:t>Yes</w:t>
            </w:r>
          </w:p>
        </w:tc>
        <w:tc>
          <w:tcPr>
            <w:tcW w:w="3108" w:type="dxa"/>
          </w:tcPr>
          <w:p w14:paraId="0E626ED0" w14:textId="77777777" w:rsidR="001053C6" w:rsidRDefault="001053C6" w:rsidP="00D410D5">
            <w:r>
              <w:t>Foreign key that links record to Checklist table</w:t>
            </w:r>
          </w:p>
        </w:tc>
      </w:tr>
      <w:tr w:rsidR="001053C6" w14:paraId="20FF79FB" w14:textId="77777777" w:rsidTr="00C873AF">
        <w:tc>
          <w:tcPr>
            <w:tcW w:w="1795" w:type="dxa"/>
          </w:tcPr>
          <w:p w14:paraId="05ADB146" w14:textId="77777777" w:rsidR="001053C6" w:rsidRDefault="001053C6" w:rsidP="00D410D5">
            <w:pPr>
              <w:tabs>
                <w:tab w:val="left" w:pos="2475"/>
              </w:tabs>
            </w:pPr>
            <w:proofErr w:type="spellStart"/>
            <w:r>
              <w:t>userIDFK</w:t>
            </w:r>
            <w:proofErr w:type="spellEnd"/>
          </w:p>
        </w:tc>
        <w:tc>
          <w:tcPr>
            <w:tcW w:w="1890" w:type="dxa"/>
          </w:tcPr>
          <w:p w14:paraId="737682FF" w14:textId="77777777" w:rsidR="001053C6" w:rsidRDefault="001053C6" w:rsidP="00D410D5">
            <w:r>
              <w:t>Assigned User ID</w:t>
            </w:r>
          </w:p>
        </w:tc>
        <w:tc>
          <w:tcPr>
            <w:tcW w:w="1350" w:type="dxa"/>
          </w:tcPr>
          <w:p w14:paraId="248C7629" w14:textId="77777777" w:rsidR="001053C6" w:rsidRDefault="001053C6" w:rsidP="00D410D5">
            <w:r>
              <w:t>GUID</w:t>
            </w:r>
          </w:p>
        </w:tc>
        <w:tc>
          <w:tcPr>
            <w:tcW w:w="1350" w:type="dxa"/>
          </w:tcPr>
          <w:p w14:paraId="3B9DD0BF" w14:textId="77777777" w:rsidR="001053C6" w:rsidRDefault="001053C6" w:rsidP="00D410D5">
            <w:r>
              <w:t>Yes</w:t>
            </w:r>
          </w:p>
        </w:tc>
        <w:tc>
          <w:tcPr>
            <w:tcW w:w="3108" w:type="dxa"/>
          </w:tcPr>
          <w:p w14:paraId="305DFEAA" w14:textId="77777777" w:rsidR="001053C6" w:rsidRDefault="001053C6" w:rsidP="00D410D5">
            <w:r>
              <w:t>Foreign key that links record to user table</w:t>
            </w:r>
          </w:p>
        </w:tc>
      </w:tr>
      <w:tr w:rsidR="001053C6" w14:paraId="65DDA278" w14:textId="77777777" w:rsidTr="00C873AF">
        <w:tc>
          <w:tcPr>
            <w:tcW w:w="1795" w:type="dxa"/>
          </w:tcPr>
          <w:p w14:paraId="03F74AD5" w14:textId="77777777" w:rsidR="001053C6" w:rsidRDefault="001053C6" w:rsidP="00D410D5">
            <w:pPr>
              <w:tabs>
                <w:tab w:val="left" w:pos="2475"/>
              </w:tabs>
            </w:pPr>
            <w:proofErr w:type="spellStart"/>
            <w:r>
              <w:t>assignedByIDFK</w:t>
            </w:r>
            <w:proofErr w:type="spellEnd"/>
          </w:p>
        </w:tc>
        <w:tc>
          <w:tcPr>
            <w:tcW w:w="1890" w:type="dxa"/>
          </w:tcPr>
          <w:p w14:paraId="40FE8D25" w14:textId="77777777" w:rsidR="001053C6" w:rsidRDefault="001053C6" w:rsidP="00D410D5">
            <w:r>
              <w:t>Assigned By</w:t>
            </w:r>
          </w:p>
        </w:tc>
        <w:tc>
          <w:tcPr>
            <w:tcW w:w="1350" w:type="dxa"/>
          </w:tcPr>
          <w:p w14:paraId="00798E06" w14:textId="77777777" w:rsidR="001053C6" w:rsidRDefault="001053C6" w:rsidP="00D410D5">
            <w:r>
              <w:t>GUID</w:t>
            </w:r>
          </w:p>
        </w:tc>
        <w:tc>
          <w:tcPr>
            <w:tcW w:w="1350" w:type="dxa"/>
          </w:tcPr>
          <w:p w14:paraId="524A3DE4" w14:textId="77777777" w:rsidR="001053C6" w:rsidRDefault="001053C6" w:rsidP="00D410D5">
            <w:r>
              <w:t>Yes</w:t>
            </w:r>
          </w:p>
        </w:tc>
        <w:tc>
          <w:tcPr>
            <w:tcW w:w="3108" w:type="dxa"/>
          </w:tcPr>
          <w:p w14:paraId="05353923" w14:textId="77777777" w:rsidR="001053C6" w:rsidRDefault="001053C6" w:rsidP="00D410D5">
            <w:r>
              <w:t>Foreign key that links record to user table for whoever assigned the list to the user</w:t>
            </w:r>
          </w:p>
        </w:tc>
      </w:tr>
      <w:tr w:rsidR="001053C6" w14:paraId="0550FDB3" w14:textId="77777777" w:rsidTr="00C873AF">
        <w:tc>
          <w:tcPr>
            <w:tcW w:w="1795" w:type="dxa"/>
          </w:tcPr>
          <w:p w14:paraId="02AEBCA0" w14:textId="77777777" w:rsidR="001053C6" w:rsidRDefault="001053C6" w:rsidP="00D410D5">
            <w:pPr>
              <w:tabs>
                <w:tab w:val="left" w:pos="2475"/>
              </w:tabs>
            </w:pPr>
            <w:proofErr w:type="spellStart"/>
            <w:r>
              <w:t>assignedDate</w:t>
            </w:r>
            <w:proofErr w:type="spellEnd"/>
          </w:p>
        </w:tc>
        <w:tc>
          <w:tcPr>
            <w:tcW w:w="1890" w:type="dxa"/>
          </w:tcPr>
          <w:p w14:paraId="0486F03D" w14:textId="77777777" w:rsidR="001053C6" w:rsidRDefault="001053C6" w:rsidP="00D410D5">
            <w:r>
              <w:t>Date Assigned</w:t>
            </w:r>
          </w:p>
        </w:tc>
        <w:tc>
          <w:tcPr>
            <w:tcW w:w="1350" w:type="dxa"/>
          </w:tcPr>
          <w:p w14:paraId="47BB0AC9" w14:textId="77777777" w:rsidR="001053C6" w:rsidRDefault="001053C6" w:rsidP="00D410D5">
            <w:r>
              <w:t>Datetime</w:t>
            </w:r>
          </w:p>
        </w:tc>
        <w:tc>
          <w:tcPr>
            <w:tcW w:w="1350" w:type="dxa"/>
          </w:tcPr>
          <w:p w14:paraId="6D999B72" w14:textId="77777777" w:rsidR="001053C6" w:rsidRDefault="001053C6" w:rsidP="00D410D5">
            <w:r>
              <w:t>Yes</w:t>
            </w:r>
          </w:p>
        </w:tc>
        <w:tc>
          <w:tcPr>
            <w:tcW w:w="3108" w:type="dxa"/>
          </w:tcPr>
          <w:p w14:paraId="38ED5E8C" w14:textId="77777777" w:rsidR="001053C6" w:rsidRDefault="001053C6" w:rsidP="00D410D5">
            <w:r>
              <w:t>The date the list was first assigned to the Sanjel user</w:t>
            </w:r>
          </w:p>
        </w:tc>
      </w:tr>
      <w:tr w:rsidR="001053C6" w14:paraId="1AA9F9E8" w14:textId="77777777" w:rsidTr="00C873AF">
        <w:tc>
          <w:tcPr>
            <w:tcW w:w="1795" w:type="dxa"/>
          </w:tcPr>
          <w:p w14:paraId="0F217188" w14:textId="77777777" w:rsidR="001053C6" w:rsidRDefault="001053C6" w:rsidP="00D410D5">
            <w:pPr>
              <w:tabs>
                <w:tab w:val="left" w:pos="2475"/>
              </w:tabs>
            </w:pPr>
            <w:proofErr w:type="spellStart"/>
            <w:r>
              <w:t>managerIDFK</w:t>
            </w:r>
            <w:proofErr w:type="spellEnd"/>
          </w:p>
        </w:tc>
        <w:tc>
          <w:tcPr>
            <w:tcW w:w="1890" w:type="dxa"/>
          </w:tcPr>
          <w:p w14:paraId="110D160C" w14:textId="77777777" w:rsidR="001053C6" w:rsidRDefault="001053C6" w:rsidP="00D410D5">
            <w:r>
              <w:t>Manager ID</w:t>
            </w:r>
          </w:p>
        </w:tc>
        <w:tc>
          <w:tcPr>
            <w:tcW w:w="1350" w:type="dxa"/>
          </w:tcPr>
          <w:p w14:paraId="3E138135" w14:textId="77777777" w:rsidR="001053C6" w:rsidRDefault="001053C6" w:rsidP="00D410D5">
            <w:r>
              <w:t>GUID</w:t>
            </w:r>
          </w:p>
        </w:tc>
        <w:tc>
          <w:tcPr>
            <w:tcW w:w="1350" w:type="dxa"/>
          </w:tcPr>
          <w:p w14:paraId="0D50A699" w14:textId="77777777" w:rsidR="001053C6" w:rsidRDefault="001053C6" w:rsidP="00D410D5">
            <w:r>
              <w:t>Yes</w:t>
            </w:r>
          </w:p>
        </w:tc>
        <w:tc>
          <w:tcPr>
            <w:tcW w:w="3108" w:type="dxa"/>
          </w:tcPr>
          <w:p w14:paraId="6A13F4FA" w14:textId="77777777" w:rsidR="001053C6" w:rsidRDefault="001053C6" w:rsidP="00D410D5">
            <w:r>
              <w:t xml:space="preserve">District manager </w:t>
            </w:r>
          </w:p>
        </w:tc>
      </w:tr>
      <w:tr w:rsidR="001053C6" w14:paraId="4CAEC790" w14:textId="77777777" w:rsidTr="00C873AF">
        <w:tc>
          <w:tcPr>
            <w:tcW w:w="1795" w:type="dxa"/>
          </w:tcPr>
          <w:p w14:paraId="05E50004" w14:textId="77777777" w:rsidR="001053C6" w:rsidRDefault="001053C6" w:rsidP="00D410D5">
            <w:pPr>
              <w:tabs>
                <w:tab w:val="left" w:pos="2475"/>
              </w:tabs>
            </w:pPr>
            <w:proofErr w:type="spellStart"/>
            <w:r>
              <w:lastRenderedPageBreak/>
              <w:t>completedDate</w:t>
            </w:r>
            <w:proofErr w:type="spellEnd"/>
          </w:p>
        </w:tc>
        <w:tc>
          <w:tcPr>
            <w:tcW w:w="1890" w:type="dxa"/>
          </w:tcPr>
          <w:p w14:paraId="3D3E5EEA" w14:textId="77777777" w:rsidR="001053C6" w:rsidRDefault="001053C6" w:rsidP="00D410D5">
            <w:r>
              <w:t>Completed Date</w:t>
            </w:r>
          </w:p>
        </w:tc>
        <w:tc>
          <w:tcPr>
            <w:tcW w:w="1350" w:type="dxa"/>
          </w:tcPr>
          <w:p w14:paraId="1CCBF919" w14:textId="77777777" w:rsidR="001053C6" w:rsidRDefault="001053C6" w:rsidP="00D410D5">
            <w:r>
              <w:t>Datetime</w:t>
            </w:r>
          </w:p>
        </w:tc>
        <w:tc>
          <w:tcPr>
            <w:tcW w:w="1350" w:type="dxa"/>
          </w:tcPr>
          <w:p w14:paraId="581FEF80" w14:textId="77777777" w:rsidR="001053C6" w:rsidRDefault="001053C6" w:rsidP="00D410D5">
            <w:r>
              <w:t>No</w:t>
            </w:r>
          </w:p>
        </w:tc>
        <w:tc>
          <w:tcPr>
            <w:tcW w:w="3108" w:type="dxa"/>
          </w:tcPr>
          <w:p w14:paraId="5C33DCE9" w14:textId="77777777" w:rsidR="001053C6" w:rsidRDefault="001053C6" w:rsidP="00D410D5">
            <w:r>
              <w:t>System generated date time when all list items are completed</w:t>
            </w:r>
          </w:p>
        </w:tc>
      </w:tr>
      <w:tr w:rsidR="001053C6" w14:paraId="2DAA3414" w14:textId="77777777" w:rsidTr="00C873AF">
        <w:tc>
          <w:tcPr>
            <w:tcW w:w="1795" w:type="dxa"/>
          </w:tcPr>
          <w:p w14:paraId="682AAEE2" w14:textId="77777777" w:rsidR="001053C6" w:rsidRDefault="001053C6" w:rsidP="00D410D5">
            <w:pPr>
              <w:tabs>
                <w:tab w:val="left" w:pos="2475"/>
              </w:tabs>
            </w:pPr>
            <w:proofErr w:type="spellStart"/>
            <w:r>
              <w:t>approvalDate</w:t>
            </w:r>
            <w:proofErr w:type="spellEnd"/>
          </w:p>
        </w:tc>
        <w:tc>
          <w:tcPr>
            <w:tcW w:w="1890" w:type="dxa"/>
          </w:tcPr>
          <w:p w14:paraId="4884108F" w14:textId="77777777" w:rsidR="001053C6" w:rsidRDefault="001053C6" w:rsidP="00D410D5">
            <w:r>
              <w:t>Approval Date</w:t>
            </w:r>
          </w:p>
        </w:tc>
        <w:tc>
          <w:tcPr>
            <w:tcW w:w="1350" w:type="dxa"/>
          </w:tcPr>
          <w:p w14:paraId="0D7C0C7A" w14:textId="77777777" w:rsidR="001053C6" w:rsidRDefault="001053C6" w:rsidP="00D410D5">
            <w:r>
              <w:t>Datetime</w:t>
            </w:r>
          </w:p>
        </w:tc>
        <w:tc>
          <w:tcPr>
            <w:tcW w:w="1350" w:type="dxa"/>
          </w:tcPr>
          <w:p w14:paraId="6AF76595" w14:textId="77777777" w:rsidR="001053C6" w:rsidRDefault="001053C6" w:rsidP="00D410D5">
            <w:r>
              <w:t>No</w:t>
            </w:r>
          </w:p>
        </w:tc>
        <w:tc>
          <w:tcPr>
            <w:tcW w:w="3108" w:type="dxa"/>
          </w:tcPr>
          <w:p w14:paraId="3000E6FD" w14:textId="77777777" w:rsidR="001053C6" w:rsidRDefault="001053C6" w:rsidP="00D410D5">
            <w:r>
              <w:t>System generated date time when district manager has approved all list items</w:t>
            </w:r>
          </w:p>
        </w:tc>
      </w:tr>
      <w:tr w:rsidR="001053C6" w14:paraId="1BD41709" w14:textId="77777777" w:rsidTr="00C873AF">
        <w:tc>
          <w:tcPr>
            <w:tcW w:w="1795" w:type="dxa"/>
          </w:tcPr>
          <w:p w14:paraId="759CB7A2" w14:textId="77777777" w:rsidR="001053C6" w:rsidRDefault="001053C6" w:rsidP="00D410D5">
            <w:pPr>
              <w:tabs>
                <w:tab w:val="left" w:pos="2475"/>
              </w:tabs>
            </w:pPr>
            <w:proofErr w:type="spellStart"/>
            <w:r>
              <w:t>approverIDFK</w:t>
            </w:r>
            <w:proofErr w:type="spellEnd"/>
          </w:p>
        </w:tc>
        <w:tc>
          <w:tcPr>
            <w:tcW w:w="1890" w:type="dxa"/>
          </w:tcPr>
          <w:p w14:paraId="183DAFED" w14:textId="77777777" w:rsidR="001053C6" w:rsidRDefault="001053C6" w:rsidP="00D410D5">
            <w:r>
              <w:t>Approver ID</w:t>
            </w:r>
          </w:p>
        </w:tc>
        <w:tc>
          <w:tcPr>
            <w:tcW w:w="1350" w:type="dxa"/>
          </w:tcPr>
          <w:p w14:paraId="1192C422" w14:textId="77777777" w:rsidR="001053C6" w:rsidRDefault="001053C6" w:rsidP="00D410D5">
            <w:r>
              <w:t>GUID</w:t>
            </w:r>
          </w:p>
        </w:tc>
        <w:tc>
          <w:tcPr>
            <w:tcW w:w="1350" w:type="dxa"/>
          </w:tcPr>
          <w:p w14:paraId="467B0632" w14:textId="77777777" w:rsidR="001053C6" w:rsidRDefault="001053C6" w:rsidP="00D410D5">
            <w:r>
              <w:t>No</w:t>
            </w:r>
          </w:p>
        </w:tc>
        <w:tc>
          <w:tcPr>
            <w:tcW w:w="3108" w:type="dxa"/>
          </w:tcPr>
          <w:p w14:paraId="78A98EB1" w14:textId="77777777" w:rsidR="001053C6" w:rsidRDefault="001053C6" w:rsidP="00D410D5">
            <w:r>
              <w:t>System generated foreign key that links approver to User Table</w:t>
            </w:r>
          </w:p>
        </w:tc>
      </w:tr>
      <w:tr w:rsidR="001053C6" w14:paraId="4D995B61" w14:textId="77777777" w:rsidTr="00C873AF">
        <w:tc>
          <w:tcPr>
            <w:tcW w:w="1795" w:type="dxa"/>
          </w:tcPr>
          <w:p w14:paraId="32847C20" w14:textId="77777777" w:rsidR="001053C6" w:rsidRDefault="001053C6" w:rsidP="00D410D5">
            <w:pPr>
              <w:tabs>
                <w:tab w:val="left" w:pos="2475"/>
              </w:tabs>
            </w:pPr>
            <w:proofErr w:type="spellStart"/>
            <w:r>
              <w:t>approvalStatus</w:t>
            </w:r>
            <w:proofErr w:type="spellEnd"/>
          </w:p>
        </w:tc>
        <w:tc>
          <w:tcPr>
            <w:tcW w:w="1890" w:type="dxa"/>
          </w:tcPr>
          <w:p w14:paraId="1F9AB8E2" w14:textId="77777777" w:rsidR="001053C6" w:rsidRDefault="001053C6" w:rsidP="00D410D5">
            <w:r>
              <w:t>Approval Status</w:t>
            </w:r>
          </w:p>
        </w:tc>
        <w:tc>
          <w:tcPr>
            <w:tcW w:w="1350" w:type="dxa"/>
          </w:tcPr>
          <w:p w14:paraId="0DB3871A" w14:textId="77777777" w:rsidR="001053C6" w:rsidRDefault="001053C6" w:rsidP="00D410D5">
            <w:r>
              <w:t>Choice</w:t>
            </w:r>
          </w:p>
        </w:tc>
        <w:tc>
          <w:tcPr>
            <w:tcW w:w="1350" w:type="dxa"/>
          </w:tcPr>
          <w:p w14:paraId="3B52B17C" w14:textId="77777777" w:rsidR="001053C6" w:rsidRDefault="001053C6" w:rsidP="00D410D5">
            <w:r>
              <w:t>No</w:t>
            </w:r>
          </w:p>
        </w:tc>
        <w:tc>
          <w:tcPr>
            <w:tcW w:w="3108" w:type="dxa"/>
          </w:tcPr>
          <w:p w14:paraId="6E6FAEFF" w14:textId="77777777" w:rsidR="001053C6" w:rsidRDefault="001053C6" w:rsidP="00D410D5">
            <w:r>
              <w:t>A status column that indicates what stage the approval is in. Ex. Sent for Approval, Approved, Rejected</w:t>
            </w:r>
          </w:p>
        </w:tc>
      </w:tr>
      <w:tr w:rsidR="001053C6" w14:paraId="52D9FB11" w14:textId="77777777" w:rsidTr="00C873AF">
        <w:tc>
          <w:tcPr>
            <w:tcW w:w="1795" w:type="dxa"/>
          </w:tcPr>
          <w:p w14:paraId="0F538410" w14:textId="77777777" w:rsidR="001053C6" w:rsidRDefault="001053C6" w:rsidP="00D410D5">
            <w:pPr>
              <w:tabs>
                <w:tab w:val="left" w:pos="2475"/>
              </w:tabs>
            </w:pPr>
            <w:proofErr w:type="spellStart"/>
            <w:r>
              <w:t>approvalSentDate</w:t>
            </w:r>
            <w:proofErr w:type="spellEnd"/>
          </w:p>
        </w:tc>
        <w:tc>
          <w:tcPr>
            <w:tcW w:w="1890" w:type="dxa"/>
          </w:tcPr>
          <w:p w14:paraId="11FE1BE7" w14:textId="77777777" w:rsidR="001053C6" w:rsidRDefault="001053C6" w:rsidP="00D410D5">
            <w:r>
              <w:t>Approval Sent Date</w:t>
            </w:r>
          </w:p>
        </w:tc>
        <w:tc>
          <w:tcPr>
            <w:tcW w:w="1350" w:type="dxa"/>
          </w:tcPr>
          <w:p w14:paraId="5C812856" w14:textId="77777777" w:rsidR="001053C6" w:rsidRDefault="001053C6" w:rsidP="00D410D5">
            <w:r>
              <w:t>Datetime</w:t>
            </w:r>
          </w:p>
        </w:tc>
        <w:tc>
          <w:tcPr>
            <w:tcW w:w="1350" w:type="dxa"/>
          </w:tcPr>
          <w:p w14:paraId="61F546A7" w14:textId="77777777" w:rsidR="001053C6" w:rsidRDefault="001053C6" w:rsidP="00D410D5">
            <w:r>
              <w:t>No</w:t>
            </w:r>
          </w:p>
        </w:tc>
        <w:tc>
          <w:tcPr>
            <w:tcW w:w="3108" w:type="dxa"/>
          </w:tcPr>
          <w:p w14:paraId="19A46596" w14:textId="77777777" w:rsidR="001053C6" w:rsidRDefault="001053C6" w:rsidP="00D410D5">
            <w:r>
              <w:t>System generated date when the approval was initiated</w:t>
            </w:r>
          </w:p>
        </w:tc>
      </w:tr>
      <w:tr w:rsidR="001053C6" w14:paraId="78C73246" w14:textId="77777777" w:rsidTr="00C873AF">
        <w:tc>
          <w:tcPr>
            <w:tcW w:w="1795" w:type="dxa"/>
          </w:tcPr>
          <w:p w14:paraId="0F819146" w14:textId="77777777" w:rsidR="001053C6" w:rsidRDefault="001053C6" w:rsidP="00D410D5">
            <w:pPr>
              <w:tabs>
                <w:tab w:val="left" w:pos="2475"/>
              </w:tabs>
            </w:pPr>
            <w:proofErr w:type="spellStart"/>
            <w:r>
              <w:t>isActive</w:t>
            </w:r>
            <w:proofErr w:type="spellEnd"/>
          </w:p>
        </w:tc>
        <w:tc>
          <w:tcPr>
            <w:tcW w:w="1890" w:type="dxa"/>
          </w:tcPr>
          <w:p w14:paraId="78AED297" w14:textId="77777777" w:rsidR="001053C6" w:rsidRDefault="001053C6" w:rsidP="00D410D5">
            <w:r>
              <w:t>Active</w:t>
            </w:r>
          </w:p>
        </w:tc>
        <w:tc>
          <w:tcPr>
            <w:tcW w:w="1350" w:type="dxa"/>
          </w:tcPr>
          <w:p w14:paraId="65D1D27B" w14:textId="77777777" w:rsidR="001053C6" w:rsidRDefault="001053C6" w:rsidP="00D410D5">
            <w:r>
              <w:t>Boolean</w:t>
            </w:r>
          </w:p>
        </w:tc>
        <w:tc>
          <w:tcPr>
            <w:tcW w:w="1350" w:type="dxa"/>
          </w:tcPr>
          <w:p w14:paraId="3D849A9E" w14:textId="77777777" w:rsidR="001053C6" w:rsidRDefault="001053C6" w:rsidP="00D410D5">
            <w:r>
              <w:t>Yes</w:t>
            </w:r>
          </w:p>
        </w:tc>
        <w:tc>
          <w:tcPr>
            <w:tcW w:w="3108" w:type="dxa"/>
          </w:tcPr>
          <w:p w14:paraId="232C6263" w14:textId="77777777" w:rsidR="001053C6" w:rsidRDefault="001053C6" w:rsidP="00D410D5">
            <w:r>
              <w:t>A tag that can be adjusted is this checklist is no longer required</w:t>
            </w:r>
          </w:p>
        </w:tc>
      </w:tr>
      <w:tr w:rsidR="001053C6" w14:paraId="6BD2ECDC" w14:textId="77777777" w:rsidTr="00C873AF">
        <w:tc>
          <w:tcPr>
            <w:tcW w:w="1795" w:type="dxa"/>
          </w:tcPr>
          <w:p w14:paraId="0CE09E1F" w14:textId="77777777" w:rsidR="001053C6" w:rsidRDefault="001053C6" w:rsidP="00D410D5">
            <w:pPr>
              <w:tabs>
                <w:tab w:val="left" w:pos="2475"/>
              </w:tabs>
            </w:pPr>
            <w:r>
              <w:t>created</w:t>
            </w:r>
          </w:p>
        </w:tc>
        <w:tc>
          <w:tcPr>
            <w:tcW w:w="1890" w:type="dxa"/>
          </w:tcPr>
          <w:p w14:paraId="201EB3F3" w14:textId="77777777" w:rsidR="001053C6" w:rsidRDefault="001053C6" w:rsidP="00D410D5">
            <w:r>
              <w:t>Created On</w:t>
            </w:r>
          </w:p>
        </w:tc>
        <w:tc>
          <w:tcPr>
            <w:tcW w:w="1350" w:type="dxa"/>
          </w:tcPr>
          <w:p w14:paraId="54EA3CF4" w14:textId="77777777" w:rsidR="001053C6" w:rsidRDefault="001053C6" w:rsidP="00D410D5">
            <w:r>
              <w:t>Datetime</w:t>
            </w:r>
          </w:p>
        </w:tc>
        <w:tc>
          <w:tcPr>
            <w:tcW w:w="1350" w:type="dxa"/>
          </w:tcPr>
          <w:p w14:paraId="39314803" w14:textId="77777777" w:rsidR="001053C6" w:rsidRDefault="001053C6" w:rsidP="00D410D5">
            <w:r>
              <w:t>Yes</w:t>
            </w:r>
          </w:p>
        </w:tc>
        <w:tc>
          <w:tcPr>
            <w:tcW w:w="3108" w:type="dxa"/>
          </w:tcPr>
          <w:p w14:paraId="32A48018" w14:textId="77777777" w:rsidR="001053C6" w:rsidRDefault="001053C6" w:rsidP="00D410D5">
            <w:r>
              <w:t>System generated date the record was created</w:t>
            </w:r>
          </w:p>
        </w:tc>
      </w:tr>
      <w:tr w:rsidR="001053C6" w14:paraId="13E48B36" w14:textId="77777777" w:rsidTr="00C873AF">
        <w:tc>
          <w:tcPr>
            <w:tcW w:w="1795" w:type="dxa"/>
          </w:tcPr>
          <w:p w14:paraId="15D5B374" w14:textId="77777777" w:rsidR="001053C6" w:rsidRDefault="001053C6" w:rsidP="00D410D5">
            <w:pPr>
              <w:tabs>
                <w:tab w:val="left" w:pos="2475"/>
              </w:tabs>
            </w:pPr>
            <w:proofErr w:type="spellStart"/>
            <w:r>
              <w:t>createdBy</w:t>
            </w:r>
            <w:proofErr w:type="spellEnd"/>
          </w:p>
        </w:tc>
        <w:tc>
          <w:tcPr>
            <w:tcW w:w="1890" w:type="dxa"/>
          </w:tcPr>
          <w:p w14:paraId="4252229C" w14:textId="77777777" w:rsidR="001053C6" w:rsidRDefault="001053C6" w:rsidP="00D410D5">
            <w:r>
              <w:t>Created By</w:t>
            </w:r>
          </w:p>
        </w:tc>
        <w:tc>
          <w:tcPr>
            <w:tcW w:w="1350" w:type="dxa"/>
          </w:tcPr>
          <w:p w14:paraId="6406A0B9" w14:textId="77777777" w:rsidR="001053C6" w:rsidRDefault="001053C6" w:rsidP="00D410D5">
            <w:r>
              <w:t>Varchar</w:t>
            </w:r>
          </w:p>
        </w:tc>
        <w:tc>
          <w:tcPr>
            <w:tcW w:w="1350" w:type="dxa"/>
          </w:tcPr>
          <w:p w14:paraId="6D50C22E" w14:textId="77777777" w:rsidR="001053C6" w:rsidRDefault="001053C6" w:rsidP="00D410D5">
            <w:r>
              <w:t>Yes</w:t>
            </w:r>
          </w:p>
        </w:tc>
        <w:tc>
          <w:tcPr>
            <w:tcW w:w="3108" w:type="dxa"/>
          </w:tcPr>
          <w:p w14:paraId="4E364AE8" w14:textId="77777777" w:rsidR="001053C6" w:rsidRDefault="001053C6" w:rsidP="00D410D5">
            <w:r>
              <w:t xml:space="preserve">System generated </w:t>
            </w:r>
          </w:p>
        </w:tc>
      </w:tr>
      <w:tr w:rsidR="001053C6" w14:paraId="3156D222" w14:textId="77777777" w:rsidTr="00C873AF">
        <w:tc>
          <w:tcPr>
            <w:tcW w:w="1795" w:type="dxa"/>
          </w:tcPr>
          <w:p w14:paraId="41BD63CB" w14:textId="77777777" w:rsidR="001053C6" w:rsidRDefault="001053C6" w:rsidP="00D410D5">
            <w:pPr>
              <w:tabs>
                <w:tab w:val="left" w:pos="2475"/>
              </w:tabs>
            </w:pPr>
            <w:r>
              <w:t>Modified</w:t>
            </w:r>
          </w:p>
        </w:tc>
        <w:tc>
          <w:tcPr>
            <w:tcW w:w="1890" w:type="dxa"/>
          </w:tcPr>
          <w:p w14:paraId="19AA4009" w14:textId="77777777" w:rsidR="001053C6" w:rsidRDefault="001053C6" w:rsidP="00D410D5">
            <w:r>
              <w:t>Modified On</w:t>
            </w:r>
          </w:p>
        </w:tc>
        <w:tc>
          <w:tcPr>
            <w:tcW w:w="1350" w:type="dxa"/>
          </w:tcPr>
          <w:p w14:paraId="33675237" w14:textId="77777777" w:rsidR="001053C6" w:rsidRDefault="001053C6" w:rsidP="00D410D5">
            <w:r>
              <w:t>Datetime</w:t>
            </w:r>
          </w:p>
        </w:tc>
        <w:tc>
          <w:tcPr>
            <w:tcW w:w="1350" w:type="dxa"/>
          </w:tcPr>
          <w:p w14:paraId="1DC9E39F" w14:textId="77777777" w:rsidR="001053C6" w:rsidRDefault="001053C6" w:rsidP="00D410D5">
            <w:r>
              <w:t>Yes</w:t>
            </w:r>
          </w:p>
        </w:tc>
        <w:tc>
          <w:tcPr>
            <w:tcW w:w="3108" w:type="dxa"/>
          </w:tcPr>
          <w:p w14:paraId="652E03DB" w14:textId="77777777" w:rsidR="001053C6" w:rsidRDefault="001053C6" w:rsidP="00D410D5">
            <w:r>
              <w:t>System generated date the record was modified</w:t>
            </w:r>
          </w:p>
        </w:tc>
      </w:tr>
      <w:tr w:rsidR="001053C6" w14:paraId="3C8ED4D9" w14:textId="77777777" w:rsidTr="00C873AF">
        <w:tc>
          <w:tcPr>
            <w:tcW w:w="1795" w:type="dxa"/>
          </w:tcPr>
          <w:p w14:paraId="6AC83991" w14:textId="77777777" w:rsidR="001053C6" w:rsidRDefault="001053C6" w:rsidP="00D410D5">
            <w:pPr>
              <w:tabs>
                <w:tab w:val="left" w:pos="2475"/>
              </w:tabs>
            </w:pPr>
            <w:proofErr w:type="spellStart"/>
            <w:r>
              <w:t>modifiedBy</w:t>
            </w:r>
            <w:proofErr w:type="spellEnd"/>
          </w:p>
        </w:tc>
        <w:tc>
          <w:tcPr>
            <w:tcW w:w="1890" w:type="dxa"/>
          </w:tcPr>
          <w:p w14:paraId="1E555A00" w14:textId="77777777" w:rsidR="001053C6" w:rsidRDefault="001053C6" w:rsidP="00D410D5">
            <w:r>
              <w:t>Modified By</w:t>
            </w:r>
          </w:p>
        </w:tc>
        <w:tc>
          <w:tcPr>
            <w:tcW w:w="1350" w:type="dxa"/>
          </w:tcPr>
          <w:p w14:paraId="4B6A823F" w14:textId="77777777" w:rsidR="001053C6" w:rsidRDefault="001053C6" w:rsidP="00D410D5">
            <w:r>
              <w:t>Varchar</w:t>
            </w:r>
          </w:p>
        </w:tc>
        <w:tc>
          <w:tcPr>
            <w:tcW w:w="1350" w:type="dxa"/>
          </w:tcPr>
          <w:p w14:paraId="50139955" w14:textId="77777777" w:rsidR="001053C6" w:rsidRDefault="001053C6" w:rsidP="00D410D5">
            <w:r>
              <w:t>Yes</w:t>
            </w:r>
          </w:p>
        </w:tc>
        <w:tc>
          <w:tcPr>
            <w:tcW w:w="3108" w:type="dxa"/>
          </w:tcPr>
          <w:p w14:paraId="1AEE21AE" w14:textId="77777777" w:rsidR="001053C6" w:rsidRDefault="001053C6" w:rsidP="00D410D5">
            <w:r>
              <w:t>System generated</w:t>
            </w:r>
          </w:p>
        </w:tc>
      </w:tr>
    </w:tbl>
    <w:p w14:paraId="5DB1DB06" w14:textId="33FC07B4" w:rsidR="001053C6" w:rsidRPr="009378B1" w:rsidRDefault="001053C6" w:rsidP="007A783F">
      <w:pPr>
        <w:pStyle w:val="NormalwithBullets"/>
      </w:pPr>
      <w:r w:rsidRPr="00F77630">
        <w:t>Primary Owners: Admin Users or Managers</w:t>
      </w:r>
    </w:p>
    <w:p w14:paraId="0B2C4C7A" w14:textId="77777777" w:rsidR="001053C6" w:rsidRPr="00400A39" w:rsidRDefault="001053C6" w:rsidP="009378B1">
      <w:pPr>
        <w:pStyle w:val="Heading2"/>
      </w:pPr>
      <w:bookmarkStart w:id="27" w:name="_Toc93920476"/>
      <w:r>
        <w:t>Assigned Checklist Items</w:t>
      </w:r>
      <w:bookmarkEnd w:id="27"/>
    </w:p>
    <w:tbl>
      <w:tblPr>
        <w:tblStyle w:val="TableGrid"/>
        <w:tblW w:w="9493" w:type="dxa"/>
        <w:tblLayout w:type="fixed"/>
        <w:tblCellMar>
          <w:top w:w="102" w:type="dxa"/>
          <w:left w:w="102" w:type="dxa"/>
          <w:bottom w:w="102" w:type="dxa"/>
          <w:right w:w="102" w:type="dxa"/>
        </w:tblCellMar>
        <w:tblLook w:val="04A0" w:firstRow="1" w:lastRow="0" w:firstColumn="1" w:lastColumn="0" w:noHBand="0" w:noVBand="1"/>
      </w:tblPr>
      <w:tblGrid>
        <w:gridCol w:w="1795"/>
        <w:gridCol w:w="1890"/>
        <w:gridCol w:w="1350"/>
        <w:gridCol w:w="1350"/>
        <w:gridCol w:w="3108"/>
      </w:tblGrid>
      <w:tr w:rsidR="001053C6" w:rsidRPr="00400A39" w14:paraId="74324A7B" w14:textId="77777777" w:rsidTr="00C873AF">
        <w:trPr>
          <w:trHeight w:val="249"/>
        </w:trPr>
        <w:tc>
          <w:tcPr>
            <w:tcW w:w="1795" w:type="dxa"/>
            <w:shd w:val="clear" w:color="auto" w:fill="EDEAF2"/>
          </w:tcPr>
          <w:p w14:paraId="3D7E88E3" w14:textId="77777777" w:rsidR="001053C6" w:rsidRPr="00400A39" w:rsidRDefault="001053C6" w:rsidP="00D410D5">
            <w:pPr>
              <w:rPr>
                <w:b/>
                <w:sz w:val="22"/>
              </w:rPr>
            </w:pPr>
            <w:r w:rsidRPr="00400A39">
              <w:rPr>
                <w:rFonts w:cs="Times New Roman"/>
                <w:b/>
                <w:sz w:val="22"/>
              </w:rPr>
              <w:t>Column Name</w:t>
            </w:r>
          </w:p>
        </w:tc>
        <w:tc>
          <w:tcPr>
            <w:tcW w:w="1890" w:type="dxa"/>
            <w:shd w:val="clear" w:color="auto" w:fill="EDEAF2"/>
          </w:tcPr>
          <w:p w14:paraId="3A563885" w14:textId="77777777" w:rsidR="001053C6" w:rsidRPr="00400A39" w:rsidRDefault="001053C6" w:rsidP="00D410D5">
            <w:pPr>
              <w:rPr>
                <w:b/>
                <w:sz w:val="22"/>
              </w:rPr>
            </w:pPr>
            <w:r w:rsidRPr="00400A39">
              <w:rPr>
                <w:b/>
                <w:sz w:val="22"/>
              </w:rPr>
              <w:t>Column Display Name</w:t>
            </w:r>
          </w:p>
        </w:tc>
        <w:tc>
          <w:tcPr>
            <w:tcW w:w="1350" w:type="dxa"/>
            <w:shd w:val="clear" w:color="auto" w:fill="EDEAF2"/>
          </w:tcPr>
          <w:p w14:paraId="18C307CE" w14:textId="77777777" w:rsidR="001053C6" w:rsidRPr="00400A39" w:rsidRDefault="001053C6" w:rsidP="00D410D5">
            <w:pPr>
              <w:rPr>
                <w:b/>
                <w:sz w:val="22"/>
              </w:rPr>
            </w:pPr>
            <w:r w:rsidRPr="00400A39">
              <w:rPr>
                <w:b/>
                <w:sz w:val="22"/>
              </w:rPr>
              <w:t>Column Type</w:t>
            </w:r>
          </w:p>
        </w:tc>
        <w:tc>
          <w:tcPr>
            <w:tcW w:w="1350" w:type="dxa"/>
            <w:shd w:val="clear" w:color="auto" w:fill="EDEAF2"/>
          </w:tcPr>
          <w:p w14:paraId="0D0F3A3D" w14:textId="77777777" w:rsidR="001053C6" w:rsidRPr="00400A39" w:rsidRDefault="001053C6" w:rsidP="00D410D5">
            <w:pPr>
              <w:rPr>
                <w:b/>
                <w:sz w:val="22"/>
              </w:rPr>
            </w:pPr>
            <w:r w:rsidRPr="00400A39">
              <w:rPr>
                <w:b/>
                <w:sz w:val="22"/>
              </w:rPr>
              <w:t>Required</w:t>
            </w:r>
          </w:p>
        </w:tc>
        <w:tc>
          <w:tcPr>
            <w:tcW w:w="3108" w:type="dxa"/>
            <w:shd w:val="clear" w:color="auto" w:fill="EDEAF2"/>
          </w:tcPr>
          <w:p w14:paraId="1C39E5D1" w14:textId="77777777" w:rsidR="001053C6" w:rsidRPr="00400A39" w:rsidRDefault="001053C6" w:rsidP="00D410D5">
            <w:pPr>
              <w:rPr>
                <w:b/>
                <w:sz w:val="22"/>
              </w:rPr>
            </w:pPr>
            <w:r w:rsidRPr="00400A39">
              <w:rPr>
                <w:b/>
                <w:sz w:val="22"/>
              </w:rPr>
              <w:t>Comments</w:t>
            </w:r>
          </w:p>
        </w:tc>
      </w:tr>
      <w:tr w:rsidR="001053C6" w:rsidRPr="00400A39" w14:paraId="0F6EC050" w14:textId="77777777" w:rsidTr="00C873AF">
        <w:trPr>
          <w:trHeight w:val="470"/>
        </w:trPr>
        <w:tc>
          <w:tcPr>
            <w:tcW w:w="1795" w:type="dxa"/>
          </w:tcPr>
          <w:p w14:paraId="48603C6E" w14:textId="77777777" w:rsidR="001053C6" w:rsidRPr="00400A39" w:rsidRDefault="001053C6" w:rsidP="00D410D5">
            <w:pPr>
              <w:tabs>
                <w:tab w:val="left" w:pos="2475"/>
              </w:tabs>
            </w:pPr>
            <w:proofErr w:type="spellStart"/>
            <w:r w:rsidRPr="00400A39">
              <w:t>assignedChecklistItemsIDPK</w:t>
            </w:r>
            <w:proofErr w:type="spellEnd"/>
          </w:p>
        </w:tc>
        <w:tc>
          <w:tcPr>
            <w:tcW w:w="1890" w:type="dxa"/>
          </w:tcPr>
          <w:p w14:paraId="2EFB2998" w14:textId="77777777" w:rsidR="001053C6" w:rsidRPr="00400A39" w:rsidRDefault="001053C6" w:rsidP="00D410D5">
            <w:r w:rsidRPr="00400A39">
              <w:t>Assigned Checklist Items ID</w:t>
            </w:r>
          </w:p>
        </w:tc>
        <w:tc>
          <w:tcPr>
            <w:tcW w:w="1350" w:type="dxa"/>
          </w:tcPr>
          <w:p w14:paraId="747779B1" w14:textId="77777777" w:rsidR="001053C6" w:rsidRPr="00400A39" w:rsidRDefault="001053C6" w:rsidP="00D410D5">
            <w:r w:rsidRPr="00400A39">
              <w:t>GUID</w:t>
            </w:r>
          </w:p>
        </w:tc>
        <w:tc>
          <w:tcPr>
            <w:tcW w:w="1350" w:type="dxa"/>
          </w:tcPr>
          <w:p w14:paraId="26847476" w14:textId="77777777" w:rsidR="001053C6" w:rsidRPr="00400A39" w:rsidRDefault="001053C6" w:rsidP="00D410D5">
            <w:r w:rsidRPr="00400A39">
              <w:t>Yes</w:t>
            </w:r>
          </w:p>
        </w:tc>
        <w:tc>
          <w:tcPr>
            <w:tcW w:w="3108" w:type="dxa"/>
          </w:tcPr>
          <w:p w14:paraId="4274A1C4" w14:textId="77777777" w:rsidR="001053C6" w:rsidRPr="00400A39" w:rsidRDefault="001053C6" w:rsidP="00D410D5">
            <w:r w:rsidRPr="00400A39">
              <w:t>System Generated primary key</w:t>
            </w:r>
          </w:p>
        </w:tc>
      </w:tr>
      <w:tr w:rsidR="001053C6" w:rsidRPr="00400A39" w14:paraId="575D947B" w14:textId="77777777" w:rsidTr="00C873AF">
        <w:tc>
          <w:tcPr>
            <w:tcW w:w="1795" w:type="dxa"/>
          </w:tcPr>
          <w:p w14:paraId="26D463F4" w14:textId="77777777" w:rsidR="001053C6" w:rsidRPr="00400A39" w:rsidRDefault="001053C6" w:rsidP="00D410D5">
            <w:pPr>
              <w:tabs>
                <w:tab w:val="left" w:pos="2475"/>
              </w:tabs>
            </w:pPr>
            <w:proofErr w:type="spellStart"/>
            <w:r w:rsidRPr="00400A39">
              <w:t>assignedChecklistIDFK</w:t>
            </w:r>
            <w:proofErr w:type="spellEnd"/>
          </w:p>
        </w:tc>
        <w:tc>
          <w:tcPr>
            <w:tcW w:w="1890" w:type="dxa"/>
          </w:tcPr>
          <w:p w14:paraId="3D0B4588" w14:textId="77777777" w:rsidR="001053C6" w:rsidRPr="00400A39" w:rsidRDefault="001053C6" w:rsidP="00D410D5">
            <w:r w:rsidRPr="00400A39">
              <w:t>Assigned Checklist ID</w:t>
            </w:r>
          </w:p>
        </w:tc>
        <w:tc>
          <w:tcPr>
            <w:tcW w:w="1350" w:type="dxa"/>
          </w:tcPr>
          <w:p w14:paraId="74774D97" w14:textId="77777777" w:rsidR="001053C6" w:rsidRPr="00400A39" w:rsidRDefault="001053C6" w:rsidP="00D410D5">
            <w:r w:rsidRPr="00400A39">
              <w:t>GUID</w:t>
            </w:r>
          </w:p>
        </w:tc>
        <w:tc>
          <w:tcPr>
            <w:tcW w:w="1350" w:type="dxa"/>
          </w:tcPr>
          <w:p w14:paraId="1FE89C3C" w14:textId="77777777" w:rsidR="001053C6" w:rsidRPr="00400A39" w:rsidRDefault="001053C6" w:rsidP="00D410D5">
            <w:r w:rsidRPr="00400A39">
              <w:t>Yes</w:t>
            </w:r>
          </w:p>
        </w:tc>
        <w:tc>
          <w:tcPr>
            <w:tcW w:w="3108" w:type="dxa"/>
          </w:tcPr>
          <w:p w14:paraId="39BE5F5F" w14:textId="77777777" w:rsidR="001053C6" w:rsidRPr="00400A39" w:rsidRDefault="001053C6" w:rsidP="00D410D5">
            <w:r w:rsidRPr="00400A39">
              <w:t>Foreign key that links record to Assigned Checklist table</w:t>
            </w:r>
          </w:p>
        </w:tc>
      </w:tr>
      <w:tr w:rsidR="001053C6" w:rsidRPr="00400A39" w14:paraId="641317BC" w14:textId="77777777" w:rsidTr="00C873AF">
        <w:tc>
          <w:tcPr>
            <w:tcW w:w="1795" w:type="dxa"/>
          </w:tcPr>
          <w:p w14:paraId="3C160BC6" w14:textId="77777777" w:rsidR="001053C6" w:rsidRPr="00400A39" w:rsidRDefault="001053C6" w:rsidP="00D410D5">
            <w:pPr>
              <w:tabs>
                <w:tab w:val="left" w:pos="2475"/>
              </w:tabs>
            </w:pPr>
            <w:proofErr w:type="spellStart"/>
            <w:r w:rsidRPr="00400A39">
              <w:t>checklistItemsIDPK</w:t>
            </w:r>
            <w:proofErr w:type="spellEnd"/>
          </w:p>
        </w:tc>
        <w:tc>
          <w:tcPr>
            <w:tcW w:w="1890" w:type="dxa"/>
          </w:tcPr>
          <w:p w14:paraId="34CE83A5" w14:textId="77777777" w:rsidR="001053C6" w:rsidRPr="00400A39" w:rsidRDefault="001053C6" w:rsidP="00D410D5">
            <w:r w:rsidRPr="00400A39">
              <w:t>Checklist Item ID</w:t>
            </w:r>
          </w:p>
        </w:tc>
        <w:tc>
          <w:tcPr>
            <w:tcW w:w="1350" w:type="dxa"/>
          </w:tcPr>
          <w:p w14:paraId="719D2D2D" w14:textId="77777777" w:rsidR="001053C6" w:rsidRPr="00400A39" w:rsidRDefault="001053C6" w:rsidP="00D410D5">
            <w:r w:rsidRPr="00400A39">
              <w:t>GUID</w:t>
            </w:r>
          </w:p>
        </w:tc>
        <w:tc>
          <w:tcPr>
            <w:tcW w:w="1350" w:type="dxa"/>
          </w:tcPr>
          <w:p w14:paraId="35DB0831" w14:textId="77777777" w:rsidR="001053C6" w:rsidRPr="00400A39" w:rsidRDefault="001053C6" w:rsidP="00D410D5">
            <w:r w:rsidRPr="00400A39">
              <w:t>Yes</w:t>
            </w:r>
          </w:p>
        </w:tc>
        <w:tc>
          <w:tcPr>
            <w:tcW w:w="3108" w:type="dxa"/>
          </w:tcPr>
          <w:p w14:paraId="2ED6088F" w14:textId="77777777" w:rsidR="001053C6" w:rsidRPr="00400A39" w:rsidRDefault="001053C6" w:rsidP="00D410D5">
            <w:r w:rsidRPr="00400A39">
              <w:t>Foreign key that links record to Checklist Items table</w:t>
            </w:r>
          </w:p>
        </w:tc>
      </w:tr>
      <w:tr w:rsidR="001053C6" w:rsidRPr="00400A39" w14:paraId="7F73ECE4" w14:textId="77777777" w:rsidTr="00C873AF">
        <w:tc>
          <w:tcPr>
            <w:tcW w:w="1795" w:type="dxa"/>
          </w:tcPr>
          <w:p w14:paraId="4B827391" w14:textId="77777777" w:rsidR="001053C6" w:rsidRPr="00400A39" w:rsidRDefault="001053C6" w:rsidP="00D410D5">
            <w:pPr>
              <w:tabs>
                <w:tab w:val="left" w:pos="2475"/>
              </w:tabs>
            </w:pPr>
            <w:proofErr w:type="spellStart"/>
            <w:r w:rsidRPr="00400A39">
              <w:lastRenderedPageBreak/>
              <w:t>isRequired</w:t>
            </w:r>
            <w:proofErr w:type="spellEnd"/>
          </w:p>
        </w:tc>
        <w:tc>
          <w:tcPr>
            <w:tcW w:w="1890" w:type="dxa"/>
          </w:tcPr>
          <w:p w14:paraId="66986D92" w14:textId="77777777" w:rsidR="001053C6" w:rsidRPr="00400A39" w:rsidRDefault="001053C6" w:rsidP="00D410D5">
            <w:r w:rsidRPr="00400A39">
              <w:t>Required for Professional</w:t>
            </w:r>
          </w:p>
        </w:tc>
        <w:tc>
          <w:tcPr>
            <w:tcW w:w="1350" w:type="dxa"/>
          </w:tcPr>
          <w:p w14:paraId="00B06976" w14:textId="77777777" w:rsidR="001053C6" w:rsidRPr="00400A39" w:rsidRDefault="001053C6" w:rsidP="00D410D5">
            <w:r w:rsidRPr="00400A39">
              <w:t>Boolean</w:t>
            </w:r>
          </w:p>
        </w:tc>
        <w:tc>
          <w:tcPr>
            <w:tcW w:w="1350" w:type="dxa"/>
          </w:tcPr>
          <w:p w14:paraId="0ACA8B2B" w14:textId="77777777" w:rsidR="001053C6" w:rsidRPr="00400A39" w:rsidRDefault="001053C6" w:rsidP="00D410D5">
            <w:r w:rsidRPr="00400A39">
              <w:t>Yes</w:t>
            </w:r>
          </w:p>
        </w:tc>
        <w:tc>
          <w:tcPr>
            <w:tcW w:w="3108" w:type="dxa"/>
          </w:tcPr>
          <w:p w14:paraId="1749A60D" w14:textId="77777777" w:rsidR="001053C6" w:rsidRPr="00400A39" w:rsidRDefault="001053C6" w:rsidP="00D410D5">
            <w:r w:rsidRPr="00400A39">
              <w:t>Column that allows district manager to remove list item if not required for professional</w:t>
            </w:r>
          </w:p>
        </w:tc>
      </w:tr>
      <w:tr w:rsidR="009742C0" w:rsidRPr="00400A39" w14:paraId="0D2DE9B1" w14:textId="77777777" w:rsidTr="00C873AF">
        <w:tc>
          <w:tcPr>
            <w:tcW w:w="1795" w:type="dxa"/>
          </w:tcPr>
          <w:p w14:paraId="5B543C79" w14:textId="7C231D78" w:rsidR="009742C0" w:rsidRPr="00400A39" w:rsidRDefault="009742C0" w:rsidP="00D410D5">
            <w:pPr>
              <w:tabs>
                <w:tab w:val="left" w:pos="2475"/>
              </w:tabs>
            </w:pPr>
            <w:proofErr w:type="spellStart"/>
            <w:r>
              <w:t>LMSCertificateLink</w:t>
            </w:r>
            <w:proofErr w:type="spellEnd"/>
          </w:p>
        </w:tc>
        <w:tc>
          <w:tcPr>
            <w:tcW w:w="1890" w:type="dxa"/>
          </w:tcPr>
          <w:p w14:paraId="49A0C3D3" w14:textId="32D75EED" w:rsidR="009742C0" w:rsidRPr="00400A39" w:rsidRDefault="009742C0" w:rsidP="00D410D5">
            <w:r>
              <w:t>Certificate</w:t>
            </w:r>
          </w:p>
        </w:tc>
        <w:tc>
          <w:tcPr>
            <w:tcW w:w="1350" w:type="dxa"/>
          </w:tcPr>
          <w:p w14:paraId="378555A3" w14:textId="3C7B0230" w:rsidR="009742C0" w:rsidRPr="00400A39" w:rsidRDefault="00A61B27" w:rsidP="00D410D5">
            <w:proofErr w:type="spellStart"/>
            <w:r>
              <w:t>Nvarchar</w:t>
            </w:r>
            <w:proofErr w:type="spellEnd"/>
          </w:p>
        </w:tc>
        <w:tc>
          <w:tcPr>
            <w:tcW w:w="1350" w:type="dxa"/>
          </w:tcPr>
          <w:p w14:paraId="11331BD8" w14:textId="340F6A1F" w:rsidR="009742C0" w:rsidRPr="00400A39" w:rsidRDefault="00A61B27" w:rsidP="00D410D5">
            <w:r>
              <w:t>No</w:t>
            </w:r>
          </w:p>
        </w:tc>
        <w:tc>
          <w:tcPr>
            <w:tcW w:w="3108" w:type="dxa"/>
          </w:tcPr>
          <w:p w14:paraId="70BFE7D6" w14:textId="055BE944" w:rsidR="009742C0" w:rsidRPr="00400A39" w:rsidRDefault="00A61B27" w:rsidP="00D410D5">
            <w:r>
              <w:t>A link to the completed LMS certificate if the list item is an LMS Item</w:t>
            </w:r>
          </w:p>
        </w:tc>
      </w:tr>
      <w:tr w:rsidR="001053C6" w:rsidRPr="00400A39" w14:paraId="00986539" w14:textId="77777777" w:rsidTr="00C873AF">
        <w:tc>
          <w:tcPr>
            <w:tcW w:w="1795" w:type="dxa"/>
          </w:tcPr>
          <w:p w14:paraId="1D53D6D0" w14:textId="77777777" w:rsidR="001053C6" w:rsidRPr="00400A39" w:rsidRDefault="001053C6" w:rsidP="00D410D5">
            <w:pPr>
              <w:tabs>
                <w:tab w:val="left" w:pos="2475"/>
              </w:tabs>
            </w:pPr>
            <w:proofErr w:type="spellStart"/>
            <w:r w:rsidRPr="00400A39">
              <w:t>signedOffBy</w:t>
            </w:r>
            <w:proofErr w:type="spellEnd"/>
          </w:p>
        </w:tc>
        <w:tc>
          <w:tcPr>
            <w:tcW w:w="1890" w:type="dxa"/>
          </w:tcPr>
          <w:p w14:paraId="34649BB1" w14:textId="77777777" w:rsidR="001053C6" w:rsidRPr="00400A39" w:rsidRDefault="001053C6" w:rsidP="00D410D5">
            <w:r w:rsidRPr="00400A39">
              <w:t>Signed Off By ID</w:t>
            </w:r>
          </w:p>
        </w:tc>
        <w:tc>
          <w:tcPr>
            <w:tcW w:w="1350" w:type="dxa"/>
          </w:tcPr>
          <w:p w14:paraId="12B59CA3" w14:textId="77777777" w:rsidR="001053C6" w:rsidRPr="00400A39" w:rsidRDefault="001053C6" w:rsidP="00D410D5">
            <w:r w:rsidRPr="00400A39">
              <w:t>GUID</w:t>
            </w:r>
          </w:p>
        </w:tc>
        <w:tc>
          <w:tcPr>
            <w:tcW w:w="1350" w:type="dxa"/>
          </w:tcPr>
          <w:p w14:paraId="5C46C9B1" w14:textId="77777777" w:rsidR="001053C6" w:rsidRPr="00400A39" w:rsidRDefault="001053C6" w:rsidP="00D410D5">
            <w:r w:rsidRPr="00400A39">
              <w:t>No</w:t>
            </w:r>
          </w:p>
        </w:tc>
        <w:tc>
          <w:tcPr>
            <w:tcW w:w="3108" w:type="dxa"/>
          </w:tcPr>
          <w:p w14:paraId="22B47926" w14:textId="77777777" w:rsidR="001053C6" w:rsidRPr="00400A39" w:rsidRDefault="001053C6" w:rsidP="00D410D5">
            <w:r w:rsidRPr="00400A39">
              <w:t>Foreign key that links to the assigned mentor table</w:t>
            </w:r>
          </w:p>
        </w:tc>
      </w:tr>
      <w:tr w:rsidR="001053C6" w:rsidRPr="00400A39" w14:paraId="6AC6E925" w14:textId="77777777" w:rsidTr="00C873AF">
        <w:tc>
          <w:tcPr>
            <w:tcW w:w="1795" w:type="dxa"/>
          </w:tcPr>
          <w:p w14:paraId="716FFAF2" w14:textId="77777777" w:rsidR="001053C6" w:rsidRPr="00400A39" w:rsidRDefault="001053C6" w:rsidP="00D410D5">
            <w:pPr>
              <w:tabs>
                <w:tab w:val="left" w:pos="2475"/>
              </w:tabs>
            </w:pPr>
            <w:proofErr w:type="spellStart"/>
            <w:r w:rsidRPr="00400A39">
              <w:t>signedOffOn</w:t>
            </w:r>
            <w:proofErr w:type="spellEnd"/>
          </w:p>
        </w:tc>
        <w:tc>
          <w:tcPr>
            <w:tcW w:w="1890" w:type="dxa"/>
          </w:tcPr>
          <w:p w14:paraId="6FFAFB71" w14:textId="77777777" w:rsidR="001053C6" w:rsidRPr="00400A39" w:rsidRDefault="001053C6" w:rsidP="00D410D5">
            <w:r w:rsidRPr="00400A39">
              <w:t>Date Signed Off</w:t>
            </w:r>
          </w:p>
        </w:tc>
        <w:tc>
          <w:tcPr>
            <w:tcW w:w="1350" w:type="dxa"/>
          </w:tcPr>
          <w:p w14:paraId="0A8D083A" w14:textId="77777777" w:rsidR="001053C6" w:rsidRPr="00400A39" w:rsidRDefault="001053C6" w:rsidP="00D410D5">
            <w:r w:rsidRPr="00400A39">
              <w:t>Datetime</w:t>
            </w:r>
          </w:p>
        </w:tc>
        <w:tc>
          <w:tcPr>
            <w:tcW w:w="1350" w:type="dxa"/>
          </w:tcPr>
          <w:p w14:paraId="5F815B61" w14:textId="77777777" w:rsidR="001053C6" w:rsidRPr="00400A39" w:rsidRDefault="001053C6" w:rsidP="00D410D5">
            <w:r w:rsidRPr="00400A39">
              <w:t>No</w:t>
            </w:r>
          </w:p>
        </w:tc>
        <w:tc>
          <w:tcPr>
            <w:tcW w:w="3108" w:type="dxa"/>
          </w:tcPr>
          <w:p w14:paraId="009B8EEE" w14:textId="77777777" w:rsidR="001053C6" w:rsidRPr="00400A39" w:rsidRDefault="001053C6" w:rsidP="00D410D5">
            <w:r w:rsidRPr="00400A39">
              <w:t>Date that the list item was signed off</w:t>
            </w:r>
          </w:p>
        </w:tc>
      </w:tr>
      <w:tr w:rsidR="001053C6" w:rsidRPr="00400A39" w14:paraId="7F85A38A" w14:textId="77777777" w:rsidTr="00C873AF">
        <w:tc>
          <w:tcPr>
            <w:tcW w:w="1795" w:type="dxa"/>
          </w:tcPr>
          <w:p w14:paraId="6BEB227B" w14:textId="77777777" w:rsidR="001053C6" w:rsidRPr="00400A39" w:rsidRDefault="001053C6" w:rsidP="00D410D5">
            <w:pPr>
              <w:tabs>
                <w:tab w:val="left" w:pos="2475"/>
              </w:tabs>
            </w:pPr>
            <w:r w:rsidRPr="00400A39">
              <w:t>created</w:t>
            </w:r>
          </w:p>
        </w:tc>
        <w:tc>
          <w:tcPr>
            <w:tcW w:w="1890" w:type="dxa"/>
          </w:tcPr>
          <w:p w14:paraId="3696BF98" w14:textId="77777777" w:rsidR="001053C6" w:rsidRPr="00400A39" w:rsidRDefault="001053C6" w:rsidP="00D410D5">
            <w:r w:rsidRPr="00400A39">
              <w:t>Created On</w:t>
            </w:r>
          </w:p>
        </w:tc>
        <w:tc>
          <w:tcPr>
            <w:tcW w:w="1350" w:type="dxa"/>
          </w:tcPr>
          <w:p w14:paraId="50410E3F" w14:textId="77777777" w:rsidR="001053C6" w:rsidRPr="00400A39" w:rsidRDefault="001053C6" w:rsidP="00D410D5">
            <w:r w:rsidRPr="00400A39">
              <w:t>Datetime</w:t>
            </w:r>
          </w:p>
        </w:tc>
        <w:tc>
          <w:tcPr>
            <w:tcW w:w="1350" w:type="dxa"/>
          </w:tcPr>
          <w:p w14:paraId="6ACC7388" w14:textId="77777777" w:rsidR="001053C6" w:rsidRPr="00400A39" w:rsidRDefault="001053C6" w:rsidP="00D410D5">
            <w:r w:rsidRPr="00400A39">
              <w:t>Yes</w:t>
            </w:r>
          </w:p>
        </w:tc>
        <w:tc>
          <w:tcPr>
            <w:tcW w:w="3108" w:type="dxa"/>
          </w:tcPr>
          <w:p w14:paraId="407910C8" w14:textId="77777777" w:rsidR="001053C6" w:rsidRPr="00400A39" w:rsidRDefault="001053C6" w:rsidP="00D410D5">
            <w:r w:rsidRPr="00400A39">
              <w:t>System generated date the record was created</w:t>
            </w:r>
          </w:p>
        </w:tc>
      </w:tr>
      <w:tr w:rsidR="001053C6" w:rsidRPr="00400A39" w14:paraId="0F0498D0" w14:textId="77777777" w:rsidTr="00C873AF">
        <w:tc>
          <w:tcPr>
            <w:tcW w:w="1795" w:type="dxa"/>
          </w:tcPr>
          <w:p w14:paraId="44DFF1FF" w14:textId="77777777" w:rsidR="001053C6" w:rsidRPr="00400A39" w:rsidRDefault="001053C6" w:rsidP="00D410D5">
            <w:pPr>
              <w:tabs>
                <w:tab w:val="left" w:pos="2475"/>
              </w:tabs>
            </w:pPr>
            <w:proofErr w:type="spellStart"/>
            <w:r w:rsidRPr="00400A39">
              <w:t>createdBy</w:t>
            </w:r>
            <w:proofErr w:type="spellEnd"/>
          </w:p>
        </w:tc>
        <w:tc>
          <w:tcPr>
            <w:tcW w:w="1890" w:type="dxa"/>
          </w:tcPr>
          <w:p w14:paraId="5E53B00E" w14:textId="77777777" w:rsidR="001053C6" w:rsidRPr="00400A39" w:rsidRDefault="001053C6" w:rsidP="00D410D5">
            <w:r w:rsidRPr="00400A39">
              <w:t>Created By</w:t>
            </w:r>
          </w:p>
        </w:tc>
        <w:tc>
          <w:tcPr>
            <w:tcW w:w="1350" w:type="dxa"/>
          </w:tcPr>
          <w:p w14:paraId="4B9602EB" w14:textId="77777777" w:rsidR="001053C6" w:rsidRPr="00400A39" w:rsidRDefault="001053C6" w:rsidP="00D410D5">
            <w:r w:rsidRPr="00400A39">
              <w:t>Varchar</w:t>
            </w:r>
          </w:p>
        </w:tc>
        <w:tc>
          <w:tcPr>
            <w:tcW w:w="1350" w:type="dxa"/>
          </w:tcPr>
          <w:p w14:paraId="54FAD88C" w14:textId="77777777" w:rsidR="001053C6" w:rsidRPr="00400A39" w:rsidRDefault="001053C6" w:rsidP="00D410D5">
            <w:r w:rsidRPr="00400A39">
              <w:t>Yes</w:t>
            </w:r>
          </w:p>
        </w:tc>
        <w:tc>
          <w:tcPr>
            <w:tcW w:w="3108" w:type="dxa"/>
          </w:tcPr>
          <w:p w14:paraId="36525145" w14:textId="77777777" w:rsidR="001053C6" w:rsidRPr="00400A39" w:rsidRDefault="001053C6" w:rsidP="00D410D5">
            <w:r w:rsidRPr="00400A39">
              <w:t xml:space="preserve">System generated </w:t>
            </w:r>
          </w:p>
        </w:tc>
      </w:tr>
      <w:tr w:rsidR="001053C6" w:rsidRPr="00400A39" w14:paraId="1B97E98D" w14:textId="77777777" w:rsidTr="00C873AF">
        <w:tc>
          <w:tcPr>
            <w:tcW w:w="1795" w:type="dxa"/>
          </w:tcPr>
          <w:p w14:paraId="3E6727BF" w14:textId="77777777" w:rsidR="001053C6" w:rsidRPr="00400A39" w:rsidRDefault="001053C6" w:rsidP="00D410D5">
            <w:pPr>
              <w:tabs>
                <w:tab w:val="left" w:pos="2475"/>
              </w:tabs>
            </w:pPr>
            <w:r w:rsidRPr="00400A39">
              <w:t>Modified</w:t>
            </w:r>
          </w:p>
        </w:tc>
        <w:tc>
          <w:tcPr>
            <w:tcW w:w="1890" w:type="dxa"/>
          </w:tcPr>
          <w:p w14:paraId="166CAF78" w14:textId="77777777" w:rsidR="001053C6" w:rsidRPr="00400A39" w:rsidRDefault="001053C6" w:rsidP="00D410D5">
            <w:r w:rsidRPr="00400A39">
              <w:t>Modified On</w:t>
            </w:r>
          </w:p>
        </w:tc>
        <w:tc>
          <w:tcPr>
            <w:tcW w:w="1350" w:type="dxa"/>
          </w:tcPr>
          <w:p w14:paraId="62944357" w14:textId="77777777" w:rsidR="001053C6" w:rsidRPr="00400A39" w:rsidRDefault="001053C6" w:rsidP="00D410D5">
            <w:r w:rsidRPr="00400A39">
              <w:t>Datetime</w:t>
            </w:r>
          </w:p>
        </w:tc>
        <w:tc>
          <w:tcPr>
            <w:tcW w:w="1350" w:type="dxa"/>
          </w:tcPr>
          <w:p w14:paraId="6CE85C03" w14:textId="77777777" w:rsidR="001053C6" w:rsidRPr="00400A39" w:rsidRDefault="001053C6" w:rsidP="00D410D5">
            <w:r w:rsidRPr="00400A39">
              <w:t>Yes</w:t>
            </w:r>
          </w:p>
        </w:tc>
        <w:tc>
          <w:tcPr>
            <w:tcW w:w="3108" w:type="dxa"/>
          </w:tcPr>
          <w:p w14:paraId="291EBF26" w14:textId="77777777" w:rsidR="001053C6" w:rsidRPr="00400A39" w:rsidRDefault="001053C6" w:rsidP="00D410D5">
            <w:r w:rsidRPr="00400A39">
              <w:t>System generated date the record was modified</w:t>
            </w:r>
          </w:p>
        </w:tc>
      </w:tr>
      <w:tr w:rsidR="001053C6" w:rsidRPr="00400A39" w14:paraId="15C55BDC" w14:textId="77777777" w:rsidTr="00C873AF">
        <w:tc>
          <w:tcPr>
            <w:tcW w:w="1795" w:type="dxa"/>
          </w:tcPr>
          <w:p w14:paraId="2DE78A69" w14:textId="77777777" w:rsidR="001053C6" w:rsidRPr="00400A39" w:rsidRDefault="001053C6" w:rsidP="00D410D5">
            <w:pPr>
              <w:tabs>
                <w:tab w:val="left" w:pos="2475"/>
              </w:tabs>
            </w:pPr>
            <w:proofErr w:type="spellStart"/>
            <w:r w:rsidRPr="00400A39">
              <w:t>modifiedBy</w:t>
            </w:r>
            <w:proofErr w:type="spellEnd"/>
          </w:p>
        </w:tc>
        <w:tc>
          <w:tcPr>
            <w:tcW w:w="1890" w:type="dxa"/>
          </w:tcPr>
          <w:p w14:paraId="26B59CDD" w14:textId="77777777" w:rsidR="001053C6" w:rsidRPr="00400A39" w:rsidRDefault="001053C6" w:rsidP="00D410D5">
            <w:r w:rsidRPr="00400A39">
              <w:t>Modified By</w:t>
            </w:r>
          </w:p>
        </w:tc>
        <w:tc>
          <w:tcPr>
            <w:tcW w:w="1350" w:type="dxa"/>
          </w:tcPr>
          <w:p w14:paraId="204F7F09" w14:textId="77777777" w:rsidR="001053C6" w:rsidRPr="00400A39" w:rsidRDefault="001053C6" w:rsidP="00D410D5">
            <w:r w:rsidRPr="00400A39">
              <w:t>Varchar</w:t>
            </w:r>
          </w:p>
        </w:tc>
        <w:tc>
          <w:tcPr>
            <w:tcW w:w="1350" w:type="dxa"/>
          </w:tcPr>
          <w:p w14:paraId="24C95151" w14:textId="77777777" w:rsidR="001053C6" w:rsidRPr="00400A39" w:rsidRDefault="001053C6" w:rsidP="00D410D5">
            <w:r w:rsidRPr="00400A39">
              <w:t>Yes</w:t>
            </w:r>
          </w:p>
        </w:tc>
        <w:tc>
          <w:tcPr>
            <w:tcW w:w="3108" w:type="dxa"/>
          </w:tcPr>
          <w:p w14:paraId="5A414A1F" w14:textId="77777777" w:rsidR="001053C6" w:rsidRPr="00400A39" w:rsidRDefault="001053C6" w:rsidP="00D410D5">
            <w:r w:rsidRPr="00400A39">
              <w:t>System generated</w:t>
            </w:r>
          </w:p>
        </w:tc>
      </w:tr>
    </w:tbl>
    <w:p w14:paraId="73A307F0" w14:textId="71B870EB" w:rsidR="001053C6" w:rsidRPr="009378B1" w:rsidRDefault="001053C6" w:rsidP="007A783F">
      <w:pPr>
        <w:pStyle w:val="NormalwithBullets"/>
        <w:rPr>
          <w:sz w:val="22"/>
        </w:rPr>
      </w:pPr>
      <w:r w:rsidRPr="00400A39">
        <w:t>Primary Owners: Managers and Mentors</w:t>
      </w:r>
    </w:p>
    <w:p w14:paraId="507482EA" w14:textId="77777777" w:rsidR="001053C6" w:rsidRPr="00F77630" w:rsidRDefault="001053C6" w:rsidP="009378B1">
      <w:pPr>
        <w:pStyle w:val="Heading2"/>
      </w:pPr>
      <w:bookmarkStart w:id="28" w:name="_Toc93920477"/>
      <w:r>
        <w:t>Assigned Checklist Comments Table</w:t>
      </w:r>
      <w:bookmarkEnd w:id="28"/>
    </w:p>
    <w:tbl>
      <w:tblPr>
        <w:tblStyle w:val="TableGrid"/>
        <w:tblW w:w="9493" w:type="dxa"/>
        <w:tblLayout w:type="fixed"/>
        <w:tblCellMar>
          <w:top w:w="102" w:type="dxa"/>
          <w:left w:w="102" w:type="dxa"/>
          <w:bottom w:w="102" w:type="dxa"/>
          <w:right w:w="102" w:type="dxa"/>
        </w:tblCellMar>
        <w:tblLook w:val="04A0" w:firstRow="1" w:lastRow="0" w:firstColumn="1" w:lastColumn="0" w:noHBand="0" w:noVBand="1"/>
      </w:tblPr>
      <w:tblGrid>
        <w:gridCol w:w="1795"/>
        <w:gridCol w:w="1890"/>
        <w:gridCol w:w="1350"/>
        <w:gridCol w:w="1350"/>
        <w:gridCol w:w="3108"/>
      </w:tblGrid>
      <w:tr w:rsidR="001053C6" w:rsidRPr="003C4633" w14:paraId="0D76CAE9" w14:textId="77777777" w:rsidTr="00C873AF">
        <w:trPr>
          <w:trHeight w:val="249"/>
        </w:trPr>
        <w:tc>
          <w:tcPr>
            <w:tcW w:w="1795" w:type="dxa"/>
            <w:shd w:val="clear" w:color="auto" w:fill="EDEAF2"/>
          </w:tcPr>
          <w:p w14:paraId="20CF273F" w14:textId="77777777" w:rsidR="001053C6" w:rsidRPr="003C4633" w:rsidRDefault="001053C6" w:rsidP="00D410D5">
            <w:pPr>
              <w:rPr>
                <w:b/>
                <w:sz w:val="22"/>
              </w:rPr>
            </w:pPr>
            <w:r w:rsidRPr="00CA544F">
              <w:rPr>
                <w:b/>
                <w:sz w:val="22"/>
              </w:rPr>
              <w:t>Column Name</w:t>
            </w:r>
          </w:p>
        </w:tc>
        <w:tc>
          <w:tcPr>
            <w:tcW w:w="1890" w:type="dxa"/>
            <w:shd w:val="clear" w:color="auto" w:fill="EDEAF2"/>
          </w:tcPr>
          <w:p w14:paraId="4621665E" w14:textId="77777777" w:rsidR="001053C6" w:rsidRDefault="001053C6" w:rsidP="00D410D5">
            <w:pPr>
              <w:rPr>
                <w:b/>
                <w:sz w:val="22"/>
              </w:rPr>
            </w:pPr>
            <w:r>
              <w:rPr>
                <w:b/>
                <w:sz w:val="22"/>
              </w:rPr>
              <w:t>Column Display Name</w:t>
            </w:r>
          </w:p>
        </w:tc>
        <w:tc>
          <w:tcPr>
            <w:tcW w:w="1350" w:type="dxa"/>
            <w:shd w:val="clear" w:color="auto" w:fill="EDEAF2"/>
          </w:tcPr>
          <w:p w14:paraId="0A60ECC2" w14:textId="77777777" w:rsidR="001053C6" w:rsidRPr="003C4633" w:rsidRDefault="001053C6" w:rsidP="00D410D5">
            <w:pPr>
              <w:rPr>
                <w:b/>
                <w:sz w:val="22"/>
              </w:rPr>
            </w:pPr>
            <w:r>
              <w:rPr>
                <w:b/>
                <w:sz w:val="22"/>
              </w:rPr>
              <w:t>Column Type</w:t>
            </w:r>
          </w:p>
        </w:tc>
        <w:tc>
          <w:tcPr>
            <w:tcW w:w="1350" w:type="dxa"/>
            <w:shd w:val="clear" w:color="auto" w:fill="EDEAF2"/>
          </w:tcPr>
          <w:p w14:paraId="43678254" w14:textId="77777777" w:rsidR="001053C6" w:rsidRDefault="001053C6" w:rsidP="00D410D5">
            <w:pPr>
              <w:rPr>
                <w:b/>
                <w:sz w:val="22"/>
              </w:rPr>
            </w:pPr>
            <w:r>
              <w:rPr>
                <w:b/>
                <w:sz w:val="22"/>
              </w:rPr>
              <w:t>Required</w:t>
            </w:r>
          </w:p>
        </w:tc>
        <w:tc>
          <w:tcPr>
            <w:tcW w:w="3108" w:type="dxa"/>
            <w:shd w:val="clear" w:color="auto" w:fill="EDEAF2"/>
          </w:tcPr>
          <w:p w14:paraId="74FF9EAA" w14:textId="77777777" w:rsidR="001053C6" w:rsidRDefault="001053C6" w:rsidP="00D410D5">
            <w:pPr>
              <w:rPr>
                <w:b/>
                <w:sz w:val="22"/>
              </w:rPr>
            </w:pPr>
            <w:r>
              <w:rPr>
                <w:b/>
                <w:sz w:val="22"/>
              </w:rPr>
              <w:t>Comments</w:t>
            </w:r>
          </w:p>
        </w:tc>
      </w:tr>
      <w:tr w:rsidR="001053C6" w14:paraId="6C3A61AD" w14:textId="77777777" w:rsidTr="00C873AF">
        <w:trPr>
          <w:trHeight w:val="470"/>
        </w:trPr>
        <w:tc>
          <w:tcPr>
            <w:tcW w:w="1795" w:type="dxa"/>
          </w:tcPr>
          <w:p w14:paraId="2152F688" w14:textId="77777777" w:rsidR="001053C6" w:rsidRDefault="001053C6" w:rsidP="00D410D5">
            <w:pPr>
              <w:tabs>
                <w:tab w:val="left" w:pos="2475"/>
              </w:tabs>
            </w:pPr>
            <w:proofErr w:type="spellStart"/>
            <w:r>
              <w:t>AssignedChecklistCommentsIDPK</w:t>
            </w:r>
            <w:proofErr w:type="spellEnd"/>
          </w:p>
        </w:tc>
        <w:tc>
          <w:tcPr>
            <w:tcW w:w="1890" w:type="dxa"/>
          </w:tcPr>
          <w:p w14:paraId="06C8877E" w14:textId="77777777" w:rsidR="001053C6" w:rsidRDefault="001053C6" w:rsidP="00D410D5">
            <w:r>
              <w:t>Comments ID</w:t>
            </w:r>
          </w:p>
        </w:tc>
        <w:tc>
          <w:tcPr>
            <w:tcW w:w="1350" w:type="dxa"/>
          </w:tcPr>
          <w:p w14:paraId="56029635" w14:textId="77777777" w:rsidR="001053C6" w:rsidRDefault="001053C6" w:rsidP="00D410D5">
            <w:r>
              <w:t>GUID</w:t>
            </w:r>
          </w:p>
        </w:tc>
        <w:tc>
          <w:tcPr>
            <w:tcW w:w="1350" w:type="dxa"/>
          </w:tcPr>
          <w:p w14:paraId="3C495A41" w14:textId="77777777" w:rsidR="001053C6" w:rsidRDefault="001053C6" w:rsidP="00D410D5">
            <w:r>
              <w:t>Yes</w:t>
            </w:r>
          </w:p>
        </w:tc>
        <w:tc>
          <w:tcPr>
            <w:tcW w:w="3108" w:type="dxa"/>
          </w:tcPr>
          <w:p w14:paraId="651831C6" w14:textId="77777777" w:rsidR="001053C6" w:rsidRDefault="001053C6" w:rsidP="00D410D5">
            <w:r>
              <w:t>System Generated primary key</w:t>
            </w:r>
          </w:p>
        </w:tc>
      </w:tr>
      <w:tr w:rsidR="001053C6" w14:paraId="50E06397" w14:textId="77777777" w:rsidTr="00C873AF">
        <w:tc>
          <w:tcPr>
            <w:tcW w:w="1795" w:type="dxa"/>
          </w:tcPr>
          <w:p w14:paraId="16C22781" w14:textId="77777777" w:rsidR="001053C6" w:rsidRDefault="001053C6" w:rsidP="00D410D5">
            <w:pPr>
              <w:tabs>
                <w:tab w:val="left" w:pos="2475"/>
              </w:tabs>
            </w:pPr>
            <w:proofErr w:type="spellStart"/>
            <w:r>
              <w:t>AssignedChecklistIDFK</w:t>
            </w:r>
            <w:proofErr w:type="spellEnd"/>
          </w:p>
        </w:tc>
        <w:tc>
          <w:tcPr>
            <w:tcW w:w="1890" w:type="dxa"/>
          </w:tcPr>
          <w:p w14:paraId="31724ADE" w14:textId="77777777" w:rsidR="001053C6" w:rsidRDefault="001053C6" w:rsidP="00D410D5">
            <w:r>
              <w:t>Assigned Checklist ID</w:t>
            </w:r>
          </w:p>
        </w:tc>
        <w:tc>
          <w:tcPr>
            <w:tcW w:w="1350" w:type="dxa"/>
          </w:tcPr>
          <w:p w14:paraId="08AEF9AC" w14:textId="77777777" w:rsidR="001053C6" w:rsidRDefault="001053C6" w:rsidP="00D410D5">
            <w:r>
              <w:t>GUID</w:t>
            </w:r>
          </w:p>
        </w:tc>
        <w:tc>
          <w:tcPr>
            <w:tcW w:w="1350" w:type="dxa"/>
          </w:tcPr>
          <w:p w14:paraId="3BACF8DA" w14:textId="77777777" w:rsidR="001053C6" w:rsidRDefault="001053C6" w:rsidP="00D410D5">
            <w:r>
              <w:t>Yes</w:t>
            </w:r>
          </w:p>
        </w:tc>
        <w:tc>
          <w:tcPr>
            <w:tcW w:w="3108" w:type="dxa"/>
          </w:tcPr>
          <w:p w14:paraId="75D393F7" w14:textId="77777777" w:rsidR="001053C6" w:rsidRDefault="001053C6" w:rsidP="00D410D5">
            <w:r>
              <w:t>Foreign key that links record to Assigned Checklist table</w:t>
            </w:r>
          </w:p>
        </w:tc>
      </w:tr>
      <w:tr w:rsidR="001053C6" w14:paraId="153F5D5C" w14:textId="77777777" w:rsidTr="00C873AF">
        <w:tc>
          <w:tcPr>
            <w:tcW w:w="1795" w:type="dxa"/>
          </w:tcPr>
          <w:p w14:paraId="4B59713F" w14:textId="77777777" w:rsidR="001053C6" w:rsidRDefault="001053C6" w:rsidP="00D410D5">
            <w:pPr>
              <w:tabs>
                <w:tab w:val="left" w:pos="2475"/>
              </w:tabs>
            </w:pPr>
            <w:proofErr w:type="spellStart"/>
            <w:r>
              <w:t>commentorIDFK</w:t>
            </w:r>
            <w:proofErr w:type="spellEnd"/>
          </w:p>
        </w:tc>
        <w:tc>
          <w:tcPr>
            <w:tcW w:w="1890" w:type="dxa"/>
          </w:tcPr>
          <w:p w14:paraId="415A4C1D" w14:textId="77777777" w:rsidR="001053C6" w:rsidRDefault="001053C6" w:rsidP="00D410D5">
            <w:r>
              <w:t>Comments By</w:t>
            </w:r>
          </w:p>
        </w:tc>
        <w:tc>
          <w:tcPr>
            <w:tcW w:w="1350" w:type="dxa"/>
          </w:tcPr>
          <w:p w14:paraId="4026C04A" w14:textId="77777777" w:rsidR="001053C6" w:rsidRDefault="001053C6" w:rsidP="00D410D5">
            <w:r>
              <w:t>GUID</w:t>
            </w:r>
          </w:p>
        </w:tc>
        <w:tc>
          <w:tcPr>
            <w:tcW w:w="1350" w:type="dxa"/>
          </w:tcPr>
          <w:p w14:paraId="29ABA2DD" w14:textId="77777777" w:rsidR="001053C6" w:rsidRDefault="001053C6" w:rsidP="00D410D5">
            <w:r>
              <w:t>Yes</w:t>
            </w:r>
          </w:p>
        </w:tc>
        <w:tc>
          <w:tcPr>
            <w:tcW w:w="3108" w:type="dxa"/>
          </w:tcPr>
          <w:p w14:paraId="3893B2CE" w14:textId="77777777" w:rsidR="001053C6" w:rsidRDefault="001053C6" w:rsidP="00D410D5">
            <w:r>
              <w:t>Foreign key that links the commentor to the user table</w:t>
            </w:r>
          </w:p>
        </w:tc>
      </w:tr>
      <w:tr w:rsidR="001053C6" w14:paraId="3C4FF02D" w14:textId="77777777" w:rsidTr="00C873AF">
        <w:tc>
          <w:tcPr>
            <w:tcW w:w="1795" w:type="dxa"/>
          </w:tcPr>
          <w:p w14:paraId="3AED41B4" w14:textId="77777777" w:rsidR="001053C6" w:rsidRDefault="001053C6" w:rsidP="00D410D5">
            <w:pPr>
              <w:tabs>
                <w:tab w:val="left" w:pos="2475"/>
              </w:tabs>
            </w:pPr>
            <w:r>
              <w:t>comments</w:t>
            </w:r>
          </w:p>
        </w:tc>
        <w:tc>
          <w:tcPr>
            <w:tcW w:w="1890" w:type="dxa"/>
          </w:tcPr>
          <w:p w14:paraId="3AFE6178" w14:textId="77777777" w:rsidR="001053C6" w:rsidRDefault="001053C6" w:rsidP="00D410D5">
            <w:r>
              <w:t>Comments</w:t>
            </w:r>
          </w:p>
        </w:tc>
        <w:tc>
          <w:tcPr>
            <w:tcW w:w="1350" w:type="dxa"/>
          </w:tcPr>
          <w:p w14:paraId="4BEE1295" w14:textId="77777777" w:rsidR="001053C6" w:rsidRDefault="001053C6" w:rsidP="00D410D5">
            <w:r>
              <w:t>Varchar</w:t>
            </w:r>
          </w:p>
        </w:tc>
        <w:tc>
          <w:tcPr>
            <w:tcW w:w="1350" w:type="dxa"/>
          </w:tcPr>
          <w:p w14:paraId="074BBDBE" w14:textId="77777777" w:rsidR="001053C6" w:rsidRDefault="001053C6" w:rsidP="00D410D5">
            <w:r>
              <w:t>Yes</w:t>
            </w:r>
          </w:p>
        </w:tc>
        <w:tc>
          <w:tcPr>
            <w:tcW w:w="3108" w:type="dxa"/>
          </w:tcPr>
          <w:p w14:paraId="7FBACCCE" w14:textId="77777777" w:rsidR="001053C6" w:rsidRDefault="001053C6" w:rsidP="00D410D5"/>
        </w:tc>
      </w:tr>
      <w:tr w:rsidR="001053C6" w14:paraId="49D85BA3" w14:textId="77777777" w:rsidTr="00C873AF">
        <w:tc>
          <w:tcPr>
            <w:tcW w:w="1795" w:type="dxa"/>
          </w:tcPr>
          <w:p w14:paraId="61BDB334" w14:textId="77777777" w:rsidR="001053C6" w:rsidRDefault="001053C6" w:rsidP="00D410D5">
            <w:pPr>
              <w:tabs>
                <w:tab w:val="left" w:pos="2475"/>
              </w:tabs>
            </w:pPr>
            <w:r>
              <w:t>created</w:t>
            </w:r>
          </w:p>
        </w:tc>
        <w:tc>
          <w:tcPr>
            <w:tcW w:w="1890" w:type="dxa"/>
          </w:tcPr>
          <w:p w14:paraId="4590CF52" w14:textId="77777777" w:rsidR="001053C6" w:rsidRDefault="001053C6" w:rsidP="00D410D5">
            <w:r>
              <w:t>Created On</w:t>
            </w:r>
          </w:p>
        </w:tc>
        <w:tc>
          <w:tcPr>
            <w:tcW w:w="1350" w:type="dxa"/>
          </w:tcPr>
          <w:p w14:paraId="5F6E592D" w14:textId="77777777" w:rsidR="001053C6" w:rsidRDefault="001053C6" w:rsidP="00D410D5">
            <w:r>
              <w:t>Datetime</w:t>
            </w:r>
          </w:p>
        </w:tc>
        <w:tc>
          <w:tcPr>
            <w:tcW w:w="1350" w:type="dxa"/>
          </w:tcPr>
          <w:p w14:paraId="275FEBC4" w14:textId="77777777" w:rsidR="001053C6" w:rsidRDefault="001053C6" w:rsidP="00D410D5">
            <w:r>
              <w:t>Yes</w:t>
            </w:r>
          </w:p>
        </w:tc>
        <w:tc>
          <w:tcPr>
            <w:tcW w:w="3108" w:type="dxa"/>
          </w:tcPr>
          <w:p w14:paraId="25E47E92" w14:textId="77777777" w:rsidR="001053C6" w:rsidRDefault="001053C6" w:rsidP="00D410D5">
            <w:r>
              <w:t>System generated date the record was created</w:t>
            </w:r>
          </w:p>
        </w:tc>
      </w:tr>
      <w:tr w:rsidR="001053C6" w14:paraId="184A6175" w14:textId="77777777" w:rsidTr="00C873AF">
        <w:tc>
          <w:tcPr>
            <w:tcW w:w="1795" w:type="dxa"/>
          </w:tcPr>
          <w:p w14:paraId="0C4069B0" w14:textId="77777777" w:rsidR="001053C6" w:rsidRDefault="001053C6" w:rsidP="00D410D5">
            <w:pPr>
              <w:tabs>
                <w:tab w:val="left" w:pos="2475"/>
              </w:tabs>
            </w:pPr>
            <w:proofErr w:type="spellStart"/>
            <w:r>
              <w:t>createdBy</w:t>
            </w:r>
            <w:proofErr w:type="spellEnd"/>
          </w:p>
        </w:tc>
        <w:tc>
          <w:tcPr>
            <w:tcW w:w="1890" w:type="dxa"/>
          </w:tcPr>
          <w:p w14:paraId="1E2346E0" w14:textId="77777777" w:rsidR="001053C6" w:rsidRDefault="001053C6" w:rsidP="00D410D5">
            <w:r>
              <w:t>Created By</w:t>
            </w:r>
          </w:p>
        </w:tc>
        <w:tc>
          <w:tcPr>
            <w:tcW w:w="1350" w:type="dxa"/>
          </w:tcPr>
          <w:p w14:paraId="4A62D338" w14:textId="77777777" w:rsidR="001053C6" w:rsidRDefault="001053C6" w:rsidP="00D410D5">
            <w:r>
              <w:t>Varchar</w:t>
            </w:r>
          </w:p>
        </w:tc>
        <w:tc>
          <w:tcPr>
            <w:tcW w:w="1350" w:type="dxa"/>
          </w:tcPr>
          <w:p w14:paraId="4C4DEEFF" w14:textId="77777777" w:rsidR="001053C6" w:rsidRDefault="001053C6" w:rsidP="00D410D5">
            <w:r>
              <w:t>Yes</w:t>
            </w:r>
          </w:p>
        </w:tc>
        <w:tc>
          <w:tcPr>
            <w:tcW w:w="3108" w:type="dxa"/>
          </w:tcPr>
          <w:p w14:paraId="64D69CCD" w14:textId="77777777" w:rsidR="001053C6" w:rsidRDefault="001053C6" w:rsidP="00D410D5">
            <w:r>
              <w:t xml:space="preserve">System generated </w:t>
            </w:r>
          </w:p>
        </w:tc>
      </w:tr>
      <w:tr w:rsidR="001053C6" w14:paraId="00E686A6" w14:textId="77777777" w:rsidTr="00C873AF">
        <w:tc>
          <w:tcPr>
            <w:tcW w:w="1795" w:type="dxa"/>
          </w:tcPr>
          <w:p w14:paraId="78897814" w14:textId="77777777" w:rsidR="001053C6" w:rsidRDefault="001053C6" w:rsidP="00D410D5">
            <w:pPr>
              <w:tabs>
                <w:tab w:val="left" w:pos="2475"/>
              </w:tabs>
            </w:pPr>
            <w:r>
              <w:t>Modified</w:t>
            </w:r>
          </w:p>
        </w:tc>
        <w:tc>
          <w:tcPr>
            <w:tcW w:w="1890" w:type="dxa"/>
          </w:tcPr>
          <w:p w14:paraId="4CD08868" w14:textId="77777777" w:rsidR="001053C6" w:rsidRDefault="001053C6" w:rsidP="00D410D5">
            <w:r>
              <w:t>Modified On</w:t>
            </w:r>
          </w:p>
        </w:tc>
        <w:tc>
          <w:tcPr>
            <w:tcW w:w="1350" w:type="dxa"/>
          </w:tcPr>
          <w:p w14:paraId="770DE268" w14:textId="77777777" w:rsidR="001053C6" w:rsidRDefault="001053C6" w:rsidP="00D410D5">
            <w:r>
              <w:t>Datetime</w:t>
            </w:r>
          </w:p>
        </w:tc>
        <w:tc>
          <w:tcPr>
            <w:tcW w:w="1350" w:type="dxa"/>
          </w:tcPr>
          <w:p w14:paraId="6AB3ADCF" w14:textId="77777777" w:rsidR="001053C6" w:rsidRDefault="001053C6" w:rsidP="00D410D5">
            <w:r>
              <w:t>Yes</w:t>
            </w:r>
          </w:p>
        </w:tc>
        <w:tc>
          <w:tcPr>
            <w:tcW w:w="3108" w:type="dxa"/>
          </w:tcPr>
          <w:p w14:paraId="0A1FCC1F" w14:textId="77777777" w:rsidR="001053C6" w:rsidRDefault="001053C6" w:rsidP="00D410D5">
            <w:r>
              <w:t>System generated date the record was modified</w:t>
            </w:r>
          </w:p>
        </w:tc>
      </w:tr>
      <w:tr w:rsidR="001053C6" w14:paraId="0B6A19BB" w14:textId="77777777" w:rsidTr="00C873AF">
        <w:tc>
          <w:tcPr>
            <w:tcW w:w="1795" w:type="dxa"/>
          </w:tcPr>
          <w:p w14:paraId="26C8496D" w14:textId="77777777" w:rsidR="001053C6" w:rsidRDefault="001053C6" w:rsidP="00D410D5">
            <w:pPr>
              <w:tabs>
                <w:tab w:val="left" w:pos="2475"/>
              </w:tabs>
            </w:pPr>
            <w:proofErr w:type="spellStart"/>
            <w:r>
              <w:lastRenderedPageBreak/>
              <w:t>modifiedBy</w:t>
            </w:r>
            <w:proofErr w:type="spellEnd"/>
          </w:p>
        </w:tc>
        <w:tc>
          <w:tcPr>
            <w:tcW w:w="1890" w:type="dxa"/>
          </w:tcPr>
          <w:p w14:paraId="6CB59A23" w14:textId="77777777" w:rsidR="001053C6" w:rsidRDefault="001053C6" w:rsidP="00D410D5">
            <w:r>
              <w:t>Modified By</w:t>
            </w:r>
          </w:p>
        </w:tc>
        <w:tc>
          <w:tcPr>
            <w:tcW w:w="1350" w:type="dxa"/>
          </w:tcPr>
          <w:p w14:paraId="0DE71742" w14:textId="77777777" w:rsidR="001053C6" w:rsidRDefault="001053C6" w:rsidP="00D410D5">
            <w:r>
              <w:t>Varchar</w:t>
            </w:r>
          </w:p>
        </w:tc>
        <w:tc>
          <w:tcPr>
            <w:tcW w:w="1350" w:type="dxa"/>
          </w:tcPr>
          <w:p w14:paraId="7573F572" w14:textId="77777777" w:rsidR="001053C6" w:rsidRDefault="001053C6" w:rsidP="00D410D5">
            <w:r>
              <w:t>Yes</w:t>
            </w:r>
          </w:p>
        </w:tc>
        <w:tc>
          <w:tcPr>
            <w:tcW w:w="3108" w:type="dxa"/>
          </w:tcPr>
          <w:p w14:paraId="7C9C18A3" w14:textId="77777777" w:rsidR="001053C6" w:rsidRDefault="001053C6" w:rsidP="00D410D5">
            <w:r>
              <w:t>System generated</w:t>
            </w:r>
          </w:p>
        </w:tc>
      </w:tr>
    </w:tbl>
    <w:p w14:paraId="78BB45CF" w14:textId="1700DEC6" w:rsidR="001053C6" w:rsidRDefault="001053C6" w:rsidP="007A783F">
      <w:pPr>
        <w:pStyle w:val="NormalwithBullets"/>
      </w:pPr>
      <w:r w:rsidRPr="00F77630">
        <w:t>Primary Owners: Managers, Mentors and Professionals</w:t>
      </w:r>
    </w:p>
    <w:p w14:paraId="437218F3" w14:textId="77777777" w:rsidR="001053C6" w:rsidRPr="00F77630" w:rsidRDefault="001053C6" w:rsidP="009378B1">
      <w:pPr>
        <w:pStyle w:val="Heading2"/>
      </w:pPr>
      <w:bookmarkStart w:id="29" w:name="_Toc93920478"/>
      <w:r>
        <w:t>Assigned Checklist Notifications</w:t>
      </w:r>
      <w:bookmarkEnd w:id="29"/>
    </w:p>
    <w:tbl>
      <w:tblPr>
        <w:tblStyle w:val="TableGrid"/>
        <w:tblW w:w="9493" w:type="dxa"/>
        <w:tblLayout w:type="fixed"/>
        <w:tblCellMar>
          <w:top w:w="102" w:type="dxa"/>
          <w:left w:w="102" w:type="dxa"/>
          <w:bottom w:w="102" w:type="dxa"/>
          <w:right w:w="102" w:type="dxa"/>
        </w:tblCellMar>
        <w:tblLook w:val="04A0" w:firstRow="1" w:lastRow="0" w:firstColumn="1" w:lastColumn="0" w:noHBand="0" w:noVBand="1"/>
      </w:tblPr>
      <w:tblGrid>
        <w:gridCol w:w="1795"/>
        <w:gridCol w:w="1890"/>
        <w:gridCol w:w="1350"/>
        <w:gridCol w:w="1350"/>
        <w:gridCol w:w="3108"/>
      </w:tblGrid>
      <w:tr w:rsidR="001053C6" w:rsidRPr="003C4633" w14:paraId="1987DE80" w14:textId="77777777" w:rsidTr="00C873AF">
        <w:trPr>
          <w:trHeight w:val="249"/>
        </w:trPr>
        <w:tc>
          <w:tcPr>
            <w:tcW w:w="1795" w:type="dxa"/>
            <w:shd w:val="clear" w:color="auto" w:fill="EDEAF2"/>
          </w:tcPr>
          <w:p w14:paraId="0B340928" w14:textId="77777777" w:rsidR="001053C6" w:rsidRPr="003C4633" w:rsidRDefault="001053C6" w:rsidP="00D410D5">
            <w:pPr>
              <w:rPr>
                <w:b/>
                <w:sz w:val="22"/>
              </w:rPr>
            </w:pPr>
            <w:r w:rsidRPr="00CA544F">
              <w:rPr>
                <w:b/>
                <w:sz w:val="22"/>
              </w:rPr>
              <w:t>Column Name</w:t>
            </w:r>
          </w:p>
        </w:tc>
        <w:tc>
          <w:tcPr>
            <w:tcW w:w="1890" w:type="dxa"/>
            <w:shd w:val="clear" w:color="auto" w:fill="EDEAF2"/>
          </w:tcPr>
          <w:p w14:paraId="66500611" w14:textId="77777777" w:rsidR="001053C6" w:rsidRDefault="001053C6" w:rsidP="00D410D5">
            <w:pPr>
              <w:rPr>
                <w:b/>
                <w:sz w:val="22"/>
              </w:rPr>
            </w:pPr>
            <w:r>
              <w:rPr>
                <w:b/>
                <w:sz w:val="22"/>
              </w:rPr>
              <w:t>Column Display Name</w:t>
            </w:r>
          </w:p>
        </w:tc>
        <w:tc>
          <w:tcPr>
            <w:tcW w:w="1350" w:type="dxa"/>
            <w:shd w:val="clear" w:color="auto" w:fill="EDEAF2"/>
          </w:tcPr>
          <w:p w14:paraId="27059F68" w14:textId="77777777" w:rsidR="001053C6" w:rsidRPr="003C4633" w:rsidRDefault="001053C6" w:rsidP="00D410D5">
            <w:pPr>
              <w:rPr>
                <w:b/>
                <w:sz w:val="22"/>
              </w:rPr>
            </w:pPr>
            <w:r>
              <w:rPr>
                <w:b/>
                <w:sz w:val="22"/>
              </w:rPr>
              <w:t>Column Type</w:t>
            </w:r>
          </w:p>
        </w:tc>
        <w:tc>
          <w:tcPr>
            <w:tcW w:w="1350" w:type="dxa"/>
            <w:shd w:val="clear" w:color="auto" w:fill="EDEAF2"/>
          </w:tcPr>
          <w:p w14:paraId="1DC11B78" w14:textId="77777777" w:rsidR="001053C6" w:rsidRDefault="001053C6" w:rsidP="00D410D5">
            <w:pPr>
              <w:rPr>
                <w:b/>
                <w:sz w:val="22"/>
              </w:rPr>
            </w:pPr>
            <w:r>
              <w:rPr>
                <w:b/>
                <w:sz w:val="22"/>
              </w:rPr>
              <w:t>Required</w:t>
            </w:r>
          </w:p>
        </w:tc>
        <w:tc>
          <w:tcPr>
            <w:tcW w:w="3108" w:type="dxa"/>
            <w:shd w:val="clear" w:color="auto" w:fill="EDEAF2"/>
          </w:tcPr>
          <w:p w14:paraId="14479766" w14:textId="77777777" w:rsidR="001053C6" w:rsidRDefault="001053C6" w:rsidP="00D410D5">
            <w:pPr>
              <w:rPr>
                <w:b/>
                <w:sz w:val="22"/>
              </w:rPr>
            </w:pPr>
            <w:r>
              <w:rPr>
                <w:b/>
                <w:sz w:val="22"/>
              </w:rPr>
              <w:t>Comments</w:t>
            </w:r>
          </w:p>
        </w:tc>
      </w:tr>
      <w:tr w:rsidR="001053C6" w14:paraId="196762F8" w14:textId="77777777" w:rsidTr="00C873AF">
        <w:trPr>
          <w:trHeight w:val="470"/>
        </w:trPr>
        <w:tc>
          <w:tcPr>
            <w:tcW w:w="1795" w:type="dxa"/>
          </w:tcPr>
          <w:p w14:paraId="0C6FA20E" w14:textId="77777777" w:rsidR="001053C6" w:rsidRDefault="001053C6" w:rsidP="00D410D5">
            <w:pPr>
              <w:tabs>
                <w:tab w:val="left" w:pos="2475"/>
              </w:tabs>
            </w:pPr>
            <w:proofErr w:type="spellStart"/>
            <w:r>
              <w:t>AssignedChecklistNotificationsIDPK</w:t>
            </w:r>
            <w:proofErr w:type="spellEnd"/>
          </w:p>
        </w:tc>
        <w:tc>
          <w:tcPr>
            <w:tcW w:w="1890" w:type="dxa"/>
          </w:tcPr>
          <w:p w14:paraId="31A8A67D" w14:textId="77777777" w:rsidR="001053C6" w:rsidRDefault="001053C6" w:rsidP="00D410D5">
            <w:r>
              <w:t>Notification ID</w:t>
            </w:r>
          </w:p>
        </w:tc>
        <w:tc>
          <w:tcPr>
            <w:tcW w:w="1350" w:type="dxa"/>
          </w:tcPr>
          <w:p w14:paraId="2E07D41D" w14:textId="77777777" w:rsidR="001053C6" w:rsidRDefault="001053C6" w:rsidP="00D410D5">
            <w:r>
              <w:t>GUID</w:t>
            </w:r>
          </w:p>
        </w:tc>
        <w:tc>
          <w:tcPr>
            <w:tcW w:w="1350" w:type="dxa"/>
          </w:tcPr>
          <w:p w14:paraId="7D613A0B" w14:textId="77777777" w:rsidR="001053C6" w:rsidRDefault="001053C6" w:rsidP="00D410D5">
            <w:r>
              <w:t>Yes</w:t>
            </w:r>
          </w:p>
        </w:tc>
        <w:tc>
          <w:tcPr>
            <w:tcW w:w="3108" w:type="dxa"/>
          </w:tcPr>
          <w:p w14:paraId="15FCAC36" w14:textId="77777777" w:rsidR="001053C6" w:rsidRDefault="001053C6" w:rsidP="00D410D5">
            <w:r>
              <w:t>System Generated primary key</w:t>
            </w:r>
          </w:p>
        </w:tc>
      </w:tr>
      <w:tr w:rsidR="001053C6" w14:paraId="7A4BB30B" w14:textId="77777777" w:rsidTr="00C873AF">
        <w:tc>
          <w:tcPr>
            <w:tcW w:w="1795" w:type="dxa"/>
          </w:tcPr>
          <w:p w14:paraId="2E4C8548" w14:textId="77777777" w:rsidR="001053C6" w:rsidRDefault="001053C6" w:rsidP="00D410D5">
            <w:pPr>
              <w:tabs>
                <w:tab w:val="left" w:pos="2475"/>
              </w:tabs>
            </w:pPr>
            <w:proofErr w:type="spellStart"/>
            <w:r>
              <w:t>AssignedChecklistIDFK</w:t>
            </w:r>
            <w:proofErr w:type="spellEnd"/>
          </w:p>
        </w:tc>
        <w:tc>
          <w:tcPr>
            <w:tcW w:w="1890" w:type="dxa"/>
          </w:tcPr>
          <w:p w14:paraId="48A1F60B" w14:textId="77777777" w:rsidR="001053C6" w:rsidRDefault="001053C6" w:rsidP="00D410D5">
            <w:r>
              <w:t>Assigned Checklist ID</w:t>
            </w:r>
          </w:p>
        </w:tc>
        <w:tc>
          <w:tcPr>
            <w:tcW w:w="1350" w:type="dxa"/>
          </w:tcPr>
          <w:p w14:paraId="0868EA80" w14:textId="77777777" w:rsidR="001053C6" w:rsidRDefault="001053C6" w:rsidP="00D410D5">
            <w:r>
              <w:t>GUID</w:t>
            </w:r>
          </w:p>
        </w:tc>
        <w:tc>
          <w:tcPr>
            <w:tcW w:w="1350" w:type="dxa"/>
          </w:tcPr>
          <w:p w14:paraId="3BF8F68F" w14:textId="77777777" w:rsidR="001053C6" w:rsidRDefault="001053C6" w:rsidP="00D410D5">
            <w:r>
              <w:t>Yes</w:t>
            </w:r>
          </w:p>
        </w:tc>
        <w:tc>
          <w:tcPr>
            <w:tcW w:w="3108" w:type="dxa"/>
          </w:tcPr>
          <w:p w14:paraId="59179F6B" w14:textId="77777777" w:rsidR="001053C6" w:rsidRDefault="001053C6" w:rsidP="00D410D5">
            <w:r>
              <w:t>Foreign key that links record to Assigned Checklist table</w:t>
            </w:r>
          </w:p>
        </w:tc>
      </w:tr>
      <w:tr w:rsidR="001053C6" w14:paraId="47D5B283" w14:textId="77777777" w:rsidTr="00C873AF">
        <w:tc>
          <w:tcPr>
            <w:tcW w:w="1795" w:type="dxa"/>
          </w:tcPr>
          <w:p w14:paraId="4520B1C5" w14:textId="77777777" w:rsidR="001053C6" w:rsidRDefault="001053C6" w:rsidP="00D410D5">
            <w:pPr>
              <w:tabs>
                <w:tab w:val="left" w:pos="2475"/>
              </w:tabs>
            </w:pPr>
            <w:proofErr w:type="spellStart"/>
            <w:r>
              <w:t>SentByIDFK</w:t>
            </w:r>
            <w:proofErr w:type="spellEnd"/>
          </w:p>
        </w:tc>
        <w:tc>
          <w:tcPr>
            <w:tcW w:w="1890" w:type="dxa"/>
          </w:tcPr>
          <w:p w14:paraId="1250A750" w14:textId="77777777" w:rsidR="001053C6" w:rsidRDefault="001053C6" w:rsidP="00D410D5">
            <w:r>
              <w:t>Sent By ID</w:t>
            </w:r>
          </w:p>
        </w:tc>
        <w:tc>
          <w:tcPr>
            <w:tcW w:w="1350" w:type="dxa"/>
          </w:tcPr>
          <w:p w14:paraId="3B2F6C3F" w14:textId="77777777" w:rsidR="001053C6" w:rsidRDefault="001053C6" w:rsidP="00D410D5">
            <w:r>
              <w:t>GUID</w:t>
            </w:r>
          </w:p>
        </w:tc>
        <w:tc>
          <w:tcPr>
            <w:tcW w:w="1350" w:type="dxa"/>
          </w:tcPr>
          <w:p w14:paraId="255891F8" w14:textId="77777777" w:rsidR="001053C6" w:rsidRDefault="001053C6" w:rsidP="00D410D5">
            <w:r>
              <w:t>Yes</w:t>
            </w:r>
          </w:p>
        </w:tc>
        <w:tc>
          <w:tcPr>
            <w:tcW w:w="3108" w:type="dxa"/>
          </w:tcPr>
          <w:p w14:paraId="51E48BD8" w14:textId="77777777" w:rsidR="001053C6" w:rsidRDefault="001053C6" w:rsidP="00D410D5">
            <w:r>
              <w:t>Foreign key that links to the user table</w:t>
            </w:r>
          </w:p>
        </w:tc>
      </w:tr>
      <w:tr w:rsidR="001053C6" w14:paraId="42C96547" w14:textId="77777777" w:rsidTr="00C873AF">
        <w:tc>
          <w:tcPr>
            <w:tcW w:w="1795" w:type="dxa"/>
          </w:tcPr>
          <w:p w14:paraId="6C2E2BA5" w14:textId="77777777" w:rsidR="001053C6" w:rsidRDefault="001053C6" w:rsidP="00D410D5">
            <w:pPr>
              <w:tabs>
                <w:tab w:val="left" w:pos="2475"/>
              </w:tabs>
            </w:pPr>
            <w:r>
              <w:t>notification</w:t>
            </w:r>
          </w:p>
        </w:tc>
        <w:tc>
          <w:tcPr>
            <w:tcW w:w="1890" w:type="dxa"/>
          </w:tcPr>
          <w:p w14:paraId="424D53E6" w14:textId="77777777" w:rsidR="001053C6" w:rsidRDefault="001053C6" w:rsidP="00D410D5">
            <w:r>
              <w:t>Notification</w:t>
            </w:r>
          </w:p>
        </w:tc>
        <w:tc>
          <w:tcPr>
            <w:tcW w:w="1350" w:type="dxa"/>
          </w:tcPr>
          <w:p w14:paraId="2B987B3E" w14:textId="77777777" w:rsidR="001053C6" w:rsidRDefault="001053C6" w:rsidP="00D410D5">
            <w:r>
              <w:t>Varchar</w:t>
            </w:r>
          </w:p>
        </w:tc>
        <w:tc>
          <w:tcPr>
            <w:tcW w:w="1350" w:type="dxa"/>
          </w:tcPr>
          <w:p w14:paraId="13BCC774" w14:textId="77777777" w:rsidR="001053C6" w:rsidRDefault="001053C6" w:rsidP="00D410D5">
            <w:r>
              <w:t>Yes</w:t>
            </w:r>
          </w:p>
        </w:tc>
        <w:tc>
          <w:tcPr>
            <w:tcW w:w="3108" w:type="dxa"/>
          </w:tcPr>
          <w:p w14:paraId="4C3C5D05" w14:textId="77777777" w:rsidR="001053C6" w:rsidRDefault="001053C6" w:rsidP="00D410D5"/>
        </w:tc>
      </w:tr>
      <w:tr w:rsidR="001053C6" w14:paraId="46C47022" w14:textId="77777777" w:rsidTr="00C873AF">
        <w:tc>
          <w:tcPr>
            <w:tcW w:w="1795" w:type="dxa"/>
          </w:tcPr>
          <w:p w14:paraId="433F342D" w14:textId="77777777" w:rsidR="001053C6" w:rsidRDefault="001053C6" w:rsidP="00D410D5">
            <w:pPr>
              <w:tabs>
                <w:tab w:val="left" w:pos="2475"/>
              </w:tabs>
            </w:pPr>
            <w:proofErr w:type="spellStart"/>
            <w:r>
              <w:t>sentToIDFK</w:t>
            </w:r>
            <w:proofErr w:type="spellEnd"/>
          </w:p>
        </w:tc>
        <w:tc>
          <w:tcPr>
            <w:tcW w:w="1890" w:type="dxa"/>
          </w:tcPr>
          <w:p w14:paraId="6AC184F3" w14:textId="77777777" w:rsidR="001053C6" w:rsidRDefault="001053C6" w:rsidP="00D410D5">
            <w:r>
              <w:t>Sent To ID</w:t>
            </w:r>
          </w:p>
        </w:tc>
        <w:tc>
          <w:tcPr>
            <w:tcW w:w="1350" w:type="dxa"/>
          </w:tcPr>
          <w:p w14:paraId="1D165FFB" w14:textId="77777777" w:rsidR="001053C6" w:rsidRDefault="001053C6" w:rsidP="00D410D5">
            <w:r>
              <w:t>GUID</w:t>
            </w:r>
          </w:p>
        </w:tc>
        <w:tc>
          <w:tcPr>
            <w:tcW w:w="1350" w:type="dxa"/>
          </w:tcPr>
          <w:p w14:paraId="7E6CE3C4" w14:textId="77777777" w:rsidR="001053C6" w:rsidRDefault="001053C6" w:rsidP="00D410D5">
            <w:r>
              <w:t>Yes</w:t>
            </w:r>
          </w:p>
        </w:tc>
        <w:tc>
          <w:tcPr>
            <w:tcW w:w="3108" w:type="dxa"/>
          </w:tcPr>
          <w:p w14:paraId="326AD043" w14:textId="77777777" w:rsidR="001053C6" w:rsidRDefault="001053C6" w:rsidP="00D410D5">
            <w:r>
              <w:t>Foreign key that links to the user table</w:t>
            </w:r>
          </w:p>
        </w:tc>
      </w:tr>
      <w:tr w:rsidR="001053C6" w14:paraId="443988AD" w14:textId="77777777" w:rsidTr="00C873AF">
        <w:tc>
          <w:tcPr>
            <w:tcW w:w="1795" w:type="dxa"/>
          </w:tcPr>
          <w:p w14:paraId="790EA15D" w14:textId="77777777" w:rsidR="001053C6" w:rsidRDefault="001053C6" w:rsidP="00D410D5">
            <w:pPr>
              <w:tabs>
                <w:tab w:val="left" w:pos="2475"/>
              </w:tabs>
            </w:pPr>
            <w:r>
              <w:t>created</w:t>
            </w:r>
          </w:p>
        </w:tc>
        <w:tc>
          <w:tcPr>
            <w:tcW w:w="1890" w:type="dxa"/>
          </w:tcPr>
          <w:p w14:paraId="415164E5" w14:textId="77777777" w:rsidR="001053C6" w:rsidRDefault="001053C6" w:rsidP="00D410D5">
            <w:r>
              <w:t>Created On</w:t>
            </w:r>
          </w:p>
        </w:tc>
        <w:tc>
          <w:tcPr>
            <w:tcW w:w="1350" w:type="dxa"/>
          </w:tcPr>
          <w:p w14:paraId="6A98859F" w14:textId="77777777" w:rsidR="001053C6" w:rsidRDefault="001053C6" w:rsidP="00D410D5">
            <w:r>
              <w:t>Datetime</w:t>
            </w:r>
          </w:p>
        </w:tc>
        <w:tc>
          <w:tcPr>
            <w:tcW w:w="1350" w:type="dxa"/>
          </w:tcPr>
          <w:p w14:paraId="784B1C32" w14:textId="77777777" w:rsidR="001053C6" w:rsidRDefault="001053C6" w:rsidP="00D410D5">
            <w:r>
              <w:t>Yes</w:t>
            </w:r>
          </w:p>
        </w:tc>
        <w:tc>
          <w:tcPr>
            <w:tcW w:w="3108" w:type="dxa"/>
          </w:tcPr>
          <w:p w14:paraId="74859888" w14:textId="77777777" w:rsidR="001053C6" w:rsidRDefault="001053C6" w:rsidP="00D410D5">
            <w:r>
              <w:t>System generated date the record was created</w:t>
            </w:r>
          </w:p>
        </w:tc>
      </w:tr>
      <w:tr w:rsidR="001053C6" w14:paraId="6062687A" w14:textId="77777777" w:rsidTr="00C873AF">
        <w:tc>
          <w:tcPr>
            <w:tcW w:w="1795" w:type="dxa"/>
          </w:tcPr>
          <w:p w14:paraId="6E3D24A5" w14:textId="77777777" w:rsidR="001053C6" w:rsidRDefault="001053C6" w:rsidP="00D410D5">
            <w:pPr>
              <w:tabs>
                <w:tab w:val="left" w:pos="2475"/>
              </w:tabs>
            </w:pPr>
            <w:proofErr w:type="spellStart"/>
            <w:r>
              <w:t>createdBy</w:t>
            </w:r>
            <w:proofErr w:type="spellEnd"/>
          </w:p>
        </w:tc>
        <w:tc>
          <w:tcPr>
            <w:tcW w:w="1890" w:type="dxa"/>
          </w:tcPr>
          <w:p w14:paraId="3AB3B8F1" w14:textId="77777777" w:rsidR="001053C6" w:rsidRDefault="001053C6" w:rsidP="00D410D5">
            <w:r>
              <w:t>Created By</w:t>
            </w:r>
          </w:p>
        </w:tc>
        <w:tc>
          <w:tcPr>
            <w:tcW w:w="1350" w:type="dxa"/>
          </w:tcPr>
          <w:p w14:paraId="1BCAB7B7" w14:textId="77777777" w:rsidR="001053C6" w:rsidRDefault="001053C6" w:rsidP="00D410D5">
            <w:r>
              <w:t>Varchar</w:t>
            </w:r>
          </w:p>
        </w:tc>
        <w:tc>
          <w:tcPr>
            <w:tcW w:w="1350" w:type="dxa"/>
          </w:tcPr>
          <w:p w14:paraId="4AF6A9DE" w14:textId="77777777" w:rsidR="001053C6" w:rsidRDefault="001053C6" w:rsidP="00D410D5">
            <w:r>
              <w:t>Yes</w:t>
            </w:r>
          </w:p>
        </w:tc>
        <w:tc>
          <w:tcPr>
            <w:tcW w:w="3108" w:type="dxa"/>
          </w:tcPr>
          <w:p w14:paraId="73DF80F0" w14:textId="77777777" w:rsidR="001053C6" w:rsidRDefault="001053C6" w:rsidP="00D410D5">
            <w:r>
              <w:t xml:space="preserve">System generated </w:t>
            </w:r>
          </w:p>
        </w:tc>
      </w:tr>
      <w:tr w:rsidR="001053C6" w14:paraId="20449247" w14:textId="77777777" w:rsidTr="00C873AF">
        <w:tc>
          <w:tcPr>
            <w:tcW w:w="1795" w:type="dxa"/>
          </w:tcPr>
          <w:p w14:paraId="3A4F02BD" w14:textId="77777777" w:rsidR="001053C6" w:rsidRDefault="001053C6" w:rsidP="00D410D5">
            <w:pPr>
              <w:tabs>
                <w:tab w:val="left" w:pos="2475"/>
              </w:tabs>
            </w:pPr>
            <w:r>
              <w:t>Modified</w:t>
            </w:r>
          </w:p>
        </w:tc>
        <w:tc>
          <w:tcPr>
            <w:tcW w:w="1890" w:type="dxa"/>
          </w:tcPr>
          <w:p w14:paraId="0428CE27" w14:textId="77777777" w:rsidR="001053C6" w:rsidRDefault="001053C6" w:rsidP="00D410D5">
            <w:r>
              <w:t>Modified On</w:t>
            </w:r>
          </w:p>
        </w:tc>
        <w:tc>
          <w:tcPr>
            <w:tcW w:w="1350" w:type="dxa"/>
          </w:tcPr>
          <w:p w14:paraId="2C795834" w14:textId="77777777" w:rsidR="001053C6" w:rsidRDefault="001053C6" w:rsidP="00D410D5">
            <w:r>
              <w:t>Datetime</w:t>
            </w:r>
          </w:p>
        </w:tc>
        <w:tc>
          <w:tcPr>
            <w:tcW w:w="1350" w:type="dxa"/>
          </w:tcPr>
          <w:p w14:paraId="463998E9" w14:textId="77777777" w:rsidR="001053C6" w:rsidRDefault="001053C6" w:rsidP="00D410D5">
            <w:r>
              <w:t>Yes</w:t>
            </w:r>
          </w:p>
        </w:tc>
        <w:tc>
          <w:tcPr>
            <w:tcW w:w="3108" w:type="dxa"/>
          </w:tcPr>
          <w:p w14:paraId="2AABEA34" w14:textId="77777777" w:rsidR="001053C6" w:rsidRDefault="001053C6" w:rsidP="00D410D5">
            <w:r>
              <w:t>System generated date the record was modified</w:t>
            </w:r>
          </w:p>
        </w:tc>
      </w:tr>
      <w:tr w:rsidR="001053C6" w14:paraId="3A7652C6" w14:textId="77777777" w:rsidTr="00C873AF">
        <w:tc>
          <w:tcPr>
            <w:tcW w:w="1795" w:type="dxa"/>
          </w:tcPr>
          <w:p w14:paraId="01AC68EA" w14:textId="77777777" w:rsidR="001053C6" w:rsidRDefault="001053C6" w:rsidP="00D410D5">
            <w:pPr>
              <w:tabs>
                <w:tab w:val="left" w:pos="2475"/>
              </w:tabs>
            </w:pPr>
            <w:proofErr w:type="spellStart"/>
            <w:r>
              <w:t>modifiedBy</w:t>
            </w:r>
            <w:proofErr w:type="spellEnd"/>
          </w:p>
        </w:tc>
        <w:tc>
          <w:tcPr>
            <w:tcW w:w="1890" w:type="dxa"/>
          </w:tcPr>
          <w:p w14:paraId="4E41988C" w14:textId="77777777" w:rsidR="001053C6" w:rsidRDefault="001053C6" w:rsidP="00D410D5">
            <w:r>
              <w:t>Modified By</w:t>
            </w:r>
          </w:p>
        </w:tc>
        <w:tc>
          <w:tcPr>
            <w:tcW w:w="1350" w:type="dxa"/>
          </w:tcPr>
          <w:p w14:paraId="45860DE6" w14:textId="77777777" w:rsidR="001053C6" w:rsidRDefault="001053C6" w:rsidP="00D410D5">
            <w:r>
              <w:t>Varchar</w:t>
            </w:r>
          </w:p>
        </w:tc>
        <w:tc>
          <w:tcPr>
            <w:tcW w:w="1350" w:type="dxa"/>
          </w:tcPr>
          <w:p w14:paraId="42D015A2" w14:textId="77777777" w:rsidR="001053C6" w:rsidRDefault="001053C6" w:rsidP="00D410D5">
            <w:r>
              <w:t>Yes</w:t>
            </w:r>
          </w:p>
        </w:tc>
        <w:tc>
          <w:tcPr>
            <w:tcW w:w="3108" w:type="dxa"/>
          </w:tcPr>
          <w:p w14:paraId="43DAC2F7" w14:textId="77777777" w:rsidR="001053C6" w:rsidRDefault="001053C6" w:rsidP="00D410D5">
            <w:r>
              <w:t>System generated</w:t>
            </w:r>
          </w:p>
        </w:tc>
      </w:tr>
    </w:tbl>
    <w:p w14:paraId="2128F47A" w14:textId="63F5C961" w:rsidR="001053C6" w:rsidRPr="00996952" w:rsidRDefault="001053C6" w:rsidP="007A783F">
      <w:pPr>
        <w:pStyle w:val="NormalwithBullets"/>
      </w:pPr>
      <w:r w:rsidRPr="00F77630">
        <w:t>Primary Owners: Managers, Mentors and Professionals</w:t>
      </w:r>
    </w:p>
    <w:p w14:paraId="3B37B347" w14:textId="77777777" w:rsidR="001053C6" w:rsidRPr="008A4452" w:rsidRDefault="001053C6" w:rsidP="008A4452">
      <w:pPr>
        <w:pStyle w:val="Heading2"/>
      </w:pPr>
      <w:r w:rsidRPr="008A4452">
        <w:t xml:space="preserve"> </w:t>
      </w:r>
      <w:bookmarkStart w:id="30" w:name="_Toc93920479"/>
      <w:r w:rsidRPr="008A4452">
        <w:t>Assigned Checklist Mentors</w:t>
      </w:r>
      <w:bookmarkEnd w:id="30"/>
    </w:p>
    <w:tbl>
      <w:tblPr>
        <w:tblStyle w:val="TableGrid"/>
        <w:tblW w:w="9493" w:type="dxa"/>
        <w:tblLayout w:type="fixed"/>
        <w:tblCellMar>
          <w:top w:w="102" w:type="dxa"/>
          <w:left w:w="102" w:type="dxa"/>
          <w:bottom w:w="102" w:type="dxa"/>
          <w:right w:w="102" w:type="dxa"/>
        </w:tblCellMar>
        <w:tblLook w:val="04A0" w:firstRow="1" w:lastRow="0" w:firstColumn="1" w:lastColumn="0" w:noHBand="0" w:noVBand="1"/>
      </w:tblPr>
      <w:tblGrid>
        <w:gridCol w:w="1795"/>
        <w:gridCol w:w="1890"/>
        <w:gridCol w:w="1350"/>
        <w:gridCol w:w="1350"/>
        <w:gridCol w:w="3108"/>
      </w:tblGrid>
      <w:tr w:rsidR="001053C6" w:rsidRPr="003C4633" w14:paraId="3C268B54" w14:textId="77777777" w:rsidTr="00C873AF">
        <w:trPr>
          <w:trHeight w:val="249"/>
        </w:trPr>
        <w:tc>
          <w:tcPr>
            <w:tcW w:w="1795" w:type="dxa"/>
            <w:shd w:val="clear" w:color="auto" w:fill="EDEAF2"/>
          </w:tcPr>
          <w:p w14:paraId="62E58528" w14:textId="77777777" w:rsidR="001053C6" w:rsidRPr="003C4633" w:rsidRDefault="001053C6" w:rsidP="00D410D5">
            <w:pPr>
              <w:rPr>
                <w:b/>
                <w:sz w:val="22"/>
              </w:rPr>
            </w:pPr>
            <w:r w:rsidRPr="00CA544F">
              <w:rPr>
                <w:b/>
                <w:sz w:val="22"/>
              </w:rPr>
              <w:t>Column Name</w:t>
            </w:r>
          </w:p>
        </w:tc>
        <w:tc>
          <w:tcPr>
            <w:tcW w:w="1890" w:type="dxa"/>
            <w:shd w:val="clear" w:color="auto" w:fill="EDEAF2"/>
          </w:tcPr>
          <w:p w14:paraId="1A322B9F" w14:textId="77777777" w:rsidR="001053C6" w:rsidRDefault="001053C6" w:rsidP="00D410D5">
            <w:pPr>
              <w:rPr>
                <w:b/>
                <w:sz w:val="22"/>
              </w:rPr>
            </w:pPr>
            <w:r>
              <w:rPr>
                <w:b/>
                <w:sz w:val="22"/>
              </w:rPr>
              <w:t>Column Display Name</w:t>
            </w:r>
          </w:p>
        </w:tc>
        <w:tc>
          <w:tcPr>
            <w:tcW w:w="1350" w:type="dxa"/>
            <w:shd w:val="clear" w:color="auto" w:fill="EDEAF2"/>
          </w:tcPr>
          <w:p w14:paraId="11C02F4F" w14:textId="77777777" w:rsidR="001053C6" w:rsidRPr="003C4633" w:rsidRDefault="001053C6" w:rsidP="00D410D5">
            <w:pPr>
              <w:rPr>
                <w:b/>
                <w:sz w:val="22"/>
              </w:rPr>
            </w:pPr>
            <w:r>
              <w:rPr>
                <w:b/>
                <w:sz w:val="22"/>
              </w:rPr>
              <w:t>Column Type</w:t>
            </w:r>
          </w:p>
        </w:tc>
        <w:tc>
          <w:tcPr>
            <w:tcW w:w="1350" w:type="dxa"/>
            <w:shd w:val="clear" w:color="auto" w:fill="EDEAF2"/>
          </w:tcPr>
          <w:p w14:paraId="14E39430" w14:textId="77777777" w:rsidR="001053C6" w:rsidRDefault="001053C6" w:rsidP="00D410D5">
            <w:pPr>
              <w:rPr>
                <w:b/>
                <w:sz w:val="22"/>
              </w:rPr>
            </w:pPr>
            <w:r>
              <w:rPr>
                <w:b/>
                <w:sz w:val="22"/>
              </w:rPr>
              <w:t>Required</w:t>
            </w:r>
          </w:p>
        </w:tc>
        <w:tc>
          <w:tcPr>
            <w:tcW w:w="3108" w:type="dxa"/>
            <w:shd w:val="clear" w:color="auto" w:fill="EDEAF2"/>
          </w:tcPr>
          <w:p w14:paraId="79B8A889" w14:textId="77777777" w:rsidR="001053C6" w:rsidRDefault="001053C6" w:rsidP="00D410D5">
            <w:pPr>
              <w:rPr>
                <w:b/>
                <w:sz w:val="22"/>
              </w:rPr>
            </w:pPr>
            <w:r>
              <w:rPr>
                <w:b/>
                <w:sz w:val="22"/>
              </w:rPr>
              <w:t>Comments</w:t>
            </w:r>
          </w:p>
        </w:tc>
      </w:tr>
      <w:tr w:rsidR="001053C6" w14:paraId="124E20F8" w14:textId="77777777" w:rsidTr="00C873AF">
        <w:trPr>
          <w:trHeight w:val="470"/>
        </w:trPr>
        <w:tc>
          <w:tcPr>
            <w:tcW w:w="1795" w:type="dxa"/>
          </w:tcPr>
          <w:p w14:paraId="2DBBDD39" w14:textId="77777777" w:rsidR="001053C6" w:rsidRDefault="001053C6" w:rsidP="00D410D5">
            <w:pPr>
              <w:tabs>
                <w:tab w:val="left" w:pos="2475"/>
              </w:tabs>
            </w:pPr>
            <w:proofErr w:type="spellStart"/>
            <w:r>
              <w:t>assignedChecklistMentorsIDPK</w:t>
            </w:r>
            <w:proofErr w:type="spellEnd"/>
          </w:p>
        </w:tc>
        <w:tc>
          <w:tcPr>
            <w:tcW w:w="1890" w:type="dxa"/>
          </w:tcPr>
          <w:p w14:paraId="1B22A708" w14:textId="77777777" w:rsidR="001053C6" w:rsidRDefault="001053C6" w:rsidP="00D410D5">
            <w:r>
              <w:t>Checklist Mentor ID</w:t>
            </w:r>
          </w:p>
        </w:tc>
        <w:tc>
          <w:tcPr>
            <w:tcW w:w="1350" w:type="dxa"/>
          </w:tcPr>
          <w:p w14:paraId="1B6E90C9" w14:textId="77777777" w:rsidR="001053C6" w:rsidRDefault="001053C6" w:rsidP="00D410D5">
            <w:r>
              <w:t>GUID</w:t>
            </w:r>
          </w:p>
        </w:tc>
        <w:tc>
          <w:tcPr>
            <w:tcW w:w="1350" w:type="dxa"/>
          </w:tcPr>
          <w:p w14:paraId="7BB52F4E" w14:textId="77777777" w:rsidR="001053C6" w:rsidRDefault="001053C6" w:rsidP="00D410D5">
            <w:r>
              <w:t>Yes</w:t>
            </w:r>
          </w:p>
        </w:tc>
        <w:tc>
          <w:tcPr>
            <w:tcW w:w="3108" w:type="dxa"/>
          </w:tcPr>
          <w:p w14:paraId="70E4BDB1" w14:textId="77777777" w:rsidR="001053C6" w:rsidRDefault="001053C6" w:rsidP="00D410D5">
            <w:r>
              <w:t>System Generated primary key</w:t>
            </w:r>
          </w:p>
        </w:tc>
      </w:tr>
      <w:tr w:rsidR="001053C6" w14:paraId="78C020C8" w14:textId="77777777" w:rsidTr="00C873AF">
        <w:tc>
          <w:tcPr>
            <w:tcW w:w="1795" w:type="dxa"/>
          </w:tcPr>
          <w:p w14:paraId="5A5392B3" w14:textId="77777777" w:rsidR="001053C6" w:rsidRDefault="001053C6" w:rsidP="00D410D5">
            <w:pPr>
              <w:tabs>
                <w:tab w:val="left" w:pos="2475"/>
              </w:tabs>
            </w:pPr>
            <w:proofErr w:type="spellStart"/>
            <w:r>
              <w:t>assignedChecklistIDFK</w:t>
            </w:r>
            <w:proofErr w:type="spellEnd"/>
          </w:p>
        </w:tc>
        <w:tc>
          <w:tcPr>
            <w:tcW w:w="1890" w:type="dxa"/>
          </w:tcPr>
          <w:p w14:paraId="532FB73D" w14:textId="77777777" w:rsidR="001053C6" w:rsidRDefault="001053C6" w:rsidP="00D410D5">
            <w:r>
              <w:t>Assigned Checklist ID</w:t>
            </w:r>
          </w:p>
        </w:tc>
        <w:tc>
          <w:tcPr>
            <w:tcW w:w="1350" w:type="dxa"/>
          </w:tcPr>
          <w:p w14:paraId="689593AC" w14:textId="77777777" w:rsidR="001053C6" w:rsidRDefault="001053C6" w:rsidP="00D410D5">
            <w:r>
              <w:t>GUID</w:t>
            </w:r>
          </w:p>
        </w:tc>
        <w:tc>
          <w:tcPr>
            <w:tcW w:w="1350" w:type="dxa"/>
          </w:tcPr>
          <w:p w14:paraId="4D4F18A2" w14:textId="77777777" w:rsidR="001053C6" w:rsidRDefault="001053C6" w:rsidP="00D410D5">
            <w:r>
              <w:t>Yes</w:t>
            </w:r>
          </w:p>
        </w:tc>
        <w:tc>
          <w:tcPr>
            <w:tcW w:w="3108" w:type="dxa"/>
          </w:tcPr>
          <w:p w14:paraId="6E70CEF3" w14:textId="77777777" w:rsidR="001053C6" w:rsidRDefault="001053C6" w:rsidP="00D410D5">
            <w:r>
              <w:t>Foreign key that links record to Assigned Checklist table</w:t>
            </w:r>
          </w:p>
        </w:tc>
      </w:tr>
      <w:tr w:rsidR="001053C6" w14:paraId="5987EA7E" w14:textId="77777777" w:rsidTr="00C873AF">
        <w:tc>
          <w:tcPr>
            <w:tcW w:w="1795" w:type="dxa"/>
          </w:tcPr>
          <w:p w14:paraId="7DB6970F" w14:textId="77777777" w:rsidR="001053C6" w:rsidRDefault="001053C6" w:rsidP="00D410D5">
            <w:pPr>
              <w:tabs>
                <w:tab w:val="left" w:pos="2475"/>
              </w:tabs>
            </w:pPr>
            <w:proofErr w:type="spellStart"/>
            <w:r>
              <w:lastRenderedPageBreak/>
              <w:t>MentorIDFK</w:t>
            </w:r>
            <w:proofErr w:type="spellEnd"/>
          </w:p>
        </w:tc>
        <w:tc>
          <w:tcPr>
            <w:tcW w:w="1890" w:type="dxa"/>
          </w:tcPr>
          <w:p w14:paraId="60CE04C5" w14:textId="77777777" w:rsidR="001053C6" w:rsidRDefault="001053C6" w:rsidP="00D410D5">
            <w:r>
              <w:t>Mentor ID</w:t>
            </w:r>
          </w:p>
        </w:tc>
        <w:tc>
          <w:tcPr>
            <w:tcW w:w="1350" w:type="dxa"/>
          </w:tcPr>
          <w:p w14:paraId="5A99F02D" w14:textId="77777777" w:rsidR="001053C6" w:rsidRDefault="001053C6" w:rsidP="00D410D5">
            <w:r>
              <w:t>GUID</w:t>
            </w:r>
          </w:p>
        </w:tc>
        <w:tc>
          <w:tcPr>
            <w:tcW w:w="1350" w:type="dxa"/>
          </w:tcPr>
          <w:p w14:paraId="5E9FDCCA" w14:textId="77777777" w:rsidR="001053C6" w:rsidRDefault="001053C6" w:rsidP="00D410D5">
            <w:r>
              <w:t>Yes</w:t>
            </w:r>
          </w:p>
        </w:tc>
        <w:tc>
          <w:tcPr>
            <w:tcW w:w="3108" w:type="dxa"/>
          </w:tcPr>
          <w:p w14:paraId="35E6278C" w14:textId="77777777" w:rsidR="001053C6" w:rsidRDefault="001053C6" w:rsidP="00D410D5">
            <w:r>
              <w:t>Foreign key that links to the user table</w:t>
            </w:r>
          </w:p>
        </w:tc>
      </w:tr>
      <w:tr w:rsidR="001053C6" w14:paraId="55EB0503" w14:textId="77777777" w:rsidTr="00C873AF">
        <w:tc>
          <w:tcPr>
            <w:tcW w:w="1795" w:type="dxa"/>
          </w:tcPr>
          <w:p w14:paraId="4E3BCC4C" w14:textId="77777777" w:rsidR="001053C6" w:rsidRDefault="001053C6" w:rsidP="00D410D5">
            <w:pPr>
              <w:tabs>
                <w:tab w:val="left" w:pos="2475"/>
              </w:tabs>
            </w:pPr>
            <w:r>
              <w:t>created</w:t>
            </w:r>
          </w:p>
        </w:tc>
        <w:tc>
          <w:tcPr>
            <w:tcW w:w="1890" w:type="dxa"/>
          </w:tcPr>
          <w:p w14:paraId="6719685B" w14:textId="77777777" w:rsidR="001053C6" w:rsidRDefault="001053C6" w:rsidP="00D410D5">
            <w:r>
              <w:t>Created On</w:t>
            </w:r>
          </w:p>
        </w:tc>
        <w:tc>
          <w:tcPr>
            <w:tcW w:w="1350" w:type="dxa"/>
          </w:tcPr>
          <w:p w14:paraId="54C568B6" w14:textId="77777777" w:rsidR="001053C6" w:rsidRDefault="001053C6" w:rsidP="00D410D5">
            <w:r>
              <w:t>Datetime</w:t>
            </w:r>
          </w:p>
        </w:tc>
        <w:tc>
          <w:tcPr>
            <w:tcW w:w="1350" w:type="dxa"/>
          </w:tcPr>
          <w:p w14:paraId="344EFF69" w14:textId="77777777" w:rsidR="001053C6" w:rsidRDefault="001053C6" w:rsidP="00D410D5">
            <w:r>
              <w:t>Yes</w:t>
            </w:r>
          </w:p>
        </w:tc>
        <w:tc>
          <w:tcPr>
            <w:tcW w:w="3108" w:type="dxa"/>
          </w:tcPr>
          <w:p w14:paraId="55A92B32" w14:textId="77777777" w:rsidR="001053C6" w:rsidRDefault="001053C6" w:rsidP="00D410D5">
            <w:r>
              <w:t>System generated date the record was created</w:t>
            </w:r>
          </w:p>
        </w:tc>
      </w:tr>
      <w:tr w:rsidR="001053C6" w14:paraId="0023543B" w14:textId="77777777" w:rsidTr="00C873AF">
        <w:tc>
          <w:tcPr>
            <w:tcW w:w="1795" w:type="dxa"/>
          </w:tcPr>
          <w:p w14:paraId="342C3ADA" w14:textId="77777777" w:rsidR="001053C6" w:rsidRDefault="001053C6" w:rsidP="00D410D5">
            <w:pPr>
              <w:tabs>
                <w:tab w:val="left" w:pos="2475"/>
              </w:tabs>
            </w:pPr>
            <w:proofErr w:type="spellStart"/>
            <w:r>
              <w:t>createdBy</w:t>
            </w:r>
            <w:proofErr w:type="spellEnd"/>
          </w:p>
        </w:tc>
        <w:tc>
          <w:tcPr>
            <w:tcW w:w="1890" w:type="dxa"/>
          </w:tcPr>
          <w:p w14:paraId="1FDA9337" w14:textId="77777777" w:rsidR="001053C6" w:rsidRDefault="001053C6" w:rsidP="00D410D5">
            <w:r>
              <w:t>Created By</w:t>
            </w:r>
          </w:p>
        </w:tc>
        <w:tc>
          <w:tcPr>
            <w:tcW w:w="1350" w:type="dxa"/>
          </w:tcPr>
          <w:p w14:paraId="1F4E6C8A" w14:textId="77777777" w:rsidR="001053C6" w:rsidRDefault="001053C6" w:rsidP="00D410D5">
            <w:r>
              <w:t>Varchar</w:t>
            </w:r>
          </w:p>
        </w:tc>
        <w:tc>
          <w:tcPr>
            <w:tcW w:w="1350" w:type="dxa"/>
          </w:tcPr>
          <w:p w14:paraId="1EA6AF85" w14:textId="77777777" w:rsidR="001053C6" w:rsidRDefault="001053C6" w:rsidP="00D410D5">
            <w:r>
              <w:t>Yes</w:t>
            </w:r>
          </w:p>
        </w:tc>
        <w:tc>
          <w:tcPr>
            <w:tcW w:w="3108" w:type="dxa"/>
          </w:tcPr>
          <w:p w14:paraId="7BA83C6E" w14:textId="77777777" w:rsidR="001053C6" w:rsidRDefault="001053C6" w:rsidP="00D410D5">
            <w:r>
              <w:t xml:space="preserve">System generated </w:t>
            </w:r>
          </w:p>
        </w:tc>
      </w:tr>
      <w:tr w:rsidR="001053C6" w14:paraId="32BCE03B" w14:textId="77777777" w:rsidTr="00C873AF">
        <w:tc>
          <w:tcPr>
            <w:tcW w:w="1795" w:type="dxa"/>
          </w:tcPr>
          <w:p w14:paraId="6663101B" w14:textId="77777777" w:rsidR="001053C6" w:rsidRDefault="001053C6" w:rsidP="00D410D5">
            <w:pPr>
              <w:tabs>
                <w:tab w:val="left" w:pos="2475"/>
              </w:tabs>
            </w:pPr>
            <w:r>
              <w:t>Modified</w:t>
            </w:r>
          </w:p>
        </w:tc>
        <w:tc>
          <w:tcPr>
            <w:tcW w:w="1890" w:type="dxa"/>
          </w:tcPr>
          <w:p w14:paraId="016DD041" w14:textId="77777777" w:rsidR="001053C6" w:rsidRDefault="001053C6" w:rsidP="00D410D5">
            <w:r>
              <w:t>Modified On</w:t>
            </w:r>
          </w:p>
        </w:tc>
        <w:tc>
          <w:tcPr>
            <w:tcW w:w="1350" w:type="dxa"/>
          </w:tcPr>
          <w:p w14:paraId="6CDAF373" w14:textId="77777777" w:rsidR="001053C6" w:rsidRDefault="001053C6" w:rsidP="00D410D5">
            <w:r>
              <w:t>Datetime</w:t>
            </w:r>
          </w:p>
        </w:tc>
        <w:tc>
          <w:tcPr>
            <w:tcW w:w="1350" w:type="dxa"/>
          </w:tcPr>
          <w:p w14:paraId="26BA7891" w14:textId="77777777" w:rsidR="001053C6" w:rsidRDefault="001053C6" w:rsidP="00D410D5">
            <w:r>
              <w:t>Yes</w:t>
            </w:r>
          </w:p>
        </w:tc>
        <w:tc>
          <w:tcPr>
            <w:tcW w:w="3108" w:type="dxa"/>
          </w:tcPr>
          <w:p w14:paraId="5AB0265F" w14:textId="77777777" w:rsidR="001053C6" w:rsidRDefault="001053C6" w:rsidP="00D410D5">
            <w:r>
              <w:t>System generated date the record was modified</w:t>
            </w:r>
          </w:p>
        </w:tc>
      </w:tr>
      <w:tr w:rsidR="001053C6" w14:paraId="031B2C8B" w14:textId="77777777" w:rsidTr="00C873AF">
        <w:tc>
          <w:tcPr>
            <w:tcW w:w="1795" w:type="dxa"/>
          </w:tcPr>
          <w:p w14:paraId="12F3097C" w14:textId="77777777" w:rsidR="001053C6" w:rsidRDefault="001053C6" w:rsidP="00D410D5">
            <w:pPr>
              <w:tabs>
                <w:tab w:val="left" w:pos="2475"/>
              </w:tabs>
            </w:pPr>
            <w:proofErr w:type="spellStart"/>
            <w:r>
              <w:t>modifiedBy</w:t>
            </w:r>
            <w:proofErr w:type="spellEnd"/>
          </w:p>
        </w:tc>
        <w:tc>
          <w:tcPr>
            <w:tcW w:w="1890" w:type="dxa"/>
          </w:tcPr>
          <w:p w14:paraId="10BF898E" w14:textId="77777777" w:rsidR="001053C6" w:rsidRDefault="001053C6" w:rsidP="00D410D5">
            <w:r>
              <w:t>Modified By</w:t>
            </w:r>
          </w:p>
        </w:tc>
        <w:tc>
          <w:tcPr>
            <w:tcW w:w="1350" w:type="dxa"/>
          </w:tcPr>
          <w:p w14:paraId="1F0CC635" w14:textId="77777777" w:rsidR="001053C6" w:rsidRDefault="001053C6" w:rsidP="00D410D5">
            <w:r>
              <w:t>Varchar</w:t>
            </w:r>
          </w:p>
        </w:tc>
        <w:tc>
          <w:tcPr>
            <w:tcW w:w="1350" w:type="dxa"/>
          </w:tcPr>
          <w:p w14:paraId="481CACE1" w14:textId="77777777" w:rsidR="001053C6" w:rsidRDefault="001053C6" w:rsidP="00D410D5">
            <w:r>
              <w:t>Yes</w:t>
            </w:r>
          </w:p>
        </w:tc>
        <w:tc>
          <w:tcPr>
            <w:tcW w:w="3108" w:type="dxa"/>
          </w:tcPr>
          <w:p w14:paraId="0F211479" w14:textId="77777777" w:rsidR="001053C6" w:rsidRDefault="001053C6" w:rsidP="00D410D5">
            <w:r>
              <w:t>System generated</w:t>
            </w:r>
          </w:p>
        </w:tc>
      </w:tr>
    </w:tbl>
    <w:p w14:paraId="44888805" w14:textId="77777777" w:rsidR="001053C6" w:rsidRPr="00F77630" w:rsidRDefault="001053C6" w:rsidP="007A783F">
      <w:pPr>
        <w:pStyle w:val="NormalwithBullets"/>
      </w:pPr>
      <w:r w:rsidRPr="00F77630">
        <w:t>Primary Owners: Managers</w:t>
      </w:r>
    </w:p>
    <w:p w14:paraId="4B46755D" w14:textId="77777777" w:rsidR="001053C6" w:rsidRDefault="001053C6">
      <w:pPr>
        <w:rPr>
          <w:lang w:val="en-CA" w:eastAsia="en-CA"/>
        </w:rPr>
      </w:pPr>
    </w:p>
    <w:sectPr w:rsidR="001053C6" w:rsidSect="007A783F">
      <w:pgSz w:w="12240" w:h="15840" w:code="1"/>
      <w:pgMar w:top="2127" w:right="1440" w:bottom="1702" w:left="1440" w:header="1077" w:footer="720" w:gutter="0"/>
      <w:pgNumType w:start="1"/>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dam Wang" w:date="2022-02-03T14:18:00Z" w:initials="AW">
    <w:p w14:paraId="15B87CDB" w14:textId="77777777" w:rsidR="00692BC5" w:rsidRDefault="00692BC5">
      <w:pPr>
        <w:pStyle w:val="CommentText"/>
      </w:pPr>
      <w:r>
        <w:rPr>
          <w:rStyle w:val="CommentReference"/>
        </w:rPr>
        <w:annotationRef/>
      </w:r>
      <w:r>
        <w:t xml:space="preserve">User management should be integrated with Sanjel Application Security management. This will save effort for building simple permission control in each app. </w:t>
      </w:r>
    </w:p>
    <w:p w14:paraId="54F5C521" w14:textId="70FD8B34" w:rsidR="00692BC5" w:rsidRDefault="00692BC5">
      <w:pPr>
        <w:pStyle w:val="CommentText"/>
      </w:pPr>
      <w:r>
        <w:t>API interface can be discussed.</w:t>
      </w:r>
    </w:p>
  </w:comment>
  <w:comment w:id="9" w:author="Adam Wang" w:date="2022-02-03T14:42:00Z" w:initials="AW">
    <w:p w14:paraId="11EA1BD1" w14:textId="398D3D7D" w:rsidR="00692BC5" w:rsidRDefault="00692BC5">
      <w:pPr>
        <w:pStyle w:val="CommentText"/>
      </w:pPr>
      <w:r>
        <w:rPr>
          <w:rStyle w:val="CommentReference"/>
        </w:rPr>
        <w:annotationRef/>
      </w:r>
      <w:r>
        <w:t>Should come from master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F5C521" w15:done="0"/>
  <w15:commentEx w15:paraId="11EA1B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662C6" w16cex:dateUtc="2022-02-03T21:18:00Z"/>
  <w16cex:commentExtensible w16cex:durableId="25A66852" w16cex:dateUtc="2022-02-03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F5C521" w16cid:durableId="25A662C6"/>
  <w16cid:commentId w16cid:paraId="11EA1BD1" w16cid:durableId="25A668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CCA3E" w14:textId="77777777" w:rsidR="00FA26E0" w:rsidRDefault="00FA26E0" w:rsidP="00EF281C">
      <w:r>
        <w:separator/>
      </w:r>
    </w:p>
    <w:p w14:paraId="2C4785D7" w14:textId="77777777" w:rsidR="00FA26E0" w:rsidRDefault="00FA26E0" w:rsidP="00EF281C"/>
  </w:endnote>
  <w:endnote w:type="continuationSeparator" w:id="0">
    <w:p w14:paraId="74A5CFA8" w14:textId="77777777" w:rsidR="00FA26E0" w:rsidRDefault="00FA26E0" w:rsidP="00EF281C">
      <w:r>
        <w:continuationSeparator/>
      </w:r>
    </w:p>
    <w:p w14:paraId="181C5200" w14:textId="77777777" w:rsidR="00FA26E0" w:rsidRDefault="00FA26E0" w:rsidP="00EF281C"/>
  </w:endnote>
  <w:endnote w:type="continuationNotice" w:id="1">
    <w:p w14:paraId="57ACB0A0" w14:textId="77777777" w:rsidR="00FA26E0" w:rsidRDefault="00FA26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w:altName w:val="Raleway"/>
    <w:charset w:val="00"/>
    <w:family w:val="auto"/>
    <w:pitch w:val="variable"/>
    <w:sig w:usb0="A00002FF" w:usb1="5000205B" w:usb2="00000000" w:usb3="00000000" w:csb0="00000197"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OpenSans-Bold">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42AEA" w14:textId="38A01F89" w:rsidR="00FF617C" w:rsidRDefault="00FF617C" w:rsidP="00EF281C">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61F176B" w14:textId="77777777" w:rsidR="00FF617C" w:rsidRDefault="00FF617C" w:rsidP="00EF281C">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1D2377F" w14:textId="77777777" w:rsidR="00FF617C" w:rsidRDefault="00FF617C" w:rsidP="00EF281C">
    <w:pPr>
      <w:pStyle w:val="Footer"/>
    </w:pPr>
  </w:p>
  <w:p w14:paraId="289B222E" w14:textId="77777777" w:rsidR="00FF617C" w:rsidRDefault="00FF617C" w:rsidP="00EF28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338E6" w14:textId="70802633" w:rsidR="00FF617C" w:rsidRDefault="00FF617C" w:rsidP="00365B17">
    <w:pPr>
      <w:pStyle w:val="Footer"/>
      <w:tabs>
        <w:tab w:val="clear" w:pos="8640"/>
        <w:tab w:val="right" w:pos="9072"/>
      </w:tabs>
      <w:ind w:firstLine="1985"/>
    </w:pPr>
    <w:r>
      <w:rPr>
        <w:noProof/>
      </w:rPr>
      <w:drawing>
        <wp:anchor distT="0" distB="0" distL="114300" distR="114300" simplePos="0" relativeHeight="251658241" behindDoc="1" locked="0" layoutInCell="1" allowOverlap="1" wp14:anchorId="47470898" wp14:editId="2107ACD1">
          <wp:simplePos x="0" y="0"/>
          <wp:positionH relativeFrom="margin">
            <wp:posOffset>2588895</wp:posOffset>
          </wp:positionH>
          <wp:positionV relativeFrom="paragraph">
            <wp:posOffset>-157480</wp:posOffset>
          </wp:positionV>
          <wp:extent cx="467995" cy="467995"/>
          <wp:effectExtent l="0" t="0" r="8255" b="8255"/>
          <wp:wrapTight wrapText="bothSides">
            <wp:wrapPolygon edited="0">
              <wp:start x="5275" y="0"/>
              <wp:lineTo x="0" y="3517"/>
              <wp:lineTo x="0" y="17585"/>
              <wp:lineTo x="5275" y="21102"/>
              <wp:lineTo x="15826" y="21102"/>
              <wp:lineTo x="21102" y="17585"/>
              <wp:lineTo x="21102" y="3517"/>
              <wp:lineTo x="15826" y="0"/>
              <wp:lineTo x="5275" y="0"/>
            </wp:wrapPolygon>
          </wp:wrapTight>
          <wp:docPr id="7" name="Picture 7" descr="C:\Users\ericv\AppData\Local\Microsoft\Windows\INetCache\Content.Word\CON 1702 Logo_Icon (stampgradient) 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ricv\AppData\Local\Microsoft\Windows\INetCache\Content.Word\CON 1702 Logo_Icon (stampgradient) 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995" cy="467995"/>
                  </a:xfrm>
                  <a:prstGeom prst="rect">
                    <a:avLst/>
                  </a:prstGeom>
                  <a:noFill/>
                  <a:ln>
                    <a:noFill/>
                  </a:ln>
                </pic:spPr>
              </pic:pic>
            </a:graphicData>
          </a:graphic>
        </wp:anchor>
      </w:drawing>
    </w:r>
    <w:r w:rsidR="573A70A0">
      <w:t xml:space="preserve">         convverge.com        </w:t>
    </w:r>
    <w:r w:rsidR="00400D00">
      <w:t xml:space="preserve">        </w:t>
    </w:r>
    <w:r w:rsidR="573A70A0">
      <w:t xml:space="preserve">     1-844-460-8540</w:t>
    </w:r>
    <w:r>
      <w:tab/>
    </w:r>
    <w:r>
      <w:fldChar w:fldCharType="begin"/>
    </w:r>
    <w:r>
      <w:instrText xml:space="preserve"> PAGE   \* MERGEFORMAT </w:instrText>
    </w:r>
    <w:r>
      <w:fldChar w:fldCharType="separate"/>
    </w:r>
    <w:r w:rsidR="573A70A0">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362EA" w14:textId="77777777" w:rsidR="00FA26E0" w:rsidRDefault="00FA26E0" w:rsidP="00EF281C">
      <w:r>
        <w:separator/>
      </w:r>
    </w:p>
    <w:p w14:paraId="0DB66B60" w14:textId="77777777" w:rsidR="00FA26E0" w:rsidRDefault="00FA26E0" w:rsidP="00EF281C"/>
  </w:footnote>
  <w:footnote w:type="continuationSeparator" w:id="0">
    <w:p w14:paraId="3F996D6D" w14:textId="77777777" w:rsidR="00FA26E0" w:rsidRDefault="00FA26E0" w:rsidP="00EF281C">
      <w:r>
        <w:continuationSeparator/>
      </w:r>
    </w:p>
    <w:p w14:paraId="7C07D6E5" w14:textId="77777777" w:rsidR="00FA26E0" w:rsidRDefault="00FA26E0" w:rsidP="00EF281C"/>
  </w:footnote>
  <w:footnote w:type="continuationNotice" w:id="1">
    <w:p w14:paraId="559171C9" w14:textId="77777777" w:rsidR="00FA26E0" w:rsidRDefault="00FA26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99441" w14:textId="405E5CD0" w:rsidR="00FF617C" w:rsidRDefault="00FF617C" w:rsidP="00804F54">
    <w:pPr>
      <w:pStyle w:val="Header"/>
      <w:jc w:val="right"/>
    </w:pPr>
    <w:r w:rsidRPr="00676943">
      <w:rPr>
        <w:noProof/>
        <w:sz w:val="18"/>
      </w:rPr>
      <w:drawing>
        <wp:anchor distT="0" distB="0" distL="114300" distR="114300" simplePos="0" relativeHeight="251658240" behindDoc="0" locked="0" layoutInCell="1" allowOverlap="1" wp14:anchorId="48539352" wp14:editId="39F3CF7C">
          <wp:simplePos x="0" y="0"/>
          <wp:positionH relativeFrom="margin">
            <wp:align>left</wp:align>
          </wp:positionH>
          <wp:positionV relativeFrom="paragraph">
            <wp:posOffset>-136525</wp:posOffset>
          </wp:positionV>
          <wp:extent cx="2340000" cy="658800"/>
          <wp:effectExtent l="0" t="0" r="0" b="0"/>
          <wp:wrapSquare wrapText="bothSides"/>
          <wp:docPr id="6" name="Picture 6" descr="C:\Users\ericv\AppData\Local\Microsoft\Windows\INetCache\Content.Word\CON-1702-Logo_Full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ricv\AppData\Local\Microsoft\Windows\INetCache\Content.Word\CON-1702-Logo_Full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5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573A70A0">
      <w:t>Calgary, AB</w:t>
    </w:r>
  </w:p>
  <w:p w14:paraId="7F1B7478" w14:textId="4442B5E9" w:rsidR="00FF617C" w:rsidRPr="00676943" w:rsidRDefault="00FF617C" w:rsidP="00804F54">
    <w:pPr>
      <w:pStyle w:val="Header"/>
      <w:jc w:val="right"/>
    </w:pPr>
    <w:r>
      <w:t>Vancouver, B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DF034" w14:textId="77777777" w:rsidR="00FF617C" w:rsidRDefault="00FF617C" w:rsidP="006B2AD7">
    <w:pPr>
      <w:pStyle w:val="Header"/>
      <w:jc w:val="right"/>
    </w:pPr>
    <w:r w:rsidRPr="00676943">
      <w:rPr>
        <w:noProof/>
        <w:sz w:val="18"/>
      </w:rPr>
      <w:drawing>
        <wp:anchor distT="0" distB="0" distL="114300" distR="114300" simplePos="0" relativeHeight="251658242" behindDoc="0" locked="0" layoutInCell="1" allowOverlap="1" wp14:anchorId="54914005" wp14:editId="6351D29C">
          <wp:simplePos x="0" y="0"/>
          <wp:positionH relativeFrom="margin">
            <wp:align>left</wp:align>
          </wp:positionH>
          <wp:positionV relativeFrom="paragraph">
            <wp:posOffset>-136525</wp:posOffset>
          </wp:positionV>
          <wp:extent cx="2340000" cy="658800"/>
          <wp:effectExtent l="0" t="0" r="0" b="0"/>
          <wp:wrapSquare wrapText="bothSides"/>
          <wp:docPr id="9" name="Picture 9" descr="C:\Users\ericv\AppData\Local\Microsoft\Windows\INetCache\Content.Word\CON-1702-Logo_Full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ricv\AppData\Local\Microsoft\Windows\INetCache\Content.Word\CON-1702-Logo_Full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0000" cy="65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573A70A0">
      <w:t>Calgary, AB</w:t>
    </w:r>
  </w:p>
  <w:p w14:paraId="7CA4AD17" w14:textId="77777777" w:rsidR="00FF617C" w:rsidRPr="00676943" w:rsidRDefault="00FF617C" w:rsidP="006B2AD7">
    <w:pPr>
      <w:pStyle w:val="Header"/>
      <w:jc w:val="right"/>
    </w:pPr>
    <w:r>
      <w:t>Vancouver, BC</w:t>
    </w:r>
  </w:p>
  <w:p w14:paraId="6F74D125" w14:textId="1C2667EF" w:rsidR="00FF617C" w:rsidRDefault="00FF617C" w:rsidP="00E33AF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73684"/>
    <w:multiLevelType w:val="multilevel"/>
    <w:tmpl w:val="DA7C4E28"/>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2884A54"/>
    <w:multiLevelType w:val="hybridMultilevel"/>
    <w:tmpl w:val="8E4EE8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3D49D2"/>
    <w:multiLevelType w:val="hybridMultilevel"/>
    <w:tmpl w:val="F022D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11BF2"/>
    <w:multiLevelType w:val="hybridMultilevel"/>
    <w:tmpl w:val="9424A0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9A1051C"/>
    <w:multiLevelType w:val="hybridMultilevel"/>
    <w:tmpl w:val="575A681C"/>
    <w:lvl w:ilvl="0" w:tplc="68B432BE">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E673B39"/>
    <w:multiLevelType w:val="hybridMultilevel"/>
    <w:tmpl w:val="8388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832BA"/>
    <w:multiLevelType w:val="hybridMultilevel"/>
    <w:tmpl w:val="96666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5F73F1"/>
    <w:multiLevelType w:val="hybridMultilevel"/>
    <w:tmpl w:val="7B584C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DF4AD2"/>
    <w:multiLevelType w:val="hybridMultilevel"/>
    <w:tmpl w:val="477CE6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9311673"/>
    <w:multiLevelType w:val="hybridMultilevel"/>
    <w:tmpl w:val="E2F686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C470BC0"/>
    <w:multiLevelType w:val="hybridMultilevel"/>
    <w:tmpl w:val="F87C3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446DEC"/>
    <w:multiLevelType w:val="hybridMultilevel"/>
    <w:tmpl w:val="8A845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EA35F1"/>
    <w:multiLevelType w:val="hybridMultilevel"/>
    <w:tmpl w:val="215299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55030A9"/>
    <w:multiLevelType w:val="multilevel"/>
    <w:tmpl w:val="66CAD9B8"/>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269D1EFD"/>
    <w:multiLevelType w:val="multilevel"/>
    <w:tmpl w:val="C4DA6622"/>
    <w:lvl w:ilvl="0">
      <w:start w:val="1"/>
      <w:numFmt w:val="decimal"/>
      <w:pStyle w:val="Heading1"/>
      <w:lvlText w:val="%1."/>
      <w:lvlJc w:val="left"/>
      <w:pPr>
        <w:ind w:left="3620" w:hanging="360"/>
      </w:pPr>
    </w:lvl>
    <w:lvl w:ilvl="1">
      <w:start w:val="1"/>
      <w:numFmt w:val="decimal"/>
      <w:pStyle w:val="Heading2"/>
      <w:lvlText w:val="%1.%2."/>
      <w:lvlJc w:val="left"/>
      <w:pPr>
        <w:ind w:left="403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A803618"/>
    <w:multiLevelType w:val="hybridMultilevel"/>
    <w:tmpl w:val="DCBCA58E"/>
    <w:lvl w:ilvl="0" w:tplc="84449A76">
      <w:start w:val="9"/>
      <w:numFmt w:val="bullet"/>
      <w:lvlText w:val="-"/>
      <w:lvlJc w:val="left"/>
      <w:pPr>
        <w:ind w:left="720" w:hanging="360"/>
      </w:pPr>
      <w:rPr>
        <w:rFonts w:ascii="Raleway" w:eastAsia="Arial" w:hAnsi="Ralewa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CF42C7"/>
    <w:multiLevelType w:val="hybridMultilevel"/>
    <w:tmpl w:val="A8CC23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D25159C"/>
    <w:multiLevelType w:val="hybridMultilevel"/>
    <w:tmpl w:val="15B07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2D382D"/>
    <w:multiLevelType w:val="hybridMultilevel"/>
    <w:tmpl w:val="8AA422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CE7596"/>
    <w:multiLevelType w:val="hybridMultilevel"/>
    <w:tmpl w:val="75944E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2116C93"/>
    <w:multiLevelType w:val="hybridMultilevel"/>
    <w:tmpl w:val="FFE835CE"/>
    <w:lvl w:ilvl="0" w:tplc="68B432BE">
      <w:start w:val="1"/>
      <w:numFmt w:val="bullet"/>
      <w:pStyle w:val="NormalwithBullets"/>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4B66F83"/>
    <w:multiLevelType w:val="hybridMultilevel"/>
    <w:tmpl w:val="BDDAFC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7895438"/>
    <w:multiLevelType w:val="hybridMultilevel"/>
    <w:tmpl w:val="D95634AC"/>
    <w:lvl w:ilvl="0" w:tplc="22CA1F70">
      <w:start w:val="1"/>
      <w:numFmt w:val="decimal"/>
      <w:pStyle w:val="NormalwithNumberedBullets"/>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39AC439F"/>
    <w:multiLevelType w:val="hybridMultilevel"/>
    <w:tmpl w:val="F1167052"/>
    <w:lvl w:ilvl="0" w:tplc="9D2AEBAC">
      <w:start w:val="1"/>
      <w:numFmt w:val="bullet"/>
      <w:lvlText w:val="•"/>
      <w:lvlJc w:val="left"/>
      <w:pPr>
        <w:tabs>
          <w:tab w:val="num" w:pos="720"/>
        </w:tabs>
        <w:ind w:left="720" w:hanging="360"/>
      </w:pPr>
      <w:rPr>
        <w:rFonts w:ascii="Arial" w:hAnsi="Arial" w:hint="default"/>
      </w:rPr>
    </w:lvl>
    <w:lvl w:ilvl="1" w:tplc="A2B8D40A" w:tentative="1">
      <w:start w:val="1"/>
      <w:numFmt w:val="bullet"/>
      <w:lvlText w:val="•"/>
      <w:lvlJc w:val="left"/>
      <w:pPr>
        <w:tabs>
          <w:tab w:val="num" w:pos="1440"/>
        </w:tabs>
        <w:ind w:left="1440" w:hanging="360"/>
      </w:pPr>
      <w:rPr>
        <w:rFonts w:ascii="Arial" w:hAnsi="Arial" w:hint="default"/>
      </w:rPr>
    </w:lvl>
    <w:lvl w:ilvl="2" w:tplc="0BECD4C2" w:tentative="1">
      <w:start w:val="1"/>
      <w:numFmt w:val="bullet"/>
      <w:lvlText w:val="•"/>
      <w:lvlJc w:val="left"/>
      <w:pPr>
        <w:tabs>
          <w:tab w:val="num" w:pos="2160"/>
        </w:tabs>
        <w:ind w:left="2160" w:hanging="360"/>
      </w:pPr>
      <w:rPr>
        <w:rFonts w:ascii="Arial" w:hAnsi="Arial" w:hint="default"/>
      </w:rPr>
    </w:lvl>
    <w:lvl w:ilvl="3" w:tplc="C2442ED0" w:tentative="1">
      <w:start w:val="1"/>
      <w:numFmt w:val="bullet"/>
      <w:lvlText w:val="•"/>
      <w:lvlJc w:val="left"/>
      <w:pPr>
        <w:tabs>
          <w:tab w:val="num" w:pos="2880"/>
        </w:tabs>
        <w:ind w:left="2880" w:hanging="360"/>
      </w:pPr>
      <w:rPr>
        <w:rFonts w:ascii="Arial" w:hAnsi="Arial" w:hint="default"/>
      </w:rPr>
    </w:lvl>
    <w:lvl w:ilvl="4" w:tplc="6B40CC84" w:tentative="1">
      <w:start w:val="1"/>
      <w:numFmt w:val="bullet"/>
      <w:lvlText w:val="•"/>
      <w:lvlJc w:val="left"/>
      <w:pPr>
        <w:tabs>
          <w:tab w:val="num" w:pos="3600"/>
        </w:tabs>
        <w:ind w:left="3600" w:hanging="360"/>
      </w:pPr>
      <w:rPr>
        <w:rFonts w:ascii="Arial" w:hAnsi="Arial" w:hint="default"/>
      </w:rPr>
    </w:lvl>
    <w:lvl w:ilvl="5" w:tplc="5A86358A" w:tentative="1">
      <w:start w:val="1"/>
      <w:numFmt w:val="bullet"/>
      <w:lvlText w:val="•"/>
      <w:lvlJc w:val="left"/>
      <w:pPr>
        <w:tabs>
          <w:tab w:val="num" w:pos="4320"/>
        </w:tabs>
        <w:ind w:left="4320" w:hanging="360"/>
      </w:pPr>
      <w:rPr>
        <w:rFonts w:ascii="Arial" w:hAnsi="Arial" w:hint="default"/>
      </w:rPr>
    </w:lvl>
    <w:lvl w:ilvl="6" w:tplc="4F40AB70" w:tentative="1">
      <w:start w:val="1"/>
      <w:numFmt w:val="bullet"/>
      <w:lvlText w:val="•"/>
      <w:lvlJc w:val="left"/>
      <w:pPr>
        <w:tabs>
          <w:tab w:val="num" w:pos="5040"/>
        </w:tabs>
        <w:ind w:left="5040" w:hanging="360"/>
      </w:pPr>
      <w:rPr>
        <w:rFonts w:ascii="Arial" w:hAnsi="Arial" w:hint="default"/>
      </w:rPr>
    </w:lvl>
    <w:lvl w:ilvl="7" w:tplc="7362EBD8" w:tentative="1">
      <w:start w:val="1"/>
      <w:numFmt w:val="bullet"/>
      <w:lvlText w:val="•"/>
      <w:lvlJc w:val="left"/>
      <w:pPr>
        <w:tabs>
          <w:tab w:val="num" w:pos="5760"/>
        </w:tabs>
        <w:ind w:left="5760" w:hanging="360"/>
      </w:pPr>
      <w:rPr>
        <w:rFonts w:ascii="Arial" w:hAnsi="Arial" w:hint="default"/>
      </w:rPr>
    </w:lvl>
    <w:lvl w:ilvl="8" w:tplc="7EA27BC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1976F83"/>
    <w:multiLevelType w:val="hybridMultilevel"/>
    <w:tmpl w:val="9D045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F761D0"/>
    <w:multiLevelType w:val="hybridMultilevel"/>
    <w:tmpl w:val="572ED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5A10B2"/>
    <w:multiLevelType w:val="hybridMultilevel"/>
    <w:tmpl w:val="7AD492D4"/>
    <w:lvl w:ilvl="0" w:tplc="756ACBE2">
      <w:start w:val="1"/>
      <w:numFmt w:val="bullet"/>
      <w:lvlText w:val="•"/>
      <w:lvlJc w:val="left"/>
      <w:pPr>
        <w:tabs>
          <w:tab w:val="num" w:pos="720"/>
        </w:tabs>
        <w:ind w:left="720" w:hanging="360"/>
      </w:pPr>
      <w:rPr>
        <w:rFonts w:ascii="Arial" w:hAnsi="Arial" w:hint="default"/>
      </w:rPr>
    </w:lvl>
    <w:lvl w:ilvl="1" w:tplc="5B624C82" w:tentative="1">
      <w:start w:val="1"/>
      <w:numFmt w:val="bullet"/>
      <w:lvlText w:val="•"/>
      <w:lvlJc w:val="left"/>
      <w:pPr>
        <w:tabs>
          <w:tab w:val="num" w:pos="1440"/>
        </w:tabs>
        <w:ind w:left="1440" w:hanging="360"/>
      </w:pPr>
      <w:rPr>
        <w:rFonts w:ascii="Arial" w:hAnsi="Arial" w:hint="default"/>
      </w:rPr>
    </w:lvl>
    <w:lvl w:ilvl="2" w:tplc="655CE8F8" w:tentative="1">
      <w:start w:val="1"/>
      <w:numFmt w:val="bullet"/>
      <w:lvlText w:val="•"/>
      <w:lvlJc w:val="left"/>
      <w:pPr>
        <w:tabs>
          <w:tab w:val="num" w:pos="2160"/>
        </w:tabs>
        <w:ind w:left="2160" w:hanging="360"/>
      </w:pPr>
      <w:rPr>
        <w:rFonts w:ascii="Arial" w:hAnsi="Arial" w:hint="default"/>
      </w:rPr>
    </w:lvl>
    <w:lvl w:ilvl="3" w:tplc="1602B6A2" w:tentative="1">
      <w:start w:val="1"/>
      <w:numFmt w:val="bullet"/>
      <w:lvlText w:val="•"/>
      <w:lvlJc w:val="left"/>
      <w:pPr>
        <w:tabs>
          <w:tab w:val="num" w:pos="2880"/>
        </w:tabs>
        <w:ind w:left="2880" w:hanging="360"/>
      </w:pPr>
      <w:rPr>
        <w:rFonts w:ascii="Arial" w:hAnsi="Arial" w:hint="default"/>
      </w:rPr>
    </w:lvl>
    <w:lvl w:ilvl="4" w:tplc="D9485DE2" w:tentative="1">
      <w:start w:val="1"/>
      <w:numFmt w:val="bullet"/>
      <w:lvlText w:val="•"/>
      <w:lvlJc w:val="left"/>
      <w:pPr>
        <w:tabs>
          <w:tab w:val="num" w:pos="3600"/>
        </w:tabs>
        <w:ind w:left="3600" w:hanging="360"/>
      </w:pPr>
      <w:rPr>
        <w:rFonts w:ascii="Arial" w:hAnsi="Arial" w:hint="default"/>
      </w:rPr>
    </w:lvl>
    <w:lvl w:ilvl="5" w:tplc="10E456D8" w:tentative="1">
      <w:start w:val="1"/>
      <w:numFmt w:val="bullet"/>
      <w:lvlText w:val="•"/>
      <w:lvlJc w:val="left"/>
      <w:pPr>
        <w:tabs>
          <w:tab w:val="num" w:pos="4320"/>
        </w:tabs>
        <w:ind w:left="4320" w:hanging="360"/>
      </w:pPr>
      <w:rPr>
        <w:rFonts w:ascii="Arial" w:hAnsi="Arial" w:hint="default"/>
      </w:rPr>
    </w:lvl>
    <w:lvl w:ilvl="6" w:tplc="3836C7F0" w:tentative="1">
      <w:start w:val="1"/>
      <w:numFmt w:val="bullet"/>
      <w:lvlText w:val="•"/>
      <w:lvlJc w:val="left"/>
      <w:pPr>
        <w:tabs>
          <w:tab w:val="num" w:pos="5040"/>
        </w:tabs>
        <w:ind w:left="5040" w:hanging="360"/>
      </w:pPr>
      <w:rPr>
        <w:rFonts w:ascii="Arial" w:hAnsi="Arial" w:hint="default"/>
      </w:rPr>
    </w:lvl>
    <w:lvl w:ilvl="7" w:tplc="D00CD7D2" w:tentative="1">
      <w:start w:val="1"/>
      <w:numFmt w:val="bullet"/>
      <w:lvlText w:val="•"/>
      <w:lvlJc w:val="left"/>
      <w:pPr>
        <w:tabs>
          <w:tab w:val="num" w:pos="5760"/>
        </w:tabs>
        <w:ind w:left="5760" w:hanging="360"/>
      </w:pPr>
      <w:rPr>
        <w:rFonts w:ascii="Arial" w:hAnsi="Arial" w:hint="default"/>
      </w:rPr>
    </w:lvl>
    <w:lvl w:ilvl="8" w:tplc="253AA79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C535BBB"/>
    <w:multiLevelType w:val="multilevel"/>
    <w:tmpl w:val="6EDC6704"/>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 w15:restartNumberingAfterBreak="0">
    <w:nsid w:val="4D057D91"/>
    <w:multiLevelType w:val="hybridMultilevel"/>
    <w:tmpl w:val="EC2E2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7C5B9D"/>
    <w:multiLevelType w:val="hybridMultilevel"/>
    <w:tmpl w:val="0824C4A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4DF85D58"/>
    <w:multiLevelType w:val="hybridMultilevel"/>
    <w:tmpl w:val="921CC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95BEA"/>
    <w:multiLevelType w:val="hybridMultilevel"/>
    <w:tmpl w:val="CFD0D578"/>
    <w:lvl w:ilvl="0" w:tplc="DF9E5014">
      <w:start w:val="1"/>
      <w:numFmt w:val="bullet"/>
      <w:lvlText w:val="•"/>
      <w:lvlJc w:val="left"/>
      <w:pPr>
        <w:tabs>
          <w:tab w:val="num" w:pos="720"/>
        </w:tabs>
        <w:ind w:left="720" w:hanging="360"/>
      </w:pPr>
      <w:rPr>
        <w:rFonts w:ascii="Arial" w:hAnsi="Arial" w:hint="default"/>
      </w:rPr>
    </w:lvl>
    <w:lvl w:ilvl="1" w:tplc="85A4893E" w:tentative="1">
      <w:start w:val="1"/>
      <w:numFmt w:val="bullet"/>
      <w:lvlText w:val="•"/>
      <w:lvlJc w:val="left"/>
      <w:pPr>
        <w:tabs>
          <w:tab w:val="num" w:pos="1440"/>
        </w:tabs>
        <w:ind w:left="1440" w:hanging="360"/>
      </w:pPr>
      <w:rPr>
        <w:rFonts w:ascii="Arial" w:hAnsi="Arial" w:hint="default"/>
      </w:rPr>
    </w:lvl>
    <w:lvl w:ilvl="2" w:tplc="87C4EA46" w:tentative="1">
      <w:start w:val="1"/>
      <w:numFmt w:val="bullet"/>
      <w:lvlText w:val="•"/>
      <w:lvlJc w:val="left"/>
      <w:pPr>
        <w:tabs>
          <w:tab w:val="num" w:pos="2160"/>
        </w:tabs>
        <w:ind w:left="2160" w:hanging="360"/>
      </w:pPr>
      <w:rPr>
        <w:rFonts w:ascii="Arial" w:hAnsi="Arial" w:hint="default"/>
      </w:rPr>
    </w:lvl>
    <w:lvl w:ilvl="3" w:tplc="FC4C7FA4" w:tentative="1">
      <w:start w:val="1"/>
      <w:numFmt w:val="bullet"/>
      <w:lvlText w:val="•"/>
      <w:lvlJc w:val="left"/>
      <w:pPr>
        <w:tabs>
          <w:tab w:val="num" w:pos="2880"/>
        </w:tabs>
        <w:ind w:left="2880" w:hanging="360"/>
      </w:pPr>
      <w:rPr>
        <w:rFonts w:ascii="Arial" w:hAnsi="Arial" w:hint="default"/>
      </w:rPr>
    </w:lvl>
    <w:lvl w:ilvl="4" w:tplc="14ECECFC" w:tentative="1">
      <w:start w:val="1"/>
      <w:numFmt w:val="bullet"/>
      <w:lvlText w:val="•"/>
      <w:lvlJc w:val="left"/>
      <w:pPr>
        <w:tabs>
          <w:tab w:val="num" w:pos="3600"/>
        </w:tabs>
        <w:ind w:left="3600" w:hanging="360"/>
      </w:pPr>
      <w:rPr>
        <w:rFonts w:ascii="Arial" w:hAnsi="Arial" w:hint="default"/>
      </w:rPr>
    </w:lvl>
    <w:lvl w:ilvl="5" w:tplc="2B6C1CD2" w:tentative="1">
      <w:start w:val="1"/>
      <w:numFmt w:val="bullet"/>
      <w:lvlText w:val="•"/>
      <w:lvlJc w:val="left"/>
      <w:pPr>
        <w:tabs>
          <w:tab w:val="num" w:pos="4320"/>
        </w:tabs>
        <w:ind w:left="4320" w:hanging="360"/>
      </w:pPr>
      <w:rPr>
        <w:rFonts w:ascii="Arial" w:hAnsi="Arial" w:hint="default"/>
      </w:rPr>
    </w:lvl>
    <w:lvl w:ilvl="6" w:tplc="FB98B9FA" w:tentative="1">
      <w:start w:val="1"/>
      <w:numFmt w:val="bullet"/>
      <w:lvlText w:val="•"/>
      <w:lvlJc w:val="left"/>
      <w:pPr>
        <w:tabs>
          <w:tab w:val="num" w:pos="5040"/>
        </w:tabs>
        <w:ind w:left="5040" w:hanging="360"/>
      </w:pPr>
      <w:rPr>
        <w:rFonts w:ascii="Arial" w:hAnsi="Arial" w:hint="default"/>
      </w:rPr>
    </w:lvl>
    <w:lvl w:ilvl="7" w:tplc="20EA098E" w:tentative="1">
      <w:start w:val="1"/>
      <w:numFmt w:val="bullet"/>
      <w:lvlText w:val="•"/>
      <w:lvlJc w:val="left"/>
      <w:pPr>
        <w:tabs>
          <w:tab w:val="num" w:pos="5760"/>
        </w:tabs>
        <w:ind w:left="5760" w:hanging="360"/>
      </w:pPr>
      <w:rPr>
        <w:rFonts w:ascii="Arial" w:hAnsi="Arial" w:hint="default"/>
      </w:rPr>
    </w:lvl>
    <w:lvl w:ilvl="8" w:tplc="F39A155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623579B"/>
    <w:multiLevelType w:val="hybridMultilevel"/>
    <w:tmpl w:val="54083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5D38A9"/>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DCE7614"/>
    <w:multiLevelType w:val="hybridMultilevel"/>
    <w:tmpl w:val="3B0EF400"/>
    <w:lvl w:ilvl="0" w:tplc="84449A76">
      <w:start w:val="9"/>
      <w:numFmt w:val="bullet"/>
      <w:lvlText w:val="-"/>
      <w:lvlJc w:val="left"/>
      <w:pPr>
        <w:ind w:left="720" w:hanging="360"/>
      </w:pPr>
      <w:rPr>
        <w:rFonts w:ascii="Raleway" w:eastAsia="Arial" w:hAnsi="Ralewa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FE28B7"/>
    <w:multiLevelType w:val="hybridMultilevel"/>
    <w:tmpl w:val="FC3055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25F1902"/>
    <w:multiLevelType w:val="hybridMultilevel"/>
    <w:tmpl w:val="1AA44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BE49DA"/>
    <w:multiLevelType w:val="hybridMultilevel"/>
    <w:tmpl w:val="D5AEF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254770"/>
    <w:multiLevelType w:val="hybridMultilevel"/>
    <w:tmpl w:val="BEFC483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F584A75"/>
    <w:multiLevelType w:val="hybridMultilevel"/>
    <w:tmpl w:val="43D25E96"/>
    <w:lvl w:ilvl="0" w:tplc="D292C6D8">
      <w:start w:val="1"/>
      <w:numFmt w:val="decimal"/>
      <w:lvlText w:val="%1."/>
      <w:lvlJc w:val="left"/>
      <w:pPr>
        <w:ind w:left="360" w:hanging="360"/>
      </w:pPr>
    </w:lvl>
    <w:lvl w:ilvl="1" w:tplc="1009000F">
      <w:start w:val="1"/>
      <w:numFmt w:val="decimal"/>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0" w15:restartNumberingAfterBreak="0">
    <w:nsid w:val="749D736B"/>
    <w:multiLevelType w:val="hybridMultilevel"/>
    <w:tmpl w:val="47A4D7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0757FB"/>
    <w:multiLevelType w:val="hybridMultilevel"/>
    <w:tmpl w:val="EDCC6D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A91534C"/>
    <w:multiLevelType w:val="hybridMultilevel"/>
    <w:tmpl w:val="B1744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950A86"/>
    <w:multiLevelType w:val="hybridMultilevel"/>
    <w:tmpl w:val="C862ED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F26C71"/>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FF82A84"/>
    <w:multiLevelType w:val="hybridMultilevel"/>
    <w:tmpl w:val="90741E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33"/>
  </w:num>
  <w:num w:numId="3">
    <w:abstractNumId w:val="16"/>
  </w:num>
  <w:num w:numId="4">
    <w:abstractNumId w:val="22"/>
  </w:num>
  <w:num w:numId="5">
    <w:abstractNumId w:val="9"/>
  </w:num>
  <w:num w:numId="6">
    <w:abstractNumId w:val="35"/>
  </w:num>
  <w:num w:numId="7">
    <w:abstractNumId w:val="13"/>
  </w:num>
  <w:num w:numId="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4"/>
  </w:num>
  <w:num w:numId="12">
    <w:abstractNumId w:val="14"/>
  </w:num>
  <w:num w:numId="13">
    <w:abstractNumId w:val="12"/>
  </w:num>
  <w:num w:numId="14">
    <w:abstractNumId w:val="20"/>
  </w:num>
  <w:num w:numId="15">
    <w:abstractNumId w:val="22"/>
    <w:lvlOverride w:ilvl="0">
      <w:startOverride w:val="1"/>
    </w:lvlOverride>
  </w:num>
  <w:num w:numId="16">
    <w:abstractNumId w:val="22"/>
    <w:lvlOverride w:ilvl="0">
      <w:startOverride w:val="1"/>
    </w:lvlOverride>
  </w:num>
  <w:num w:numId="17">
    <w:abstractNumId w:val="5"/>
  </w:num>
  <w:num w:numId="18">
    <w:abstractNumId w:val="34"/>
  </w:num>
  <w:num w:numId="19">
    <w:abstractNumId w:val="15"/>
  </w:num>
  <w:num w:numId="20">
    <w:abstractNumId w:val="17"/>
  </w:num>
  <w:num w:numId="21">
    <w:abstractNumId w:val="10"/>
  </w:num>
  <w:num w:numId="22">
    <w:abstractNumId w:val="8"/>
  </w:num>
  <w:num w:numId="23">
    <w:abstractNumId w:val="38"/>
  </w:num>
  <w:num w:numId="24">
    <w:abstractNumId w:val="19"/>
  </w:num>
  <w:num w:numId="25">
    <w:abstractNumId w:val="1"/>
  </w:num>
  <w:num w:numId="26">
    <w:abstractNumId w:val="7"/>
  </w:num>
  <w:num w:numId="27">
    <w:abstractNumId w:val="24"/>
  </w:num>
  <w:num w:numId="28">
    <w:abstractNumId w:val="4"/>
  </w:num>
  <w:num w:numId="29">
    <w:abstractNumId w:val="26"/>
  </w:num>
  <w:num w:numId="30">
    <w:abstractNumId w:val="23"/>
  </w:num>
  <w:num w:numId="31">
    <w:abstractNumId w:val="31"/>
  </w:num>
  <w:num w:numId="3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1"/>
  </w:num>
  <w:num w:numId="34">
    <w:abstractNumId w:val="29"/>
  </w:num>
  <w:num w:numId="35">
    <w:abstractNumId w:val="18"/>
  </w:num>
  <w:num w:numId="36">
    <w:abstractNumId w:val="42"/>
  </w:num>
  <w:num w:numId="37">
    <w:abstractNumId w:val="25"/>
  </w:num>
  <w:num w:numId="38">
    <w:abstractNumId w:val="32"/>
  </w:num>
  <w:num w:numId="39">
    <w:abstractNumId w:val="6"/>
  </w:num>
  <w:num w:numId="40">
    <w:abstractNumId w:val="11"/>
  </w:num>
  <w:num w:numId="41">
    <w:abstractNumId w:val="36"/>
  </w:num>
  <w:num w:numId="42">
    <w:abstractNumId w:val="30"/>
  </w:num>
  <w:num w:numId="43">
    <w:abstractNumId w:val="2"/>
  </w:num>
  <w:num w:numId="44">
    <w:abstractNumId w:val="45"/>
  </w:num>
  <w:num w:numId="45">
    <w:abstractNumId w:val="28"/>
  </w:num>
  <w:num w:numId="46">
    <w:abstractNumId w:val="43"/>
  </w:num>
  <w:num w:numId="47">
    <w:abstractNumId w:val="40"/>
  </w:num>
  <w:num w:numId="48">
    <w:abstractNumId w:val="37"/>
  </w:num>
  <w:num w:numId="49">
    <w:abstractNumId w:val="3"/>
  </w:num>
  <w:num w:numId="50">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am Wang">
    <w15:presenceInfo w15:providerId="AD" w15:userId="S::awang@sanjel.com::f3942ba1-71cf-4e95-b87e-0ed2eb20f8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LIwMjM2MjQwMzdW0lEKTi0uzszPAykwqgUApt9inCwAAAA="/>
  </w:docVars>
  <w:rsids>
    <w:rsidRoot w:val="00566378"/>
    <w:rsid w:val="0000055B"/>
    <w:rsid w:val="00000847"/>
    <w:rsid w:val="00002B57"/>
    <w:rsid w:val="000034C7"/>
    <w:rsid w:val="000037E3"/>
    <w:rsid w:val="00004147"/>
    <w:rsid w:val="000044FF"/>
    <w:rsid w:val="0000524F"/>
    <w:rsid w:val="00006434"/>
    <w:rsid w:val="00006475"/>
    <w:rsid w:val="000071CE"/>
    <w:rsid w:val="00007648"/>
    <w:rsid w:val="00007F6D"/>
    <w:rsid w:val="0001030F"/>
    <w:rsid w:val="00010401"/>
    <w:rsid w:val="00010EAB"/>
    <w:rsid w:val="000115A1"/>
    <w:rsid w:val="0001162C"/>
    <w:rsid w:val="00011B69"/>
    <w:rsid w:val="00012356"/>
    <w:rsid w:val="00012995"/>
    <w:rsid w:val="00013489"/>
    <w:rsid w:val="00014A68"/>
    <w:rsid w:val="00016CFB"/>
    <w:rsid w:val="00020218"/>
    <w:rsid w:val="00022679"/>
    <w:rsid w:val="000234D3"/>
    <w:rsid w:val="000245A8"/>
    <w:rsid w:val="00024D23"/>
    <w:rsid w:val="000271AF"/>
    <w:rsid w:val="0003075C"/>
    <w:rsid w:val="00030FD5"/>
    <w:rsid w:val="0003104D"/>
    <w:rsid w:val="00033E43"/>
    <w:rsid w:val="00034C92"/>
    <w:rsid w:val="00035972"/>
    <w:rsid w:val="0004025E"/>
    <w:rsid w:val="000404DE"/>
    <w:rsid w:val="00040BB4"/>
    <w:rsid w:val="00042677"/>
    <w:rsid w:val="00044E73"/>
    <w:rsid w:val="00047D87"/>
    <w:rsid w:val="00050AA8"/>
    <w:rsid w:val="0005385E"/>
    <w:rsid w:val="0005568F"/>
    <w:rsid w:val="00060027"/>
    <w:rsid w:val="000602A9"/>
    <w:rsid w:val="0006031D"/>
    <w:rsid w:val="00061727"/>
    <w:rsid w:val="000627B0"/>
    <w:rsid w:val="00063581"/>
    <w:rsid w:val="000641E4"/>
    <w:rsid w:val="00064368"/>
    <w:rsid w:val="00064982"/>
    <w:rsid w:val="000652C8"/>
    <w:rsid w:val="00066C76"/>
    <w:rsid w:val="000677BB"/>
    <w:rsid w:val="00067E59"/>
    <w:rsid w:val="000703B1"/>
    <w:rsid w:val="00070696"/>
    <w:rsid w:val="00073D0B"/>
    <w:rsid w:val="00074100"/>
    <w:rsid w:val="00074F79"/>
    <w:rsid w:val="000756DE"/>
    <w:rsid w:val="000760BD"/>
    <w:rsid w:val="0007770F"/>
    <w:rsid w:val="000777C9"/>
    <w:rsid w:val="00077B3A"/>
    <w:rsid w:val="000802C7"/>
    <w:rsid w:val="0008053F"/>
    <w:rsid w:val="00082000"/>
    <w:rsid w:val="0008296A"/>
    <w:rsid w:val="000833EA"/>
    <w:rsid w:val="0008376B"/>
    <w:rsid w:val="000847E2"/>
    <w:rsid w:val="00085716"/>
    <w:rsid w:val="0008719A"/>
    <w:rsid w:val="00087824"/>
    <w:rsid w:val="00087BF3"/>
    <w:rsid w:val="00087FF4"/>
    <w:rsid w:val="000903B9"/>
    <w:rsid w:val="00090625"/>
    <w:rsid w:val="000919A0"/>
    <w:rsid w:val="0009344F"/>
    <w:rsid w:val="00093C9F"/>
    <w:rsid w:val="00094A8A"/>
    <w:rsid w:val="000952C8"/>
    <w:rsid w:val="000953A3"/>
    <w:rsid w:val="000953FF"/>
    <w:rsid w:val="000958D1"/>
    <w:rsid w:val="0009595B"/>
    <w:rsid w:val="00095B8F"/>
    <w:rsid w:val="00096179"/>
    <w:rsid w:val="00096CB6"/>
    <w:rsid w:val="000A030C"/>
    <w:rsid w:val="000A041D"/>
    <w:rsid w:val="000A1B9A"/>
    <w:rsid w:val="000A1D10"/>
    <w:rsid w:val="000A3615"/>
    <w:rsid w:val="000A3F85"/>
    <w:rsid w:val="000A44C5"/>
    <w:rsid w:val="000A4AC9"/>
    <w:rsid w:val="000A4E0D"/>
    <w:rsid w:val="000A54C1"/>
    <w:rsid w:val="000A5772"/>
    <w:rsid w:val="000A5E05"/>
    <w:rsid w:val="000A6CBD"/>
    <w:rsid w:val="000A720E"/>
    <w:rsid w:val="000A7837"/>
    <w:rsid w:val="000A7BBD"/>
    <w:rsid w:val="000B188D"/>
    <w:rsid w:val="000B2C2A"/>
    <w:rsid w:val="000B3063"/>
    <w:rsid w:val="000B4613"/>
    <w:rsid w:val="000B527B"/>
    <w:rsid w:val="000B5FE0"/>
    <w:rsid w:val="000B6872"/>
    <w:rsid w:val="000B6EA8"/>
    <w:rsid w:val="000B7F95"/>
    <w:rsid w:val="000C16C6"/>
    <w:rsid w:val="000C2FC2"/>
    <w:rsid w:val="000C3020"/>
    <w:rsid w:val="000C364A"/>
    <w:rsid w:val="000C38CB"/>
    <w:rsid w:val="000C3DE2"/>
    <w:rsid w:val="000C3DF5"/>
    <w:rsid w:val="000C3FF2"/>
    <w:rsid w:val="000C4C82"/>
    <w:rsid w:val="000C4FCC"/>
    <w:rsid w:val="000C539D"/>
    <w:rsid w:val="000C698E"/>
    <w:rsid w:val="000C7578"/>
    <w:rsid w:val="000D12D0"/>
    <w:rsid w:val="000D1574"/>
    <w:rsid w:val="000D19CF"/>
    <w:rsid w:val="000D25C7"/>
    <w:rsid w:val="000D263A"/>
    <w:rsid w:val="000D42C3"/>
    <w:rsid w:val="000D606B"/>
    <w:rsid w:val="000D6A6F"/>
    <w:rsid w:val="000E0B0C"/>
    <w:rsid w:val="000E20E0"/>
    <w:rsid w:val="000E3C1F"/>
    <w:rsid w:val="000E410A"/>
    <w:rsid w:val="000E4F44"/>
    <w:rsid w:val="000E7C6D"/>
    <w:rsid w:val="000E7CC3"/>
    <w:rsid w:val="000E7EFB"/>
    <w:rsid w:val="000F1044"/>
    <w:rsid w:val="000F178A"/>
    <w:rsid w:val="000F1A4F"/>
    <w:rsid w:val="000F238E"/>
    <w:rsid w:val="000F2648"/>
    <w:rsid w:val="000F26EF"/>
    <w:rsid w:val="000F282B"/>
    <w:rsid w:val="000F3760"/>
    <w:rsid w:val="000F5F49"/>
    <w:rsid w:val="000F7798"/>
    <w:rsid w:val="001009E6"/>
    <w:rsid w:val="00100B4E"/>
    <w:rsid w:val="00100CF6"/>
    <w:rsid w:val="00100EAB"/>
    <w:rsid w:val="0010163A"/>
    <w:rsid w:val="001024D4"/>
    <w:rsid w:val="00102AD0"/>
    <w:rsid w:val="00103AE5"/>
    <w:rsid w:val="00104CEE"/>
    <w:rsid w:val="001050F5"/>
    <w:rsid w:val="001053C6"/>
    <w:rsid w:val="0010656B"/>
    <w:rsid w:val="00110468"/>
    <w:rsid w:val="00110D91"/>
    <w:rsid w:val="00111F4E"/>
    <w:rsid w:val="001124C2"/>
    <w:rsid w:val="00113AE3"/>
    <w:rsid w:val="00114323"/>
    <w:rsid w:val="00114680"/>
    <w:rsid w:val="00114CA7"/>
    <w:rsid w:val="00115689"/>
    <w:rsid w:val="00116A96"/>
    <w:rsid w:val="0011763D"/>
    <w:rsid w:val="00117F90"/>
    <w:rsid w:val="001206FB"/>
    <w:rsid w:val="00120E6C"/>
    <w:rsid w:val="00121D61"/>
    <w:rsid w:val="001223F9"/>
    <w:rsid w:val="00123C5B"/>
    <w:rsid w:val="00123F1C"/>
    <w:rsid w:val="00124A02"/>
    <w:rsid w:val="00124F44"/>
    <w:rsid w:val="001255E7"/>
    <w:rsid w:val="001263DB"/>
    <w:rsid w:val="00126FB4"/>
    <w:rsid w:val="001270DB"/>
    <w:rsid w:val="0013094E"/>
    <w:rsid w:val="001309FA"/>
    <w:rsid w:val="00130B02"/>
    <w:rsid w:val="0013160F"/>
    <w:rsid w:val="00131D84"/>
    <w:rsid w:val="0013220C"/>
    <w:rsid w:val="001327A1"/>
    <w:rsid w:val="00133B23"/>
    <w:rsid w:val="001344A9"/>
    <w:rsid w:val="00136F0E"/>
    <w:rsid w:val="00137019"/>
    <w:rsid w:val="00140875"/>
    <w:rsid w:val="001410BF"/>
    <w:rsid w:val="00141110"/>
    <w:rsid w:val="00141423"/>
    <w:rsid w:val="0014167E"/>
    <w:rsid w:val="00141A18"/>
    <w:rsid w:val="001420B7"/>
    <w:rsid w:val="001437D6"/>
    <w:rsid w:val="00143A68"/>
    <w:rsid w:val="00144568"/>
    <w:rsid w:val="001445F3"/>
    <w:rsid w:val="001462DD"/>
    <w:rsid w:val="00146E64"/>
    <w:rsid w:val="001471B7"/>
    <w:rsid w:val="00147411"/>
    <w:rsid w:val="00147543"/>
    <w:rsid w:val="0014787B"/>
    <w:rsid w:val="00147FA5"/>
    <w:rsid w:val="0015074A"/>
    <w:rsid w:val="00150D91"/>
    <w:rsid w:val="00151240"/>
    <w:rsid w:val="00151469"/>
    <w:rsid w:val="00151C49"/>
    <w:rsid w:val="00151F2A"/>
    <w:rsid w:val="00152013"/>
    <w:rsid w:val="001523C2"/>
    <w:rsid w:val="001534E4"/>
    <w:rsid w:val="00153BBA"/>
    <w:rsid w:val="00153D6B"/>
    <w:rsid w:val="00153FA7"/>
    <w:rsid w:val="00154DB6"/>
    <w:rsid w:val="00155B5C"/>
    <w:rsid w:val="00155C24"/>
    <w:rsid w:val="00156775"/>
    <w:rsid w:val="00156B21"/>
    <w:rsid w:val="00157916"/>
    <w:rsid w:val="001614D7"/>
    <w:rsid w:val="0016157B"/>
    <w:rsid w:val="001627A5"/>
    <w:rsid w:val="001635D3"/>
    <w:rsid w:val="001647CD"/>
    <w:rsid w:val="00164E55"/>
    <w:rsid w:val="00165AFF"/>
    <w:rsid w:val="00165CFB"/>
    <w:rsid w:val="00170305"/>
    <w:rsid w:val="001704F1"/>
    <w:rsid w:val="00170B3A"/>
    <w:rsid w:val="001724DA"/>
    <w:rsid w:val="00172C9A"/>
    <w:rsid w:val="001739D1"/>
    <w:rsid w:val="001742A5"/>
    <w:rsid w:val="001766A2"/>
    <w:rsid w:val="001801D1"/>
    <w:rsid w:val="001807BA"/>
    <w:rsid w:val="001808C9"/>
    <w:rsid w:val="00181747"/>
    <w:rsid w:val="00181BD6"/>
    <w:rsid w:val="0018208B"/>
    <w:rsid w:val="001822B4"/>
    <w:rsid w:val="001822C9"/>
    <w:rsid w:val="00183220"/>
    <w:rsid w:val="00183CF0"/>
    <w:rsid w:val="001845A8"/>
    <w:rsid w:val="001847FE"/>
    <w:rsid w:val="0018663F"/>
    <w:rsid w:val="0018782F"/>
    <w:rsid w:val="00187EF4"/>
    <w:rsid w:val="00190F16"/>
    <w:rsid w:val="00191082"/>
    <w:rsid w:val="0019120B"/>
    <w:rsid w:val="00192330"/>
    <w:rsid w:val="00192937"/>
    <w:rsid w:val="00193C82"/>
    <w:rsid w:val="001945E2"/>
    <w:rsid w:val="00196418"/>
    <w:rsid w:val="001967AE"/>
    <w:rsid w:val="00196CB5"/>
    <w:rsid w:val="00197D16"/>
    <w:rsid w:val="001A10CC"/>
    <w:rsid w:val="001A47BF"/>
    <w:rsid w:val="001A4923"/>
    <w:rsid w:val="001A5CBA"/>
    <w:rsid w:val="001A5FD6"/>
    <w:rsid w:val="001A7045"/>
    <w:rsid w:val="001B1096"/>
    <w:rsid w:val="001B1183"/>
    <w:rsid w:val="001B19C3"/>
    <w:rsid w:val="001B21B2"/>
    <w:rsid w:val="001B5A5F"/>
    <w:rsid w:val="001C027C"/>
    <w:rsid w:val="001C24D6"/>
    <w:rsid w:val="001C2705"/>
    <w:rsid w:val="001C2A90"/>
    <w:rsid w:val="001C3117"/>
    <w:rsid w:val="001C5AD3"/>
    <w:rsid w:val="001C5B89"/>
    <w:rsid w:val="001C60B8"/>
    <w:rsid w:val="001C72FD"/>
    <w:rsid w:val="001D01D9"/>
    <w:rsid w:val="001D0ABA"/>
    <w:rsid w:val="001D0C1A"/>
    <w:rsid w:val="001D0FF8"/>
    <w:rsid w:val="001D2421"/>
    <w:rsid w:val="001D2B3C"/>
    <w:rsid w:val="001D3623"/>
    <w:rsid w:val="001D417A"/>
    <w:rsid w:val="001D5DAC"/>
    <w:rsid w:val="001D654A"/>
    <w:rsid w:val="001D7C18"/>
    <w:rsid w:val="001E12D0"/>
    <w:rsid w:val="001E146F"/>
    <w:rsid w:val="001E1514"/>
    <w:rsid w:val="001E2E12"/>
    <w:rsid w:val="001E34D6"/>
    <w:rsid w:val="001E4306"/>
    <w:rsid w:val="001E60C8"/>
    <w:rsid w:val="001E61D5"/>
    <w:rsid w:val="001E7779"/>
    <w:rsid w:val="001E7FDF"/>
    <w:rsid w:val="001F0826"/>
    <w:rsid w:val="001F0BC2"/>
    <w:rsid w:val="001F1139"/>
    <w:rsid w:val="001F13BC"/>
    <w:rsid w:val="001F1707"/>
    <w:rsid w:val="001F393F"/>
    <w:rsid w:val="001F582D"/>
    <w:rsid w:val="001F6399"/>
    <w:rsid w:val="001F6A06"/>
    <w:rsid w:val="001F6C92"/>
    <w:rsid w:val="001F7FD2"/>
    <w:rsid w:val="00200017"/>
    <w:rsid w:val="002003C9"/>
    <w:rsid w:val="00200B15"/>
    <w:rsid w:val="002019CD"/>
    <w:rsid w:val="00204472"/>
    <w:rsid w:val="00204508"/>
    <w:rsid w:val="00205E6A"/>
    <w:rsid w:val="00206184"/>
    <w:rsid w:val="002068F1"/>
    <w:rsid w:val="00206F53"/>
    <w:rsid w:val="002076BF"/>
    <w:rsid w:val="00211211"/>
    <w:rsid w:val="00211961"/>
    <w:rsid w:val="00213032"/>
    <w:rsid w:val="00213A43"/>
    <w:rsid w:val="00213AE7"/>
    <w:rsid w:val="00214489"/>
    <w:rsid w:val="00215211"/>
    <w:rsid w:val="0021627B"/>
    <w:rsid w:val="00216517"/>
    <w:rsid w:val="00217203"/>
    <w:rsid w:val="00217872"/>
    <w:rsid w:val="00220FA8"/>
    <w:rsid w:val="00221D6A"/>
    <w:rsid w:val="002226E7"/>
    <w:rsid w:val="0022291F"/>
    <w:rsid w:val="00225356"/>
    <w:rsid w:val="0022612E"/>
    <w:rsid w:val="00226B6B"/>
    <w:rsid w:val="00226CCD"/>
    <w:rsid w:val="00226EDB"/>
    <w:rsid w:val="0022743C"/>
    <w:rsid w:val="00227809"/>
    <w:rsid w:val="00227D76"/>
    <w:rsid w:val="00230C51"/>
    <w:rsid w:val="0023110E"/>
    <w:rsid w:val="00231CD2"/>
    <w:rsid w:val="0023222A"/>
    <w:rsid w:val="002337DE"/>
    <w:rsid w:val="00234438"/>
    <w:rsid w:val="00234609"/>
    <w:rsid w:val="00236496"/>
    <w:rsid w:val="002366A2"/>
    <w:rsid w:val="002375C3"/>
    <w:rsid w:val="00237797"/>
    <w:rsid w:val="002377F3"/>
    <w:rsid w:val="00237D27"/>
    <w:rsid w:val="002409B8"/>
    <w:rsid w:val="0024135D"/>
    <w:rsid w:val="00243EBE"/>
    <w:rsid w:val="0024538D"/>
    <w:rsid w:val="00245B9E"/>
    <w:rsid w:val="00245E96"/>
    <w:rsid w:val="0025105C"/>
    <w:rsid w:val="002518FF"/>
    <w:rsid w:val="002524DE"/>
    <w:rsid w:val="00252D6F"/>
    <w:rsid w:val="00253441"/>
    <w:rsid w:val="002549A5"/>
    <w:rsid w:val="00255210"/>
    <w:rsid w:val="00260B31"/>
    <w:rsid w:val="002628C8"/>
    <w:rsid w:val="0026293B"/>
    <w:rsid w:val="00262E3D"/>
    <w:rsid w:val="00263A38"/>
    <w:rsid w:val="00263FA3"/>
    <w:rsid w:val="002653B6"/>
    <w:rsid w:val="0026562E"/>
    <w:rsid w:val="002666B3"/>
    <w:rsid w:val="00266732"/>
    <w:rsid w:val="00267617"/>
    <w:rsid w:val="002707F3"/>
    <w:rsid w:val="00270F3C"/>
    <w:rsid w:val="0027217E"/>
    <w:rsid w:val="002729A6"/>
    <w:rsid w:val="002732AE"/>
    <w:rsid w:val="00274014"/>
    <w:rsid w:val="00275058"/>
    <w:rsid w:val="00275EF5"/>
    <w:rsid w:val="00280183"/>
    <w:rsid w:val="00281A7A"/>
    <w:rsid w:val="002837D3"/>
    <w:rsid w:val="00284069"/>
    <w:rsid w:val="00284F54"/>
    <w:rsid w:val="00285A89"/>
    <w:rsid w:val="0029055E"/>
    <w:rsid w:val="00290A2D"/>
    <w:rsid w:val="00291A07"/>
    <w:rsid w:val="00292229"/>
    <w:rsid w:val="00294701"/>
    <w:rsid w:val="002949F7"/>
    <w:rsid w:val="00295F80"/>
    <w:rsid w:val="00296C75"/>
    <w:rsid w:val="002A0374"/>
    <w:rsid w:val="002A05F6"/>
    <w:rsid w:val="002A0E5A"/>
    <w:rsid w:val="002A1707"/>
    <w:rsid w:val="002A1D63"/>
    <w:rsid w:val="002A3188"/>
    <w:rsid w:val="002A4AD5"/>
    <w:rsid w:val="002A5804"/>
    <w:rsid w:val="002A6A4C"/>
    <w:rsid w:val="002A7BBA"/>
    <w:rsid w:val="002B06D5"/>
    <w:rsid w:val="002B142F"/>
    <w:rsid w:val="002B1CD9"/>
    <w:rsid w:val="002B2CE9"/>
    <w:rsid w:val="002B2E67"/>
    <w:rsid w:val="002B305A"/>
    <w:rsid w:val="002B3123"/>
    <w:rsid w:val="002B61E5"/>
    <w:rsid w:val="002C0000"/>
    <w:rsid w:val="002C1C53"/>
    <w:rsid w:val="002C224D"/>
    <w:rsid w:val="002C2C8F"/>
    <w:rsid w:val="002C2DFA"/>
    <w:rsid w:val="002C3475"/>
    <w:rsid w:val="002C3D4A"/>
    <w:rsid w:val="002C3EBE"/>
    <w:rsid w:val="002C42B5"/>
    <w:rsid w:val="002C6B1C"/>
    <w:rsid w:val="002C6CE4"/>
    <w:rsid w:val="002C78DA"/>
    <w:rsid w:val="002D0779"/>
    <w:rsid w:val="002D077E"/>
    <w:rsid w:val="002D0812"/>
    <w:rsid w:val="002D20F8"/>
    <w:rsid w:val="002D2802"/>
    <w:rsid w:val="002D31D6"/>
    <w:rsid w:val="002D345E"/>
    <w:rsid w:val="002D35C3"/>
    <w:rsid w:val="002D59F7"/>
    <w:rsid w:val="002D756F"/>
    <w:rsid w:val="002D7A86"/>
    <w:rsid w:val="002E0D2B"/>
    <w:rsid w:val="002E1155"/>
    <w:rsid w:val="002E15DD"/>
    <w:rsid w:val="002E2B5B"/>
    <w:rsid w:val="002E2D3F"/>
    <w:rsid w:val="002E35E7"/>
    <w:rsid w:val="002E39DE"/>
    <w:rsid w:val="002E42A9"/>
    <w:rsid w:val="002E5214"/>
    <w:rsid w:val="002E5E76"/>
    <w:rsid w:val="002E5EDB"/>
    <w:rsid w:val="002E68CA"/>
    <w:rsid w:val="002E7C0F"/>
    <w:rsid w:val="002E7DD7"/>
    <w:rsid w:val="002F1146"/>
    <w:rsid w:val="002F1253"/>
    <w:rsid w:val="002F146A"/>
    <w:rsid w:val="002F265A"/>
    <w:rsid w:val="002F3097"/>
    <w:rsid w:val="002F3314"/>
    <w:rsid w:val="002F38BC"/>
    <w:rsid w:val="002F4715"/>
    <w:rsid w:val="002F4C72"/>
    <w:rsid w:val="002F5194"/>
    <w:rsid w:val="002F7915"/>
    <w:rsid w:val="0030062A"/>
    <w:rsid w:val="00301493"/>
    <w:rsid w:val="00301FC1"/>
    <w:rsid w:val="00302991"/>
    <w:rsid w:val="003029B9"/>
    <w:rsid w:val="00302B45"/>
    <w:rsid w:val="00303345"/>
    <w:rsid w:val="00303BCE"/>
    <w:rsid w:val="00305096"/>
    <w:rsid w:val="00305138"/>
    <w:rsid w:val="003069EB"/>
    <w:rsid w:val="00306A32"/>
    <w:rsid w:val="00306D19"/>
    <w:rsid w:val="00306DCF"/>
    <w:rsid w:val="00306F89"/>
    <w:rsid w:val="00307BA4"/>
    <w:rsid w:val="0031273B"/>
    <w:rsid w:val="00315D18"/>
    <w:rsid w:val="00316CAA"/>
    <w:rsid w:val="00317123"/>
    <w:rsid w:val="00320BE9"/>
    <w:rsid w:val="00322D5C"/>
    <w:rsid w:val="0032394B"/>
    <w:rsid w:val="00324A41"/>
    <w:rsid w:val="00325B03"/>
    <w:rsid w:val="00326402"/>
    <w:rsid w:val="00326740"/>
    <w:rsid w:val="003305F3"/>
    <w:rsid w:val="00331F80"/>
    <w:rsid w:val="00333AF7"/>
    <w:rsid w:val="00334208"/>
    <w:rsid w:val="00335B33"/>
    <w:rsid w:val="00335B8B"/>
    <w:rsid w:val="003370FC"/>
    <w:rsid w:val="003373BA"/>
    <w:rsid w:val="00337A25"/>
    <w:rsid w:val="0034273F"/>
    <w:rsid w:val="003439D9"/>
    <w:rsid w:val="00343CB1"/>
    <w:rsid w:val="003441A8"/>
    <w:rsid w:val="0034464C"/>
    <w:rsid w:val="00345B63"/>
    <w:rsid w:val="00346244"/>
    <w:rsid w:val="00346CDC"/>
    <w:rsid w:val="00350B6A"/>
    <w:rsid w:val="00350F75"/>
    <w:rsid w:val="00351CB5"/>
    <w:rsid w:val="00353334"/>
    <w:rsid w:val="00353875"/>
    <w:rsid w:val="00353DFC"/>
    <w:rsid w:val="00354C67"/>
    <w:rsid w:val="003550FA"/>
    <w:rsid w:val="00356957"/>
    <w:rsid w:val="003630B9"/>
    <w:rsid w:val="00363414"/>
    <w:rsid w:val="003641AF"/>
    <w:rsid w:val="00364A3B"/>
    <w:rsid w:val="00365B17"/>
    <w:rsid w:val="00366870"/>
    <w:rsid w:val="00366B17"/>
    <w:rsid w:val="00367405"/>
    <w:rsid w:val="00370266"/>
    <w:rsid w:val="00370CE8"/>
    <w:rsid w:val="00370DAC"/>
    <w:rsid w:val="00370E90"/>
    <w:rsid w:val="0037269E"/>
    <w:rsid w:val="003728EA"/>
    <w:rsid w:val="00372AEE"/>
    <w:rsid w:val="00372D9F"/>
    <w:rsid w:val="00374FC3"/>
    <w:rsid w:val="00375518"/>
    <w:rsid w:val="00375A4D"/>
    <w:rsid w:val="00375B7B"/>
    <w:rsid w:val="00376016"/>
    <w:rsid w:val="003761B0"/>
    <w:rsid w:val="00376514"/>
    <w:rsid w:val="0037680D"/>
    <w:rsid w:val="00376AD4"/>
    <w:rsid w:val="003803DD"/>
    <w:rsid w:val="00380A27"/>
    <w:rsid w:val="00383233"/>
    <w:rsid w:val="00384D4D"/>
    <w:rsid w:val="00385EEA"/>
    <w:rsid w:val="00385FBF"/>
    <w:rsid w:val="00386B7C"/>
    <w:rsid w:val="00387BE9"/>
    <w:rsid w:val="003914F4"/>
    <w:rsid w:val="00391847"/>
    <w:rsid w:val="00392D25"/>
    <w:rsid w:val="00392F7D"/>
    <w:rsid w:val="00393075"/>
    <w:rsid w:val="00393F45"/>
    <w:rsid w:val="003947AF"/>
    <w:rsid w:val="00394B0C"/>
    <w:rsid w:val="00394D59"/>
    <w:rsid w:val="00397100"/>
    <w:rsid w:val="003A0110"/>
    <w:rsid w:val="003A0DFA"/>
    <w:rsid w:val="003A1138"/>
    <w:rsid w:val="003A38CA"/>
    <w:rsid w:val="003A3C20"/>
    <w:rsid w:val="003A3E6D"/>
    <w:rsid w:val="003A449C"/>
    <w:rsid w:val="003A48AD"/>
    <w:rsid w:val="003A52D1"/>
    <w:rsid w:val="003A5AF4"/>
    <w:rsid w:val="003A5DD5"/>
    <w:rsid w:val="003A7C1E"/>
    <w:rsid w:val="003B0518"/>
    <w:rsid w:val="003B0540"/>
    <w:rsid w:val="003B18E6"/>
    <w:rsid w:val="003B21E3"/>
    <w:rsid w:val="003B30B1"/>
    <w:rsid w:val="003B3550"/>
    <w:rsid w:val="003B3B0D"/>
    <w:rsid w:val="003B4CFA"/>
    <w:rsid w:val="003B5868"/>
    <w:rsid w:val="003B6B3B"/>
    <w:rsid w:val="003B704F"/>
    <w:rsid w:val="003B73A9"/>
    <w:rsid w:val="003B73CE"/>
    <w:rsid w:val="003B74A5"/>
    <w:rsid w:val="003C0152"/>
    <w:rsid w:val="003C1467"/>
    <w:rsid w:val="003C14BB"/>
    <w:rsid w:val="003C18E5"/>
    <w:rsid w:val="003C193A"/>
    <w:rsid w:val="003C2378"/>
    <w:rsid w:val="003C36D3"/>
    <w:rsid w:val="003C460F"/>
    <w:rsid w:val="003C4633"/>
    <w:rsid w:val="003C6944"/>
    <w:rsid w:val="003C70CA"/>
    <w:rsid w:val="003C7214"/>
    <w:rsid w:val="003D0282"/>
    <w:rsid w:val="003D0359"/>
    <w:rsid w:val="003D420D"/>
    <w:rsid w:val="003D4303"/>
    <w:rsid w:val="003D493E"/>
    <w:rsid w:val="003D644F"/>
    <w:rsid w:val="003D6B0C"/>
    <w:rsid w:val="003D723B"/>
    <w:rsid w:val="003D7DEB"/>
    <w:rsid w:val="003E084A"/>
    <w:rsid w:val="003E08A8"/>
    <w:rsid w:val="003E0E7B"/>
    <w:rsid w:val="003E16B8"/>
    <w:rsid w:val="003E194C"/>
    <w:rsid w:val="003E352D"/>
    <w:rsid w:val="003E38A3"/>
    <w:rsid w:val="003E465D"/>
    <w:rsid w:val="003E56AE"/>
    <w:rsid w:val="003E5C80"/>
    <w:rsid w:val="003E6E69"/>
    <w:rsid w:val="003E7339"/>
    <w:rsid w:val="003F0613"/>
    <w:rsid w:val="003F08FC"/>
    <w:rsid w:val="003F148B"/>
    <w:rsid w:val="003F1AEA"/>
    <w:rsid w:val="003F3CEF"/>
    <w:rsid w:val="003F50BD"/>
    <w:rsid w:val="003F6AEB"/>
    <w:rsid w:val="003F6F0A"/>
    <w:rsid w:val="003F71D4"/>
    <w:rsid w:val="003F77F9"/>
    <w:rsid w:val="004008D5"/>
    <w:rsid w:val="00400D00"/>
    <w:rsid w:val="004023BF"/>
    <w:rsid w:val="00402593"/>
    <w:rsid w:val="004034A9"/>
    <w:rsid w:val="00403820"/>
    <w:rsid w:val="00404C93"/>
    <w:rsid w:val="004052F2"/>
    <w:rsid w:val="0040607C"/>
    <w:rsid w:val="004068BD"/>
    <w:rsid w:val="00406AC7"/>
    <w:rsid w:val="0040741A"/>
    <w:rsid w:val="00410475"/>
    <w:rsid w:val="00410B9E"/>
    <w:rsid w:val="00411998"/>
    <w:rsid w:val="00411ECE"/>
    <w:rsid w:val="00412576"/>
    <w:rsid w:val="00412B94"/>
    <w:rsid w:val="00413A39"/>
    <w:rsid w:val="00414C4A"/>
    <w:rsid w:val="00415260"/>
    <w:rsid w:val="00416E29"/>
    <w:rsid w:val="0041718D"/>
    <w:rsid w:val="00417637"/>
    <w:rsid w:val="00417662"/>
    <w:rsid w:val="00420D68"/>
    <w:rsid w:val="004210BD"/>
    <w:rsid w:val="00423255"/>
    <w:rsid w:val="004234FE"/>
    <w:rsid w:val="00423B77"/>
    <w:rsid w:val="00424DDE"/>
    <w:rsid w:val="00425B57"/>
    <w:rsid w:val="00425B96"/>
    <w:rsid w:val="0042600F"/>
    <w:rsid w:val="004260C9"/>
    <w:rsid w:val="00426349"/>
    <w:rsid w:val="00426428"/>
    <w:rsid w:val="00426B63"/>
    <w:rsid w:val="00427E0C"/>
    <w:rsid w:val="00427F5F"/>
    <w:rsid w:val="0043061A"/>
    <w:rsid w:val="00432B39"/>
    <w:rsid w:val="004333F3"/>
    <w:rsid w:val="00433598"/>
    <w:rsid w:val="00435C94"/>
    <w:rsid w:val="00436153"/>
    <w:rsid w:val="00436613"/>
    <w:rsid w:val="00440F2E"/>
    <w:rsid w:val="004421AE"/>
    <w:rsid w:val="00443B71"/>
    <w:rsid w:val="00443F49"/>
    <w:rsid w:val="00444A03"/>
    <w:rsid w:val="0044562E"/>
    <w:rsid w:val="00445843"/>
    <w:rsid w:val="004462D8"/>
    <w:rsid w:val="004473C8"/>
    <w:rsid w:val="00447A4E"/>
    <w:rsid w:val="00447D5A"/>
    <w:rsid w:val="00450950"/>
    <w:rsid w:val="004520A3"/>
    <w:rsid w:val="00452347"/>
    <w:rsid w:val="00452CBF"/>
    <w:rsid w:val="00452D40"/>
    <w:rsid w:val="00455645"/>
    <w:rsid w:val="00456086"/>
    <w:rsid w:val="00456C72"/>
    <w:rsid w:val="00456D97"/>
    <w:rsid w:val="00457EE4"/>
    <w:rsid w:val="00460617"/>
    <w:rsid w:val="00461DB0"/>
    <w:rsid w:val="00462941"/>
    <w:rsid w:val="00462A73"/>
    <w:rsid w:val="00462DE3"/>
    <w:rsid w:val="00463232"/>
    <w:rsid w:val="0046345E"/>
    <w:rsid w:val="00463EF2"/>
    <w:rsid w:val="00464532"/>
    <w:rsid w:val="00464845"/>
    <w:rsid w:val="00466034"/>
    <w:rsid w:val="004668A3"/>
    <w:rsid w:val="0046723E"/>
    <w:rsid w:val="00467EDF"/>
    <w:rsid w:val="004705EF"/>
    <w:rsid w:val="00470ABE"/>
    <w:rsid w:val="004719AD"/>
    <w:rsid w:val="00471EBA"/>
    <w:rsid w:val="004723B2"/>
    <w:rsid w:val="0047394F"/>
    <w:rsid w:val="004741B3"/>
    <w:rsid w:val="004742DC"/>
    <w:rsid w:val="00475FDE"/>
    <w:rsid w:val="004765BF"/>
    <w:rsid w:val="00477F8F"/>
    <w:rsid w:val="00480248"/>
    <w:rsid w:val="00480F3C"/>
    <w:rsid w:val="0048109A"/>
    <w:rsid w:val="004825BE"/>
    <w:rsid w:val="004839BD"/>
    <w:rsid w:val="00484060"/>
    <w:rsid w:val="00485005"/>
    <w:rsid w:val="00485318"/>
    <w:rsid w:val="00485389"/>
    <w:rsid w:val="00485AAC"/>
    <w:rsid w:val="00486081"/>
    <w:rsid w:val="0048643E"/>
    <w:rsid w:val="00487834"/>
    <w:rsid w:val="0048799F"/>
    <w:rsid w:val="00487BE0"/>
    <w:rsid w:val="00487CB2"/>
    <w:rsid w:val="00487D74"/>
    <w:rsid w:val="00492F04"/>
    <w:rsid w:val="004933C1"/>
    <w:rsid w:val="00493707"/>
    <w:rsid w:val="00495704"/>
    <w:rsid w:val="004961CB"/>
    <w:rsid w:val="004A1A33"/>
    <w:rsid w:val="004A1B94"/>
    <w:rsid w:val="004A207B"/>
    <w:rsid w:val="004A2679"/>
    <w:rsid w:val="004A2B00"/>
    <w:rsid w:val="004A2FD1"/>
    <w:rsid w:val="004A30BF"/>
    <w:rsid w:val="004A356F"/>
    <w:rsid w:val="004A367F"/>
    <w:rsid w:val="004A524C"/>
    <w:rsid w:val="004A6AB7"/>
    <w:rsid w:val="004A6D89"/>
    <w:rsid w:val="004A71A4"/>
    <w:rsid w:val="004A7B40"/>
    <w:rsid w:val="004B0A6A"/>
    <w:rsid w:val="004B154E"/>
    <w:rsid w:val="004B2084"/>
    <w:rsid w:val="004B21EC"/>
    <w:rsid w:val="004B2533"/>
    <w:rsid w:val="004B332B"/>
    <w:rsid w:val="004B40F8"/>
    <w:rsid w:val="004B4E2D"/>
    <w:rsid w:val="004B5D99"/>
    <w:rsid w:val="004B6DDF"/>
    <w:rsid w:val="004B6EAE"/>
    <w:rsid w:val="004B709B"/>
    <w:rsid w:val="004B7558"/>
    <w:rsid w:val="004B76B9"/>
    <w:rsid w:val="004B7D46"/>
    <w:rsid w:val="004C0560"/>
    <w:rsid w:val="004C10CC"/>
    <w:rsid w:val="004C11F2"/>
    <w:rsid w:val="004C1331"/>
    <w:rsid w:val="004C1A48"/>
    <w:rsid w:val="004C1AAD"/>
    <w:rsid w:val="004C2139"/>
    <w:rsid w:val="004C2DFC"/>
    <w:rsid w:val="004C2F6E"/>
    <w:rsid w:val="004C3F4A"/>
    <w:rsid w:val="004C4CBD"/>
    <w:rsid w:val="004C7197"/>
    <w:rsid w:val="004C7A26"/>
    <w:rsid w:val="004C7AA8"/>
    <w:rsid w:val="004C7ACD"/>
    <w:rsid w:val="004C7CE8"/>
    <w:rsid w:val="004C7EB6"/>
    <w:rsid w:val="004D0E2D"/>
    <w:rsid w:val="004D123A"/>
    <w:rsid w:val="004D2D60"/>
    <w:rsid w:val="004D3AC6"/>
    <w:rsid w:val="004D3C37"/>
    <w:rsid w:val="004D4247"/>
    <w:rsid w:val="004D48FC"/>
    <w:rsid w:val="004D596B"/>
    <w:rsid w:val="004D6062"/>
    <w:rsid w:val="004E1168"/>
    <w:rsid w:val="004E145F"/>
    <w:rsid w:val="004E15A0"/>
    <w:rsid w:val="004E219C"/>
    <w:rsid w:val="004E2C09"/>
    <w:rsid w:val="004E3A2E"/>
    <w:rsid w:val="004E52ED"/>
    <w:rsid w:val="004F048F"/>
    <w:rsid w:val="004F0EED"/>
    <w:rsid w:val="004F117C"/>
    <w:rsid w:val="004F1441"/>
    <w:rsid w:val="004F228D"/>
    <w:rsid w:val="004F2C58"/>
    <w:rsid w:val="004F4512"/>
    <w:rsid w:val="004F4A81"/>
    <w:rsid w:val="004F4CF2"/>
    <w:rsid w:val="004F56D0"/>
    <w:rsid w:val="0050192E"/>
    <w:rsid w:val="005033AA"/>
    <w:rsid w:val="0050370B"/>
    <w:rsid w:val="00507132"/>
    <w:rsid w:val="00507344"/>
    <w:rsid w:val="005138DD"/>
    <w:rsid w:val="00513DA1"/>
    <w:rsid w:val="00513FDA"/>
    <w:rsid w:val="00515AF5"/>
    <w:rsid w:val="00515FD3"/>
    <w:rsid w:val="005162C1"/>
    <w:rsid w:val="00516AF7"/>
    <w:rsid w:val="0051748E"/>
    <w:rsid w:val="00517C5B"/>
    <w:rsid w:val="00520D7C"/>
    <w:rsid w:val="0052142E"/>
    <w:rsid w:val="005217C2"/>
    <w:rsid w:val="00521A76"/>
    <w:rsid w:val="00522B1F"/>
    <w:rsid w:val="00522EE7"/>
    <w:rsid w:val="00523A1E"/>
    <w:rsid w:val="00523DF7"/>
    <w:rsid w:val="00524FEA"/>
    <w:rsid w:val="00526321"/>
    <w:rsid w:val="00526CC6"/>
    <w:rsid w:val="00531133"/>
    <w:rsid w:val="00531E76"/>
    <w:rsid w:val="00532CA6"/>
    <w:rsid w:val="00534645"/>
    <w:rsid w:val="0053552D"/>
    <w:rsid w:val="005361FA"/>
    <w:rsid w:val="005408C4"/>
    <w:rsid w:val="00541142"/>
    <w:rsid w:val="00541380"/>
    <w:rsid w:val="00541F59"/>
    <w:rsid w:val="0054202C"/>
    <w:rsid w:val="005423D9"/>
    <w:rsid w:val="005427BE"/>
    <w:rsid w:val="00543640"/>
    <w:rsid w:val="00543DA9"/>
    <w:rsid w:val="00545989"/>
    <w:rsid w:val="005464C3"/>
    <w:rsid w:val="00546F09"/>
    <w:rsid w:val="005479F8"/>
    <w:rsid w:val="00547DB6"/>
    <w:rsid w:val="00550D21"/>
    <w:rsid w:val="00551514"/>
    <w:rsid w:val="005525CB"/>
    <w:rsid w:val="005530F3"/>
    <w:rsid w:val="00553656"/>
    <w:rsid w:val="00554001"/>
    <w:rsid w:val="00554360"/>
    <w:rsid w:val="00554CF3"/>
    <w:rsid w:val="00554FF9"/>
    <w:rsid w:val="00556BEE"/>
    <w:rsid w:val="005571E4"/>
    <w:rsid w:val="0055729A"/>
    <w:rsid w:val="00561B15"/>
    <w:rsid w:val="00561DD0"/>
    <w:rsid w:val="00562963"/>
    <w:rsid w:val="00562E9F"/>
    <w:rsid w:val="00563485"/>
    <w:rsid w:val="005645C8"/>
    <w:rsid w:val="005646C6"/>
    <w:rsid w:val="00564D25"/>
    <w:rsid w:val="0056524A"/>
    <w:rsid w:val="005656B7"/>
    <w:rsid w:val="00565783"/>
    <w:rsid w:val="00565B73"/>
    <w:rsid w:val="00566108"/>
    <w:rsid w:val="00566378"/>
    <w:rsid w:val="005663DC"/>
    <w:rsid w:val="00566E71"/>
    <w:rsid w:val="00567E81"/>
    <w:rsid w:val="00570552"/>
    <w:rsid w:val="00570824"/>
    <w:rsid w:val="00570E3C"/>
    <w:rsid w:val="00570F4C"/>
    <w:rsid w:val="00570FC2"/>
    <w:rsid w:val="005747EB"/>
    <w:rsid w:val="00577267"/>
    <w:rsid w:val="005772FD"/>
    <w:rsid w:val="00577537"/>
    <w:rsid w:val="00577A91"/>
    <w:rsid w:val="00580B82"/>
    <w:rsid w:val="0058228C"/>
    <w:rsid w:val="005828A2"/>
    <w:rsid w:val="005836B8"/>
    <w:rsid w:val="005846A9"/>
    <w:rsid w:val="00584A1E"/>
    <w:rsid w:val="00584B23"/>
    <w:rsid w:val="00584ED9"/>
    <w:rsid w:val="00585DCD"/>
    <w:rsid w:val="00586CE2"/>
    <w:rsid w:val="00587865"/>
    <w:rsid w:val="00587BE2"/>
    <w:rsid w:val="00591C67"/>
    <w:rsid w:val="005921C2"/>
    <w:rsid w:val="005927FF"/>
    <w:rsid w:val="0059329F"/>
    <w:rsid w:val="00595361"/>
    <w:rsid w:val="0059538C"/>
    <w:rsid w:val="00596756"/>
    <w:rsid w:val="00596C68"/>
    <w:rsid w:val="00596F20"/>
    <w:rsid w:val="005978D0"/>
    <w:rsid w:val="00597E3F"/>
    <w:rsid w:val="005A0176"/>
    <w:rsid w:val="005A1692"/>
    <w:rsid w:val="005A22B3"/>
    <w:rsid w:val="005A29BD"/>
    <w:rsid w:val="005A39C5"/>
    <w:rsid w:val="005A3D08"/>
    <w:rsid w:val="005A40D9"/>
    <w:rsid w:val="005A4C2A"/>
    <w:rsid w:val="005A5121"/>
    <w:rsid w:val="005A5664"/>
    <w:rsid w:val="005A6B3C"/>
    <w:rsid w:val="005A7FA7"/>
    <w:rsid w:val="005B1AFE"/>
    <w:rsid w:val="005B2AAB"/>
    <w:rsid w:val="005B339B"/>
    <w:rsid w:val="005B343C"/>
    <w:rsid w:val="005B3633"/>
    <w:rsid w:val="005B44BC"/>
    <w:rsid w:val="005B5941"/>
    <w:rsid w:val="005B5C7F"/>
    <w:rsid w:val="005B63D3"/>
    <w:rsid w:val="005B69F4"/>
    <w:rsid w:val="005C0B84"/>
    <w:rsid w:val="005C0CF3"/>
    <w:rsid w:val="005C1F2B"/>
    <w:rsid w:val="005C37BA"/>
    <w:rsid w:val="005C3AFE"/>
    <w:rsid w:val="005C4718"/>
    <w:rsid w:val="005C4C58"/>
    <w:rsid w:val="005C5B04"/>
    <w:rsid w:val="005C7972"/>
    <w:rsid w:val="005C79BF"/>
    <w:rsid w:val="005D00CE"/>
    <w:rsid w:val="005D0B3B"/>
    <w:rsid w:val="005D18DB"/>
    <w:rsid w:val="005D2275"/>
    <w:rsid w:val="005D23BF"/>
    <w:rsid w:val="005D2EE5"/>
    <w:rsid w:val="005D3826"/>
    <w:rsid w:val="005D3F07"/>
    <w:rsid w:val="005D49EA"/>
    <w:rsid w:val="005D4C02"/>
    <w:rsid w:val="005D5161"/>
    <w:rsid w:val="005D5AD4"/>
    <w:rsid w:val="005D6289"/>
    <w:rsid w:val="005D6E0F"/>
    <w:rsid w:val="005D7760"/>
    <w:rsid w:val="005D7CEF"/>
    <w:rsid w:val="005E11B8"/>
    <w:rsid w:val="005E1A79"/>
    <w:rsid w:val="005E3254"/>
    <w:rsid w:val="005E32CC"/>
    <w:rsid w:val="005E3375"/>
    <w:rsid w:val="005E3A01"/>
    <w:rsid w:val="005E3D3E"/>
    <w:rsid w:val="005E500E"/>
    <w:rsid w:val="005E5487"/>
    <w:rsid w:val="005E755A"/>
    <w:rsid w:val="005F21C0"/>
    <w:rsid w:val="005F2890"/>
    <w:rsid w:val="005F292E"/>
    <w:rsid w:val="005F42FC"/>
    <w:rsid w:val="005F4331"/>
    <w:rsid w:val="005F434A"/>
    <w:rsid w:val="005F451A"/>
    <w:rsid w:val="005F6034"/>
    <w:rsid w:val="005F6274"/>
    <w:rsid w:val="005F6BE0"/>
    <w:rsid w:val="005F7F7D"/>
    <w:rsid w:val="006019FC"/>
    <w:rsid w:val="00601C98"/>
    <w:rsid w:val="00601CD6"/>
    <w:rsid w:val="0060218D"/>
    <w:rsid w:val="00602637"/>
    <w:rsid w:val="00604F0D"/>
    <w:rsid w:val="00605425"/>
    <w:rsid w:val="00605AC5"/>
    <w:rsid w:val="00605F6D"/>
    <w:rsid w:val="00606CA9"/>
    <w:rsid w:val="00607541"/>
    <w:rsid w:val="006075BE"/>
    <w:rsid w:val="006075C6"/>
    <w:rsid w:val="006079A7"/>
    <w:rsid w:val="00610727"/>
    <w:rsid w:val="0061216B"/>
    <w:rsid w:val="00613278"/>
    <w:rsid w:val="0061371B"/>
    <w:rsid w:val="00613CE0"/>
    <w:rsid w:val="0061526E"/>
    <w:rsid w:val="006156B9"/>
    <w:rsid w:val="00616AF8"/>
    <w:rsid w:val="00616E82"/>
    <w:rsid w:val="006178F6"/>
    <w:rsid w:val="00617EE3"/>
    <w:rsid w:val="0062074E"/>
    <w:rsid w:val="006236A8"/>
    <w:rsid w:val="006241D7"/>
    <w:rsid w:val="006260E5"/>
    <w:rsid w:val="0062642F"/>
    <w:rsid w:val="006278CB"/>
    <w:rsid w:val="00630F01"/>
    <w:rsid w:val="00632618"/>
    <w:rsid w:val="00632710"/>
    <w:rsid w:val="00633417"/>
    <w:rsid w:val="0063614F"/>
    <w:rsid w:val="00636529"/>
    <w:rsid w:val="00636588"/>
    <w:rsid w:val="006371F3"/>
    <w:rsid w:val="00640CDA"/>
    <w:rsid w:val="00641351"/>
    <w:rsid w:val="0064141E"/>
    <w:rsid w:val="006414F9"/>
    <w:rsid w:val="006420F8"/>
    <w:rsid w:val="00642103"/>
    <w:rsid w:val="0064251F"/>
    <w:rsid w:val="0064308F"/>
    <w:rsid w:val="006432B7"/>
    <w:rsid w:val="0064332F"/>
    <w:rsid w:val="006449CF"/>
    <w:rsid w:val="0064560C"/>
    <w:rsid w:val="0064573F"/>
    <w:rsid w:val="00646D94"/>
    <w:rsid w:val="00647645"/>
    <w:rsid w:val="006502E6"/>
    <w:rsid w:val="006511A3"/>
    <w:rsid w:val="006521C2"/>
    <w:rsid w:val="00652A6A"/>
    <w:rsid w:val="00655717"/>
    <w:rsid w:val="0065687B"/>
    <w:rsid w:val="00660D61"/>
    <w:rsid w:val="00661F2B"/>
    <w:rsid w:val="006621EA"/>
    <w:rsid w:val="006634E1"/>
    <w:rsid w:val="00663B4F"/>
    <w:rsid w:val="006643E9"/>
    <w:rsid w:val="00664FEC"/>
    <w:rsid w:val="00665000"/>
    <w:rsid w:val="00665814"/>
    <w:rsid w:val="006658F2"/>
    <w:rsid w:val="00665BD9"/>
    <w:rsid w:val="00665CE9"/>
    <w:rsid w:val="00666BA3"/>
    <w:rsid w:val="006703A1"/>
    <w:rsid w:val="00670616"/>
    <w:rsid w:val="0067097D"/>
    <w:rsid w:val="0067144D"/>
    <w:rsid w:val="00671E89"/>
    <w:rsid w:val="006723DF"/>
    <w:rsid w:val="00673346"/>
    <w:rsid w:val="00673940"/>
    <w:rsid w:val="00674007"/>
    <w:rsid w:val="006763D8"/>
    <w:rsid w:val="00676943"/>
    <w:rsid w:val="00677F11"/>
    <w:rsid w:val="00680957"/>
    <w:rsid w:val="00680E91"/>
    <w:rsid w:val="00682C20"/>
    <w:rsid w:val="00683724"/>
    <w:rsid w:val="00683EAE"/>
    <w:rsid w:val="006871EB"/>
    <w:rsid w:val="00690EC2"/>
    <w:rsid w:val="00692BC5"/>
    <w:rsid w:val="006950E6"/>
    <w:rsid w:val="0069652D"/>
    <w:rsid w:val="00697231"/>
    <w:rsid w:val="00697EDA"/>
    <w:rsid w:val="006A0D01"/>
    <w:rsid w:val="006A1F9E"/>
    <w:rsid w:val="006A3850"/>
    <w:rsid w:val="006A53FE"/>
    <w:rsid w:val="006A5C60"/>
    <w:rsid w:val="006A61B4"/>
    <w:rsid w:val="006A6811"/>
    <w:rsid w:val="006A7597"/>
    <w:rsid w:val="006B016E"/>
    <w:rsid w:val="006B0EC6"/>
    <w:rsid w:val="006B258C"/>
    <w:rsid w:val="006B2AD7"/>
    <w:rsid w:val="006B34E3"/>
    <w:rsid w:val="006B37B9"/>
    <w:rsid w:val="006B37F2"/>
    <w:rsid w:val="006B4766"/>
    <w:rsid w:val="006B4A6C"/>
    <w:rsid w:val="006B4B4B"/>
    <w:rsid w:val="006B55B1"/>
    <w:rsid w:val="006C08FC"/>
    <w:rsid w:val="006C0D31"/>
    <w:rsid w:val="006C4679"/>
    <w:rsid w:val="006C5A9F"/>
    <w:rsid w:val="006C6798"/>
    <w:rsid w:val="006C6F81"/>
    <w:rsid w:val="006C6F89"/>
    <w:rsid w:val="006C71C0"/>
    <w:rsid w:val="006D17B4"/>
    <w:rsid w:val="006D20D5"/>
    <w:rsid w:val="006D34AF"/>
    <w:rsid w:val="006D3727"/>
    <w:rsid w:val="006D3BDB"/>
    <w:rsid w:val="006D3E50"/>
    <w:rsid w:val="006D40CB"/>
    <w:rsid w:val="006D4144"/>
    <w:rsid w:val="006D4238"/>
    <w:rsid w:val="006D5980"/>
    <w:rsid w:val="006D59FE"/>
    <w:rsid w:val="006D5AB7"/>
    <w:rsid w:val="006D63B6"/>
    <w:rsid w:val="006D7980"/>
    <w:rsid w:val="006D7E19"/>
    <w:rsid w:val="006E01B6"/>
    <w:rsid w:val="006E1030"/>
    <w:rsid w:val="006E1399"/>
    <w:rsid w:val="006E15CA"/>
    <w:rsid w:val="006E1902"/>
    <w:rsid w:val="006E1FA8"/>
    <w:rsid w:val="006E2950"/>
    <w:rsid w:val="006E52E8"/>
    <w:rsid w:val="006E576E"/>
    <w:rsid w:val="006E72B9"/>
    <w:rsid w:val="006E7B1B"/>
    <w:rsid w:val="006F026C"/>
    <w:rsid w:val="006F0F27"/>
    <w:rsid w:val="006F18AA"/>
    <w:rsid w:val="006F1A64"/>
    <w:rsid w:val="006F20AB"/>
    <w:rsid w:val="006F22CF"/>
    <w:rsid w:val="006F3BB8"/>
    <w:rsid w:val="006F45F1"/>
    <w:rsid w:val="006F57B7"/>
    <w:rsid w:val="006F58D3"/>
    <w:rsid w:val="006F651D"/>
    <w:rsid w:val="006F7CDD"/>
    <w:rsid w:val="007000B0"/>
    <w:rsid w:val="00700327"/>
    <w:rsid w:val="00700BD7"/>
    <w:rsid w:val="007011DB"/>
    <w:rsid w:val="007023ED"/>
    <w:rsid w:val="007024A1"/>
    <w:rsid w:val="007029F9"/>
    <w:rsid w:val="007034BE"/>
    <w:rsid w:val="00703876"/>
    <w:rsid w:val="007042A1"/>
    <w:rsid w:val="00704C51"/>
    <w:rsid w:val="00705171"/>
    <w:rsid w:val="0070535E"/>
    <w:rsid w:val="00705536"/>
    <w:rsid w:val="00706951"/>
    <w:rsid w:val="007073BD"/>
    <w:rsid w:val="00707744"/>
    <w:rsid w:val="0070791A"/>
    <w:rsid w:val="00707AF9"/>
    <w:rsid w:val="00707C1D"/>
    <w:rsid w:val="007101E8"/>
    <w:rsid w:val="00710354"/>
    <w:rsid w:val="00710641"/>
    <w:rsid w:val="00710F2D"/>
    <w:rsid w:val="007113FD"/>
    <w:rsid w:val="0071149C"/>
    <w:rsid w:val="00711790"/>
    <w:rsid w:val="00711C80"/>
    <w:rsid w:val="00712155"/>
    <w:rsid w:val="00713F09"/>
    <w:rsid w:val="00714493"/>
    <w:rsid w:val="007152B9"/>
    <w:rsid w:val="0071639E"/>
    <w:rsid w:val="007170B3"/>
    <w:rsid w:val="00720A74"/>
    <w:rsid w:val="00721737"/>
    <w:rsid w:val="00722358"/>
    <w:rsid w:val="00722AD2"/>
    <w:rsid w:val="007231E5"/>
    <w:rsid w:val="00725653"/>
    <w:rsid w:val="007263AE"/>
    <w:rsid w:val="007305B6"/>
    <w:rsid w:val="00730B4A"/>
    <w:rsid w:val="00730B6B"/>
    <w:rsid w:val="00731734"/>
    <w:rsid w:val="00733B68"/>
    <w:rsid w:val="00734456"/>
    <w:rsid w:val="0073492F"/>
    <w:rsid w:val="00735097"/>
    <w:rsid w:val="007356AC"/>
    <w:rsid w:val="00736564"/>
    <w:rsid w:val="0074072C"/>
    <w:rsid w:val="00741C69"/>
    <w:rsid w:val="00741E72"/>
    <w:rsid w:val="00741F0C"/>
    <w:rsid w:val="007422F1"/>
    <w:rsid w:val="00742449"/>
    <w:rsid w:val="00742537"/>
    <w:rsid w:val="00742A3A"/>
    <w:rsid w:val="007430CD"/>
    <w:rsid w:val="0074311B"/>
    <w:rsid w:val="00743D89"/>
    <w:rsid w:val="00744F7A"/>
    <w:rsid w:val="00745641"/>
    <w:rsid w:val="007456BA"/>
    <w:rsid w:val="0074642F"/>
    <w:rsid w:val="00746431"/>
    <w:rsid w:val="00747E08"/>
    <w:rsid w:val="007501EF"/>
    <w:rsid w:val="00750B35"/>
    <w:rsid w:val="00750B83"/>
    <w:rsid w:val="0075160F"/>
    <w:rsid w:val="00751C13"/>
    <w:rsid w:val="00752423"/>
    <w:rsid w:val="00752E97"/>
    <w:rsid w:val="00755256"/>
    <w:rsid w:val="00755339"/>
    <w:rsid w:val="007563DD"/>
    <w:rsid w:val="0075675B"/>
    <w:rsid w:val="007607E6"/>
    <w:rsid w:val="007623AD"/>
    <w:rsid w:val="007639F6"/>
    <w:rsid w:val="00763BE7"/>
    <w:rsid w:val="007644D1"/>
    <w:rsid w:val="007648C1"/>
    <w:rsid w:val="00766A2B"/>
    <w:rsid w:val="00767648"/>
    <w:rsid w:val="00767978"/>
    <w:rsid w:val="00767C11"/>
    <w:rsid w:val="00770006"/>
    <w:rsid w:val="00770527"/>
    <w:rsid w:val="007738E6"/>
    <w:rsid w:val="00774C91"/>
    <w:rsid w:val="00776101"/>
    <w:rsid w:val="00776ABD"/>
    <w:rsid w:val="00776B52"/>
    <w:rsid w:val="00777AF4"/>
    <w:rsid w:val="00782113"/>
    <w:rsid w:val="00782FAB"/>
    <w:rsid w:val="00783ACA"/>
    <w:rsid w:val="00784BED"/>
    <w:rsid w:val="00786FAA"/>
    <w:rsid w:val="00790A8B"/>
    <w:rsid w:val="00790D46"/>
    <w:rsid w:val="0079150E"/>
    <w:rsid w:val="00791B2C"/>
    <w:rsid w:val="00791D54"/>
    <w:rsid w:val="00794670"/>
    <w:rsid w:val="00794AEC"/>
    <w:rsid w:val="00795025"/>
    <w:rsid w:val="00795160"/>
    <w:rsid w:val="00796147"/>
    <w:rsid w:val="00797145"/>
    <w:rsid w:val="007A03BA"/>
    <w:rsid w:val="007A092F"/>
    <w:rsid w:val="007A0B5A"/>
    <w:rsid w:val="007A1276"/>
    <w:rsid w:val="007A1620"/>
    <w:rsid w:val="007A29CB"/>
    <w:rsid w:val="007A41ED"/>
    <w:rsid w:val="007A4C5C"/>
    <w:rsid w:val="007A4F10"/>
    <w:rsid w:val="007A62EA"/>
    <w:rsid w:val="007A783F"/>
    <w:rsid w:val="007A7D6B"/>
    <w:rsid w:val="007B1C7F"/>
    <w:rsid w:val="007B224C"/>
    <w:rsid w:val="007B286F"/>
    <w:rsid w:val="007B3F63"/>
    <w:rsid w:val="007B4695"/>
    <w:rsid w:val="007B522B"/>
    <w:rsid w:val="007B6DFD"/>
    <w:rsid w:val="007B70D9"/>
    <w:rsid w:val="007B72EB"/>
    <w:rsid w:val="007B73C8"/>
    <w:rsid w:val="007B7F04"/>
    <w:rsid w:val="007C0213"/>
    <w:rsid w:val="007C108A"/>
    <w:rsid w:val="007C3BF2"/>
    <w:rsid w:val="007C3C0A"/>
    <w:rsid w:val="007C47F9"/>
    <w:rsid w:val="007C4BB3"/>
    <w:rsid w:val="007C4DCA"/>
    <w:rsid w:val="007C61B5"/>
    <w:rsid w:val="007C66C9"/>
    <w:rsid w:val="007C6C9A"/>
    <w:rsid w:val="007D040D"/>
    <w:rsid w:val="007D060D"/>
    <w:rsid w:val="007D2970"/>
    <w:rsid w:val="007D30A4"/>
    <w:rsid w:val="007D449E"/>
    <w:rsid w:val="007D6632"/>
    <w:rsid w:val="007D76BA"/>
    <w:rsid w:val="007E126F"/>
    <w:rsid w:val="007E22E0"/>
    <w:rsid w:val="007E23FD"/>
    <w:rsid w:val="007E2A82"/>
    <w:rsid w:val="007E2D29"/>
    <w:rsid w:val="007E300B"/>
    <w:rsid w:val="007E35D0"/>
    <w:rsid w:val="007E36D4"/>
    <w:rsid w:val="007E57B4"/>
    <w:rsid w:val="007E5A10"/>
    <w:rsid w:val="007E707D"/>
    <w:rsid w:val="007F01A9"/>
    <w:rsid w:val="007F0AF9"/>
    <w:rsid w:val="007F1272"/>
    <w:rsid w:val="007F18CB"/>
    <w:rsid w:val="007F193E"/>
    <w:rsid w:val="007F2391"/>
    <w:rsid w:val="007F23B8"/>
    <w:rsid w:val="007F2F50"/>
    <w:rsid w:val="007F314C"/>
    <w:rsid w:val="007F3857"/>
    <w:rsid w:val="007F4016"/>
    <w:rsid w:val="007F4715"/>
    <w:rsid w:val="007F5062"/>
    <w:rsid w:val="007F5D75"/>
    <w:rsid w:val="007F60AB"/>
    <w:rsid w:val="007F63C8"/>
    <w:rsid w:val="007F6537"/>
    <w:rsid w:val="007F6C92"/>
    <w:rsid w:val="007F7040"/>
    <w:rsid w:val="007F73E3"/>
    <w:rsid w:val="0080097B"/>
    <w:rsid w:val="008011A6"/>
    <w:rsid w:val="008015D2"/>
    <w:rsid w:val="008028B5"/>
    <w:rsid w:val="008039AD"/>
    <w:rsid w:val="00804281"/>
    <w:rsid w:val="00804F54"/>
    <w:rsid w:val="00805189"/>
    <w:rsid w:val="008057AE"/>
    <w:rsid w:val="00805FCA"/>
    <w:rsid w:val="00807C03"/>
    <w:rsid w:val="00807E5F"/>
    <w:rsid w:val="00810A0F"/>
    <w:rsid w:val="008110C4"/>
    <w:rsid w:val="00811B69"/>
    <w:rsid w:val="00813798"/>
    <w:rsid w:val="008146AD"/>
    <w:rsid w:val="00814FB3"/>
    <w:rsid w:val="00815DF2"/>
    <w:rsid w:val="008160C2"/>
    <w:rsid w:val="00816469"/>
    <w:rsid w:val="008165A4"/>
    <w:rsid w:val="008175FC"/>
    <w:rsid w:val="008177FF"/>
    <w:rsid w:val="00820EC4"/>
    <w:rsid w:val="00821E5C"/>
    <w:rsid w:val="00822374"/>
    <w:rsid w:val="00824577"/>
    <w:rsid w:val="00824B2F"/>
    <w:rsid w:val="00824E17"/>
    <w:rsid w:val="00825229"/>
    <w:rsid w:val="0082541E"/>
    <w:rsid w:val="00826466"/>
    <w:rsid w:val="00826E33"/>
    <w:rsid w:val="0082728C"/>
    <w:rsid w:val="00827501"/>
    <w:rsid w:val="008279A1"/>
    <w:rsid w:val="00827F3B"/>
    <w:rsid w:val="008319C2"/>
    <w:rsid w:val="00831CDD"/>
    <w:rsid w:val="008331E6"/>
    <w:rsid w:val="00833734"/>
    <w:rsid w:val="00834FE2"/>
    <w:rsid w:val="00835800"/>
    <w:rsid w:val="008361BC"/>
    <w:rsid w:val="00840AE1"/>
    <w:rsid w:val="00840D37"/>
    <w:rsid w:val="0084109F"/>
    <w:rsid w:val="00842193"/>
    <w:rsid w:val="00842E4E"/>
    <w:rsid w:val="00843020"/>
    <w:rsid w:val="00843378"/>
    <w:rsid w:val="0084471E"/>
    <w:rsid w:val="0084478B"/>
    <w:rsid w:val="008447EC"/>
    <w:rsid w:val="00845CA5"/>
    <w:rsid w:val="008471FB"/>
    <w:rsid w:val="008476DD"/>
    <w:rsid w:val="00847AE6"/>
    <w:rsid w:val="00847E52"/>
    <w:rsid w:val="00850CB1"/>
    <w:rsid w:val="00851F5D"/>
    <w:rsid w:val="008522B9"/>
    <w:rsid w:val="00853B13"/>
    <w:rsid w:val="00853FAC"/>
    <w:rsid w:val="00854575"/>
    <w:rsid w:val="00855432"/>
    <w:rsid w:val="008555F9"/>
    <w:rsid w:val="00855AB0"/>
    <w:rsid w:val="0085614E"/>
    <w:rsid w:val="0085641E"/>
    <w:rsid w:val="008565FC"/>
    <w:rsid w:val="00856B4F"/>
    <w:rsid w:val="00857BAE"/>
    <w:rsid w:val="00860217"/>
    <w:rsid w:val="00862EC4"/>
    <w:rsid w:val="00863ACC"/>
    <w:rsid w:val="008640A2"/>
    <w:rsid w:val="00864C06"/>
    <w:rsid w:val="0086546E"/>
    <w:rsid w:val="008654E5"/>
    <w:rsid w:val="00865936"/>
    <w:rsid w:val="00865EE7"/>
    <w:rsid w:val="00866198"/>
    <w:rsid w:val="00866476"/>
    <w:rsid w:val="008675FE"/>
    <w:rsid w:val="00867B85"/>
    <w:rsid w:val="00870BA8"/>
    <w:rsid w:val="00870D20"/>
    <w:rsid w:val="00872A46"/>
    <w:rsid w:val="00874838"/>
    <w:rsid w:val="008800DB"/>
    <w:rsid w:val="008801FD"/>
    <w:rsid w:val="0088054A"/>
    <w:rsid w:val="008805C2"/>
    <w:rsid w:val="0088093C"/>
    <w:rsid w:val="008810F6"/>
    <w:rsid w:val="008816B4"/>
    <w:rsid w:val="00882843"/>
    <w:rsid w:val="008830A5"/>
    <w:rsid w:val="0088343D"/>
    <w:rsid w:val="008838F5"/>
    <w:rsid w:val="0088594A"/>
    <w:rsid w:val="00885FF0"/>
    <w:rsid w:val="00887C4F"/>
    <w:rsid w:val="00890283"/>
    <w:rsid w:val="00890392"/>
    <w:rsid w:val="00892CC0"/>
    <w:rsid w:val="0089394B"/>
    <w:rsid w:val="00893960"/>
    <w:rsid w:val="00893B93"/>
    <w:rsid w:val="00894346"/>
    <w:rsid w:val="00895016"/>
    <w:rsid w:val="0089523D"/>
    <w:rsid w:val="00895D3E"/>
    <w:rsid w:val="00897A8C"/>
    <w:rsid w:val="008A0282"/>
    <w:rsid w:val="008A11FB"/>
    <w:rsid w:val="008A1E9B"/>
    <w:rsid w:val="008A1EC2"/>
    <w:rsid w:val="008A2132"/>
    <w:rsid w:val="008A2BEE"/>
    <w:rsid w:val="008A2DB6"/>
    <w:rsid w:val="008A2F07"/>
    <w:rsid w:val="008A3CA3"/>
    <w:rsid w:val="008A4397"/>
    <w:rsid w:val="008A4452"/>
    <w:rsid w:val="008A5D4F"/>
    <w:rsid w:val="008A5DA9"/>
    <w:rsid w:val="008A64C0"/>
    <w:rsid w:val="008A6669"/>
    <w:rsid w:val="008A68B1"/>
    <w:rsid w:val="008A775D"/>
    <w:rsid w:val="008B2253"/>
    <w:rsid w:val="008B2E00"/>
    <w:rsid w:val="008B4791"/>
    <w:rsid w:val="008B4C35"/>
    <w:rsid w:val="008B54DE"/>
    <w:rsid w:val="008B5973"/>
    <w:rsid w:val="008B59E6"/>
    <w:rsid w:val="008B5E2D"/>
    <w:rsid w:val="008B627F"/>
    <w:rsid w:val="008B6941"/>
    <w:rsid w:val="008C0129"/>
    <w:rsid w:val="008C03FA"/>
    <w:rsid w:val="008C0B36"/>
    <w:rsid w:val="008C33EA"/>
    <w:rsid w:val="008C33F8"/>
    <w:rsid w:val="008C47B6"/>
    <w:rsid w:val="008C4ED5"/>
    <w:rsid w:val="008C761C"/>
    <w:rsid w:val="008D09EC"/>
    <w:rsid w:val="008D15B7"/>
    <w:rsid w:val="008D1AB0"/>
    <w:rsid w:val="008D1BB9"/>
    <w:rsid w:val="008D1FAB"/>
    <w:rsid w:val="008D2B96"/>
    <w:rsid w:val="008D3469"/>
    <w:rsid w:val="008D3C02"/>
    <w:rsid w:val="008D57E3"/>
    <w:rsid w:val="008E0A1A"/>
    <w:rsid w:val="008E0AAA"/>
    <w:rsid w:val="008E17EE"/>
    <w:rsid w:val="008E1B68"/>
    <w:rsid w:val="008E610B"/>
    <w:rsid w:val="008E69C6"/>
    <w:rsid w:val="008E6BBC"/>
    <w:rsid w:val="008E6D83"/>
    <w:rsid w:val="008E7112"/>
    <w:rsid w:val="008F034F"/>
    <w:rsid w:val="008F0434"/>
    <w:rsid w:val="008F1E94"/>
    <w:rsid w:val="008F3962"/>
    <w:rsid w:val="008F3D04"/>
    <w:rsid w:val="008F5233"/>
    <w:rsid w:val="008F6113"/>
    <w:rsid w:val="008F6D1D"/>
    <w:rsid w:val="00900658"/>
    <w:rsid w:val="00900EE5"/>
    <w:rsid w:val="009010C7"/>
    <w:rsid w:val="00901124"/>
    <w:rsid w:val="00902379"/>
    <w:rsid w:val="0090347D"/>
    <w:rsid w:val="00903A1E"/>
    <w:rsid w:val="0090444A"/>
    <w:rsid w:val="0090713B"/>
    <w:rsid w:val="00907210"/>
    <w:rsid w:val="00907351"/>
    <w:rsid w:val="00907F68"/>
    <w:rsid w:val="0091026A"/>
    <w:rsid w:val="0091092A"/>
    <w:rsid w:val="0091099A"/>
    <w:rsid w:val="00911296"/>
    <w:rsid w:val="00911661"/>
    <w:rsid w:val="00911B5E"/>
    <w:rsid w:val="00911FDF"/>
    <w:rsid w:val="00912C8D"/>
    <w:rsid w:val="009144DC"/>
    <w:rsid w:val="00914965"/>
    <w:rsid w:val="00917002"/>
    <w:rsid w:val="00917377"/>
    <w:rsid w:val="00920DD8"/>
    <w:rsid w:val="00921068"/>
    <w:rsid w:val="00921350"/>
    <w:rsid w:val="0092194C"/>
    <w:rsid w:val="0092268D"/>
    <w:rsid w:val="00922A8B"/>
    <w:rsid w:val="00924502"/>
    <w:rsid w:val="00924CC4"/>
    <w:rsid w:val="009251E9"/>
    <w:rsid w:val="00925294"/>
    <w:rsid w:val="0092548A"/>
    <w:rsid w:val="00926FC6"/>
    <w:rsid w:val="00927B38"/>
    <w:rsid w:val="009321A7"/>
    <w:rsid w:val="009321EB"/>
    <w:rsid w:val="0093341E"/>
    <w:rsid w:val="00935F52"/>
    <w:rsid w:val="009376D6"/>
    <w:rsid w:val="00937749"/>
    <w:rsid w:val="009378B1"/>
    <w:rsid w:val="0094025D"/>
    <w:rsid w:val="00940E1E"/>
    <w:rsid w:val="009417FE"/>
    <w:rsid w:val="00942A3E"/>
    <w:rsid w:val="009434EB"/>
    <w:rsid w:val="00943AD5"/>
    <w:rsid w:val="00944A64"/>
    <w:rsid w:val="00944CA4"/>
    <w:rsid w:val="00944FE5"/>
    <w:rsid w:val="009457FA"/>
    <w:rsid w:val="00946056"/>
    <w:rsid w:val="00946D21"/>
    <w:rsid w:val="00946D91"/>
    <w:rsid w:val="00947167"/>
    <w:rsid w:val="00947A8B"/>
    <w:rsid w:val="00947AA0"/>
    <w:rsid w:val="00947FE1"/>
    <w:rsid w:val="00950D15"/>
    <w:rsid w:val="009532A9"/>
    <w:rsid w:val="00954EDD"/>
    <w:rsid w:val="0095509A"/>
    <w:rsid w:val="00957B9D"/>
    <w:rsid w:val="00960467"/>
    <w:rsid w:val="00960ABC"/>
    <w:rsid w:val="00960EF2"/>
    <w:rsid w:val="009610D2"/>
    <w:rsid w:val="00962127"/>
    <w:rsid w:val="00963E60"/>
    <w:rsid w:val="009647C6"/>
    <w:rsid w:val="0096592D"/>
    <w:rsid w:val="009661F9"/>
    <w:rsid w:val="00966815"/>
    <w:rsid w:val="00966D81"/>
    <w:rsid w:val="00967256"/>
    <w:rsid w:val="00967ADF"/>
    <w:rsid w:val="00970486"/>
    <w:rsid w:val="009710D4"/>
    <w:rsid w:val="00971E27"/>
    <w:rsid w:val="00972A98"/>
    <w:rsid w:val="009738AE"/>
    <w:rsid w:val="009742C0"/>
    <w:rsid w:val="00974C12"/>
    <w:rsid w:val="009751CB"/>
    <w:rsid w:val="0097525C"/>
    <w:rsid w:val="009807BC"/>
    <w:rsid w:val="0098125A"/>
    <w:rsid w:val="00981461"/>
    <w:rsid w:val="009817F8"/>
    <w:rsid w:val="009821BC"/>
    <w:rsid w:val="009830CB"/>
    <w:rsid w:val="00985375"/>
    <w:rsid w:val="00985C23"/>
    <w:rsid w:val="00990608"/>
    <w:rsid w:val="009918BF"/>
    <w:rsid w:val="00994AAD"/>
    <w:rsid w:val="00994BCF"/>
    <w:rsid w:val="00994C8C"/>
    <w:rsid w:val="00994EF8"/>
    <w:rsid w:val="00995E5D"/>
    <w:rsid w:val="00996952"/>
    <w:rsid w:val="00996C27"/>
    <w:rsid w:val="00996CD0"/>
    <w:rsid w:val="009A0096"/>
    <w:rsid w:val="009A06D4"/>
    <w:rsid w:val="009A1749"/>
    <w:rsid w:val="009A2041"/>
    <w:rsid w:val="009A2977"/>
    <w:rsid w:val="009A5076"/>
    <w:rsid w:val="009A5EB2"/>
    <w:rsid w:val="009B1465"/>
    <w:rsid w:val="009B294B"/>
    <w:rsid w:val="009B31F4"/>
    <w:rsid w:val="009B4018"/>
    <w:rsid w:val="009B46B4"/>
    <w:rsid w:val="009B4708"/>
    <w:rsid w:val="009B4D06"/>
    <w:rsid w:val="009B5AE0"/>
    <w:rsid w:val="009B60FA"/>
    <w:rsid w:val="009B6B34"/>
    <w:rsid w:val="009B6E14"/>
    <w:rsid w:val="009B6F22"/>
    <w:rsid w:val="009B73CD"/>
    <w:rsid w:val="009C0BD2"/>
    <w:rsid w:val="009C1A64"/>
    <w:rsid w:val="009C3049"/>
    <w:rsid w:val="009C38CF"/>
    <w:rsid w:val="009C3BB5"/>
    <w:rsid w:val="009C5AD4"/>
    <w:rsid w:val="009C781F"/>
    <w:rsid w:val="009D0A77"/>
    <w:rsid w:val="009D0AAC"/>
    <w:rsid w:val="009D0FC0"/>
    <w:rsid w:val="009D20C4"/>
    <w:rsid w:val="009D24C1"/>
    <w:rsid w:val="009D318D"/>
    <w:rsid w:val="009D3249"/>
    <w:rsid w:val="009D3ABC"/>
    <w:rsid w:val="009D5F01"/>
    <w:rsid w:val="009D5FEC"/>
    <w:rsid w:val="009D6712"/>
    <w:rsid w:val="009D67B4"/>
    <w:rsid w:val="009D7C08"/>
    <w:rsid w:val="009E010F"/>
    <w:rsid w:val="009E138F"/>
    <w:rsid w:val="009E13B7"/>
    <w:rsid w:val="009E3769"/>
    <w:rsid w:val="009E3B48"/>
    <w:rsid w:val="009E3E5A"/>
    <w:rsid w:val="009E5A6A"/>
    <w:rsid w:val="009E5F83"/>
    <w:rsid w:val="009E75B6"/>
    <w:rsid w:val="009E7F51"/>
    <w:rsid w:val="009F0550"/>
    <w:rsid w:val="009F0760"/>
    <w:rsid w:val="009F11FA"/>
    <w:rsid w:val="009F129E"/>
    <w:rsid w:val="009F2038"/>
    <w:rsid w:val="009F2EBB"/>
    <w:rsid w:val="009F3135"/>
    <w:rsid w:val="009F3138"/>
    <w:rsid w:val="009F5041"/>
    <w:rsid w:val="009F5919"/>
    <w:rsid w:val="009F6C74"/>
    <w:rsid w:val="009F75FB"/>
    <w:rsid w:val="009F7DCC"/>
    <w:rsid w:val="009F7FF1"/>
    <w:rsid w:val="00A00327"/>
    <w:rsid w:val="00A00B66"/>
    <w:rsid w:val="00A02A0F"/>
    <w:rsid w:val="00A03B65"/>
    <w:rsid w:val="00A03C86"/>
    <w:rsid w:val="00A03F91"/>
    <w:rsid w:val="00A05959"/>
    <w:rsid w:val="00A06156"/>
    <w:rsid w:val="00A06BEA"/>
    <w:rsid w:val="00A074B8"/>
    <w:rsid w:val="00A076F1"/>
    <w:rsid w:val="00A079A0"/>
    <w:rsid w:val="00A07F90"/>
    <w:rsid w:val="00A10523"/>
    <w:rsid w:val="00A106D7"/>
    <w:rsid w:val="00A116B5"/>
    <w:rsid w:val="00A11FC0"/>
    <w:rsid w:val="00A13055"/>
    <w:rsid w:val="00A13243"/>
    <w:rsid w:val="00A142DF"/>
    <w:rsid w:val="00A14825"/>
    <w:rsid w:val="00A16C8D"/>
    <w:rsid w:val="00A210DE"/>
    <w:rsid w:val="00A22E30"/>
    <w:rsid w:val="00A23C50"/>
    <w:rsid w:val="00A25722"/>
    <w:rsid w:val="00A25EAE"/>
    <w:rsid w:val="00A2613A"/>
    <w:rsid w:val="00A261CB"/>
    <w:rsid w:val="00A26B01"/>
    <w:rsid w:val="00A3098F"/>
    <w:rsid w:val="00A30A42"/>
    <w:rsid w:val="00A310F3"/>
    <w:rsid w:val="00A321DB"/>
    <w:rsid w:val="00A32209"/>
    <w:rsid w:val="00A329F4"/>
    <w:rsid w:val="00A32B93"/>
    <w:rsid w:val="00A3333F"/>
    <w:rsid w:val="00A339BB"/>
    <w:rsid w:val="00A33E83"/>
    <w:rsid w:val="00A34DF8"/>
    <w:rsid w:val="00A3757A"/>
    <w:rsid w:val="00A429CC"/>
    <w:rsid w:val="00A43875"/>
    <w:rsid w:val="00A446C4"/>
    <w:rsid w:val="00A44895"/>
    <w:rsid w:val="00A44C80"/>
    <w:rsid w:val="00A45176"/>
    <w:rsid w:val="00A47C53"/>
    <w:rsid w:val="00A504E2"/>
    <w:rsid w:val="00A51506"/>
    <w:rsid w:val="00A5157B"/>
    <w:rsid w:val="00A519AC"/>
    <w:rsid w:val="00A52090"/>
    <w:rsid w:val="00A52778"/>
    <w:rsid w:val="00A527F2"/>
    <w:rsid w:val="00A52E30"/>
    <w:rsid w:val="00A53362"/>
    <w:rsid w:val="00A5355A"/>
    <w:rsid w:val="00A53589"/>
    <w:rsid w:val="00A53A9C"/>
    <w:rsid w:val="00A5479A"/>
    <w:rsid w:val="00A556C2"/>
    <w:rsid w:val="00A5615A"/>
    <w:rsid w:val="00A56A03"/>
    <w:rsid w:val="00A575BE"/>
    <w:rsid w:val="00A600FB"/>
    <w:rsid w:val="00A60D22"/>
    <w:rsid w:val="00A61439"/>
    <w:rsid w:val="00A61B27"/>
    <w:rsid w:val="00A61E18"/>
    <w:rsid w:val="00A61FA4"/>
    <w:rsid w:val="00A62991"/>
    <w:rsid w:val="00A629A5"/>
    <w:rsid w:val="00A629FE"/>
    <w:rsid w:val="00A62C79"/>
    <w:rsid w:val="00A62E6A"/>
    <w:rsid w:val="00A635ED"/>
    <w:rsid w:val="00A653E4"/>
    <w:rsid w:val="00A65882"/>
    <w:rsid w:val="00A65890"/>
    <w:rsid w:val="00A67303"/>
    <w:rsid w:val="00A6769B"/>
    <w:rsid w:val="00A6777F"/>
    <w:rsid w:val="00A70454"/>
    <w:rsid w:val="00A71092"/>
    <w:rsid w:val="00A713A1"/>
    <w:rsid w:val="00A71BB7"/>
    <w:rsid w:val="00A723CC"/>
    <w:rsid w:val="00A72D25"/>
    <w:rsid w:val="00A73E7C"/>
    <w:rsid w:val="00A74A2F"/>
    <w:rsid w:val="00A75801"/>
    <w:rsid w:val="00A77FF0"/>
    <w:rsid w:val="00A813A7"/>
    <w:rsid w:val="00A81C73"/>
    <w:rsid w:val="00A826BF"/>
    <w:rsid w:val="00A828F4"/>
    <w:rsid w:val="00A84656"/>
    <w:rsid w:val="00A850A2"/>
    <w:rsid w:val="00A85BE0"/>
    <w:rsid w:val="00A8686F"/>
    <w:rsid w:val="00A87505"/>
    <w:rsid w:val="00A9002D"/>
    <w:rsid w:val="00A9024A"/>
    <w:rsid w:val="00A90E24"/>
    <w:rsid w:val="00A91468"/>
    <w:rsid w:val="00A929A4"/>
    <w:rsid w:val="00A93D1A"/>
    <w:rsid w:val="00A94A0B"/>
    <w:rsid w:val="00A94E53"/>
    <w:rsid w:val="00A95F64"/>
    <w:rsid w:val="00A9713A"/>
    <w:rsid w:val="00A976E9"/>
    <w:rsid w:val="00AA028B"/>
    <w:rsid w:val="00AA2455"/>
    <w:rsid w:val="00AA332A"/>
    <w:rsid w:val="00AA3519"/>
    <w:rsid w:val="00AA6C44"/>
    <w:rsid w:val="00AA6E69"/>
    <w:rsid w:val="00AB0317"/>
    <w:rsid w:val="00AB0B8B"/>
    <w:rsid w:val="00AB2783"/>
    <w:rsid w:val="00AB287F"/>
    <w:rsid w:val="00AB2B6E"/>
    <w:rsid w:val="00AB3086"/>
    <w:rsid w:val="00AB3D4E"/>
    <w:rsid w:val="00AB6941"/>
    <w:rsid w:val="00AB6DA7"/>
    <w:rsid w:val="00AB6F0C"/>
    <w:rsid w:val="00AB7D51"/>
    <w:rsid w:val="00AC0F34"/>
    <w:rsid w:val="00AC136A"/>
    <w:rsid w:val="00AC13AE"/>
    <w:rsid w:val="00AC1A3F"/>
    <w:rsid w:val="00AC20CF"/>
    <w:rsid w:val="00AC2351"/>
    <w:rsid w:val="00AC2CAC"/>
    <w:rsid w:val="00AC3141"/>
    <w:rsid w:val="00AC34D2"/>
    <w:rsid w:val="00AC36E0"/>
    <w:rsid w:val="00AC49B1"/>
    <w:rsid w:val="00AC4C13"/>
    <w:rsid w:val="00AC4FD6"/>
    <w:rsid w:val="00AC5656"/>
    <w:rsid w:val="00AC629E"/>
    <w:rsid w:val="00AC6FD7"/>
    <w:rsid w:val="00AD0059"/>
    <w:rsid w:val="00AD03F6"/>
    <w:rsid w:val="00AD0CC5"/>
    <w:rsid w:val="00AD0F4B"/>
    <w:rsid w:val="00AD2A17"/>
    <w:rsid w:val="00AD2C76"/>
    <w:rsid w:val="00AD3B2B"/>
    <w:rsid w:val="00AD47F5"/>
    <w:rsid w:val="00AD4D90"/>
    <w:rsid w:val="00AD53B4"/>
    <w:rsid w:val="00AD5CB8"/>
    <w:rsid w:val="00AD5CE9"/>
    <w:rsid w:val="00AD7219"/>
    <w:rsid w:val="00AE0B44"/>
    <w:rsid w:val="00AE11D3"/>
    <w:rsid w:val="00AE1CA1"/>
    <w:rsid w:val="00AE238F"/>
    <w:rsid w:val="00AE2E95"/>
    <w:rsid w:val="00AE48C4"/>
    <w:rsid w:val="00AE5178"/>
    <w:rsid w:val="00AE5F7A"/>
    <w:rsid w:val="00AE60BE"/>
    <w:rsid w:val="00AE6AC7"/>
    <w:rsid w:val="00AE72E8"/>
    <w:rsid w:val="00AE7395"/>
    <w:rsid w:val="00AF277E"/>
    <w:rsid w:val="00AF2782"/>
    <w:rsid w:val="00AF29EA"/>
    <w:rsid w:val="00AF2F8A"/>
    <w:rsid w:val="00AF3120"/>
    <w:rsid w:val="00AF44D8"/>
    <w:rsid w:val="00AF521C"/>
    <w:rsid w:val="00AF58C0"/>
    <w:rsid w:val="00AF5EE7"/>
    <w:rsid w:val="00AF687D"/>
    <w:rsid w:val="00AF68F0"/>
    <w:rsid w:val="00AF6A40"/>
    <w:rsid w:val="00AF6A84"/>
    <w:rsid w:val="00AF7681"/>
    <w:rsid w:val="00B0036E"/>
    <w:rsid w:val="00B0091A"/>
    <w:rsid w:val="00B00B52"/>
    <w:rsid w:val="00B0369F"/>
    <w:rsid w:val="00B04CFA"/>
    <w:rsid w:val="00B05CC6"/>
    <w:rsid w:val="00B05E31"/>
    <w:rsid w:val="00B06493"/>
    <w:rsid w:val="00B0727D"/>
    <w:rsid w:val="00B1119C"/>
    <w:rsid w:val="00B11E9E"/>
    <w:rsid w:val="00B12B28"/>
    <w:rsid w:val="00B13CB3"/>
    <w:rsid w:val="00B159E9"/>
    <w:rsid w:val="00B16181"/>
    <w:rsid w:val="00B16BE7"/>
    <w:rsid w:val="00B17220"/>
    <w:rsid w:val="00B172FF"/>
    <w:rsid w:val="00B202C9"/>
    <w:rsid w:val="00B20D9B"/>
    <w:rsid w:val="00B20F37"/>
    <w:rsid w:val="00B21674"/>
    <w:rsid w:val="00B229D3"/>
    <w:rsid w:val="00B23555"/>
    <w:rsid w:val="00B2375C"/>
    <w:rsid w:val="00B23AD1"/>
    <w:rsid w:val="00B23CA3"/>
    <w:rsid w:val="00B24BD2"/>
    <w:rsid w:val="00B2519C"/>
    <w:rsid w:val="00B26226"/>
    <w:rsid w:val="00B273D8"/>
    <w:rsid w:val="00B279A7"/>
    <w:rsid w:val="00B304B7"/>
    <w:rsid w:val="00B31435"/>
    <w:rsid w:val="00B33042"/>
    <w:rsid w:val="00B33409"/>
    <w:rsid w:val="00B33A2E"/>
    <w:rsid w:val="00B34EA7"/>
    <w:rsid w:val="00B35A7A"/>
    <w:rsid w:val="00B37989"/>
    <w:rsid w:val="00B37F88"/>
    <w:rsid w:val="00B40234"/>
    <w:rsid w:val="00B40CF5"/>
    <w:rsid w:val="00B41184"/>
    <w:rsid w:val="00B411F2"/>
    <w:rsid w:val="00B41EAD"/>
    <w:rsid w:val="00B4251F"/>
    <w:rsid w:val="00B42637"/>
    <w:rsid w:val="00B42DD1"/>
    <w:rsid w:val="00B42F4D"/>
    <w:rsid w:val="00B4308D"/>
    <w:rsid w:val="00B44582"/>
    <w:rsid w:val="00B4514F"/>
    <w:rsid w:val="00B453B7"/>
    <w:rsid w:val="00B45A73"/>
    <w:rsid w:val="00B45F23"/>
    <w:rsid w:val="00B519D0"/>
    <w:rsid w:val="00B51DF1"/>
    <w:rsid w:val="00B521AA"/>
    <w:rsid w:val="00B52B4B"/>
    <w:rsid w:val="00B54629"/>
    <w:rsid w:val="00B54FB1"/>
    <w:rsid w:val="00B56DF3"/>
    <w:rsid w:val="00B56FA8"/>
    <w:rsid w:val="00B5758C"/>
    <w:rsid w:val="00B57D7C"/>
    <w:rsid w:val="00B60809"/>
    <w:rsid w:val="00B613EE"/>
    <w:rsid w:val="00B61857"/>
    <w:rsid w:val="00B61A6B"/>
    <w:rsid w:val="00B629CF"/>
    <w:rsid w:val="00B63035"/>
    <w:rsid w:val="00B6314E"/>
    <w:rsid w:val="00B63C4D"/>
    <w:rsid w:val="00B64C0B"/>
    <w:rsid w:val="00B64C6D"/>
    <w:rsid w:val="00B66671"/>
    <w:rsid w:val="00B66B66"/>
    <w:rsid w:val="00B70174"/>
    <w:rsid w:val="00B70C6D"/>
    <w:rsid w:val="00B710E5"/>
    <w:rsid w:val="00B72118"/>
    <w:rsid w:val="00B7446E"/>
    <w:rsid w:val="00B7610C"/>
    <w:rsid w:val="00B76F8B"/>
    <w:rsid w:val="00B7708F"/>
    <w:rsid w:val="00B77332"/>
    <w:rsid w:val="00B77B9F"/>
    <w:rsid w:val="00B809DC"/>
    <w:rsid w:val="00B8101F"/>
    <w:rsid w:val="00B8150E"/>
    <w:rsid w:val="00B81EF3"/>
    <w:rsid w:val="00B81FCF"/>
    <w:rsid w:val="00B82414"/>
    <w:rsid w:val="00B8380B"/>
    <w:rsid w:val="00B855E7"/>
    <w:rsid w:val="00B85B16"/>
    <w:rsid w:val="00B86583"/>
    <w:rsid w:val="00B879FE"/>
    <w:rsid w:val="00B90BB3"/>
    <w:rsid w:val="00B90C06"/>
    <w:rsid w:val="00B90E1D"/>
    <w:rsid w:val="00B923B9"/>
    <w:rsid w:val="00B92BF4"/>
    <w:rsid w:val="00B931B7"/>
    <w:rsid w:val="00B9733B"/>
    <w:rsid w:val="00B97822"/>
    <w:rsid w:val="00BA045F"/>
    <w:rsid w:val="00BA1588"/>
    <w:rsid w:val="00BA1BFF"/>
    <w:rsid w:val="00BA1DDA"/>
    <w:rsid w:val="00BA39D3"/>
    <w:rsid w:val="00BA4DDF"/>
    <w:rsid w:val="00BA5B96"/>
    <w:rsid w:val="00BA76A1"/>
    <w:rsid w:val="00BA7DFC"/>
    <w:rsid w:val="00BB07C8"/>
    <w:rsid w:val="00BB0CD8"/>
    <w:rsid w:val="00BB191C"/>
    <w:rsid w:val="00BB20B3"/>
    <w:rsid w:val="00BB49B9"/>
    <w:rsid w:val="00BB5F3D"/>
    <w:rsid w:val="00BB71F9"/>
    <w:rsid w:val="00BB7675"/>
    <w:rsid w:val="00BB7F65"/>
    <w:rsid w:val="00BC0078"/>
    <w:rsid w:val="00BC0BC5"/>
    <w:rsid w:val="00BC1E55"/>
    <w:rsid w:val="00BC25A1"/>
    <w:rsid w:val="00BC2983"/>
    <w:rsid w:val="00BC3F79"/>
    <w:rsid w:val="00BC45AD"/>
    <w:rsid w:val="00BC4EE6"/>
    <w:rsid w:val="00BC5134"/>
    <w:rsid w:val="00BC5665"/>
    <w:rsid w:val="00BC5F7A"/>
    <w:rsid w:val="00BD111A"/>
    <w:rsid w:val="00BD1A65"/>
    <w:rsid w:val="00BD1C56"/>
    <w:rsid w:val="00BD33E5"/>
    <w:rsid w:val="00BD3E0D"/>
    <w:rsid w:val="00BD5BA3"/>
    <w:rsid w:val="00BD5CFF"/>
    <w:rsid w:val="00BD5FF7"/>
    <w:rsid w:val="00BD6252"/>
    <w:rsid w:val="00BD69F9"/>
    <w:rsid w:val="00BE1026"/>
    <w:rsid w:val="00BE2313"/>
    <w:rsid w:val="00BE362C"/>
    <w:rsid w:val="00BE3AAF"/>
    <w:rsid w:val="00BE3F4E"/>
    <w:rsid w:val="00BE62A9"/>
    <w:rsid w:val="00BE6537"/>
    <w:rsid w:val="00BE6DEA"/>
    <w:rsid w:val="00BE7039"/>
    <w:rsid w:val="00BE7BB5"/>
    <w:rsid w:val="00BF0047"/>
    <w:rsid w:val="00BF0694"/>
    <w:rsid w:val="00BF1399"/>
    <w:rsid w:val="00BF1CFA"/>
    <w:rsid w:val="00BF1E24"/>
    <w:rsid w:val="00BF29F6"/>
    <w:rsid w:val="00BF2B18"/>
    <w:rsid w:val="00BF363B"/>
    <w:rsid w:val="00BF3C26"/>
    <w:rsid w:val="00BF5A20"/>
    <w:rsid w:val="00BF5C1A"/>
    <w:rsid w:val="00BF749C"/>
    <w:rsid w:val="00BF7589"/>
    <w:rsid w:val="00C0056D"/>
    <w:rsid w:val="00C00D74"/>
    <w:rsid w:val="00C014F2"/>
    <w:rsid w:val="00C02763"/>
    <w:rsid w:val="00C03652"/>
    <w:rsid w:val="00C0428A"/>
    <w:rsid w:val="00C050F7"/>
    <w:rsid w:val="00C058DA"/>
    <w:rsid w:val="00C06EF9"/>
    <w:rsid w:val="00C0737C"/>
    <w:rsid w:val="00C078F6"/>
    <w:rsid w:val="00C10236"/>
    <w:rsid w:val="00C1055D"/>
    <w:rsid w:val="00C128D2"/>
    <w:rsid w:val="00C12A7B"/>
    <w:rsid w:val="00C13770"/>
    <w:rsid w:val="00C14D37"/>
    <w:rsid w:val="00C15AC9"/>
    <w:rsid w:val="00C16DD1"/>
    <w:rsid w:val="00C2051D"/>
    <w:rsid w:val="00C234DE"/>
    <w:rsid w:val="00C247CE"/>
    <w:rsid w:val="00C2527F"/>
    <w:rsid w:val="00C263D0"/>
    <w:rsid w:val="00C26526"/>
    <w:rsid w:val="00C2680C"/>
    <w:rsid w:val="00C2690A"/>
    <w:rsid w:val="00C26F44"/>
    <w:rsid w:val="00C27A03"/>
    <w:rsid w:val="00C30A44"/>
    <w:rsid w:val="00C310EC"/>
    <w:rsid w:val="00C312D3"/>
    <w:rsid w:val="00C33E4A"/>
    <w:rsid w:val="00C34D82"/>
    <w:rsid w:val="00C35331"/>
    <w:rsid w:val="00C359FA"/>
    <w:rsid w:val="00C35ABE"/>
    <w:rsid w:val="00C35D1B"/>
    <w:rsid w:val="00C3629A"/>
    <w:rsid w:val="00C418EB"/>
    <w:rsid w:val="00C41C04"/>
    <w:rsid w:val="00C424C2"/>
    <w:rsid w:val="00C43033"/>
    <w:rsid w:val="00C43085"/>
    <w:rsid w:val="00C430D0"/>
    <w:rsid w:val="00C4374B"/>
    <w:rsid w:val="00C439AE"/>
    <w:rsid w:val="00C44476"/>
    <w:rsid w:val="00C45117"/>
    <w:rsid w:val="00C45413"/>
    <w:rsid w:val="00C4555E"/>
    <w:rsid w:val="00C5172B"/>
    <w:rsid w:val="00C525F3"/>
    <w:rsid w:val="00C53085"/>
    <w:rsid w:val="00C53239"/>
    <w:rsid w:val="00C5576B"/>
    <w:rsid w:val="00C55EA1"/>
    <w:rsid w:val="00C564BB"/>
    <w:rsid w:val="00C574D4"/>
    <w:rsid w:val="00C576B0"/>
    <w:rsid w:val="00C57920"/>
    <w:rsid w:val="00C60295"/>
    <w:rsid w:val="00C60E76"/>
    <w:rsid w:val="00C613AF"/>
    <w:rsid w:val="00C61D76"/>
    <w:rsid w:val="00C630B2"/>
    <w:rsid w:val="00C64B05"/>
    <w:rsid w:val="00C666B4"/>
    <w:rsid w:val="00C71701"/>
    <w:rsid w:val="00C74B9E"/>
    <w:rsid w:val="00C74EC5"/>
    <w:rsid w:val="00C75D21"/>
    <w:rsid w:val="00C77634"/>
    <w:rsid w:val="00C806E2"/>
    <w:rsid w:val="00C8191C"/>
    <w:rsid w:val="00C81FA7"/>
    <w:rsid w:val="00C83593"/>
    <w:rsid w:val="00C835E2"/>
    <w:rsid w:val="00C837E4"/>
    <w:rsid w:val="00C83CF6"/>
    <w:rsid w:val="00C84B71"/>
    <w:rsid w:val="00C84D34"/>
    <w:rsid w:val="00C84D7D"/>
    <w:rsid w:val="00C85916"/>
    <w:rsid w:val="00C85A0D"/>
    <w:rsid w:val="00C873AF"/>
    <w:rsid w:val="00C8783D"/>
    <w:rsid w:val="00C9057E"/>
    <w:rsid w:val="00C90789"/>
    <w:rsid w:val="00C90B2F"/>
    <w:rsid w:val="00C90EE9"/>
    <w:rsid w:val="00C9189E"/>
    <w:rsid w:val="00C919CD"/>
    <w:rsid w:val="00C9231C"/>
    <w:rsid w:val="00C925F6"/>
    <w:rsid w:val="00C927B7"/>
    <w:rsid w:val="00C9284E"/>
    <w:rsid w:val="00C93834"/>
    <w:rsid w:val="00C93ECE"/>
    <w:rsid w:val="00C94243"/>
    <w:rsid w:val="00C96F98"/>
    <w:rsid w:val="00C97F00"/>
    <w:rsid w:val="00CA0425"/>
    <w:rsid w:val="00CA068A"/>
    <w:rsid w:val="00CA069B"/>
    <w:rsid w:val="00CA0765"/>
    <w:rsid w:val="00CA2B0C"/>
    <w:rsid w:val="00CA2F02"/>
    <w:rsid w:val="00CA2FF6"/>
    <w:rsid w:val="00CA321B"/>
    <w:rsid w:val="00CA51E1"/>
    <w:rsid w:val="00CA544F"/>
    <w:rsid w:val="00CA5FCF"/>
    <w:rsid w:val="00CA6ACC"/>
    <w:rsid w:val="00CB017B"/>
    <w:rsid w:val="00CB104A"/>
    <w:rsid w:val="00CB11D1"/>
    <w:rsid w:val="00CB196A"/>
    <w:rsid w:val="00CB22FD"/>
    <w:rsid w:val="00CB28F3"/>
    <w:rsid w:val="00CB2CC7"/>
    <w:rsid w:val="00CB3F28"/>
    <w:rsid w:val="00CB4BE6"/>
    <w:rsid w:val="00CB4FCA"/>
    <w:rsid w:val="00CB5913"/>
    <w:rsid w:val="00CB59C7"/>
    <w:rsid w:val="00CB6401"/>
    <w:rsid w:val="00CB6A79"/>
    <w:rsid w:val="00CB71E4"/>
    <w:rsid w:val="00CB744B"/>
    <w:rsid w:val="00CB7896"/>
    <w:rsid w:val="00CC095F"/>
    <w:rsid w:val="00CC2B0F"/>
    <w:rsid w:val="00CC337B"/>
    <w:rsid w:val="00CC34F2"/>
    <w:rsid w:val="00CC46F1"/>
    <w:rsid w:val="00CC72FB"/>
    <w:rsid w:val="00CC79FA"/>
    <w:rsid w:val="00CD053E"/>
    <w:rsid w:val="00CD0795"/>
    <w:rsid w:val="00CD08A7"/>
    <w:rsid w:val="00CD11B8"/>
    <w:rsid w:val="00CD175B"/>
    <w:rsid w:val="00CD283F"/>
    <w:rsid w:val="00CD2CEF"/>
    <w:rsid w:val="00CD3BCB"/>
    <w:rsid w:val="00CD5D27"/>
    <w:rsid w:val="00CD74FC"/>
    <w:rsid w:val="00CD78E0"/>
    <w:rsid w:val="00CE0BFA"/>
    <w:rsid w:val="00CE111C"/>
    <w:rsid w:val="00CE2281"/>
    <w:rsid w:val="00CE409D"/>
    <w:rsid w:val="00CE49C0"/>
    <w:rsid w:val="00CE5037"/>
    <w:rsid w:val="00CE59F2"/>
    <w:rsid w:val="00CE5D16"/>
    <w:rsid w:val="00CE5DAB"/>
    <w:rsid w:val="00CE5EBC"/>
    <w:rsid w:val="00CE6CC7"/>
    <w:rsid w:val="00CE7078"/>
    <w:rsid w:val="00CE73FD"/>
    <w:rsid w:val="00CE7FC4"/>
    <w:rsid w:val="00CF001C"/>
    <w:rsid w:val="00CF0DF6"/>
    <w:rsid w:val="00CF4456"/>
    <w:rsid w:val="00CF5B9D"/>
    <w:rsid w:val="00D009EE"/>
    <w:rsid w:val="00D01104"/>
    <w:rsid w:val="00D011D2"/>
    <w:rsid w:val="00D014F5"/>
    <w:rsid w:val="00D01817"/>
    <w:rsid w:val="00D01BF5"/>
    <w:rsid w:val="00D01D59"/>
    <w:rsid w:val="00D021D4"/>
    <w:rsid w:val="00D0282F"/>
    <w:rsid w:val="00D0457B"/>
    <w:rsid w:val="00D0459F"/>
    <w:rsid w:val="00D049F9"/>
    <w:rsid w:val="00D04FC6"/>
    <w:rsid w:val="00D0563C"/>
    <w:rsid w:val="00D06976"/>
    <w:rsid w:val="00D07A45"/>
    <w:rsid w:val="00D10986"/>
    <w:rsid w:val="00D109E2"/>
    <w:rsid w:val="00D1236D"/>
    <w:rsid w:val="00D12749"/>
    <w:rsid w:val="00D12904"/>
    <w:rsid w:val="00D1307E"/>
    <w:rsid w:val="00D146EA"/>
    <w:rsid w:val="00D147DD"/>
    <w:rsid w:val="00D15266"/>
    <w:rsid w:val="00D15283"/>
    <w:rsid w:val="00D16545"/>
    <w:rsid w:val="00D16DD4"/>
    <w:rsid w:val="00D170CA"/>
    <w:rsid w:val="00D177CF"/>
    <w:rsid w:val="00D20259"/>
    <w:rsid w:val="00D21C86"/>
    <w:rsid w:val="00D22F15"/>
    <w:rsid w:val="00D23157"/>
    <w:rsid w:val="00D26B44"/>
    <w:rsid w:val="00D27B83"/>
    <w:rsid w:val="00D30848"/>
    <w:rsid w:val="00D3155B"/>
    <w:rsid w:val="00D3390D"/>
    <w:rsid w:val="00D33F2A"/>
    <w:rsid w:val="00D343B1"/>
    <w:rsid w:val="00D35E6A"/>
    <w:rsid w:val="00D360B6"/>
    <w:rsid w:val="00D410D5"/>
    <w:rsid w:val="00D41498"/>
    <w:rsid w:val="00D42453"/>
    <w:rsid w:val="00D42550"/>
    <w:rsid w:val="00D42E2B"/>
    <w:rsid w:val="00D4419C"/>
    <w:rsid w:val="00D452FA"/>
    <w:rsid w:val="00D45A84"/>
    <w:rsid w:val="00D45E68"/>
    <w:rsid w:val="00D478EB"/>
    <w:rsid w:val="00D5001C"/>
    <w:rsid w:val="00D5051D"/>
    <w:rsid w:val="00D506BD"/>
    <w:rsid w:val="00D50D51"/>
    <w:rsid w:val="00D515AA"/>
    <w:rsid w:val="00D52300"/>
    <w:rsid w:val="00D54C95"/>
    <w:rsid w:val="00D54D89"/>
    <w:rsid w:val="00D553C9"/>
    <w:rsid w:val="00D55BDA"/>
    <w:rsid w:val="00D57398"/>
    <w:rsid w:val="00D57A74"/>
    <w:rsid w:val="00D61E03"/>
    <w:rsid w:val="00D62463"/>
    <w:rsid w:val="00D62976"/>
    <w:rsid w:val="00D638BC"/>
    <w:rsid w:val="00D6443C"/>
    <w:rsid w:val="00D662E2"/>
    <w:rsid w:val="00D66744"/>
    <w:rsid w:val="00D705F9"/>
    <w:rsid w:val="00D707C9"/>
    <w:rsid w:val="00D71A05"/>
    <w:rsid w:val="00D730D1"/>
    <w:rsid w:val="00D7331C"/>
    <w:rsid w:val="00D734E5"/>
    <w:rsid w:val="00D752B5"/>
    <w:rsid w:val="00D75890"/>
    <w:rsid w:val="00D75DE8"/>
    <w:rsid w:val="00D770BB"/>
    <w:rsid w:val="00D77F3C"/>
    <w:rsid w:val="00D80468"/>
    <w:rsid w:val="00D811F1"/>
    <w:rsid w:val="00D81E13"/>
    <w:rsid w:val="00D84440"/>
    <w:rsid w:val="00D848E8"/>
    <w:rsid w:val="00D84A29"/>
    <w:rsid w:val="00D84ECA"/>
    <w:rsid w:val="00D856A3"/>
    <w:rsid w:val="00D8732B"/>
    <w:rsid w:val="00D87414"/>
    <w:rsid w:val="00D876A2"/>
    <w:rsid w:val="00D87DB7"/>
    <w:rsid w:val="00D904B0"/>
    <w:rsid w:val="00D913DA"/>
    <w:rsid w:val="00D941F9"/>
    <w:rsid w:val="00D95A92"/>
    <w:rsid w:val="00D95B8D"/>
    <w:rsid w:val="00D9620C"/>
    <w:rsid w:val="00D9764F"/>
    <w:rsid w:val="00D978CD"/>
    <w:rsid w:val="00DA0E65"/>
    <w:rsid w:val="00DA1232"/>
    <w:rsid w:val="00DA12EB"/>
    <w:rsid w:val="00DA1671"/>
    <w:rsid w:val="00DA176D"/>
    <w:rsid w:val="00DA1EEB"/>
    <w:rsid w:val="00DA2659"/>
    <w:rsid w:val="00DA26CD"/>
    <w:rsid w:val="00DA3FE6"/>
    <w:rsid w:val="00DA40AF"/>
    <w:rsid w:val="00DA414A"/>
    <w:rsid w:val="00DA4860"/>
    <w:rsid w:val="00DA4A9F"/>
    <w:rsid w:val="00DA53DB"/>
    <w:rsid w:val="00DA53E9"/>
    <w:rsid w:val="00DA5B29"/>
    <w:rsid w:val="00DA668F"/>
    <w:rsid w:val="00DA67CE"/>
    <w:rsid w:val="00DA697A"/>
    <w:rsid w:val="00DB092A"/>
    <w:rsid w:val="00DB1425"/>
    <w:rsid w:val="00DB246F"/>
    <w:rsid w:val="00DB38AE"/>
    <w:rsid w:val="00DB3E3E"/>
    <w:rsid w:val="00DB4166"/>
    <w:rsid w:val="00DB46A5"/>
    <w:rsid w:val="00DB543B"/>
    <w:rsid w:val="00DB563B"/>
    <w:rsid w:val="00DB5F9A"/>
    <w:rsid w:val="00DB6738"/>
    <w:rsid w:val="00DB729C"/>
    <w:rsid w:val="00DC2729"/>
    <w:rsid w:val="00DC2B69"/>
    <w:rsid w:val="00DC3419"/>
    <w:rsid w:val="00DC3769"/>
    <w:rsid w:val="00DC380D"/>
    <w:rsid w:val="00DC4C82"/>
    <w:rsid w:val="00DC4F69"/>
    <w:rsid w:val="00DC57A4"/>
    <w:rsid w:val="00DC57B5"/>
    <w:rsid w:val="00DC74BB"/>
    <w:rsid w:val="00DC7B4F"/>
    <w:rsid w:val="00DD05BC"/>
    <w:rsid w:val="00DD15BA"/>
    <w:rsid w:val="00DD17A0"/>
    <w:rsid w:val="00DD1A69"/>
    <w:rsid w:val="00DD1B3C"/>
    <w:rsid w:val="00DD1C75"/>
    <w:rsid w:val="00DD28C2"/>
    <w:rsid w:val="00DD2CB6"/>
    <w:rsid w:val="00DD3255"/>
    <w:rsid w:val="00DD6519"/>
    <w:rsid w:val="00DD6CB5"/>
    <w:rsid w:val="00DD7941"/>
    <w:rsid w:val="00DD7B04"/>
    <w:rsid w:val="00DD7D7E"/>
    <w:rsid w:val="00DE0C6A"/>
    <w:rsid w:val="00DE101A"/>
    <w:rsid w:val="00DE2331"/>
    <w:rsid w:val="00DE2624"/>
    <w:rsid w:val="00DE3C5F"/>
    <w:rsid w:val="00DE42F8"/>
    <w:rsid w:val="00DE45EF"/>
    <w:rsid w:val="00DE6152"/>
    <w:rsid w:val="00DE66C9"/>
    <w:rsid w:val="00DE6751"/>
    <w:rsid w:val="00DE6F32"/>
    <w:rsid w:val="00DE7366"/>
    <w:rsid w:val="00DE7570"/>
    <w:rsid w:val="00DE7F06"/>
    <w:rsid w:val="00DE7F9D"/>
    <w:rsid w:val="00DF08C4"/>
    <w:rsid w:val="00DF16C1"/>
    <w:rsid w:val="00DF2EDC"/>
    <w:rsid w:val="00DF53A4"/>
    <w:rsid w:val="00DF5AEB"/>
    <w:rsid w:val="00DF5B6F"/>
    <w:rsid w:val="00DF6B77"/>
    <w:rsid w:val="00DF77ED"/>
    <w:rsid w:val="00E00E66"/>
    <w:rsid w:val="00E018A6"/>
    <w:rsid w:val="00E0372B"/>
    <w:rsid w:val="00E04EFF"/>
    <w:rsid w:val="00E05A0A"/>
    <w:rsid w:val="00E069DD"/>
    <w:rsid w:val="00E07711"/>
    <w:rsid w:val="00E116C6"/>
    <w:rsid w:val="00E11DDA"/>
    <w:rsid w:val="00E126E3"/>
    <w:rsid w:val="00E12FDB"/>
    <w:rsid w:val="00E14EB4"/>
    <w:rsid w:val="00E14FC0"/>
    <w:rsid w:val="00E15E51"/>
    <w:rsid w:val="00E174B4"/>
    <w:rsid w:val="00E20714"/>
    <w:rsid w:val="00E2084A"/>
    <w:rsid w:val="00E2111D"/>
    <w:rsid w:val="00E2175B"/>
    <w:rsid w:val="00E22006"/>
    <w:rsid w:val="00E22560"/>
    <w:rsid w:val="00E22668"/>
    <w:rsid w:val="00E2370D"/>
    <w:rsid w:val="00E23A19"/>
    <w:rsid w:val="00E2427C"/>
    <w:rsid w:val="00E24620"/>
    <w:rsid w:val="00E24872"/>
    <w:rsid w:val="00E2578D"/>
    <w:rsid w:val="00E26147"/>
    <w:rsid w:val="00E31165"/>
    <w:rsid w:val="00E317B2"/>
    <w:rsid w:val="00E31AA6"/>
    <w:rsid w:val="00E321D1"/>
    <w:rsid w:val="00E324D0"/>
    <w:rsid w:val="00E32ADB"/>
    <w:rsid w:val="00E32CC0"/>
    <w:rsid w:val="00E338DA"/>
    <w:rsid w:val="00E33AFC"/>
    <w:rsid w:val="00E354C7"/>
    <w:rsid w:val="00E36016"/>
    <w:rsid w:val="00E36A5E"/>
    <w:rsid w:val="00E40F9B"/>
    <w:rsid w:val="00E411A2"/>
    <w:rsid w:val="00E4174D"/>
    <w:rsid w:val="00E41FD5"/>
    <w:rsid w:val="00E4347A"/>
    <w:rsid w:val="00E437A3"/>
    <w:rsid w:val="00E43BB4"/>
    <w:rsid w:val="00E44366"/>
    <w:rsid w:val="00E44568"/>
    <w:rsid w:val="00E4636F"/>
    <w:rsid w:val="00E46668"/>
    <w:rsid w:val="00E47B42"/>
    <w:rsid w:val="00E512F4"/>
    <w:rsid w:val="00E52DA7"/>
    <w:rsid w:val="00E53097"/>
    <w:rsid w:val="00E53773"/>
    <w:rsid w:val="00E53CA8"/>
    <w:rsid w:val="00E54BB5"/>
    <w:rsid w:val="00E54BD6"/>
    <w:rsid w:val="00E565BF"/>
    <w:rsid w:val="00E56F5C"/>
    <w:rsid w:val="00E571E4"/>
    <w:rsid w:val="00E573F2"/>
    <w:rsid w:val="00E57A7C"/>
    <w:rsid w:val="00E603BE"/>
    <w:rsid w:val="00E60A12"/>
    <w:rsid w:val="00E61638"/>
    <w:rsid w:val="00E61640"/>
    <w:rsid w:val="00E64126"/>
    <w:rsid w:val="00E64E8A"/>
    <w:rsid w:val="00E65078"/>
    <w:rsid w:val="00E651C5"/>
    <w:rsid w:val="00E653A5"/>
    <w:rsid w:val="00E65DDD"/>
    <w:rsid w:val="00E65EC1"/>
    <w:rsid w:val="00E66E6A"/>
    <w:rsid w:val="00E66EE0"/>
    <w:rsid w:val="00E673F5"/>
    <w:rsid w:val="00E67551"/>
    <w:rsid w:val="00E676A7"/>
    <w:rsid w:val="00E67842"/>
    <w:rsid w:val="00E6791A"/>
    <w:rsid w:val="00E70F88"/>
    <w:rsid w:val="00E74656"/>
    <w:rsid w:val="00E74BF0"/>
    <w:rsid w:val="00E76037"/>
    <w:rsid w:val="00E76B3D"/>
    <w:rsid w:val="00E76CF6"/>
    <w:rsid w:val="00E76F23"/>
    <w:rsid w:val="00E77B0C"/>
    <w:rsid w:val="00E77FBF"/>
    <w:rsid w:val="00E811E5"/>
    <w:rsid w:val="00E8289A"/>
    <w:rsid w:val="00E82BD8"/>
    <w:rsid w:val="00E84300"/>
    <w:rsid w:val="00E854ED"/>
    <w:rsid w:val="00E87465"/>
    <w:rsid w:val="00E87816"/>
    <w:rsid w:val="00E91557"/>
    <w:rsid w:val="00E926BD"/>
    <w:rsid w:val="00E930E6"/>
    <w:rsid w:val="00E93CD3"/>
    <w:rsid w:val="00E95B6A"/>
    <w:rsid w:val="00E95FED"/>
    <w:rsid w:val="00EA090C"/>
    <w:rsid w:val="00EA09AD"/>
    <w:rsid w:val="00EA0BB3"/>
    <w:rsid w:val="00EA0BF5"/>
    <w:rsid w:val="00EA1577"/>
    <w:rsid w:val="00EA16AC"/>
    <w:rsid w:val="00EA1AC3"/>
    <w:rsid w:val="00EA1B97"/>
    <w:rsid w:val="00EA22CE"/>
    <w:rsid w:val="00EA262F"/>
    <w:rsid w:val="00EA2A45"/>
    <w:rsid w:val="00EA3925"/>
    <w:rsid w:val="00EA3CD0"/>
    <w:rsid w:val="00EA3FB6"/>
    <w:rsid w:val="00EA405D"/>
    <w:rsid w:val="00EA4224"/>
    <w:rsid w:val="00EA43C4"/>
    <w:rsid w:val="00EA5095"/>
    <w:rsid w:val="00EA5ADB"/>
    <w:rsid w:val="00EA6FBE"/>
    <w:rsid w:val="00EA705E"/>
    <w:rsid w:val="00EA73B9"/>
    <w:rsid w:val="00EA7EE7"/>
    <w:rsid w:val="00EA7FEF"/>
    <w:rsid w:val="00EB1A7F"/>
    <w:rsid w:val="00EB231F"/>
    <w:rsid w:val="00EB3283"/>
    <w:rsid w:val="00EB42FC"/>
    <w:rsid w:val="00EB5557"/>
    <w:rsid w:val="00EB5C4D"/>
    <w:rsid w:val="00EB6EC1"/>
    <w:rsid w:val="00EB7552"/>
    <w:rsid w:val="00EB7D36"/>
    <w:rsid w:val="00EC0A23"/>
    <w:rsid w:val="00EC1633"/>
    <w:rsid w:val="00EC1EEF"/>
    <w:rsid w:val="00EC1FAD"/>
    <w:rsid w:val="00EC2629"/>
    <w:rsid w:val="00EC297B"/>
    <w:rsid w:val="00EC2FF8"/>
    <w:rsid w:val="00EC3777"/>
    <w:rsid w:val="00EC507E"/>
    <w:rsid w:val="00EC6195"/>
    <w:rsid w:val="00EC6611"/>
    <w:rsid w:val="00EC6F8B"/>
    <w:rsid w:val="00EC7C8E"/>
    <w:rsid w:val="00ED02ED"/>
    <w:rsid w:val="00ED0C28"/>
    <w:rsid w:val="00ED1101"/>
    <w:rsid w:val="00ED1A65"/>
    <w:rsid w:val="00ED35A8"/>
    <w:rsid w:val="00ED4303"/>
    <w:rsid w:val="00ED442E"/>
    <w:rsid w:val="00ED60FA"/>
    <w:rsid w:val="00ED63B4"/>
    <w:rsid w:val="00ED6719"/>
    <w:rsid w:val="00ED6FC8"/>
    <w:rsid w:val="00ED7562"/>
    <w:rsid w:val="00EE0C1E"/>
    <w:rsid w:val="00EE122A"/>
    <w:rsid w:val="00EE1EC7"/>
    <w:rsid w:val="00EE2134"/>
    <w:rsid w:val="00EE2851"/>
    <w:rsid w:val="00EE5000"/>
    <w:rsid w:val="00EE523A"/>
    <w:rsid w:val="00EE5769"/>
    <w:rsid w:val="00EE6B7D"/>
    <w:rsid w:val="00EE788B"/>
    <w:rsid w:val="00EF0957"/>
    <w:rsid w:val="00EF2308"/>
    <w:rsid w:val="00EF281C"/>
    <w:rsid w:val="00EF32EB"/>
    <w:rsid w:val="00EF3FC6"/>
    <w:rsid w:val="00EF5944"/>
    <w:rsid w:val="00EF5B57"/>
    <w:rsid w:val="00EF61A5"/>
    <w:rsid w:val="00EF6482"/>
    <w:rsid w:val="00EF6534"/>
    <w:rsid w:val="00EF6700"/>
    <w:rsid w:val="00F0072D"/>
    <w:rsid w:val="00F0085E"/>
    <w:rsid w:val="00F00DFA"/>
    <w:rsid w:val="00F01851"/>
    <w:rsid w:val="00F01DF8"/>
    <w:rsid w:val="00F024E3"/>
    <w:rsid w:val="00F02B0B"/>
    <w:rsid w:val="00F03F4B"/>
    <w:rsid w:val="00F0480E"/>
    <w:rsid w:val="00F05AF3"/>
    <w:rsid w:val="00F07BAA"/>
    <w:rsid w:val="00F108C5"/>
    <w:rsid w:val="00F122F3"/>
    <w:rsid w:val="00F127A4"/>
    <w:rsid w:val="00F12BBB"/>
    <w:rsid w:val="00F12F32"/>
    <w:rsid w:val="00F13EEA"/>
    <w:rsid w:val="00F144F5"/>
    <w:rsid w:val="00F14673"/>
    <w:rsid w:val="00F15046"/>
    <w:rsid w:val="00F1512B"/>
    <w:rsid w:val="00F15B0B"/>
    <w:rsid w:val="00F15BE5"/>
    <w:rsid w:val="00F16499"/>
    <w:rsid w:val="00F16692"/>
    <w:rsid w:val="00F16DDD"/>
    <w:rsid w:val="00F171FF"/>
    <w:rsid w:val="00F17937"/>
    <w:rsid w:val="00F17ECF"/>
    <w:rsid w:val="00F20DEF"/>
    <w:rsid w:val="00F2192D"/>
    <w:rsid w:val="00F21E9D"/>
    <w:rsid w:val="00F2362D"/>
    <w:rsid w:val="00F23A8D"/>
    <w:rsid w:val="00F23C32"/>
    <w:rsid w:val="00F23F3D"/>
    <w:rsid w:val="00F240D5"/>
    <w:rsid w:val="00F247D7"/>
    <w:rsid w:val="00F261A5"/>
    <w:rsid w:val="00F262FB"/>
    <w:rsid w:val="00F267F8"/>
    <w:rsid w:val="00F27B46"/>
    <w:rsid w:val="00F326B2"/>
    <w:rsid w:val="00F32AE8"/>
    <w:rsid w:val="00F333BC"/>
    <w:rsid w:val="00F36175"/>
    <w:rsid w:val="00F366F6"/>
    <w:rsid w:val="00F379F2"/>
    <w:rsid w:val="00F40E56"/>
    <w:rsid w:val="00F41222"/>
    <w:rsid w:val="00F412C2"/>
    <w:rsid w:val="00F4143D"/>
    <w:rsid w:val="00F420DF"/>
    <w:rsid w:val="00F4262B"/>
    <w:rsid w:val="00F42A68"/>
    <w:rsid w:val="00F42C60"/>
    <w:rsid w:val="00F4315F"/>
    <w:rsid w:val="00F4418F"/>
    <w:rsid w:val="00F44C9F"/>
    <w:rsid w:val="00F4537B"/>
    <w:rsid w:val="00F46326"/>
    <w:rsid w:val="00F46810"/>
    <w:rsid w:val="00F46BDA"/>
    <w:rsid w:val="00F47F02"/>
    <w:rsid w:val="00F5083A"/>
    <w:rsid w:val="00F52695"/>
    <w:rsid w:val="00F52CB4"/>
    <w:rsid w:val="00F53C5D"/>
    <w:rsid w:val="00F541BB"/>
    <w:rsid w:val="00F546F8"/>
    <w:rsid w:val="00F5471A"/>
    <w:rsid w:val="00F54AF3"/>
    <w:rsid w:val="00F5634F"/>
    <w:rsid w:val="00F601D5"/>
    <w:rsid w:val="00F62085"/>
    <w:rsid w:val="00F62200"/>
    <w:rsid w:val="00F637C9"/>
    <w:rsid w:val="00F63B5B"/>
    <w:rsid w:val="00F643B8"/>
    <w:rsid w:val="00F64953"/>
    <w:rsid w:val="00F64E82"/>
    <w:rsid w:val="00F64F86"/>
    <w:rsid w:val="00F657A7"/>
    <w:rsid w:val="00F65879"/>
    <w:rsid w:val="00F669EC"/>
    <w:rsid w:val="00F704DD"/>
    <w:rsid w:val="00F71B61"/>
    <w:rsid w:val="00F72B1A"/>
    <w:rsid w:val="00F73115"/>
    <w:rsid w:val="00F740D1"/>
    <w:rsid w:val="00F74B2A"/>
    <w:rsid w:val="00F757BA"/>
    <w:rsid w:val="00F75A44"/>
    <w:rsid w:val="00F767EB"/>
    <w:rsid w:val="00F7688A"/>
    <w:rsid w:val="00F82049"/>
    <w:rsid w:val="00F8316D"/>
    <w:rsid w:val="00F83DF8"/>
    <w:rsid w:val="00F867D3"/>
    <w:rsid w:val="00F87B4F"/>
    <w:rsid w:val="00F91FD7"/>
    <w:rsid w:val="00F930FD"/>
    <w:rsid w:val="00F95897"/>
    <w:rsid w:val="00F95B77"/>
    <w:rsid w:val="00FA03F0"/>
    <w:rsid w:val="00FA0858"/>
    <w:rsid w:val="00FA08BC"/>
    <w:rsid w:val="00FA090C"/>
    <w:rsid w:val="00FA136C"/>
    <w:rsid w:val="00FA146C"/>
    <w:rsid w:val="00FA1E65"/>
    <w:rsid w:val="00FA26E0"/>
    <w:rsid w:val="00FA2DB0"/>
    <w:rsid w:val="00FA2E9E"/>
    <w:rsid w:val="00FA5159"/>
    <w:rsid w:val="00FA65BC"/>
    <w:rsid w:val="00FA78AE"/>
    <w:rsid w:val="00FB0ABD"/>
    <w:rsid w:val="00FB0E10"/>
    <w:rsid w:val="00FB12CB"/>
    <w:rsid w:val="00FB35F4"/>
    <w:rsid w:val="00FB48E6"/>
    <w:rsid w:val="00FB51B8"/>
    <w:rsid w:val="00FB7648"/>
    <w:rsid w:val="00FC07B7"/>
    <w:rsid w:val="00FC0F17"/>
    <w:rsid w:val="00FC256E"/>
    <w:rsid w:val="00FC2BAE"/>
    <w:rsid w:val="00FC3577"/>
    <w:rsid w:val="00FC3776"/>
    <w:rsid w:val="00FC45AD"/>
    <w:rsid w:val="00FC576D"/>
    <w:rsid w:val="00FC7A20"/>
    <w:rsid w:val="00FC7F21"/>
    <w:rsid w:val="00FD0997"/>
    <w:rsid w:val="00FD0E29"/>
    <w:rsid w:val="00FD11A5"/>
    <w:rsid w:val="00FD1823"/>
    <w:rsid w:val="00FD1F0C"/>
    <w:rsid w:val="00FD2E12"/>
    <w:rsid w:val="00FD3E6C"/>
    <w:rsid w:val="00FD4035"/>
    <w:rsid w:val="00FD4B26"/>
    <w:rsid w:val="00FD4FBC"/>
    <w:rsid w:val="00FD6D72"/>
    <w:rsid w:val="00FD79E5"/>
    <w:rsid w:val="00FD7BE7"/>
    <w:rsid w:val="00FE061F"/>
    <w:rsid w:val="00FE1D81"/>
    <w:rsid w:val="00FE2821"/>
    <w:rsid w:val="00FE3256"/>
    <w:rsid w:val="00FE3555"/>
    <w:rsid w:val="00FE4DDB"/>
    <w:rsid w:val="00FE5920"/>
    <w:rsid w:val="00FE6179"/>
    <w:rsid w:val="00FE6452"/>
    <w:rsid w:val="00FF1FA6"/>
    <w:rsid w:val="00FF3AAA"/>
    <w:rsid w:val="00FF4316"/>
    <w:rsid w:val="00FF5D1F"/>
    <w:rsid w:val="00FF617C"/>
    <w:rsid w:val="00FF6D95"/>
    <w:rsid w:val="00FF7664"/>
    <w:rsid w:val="0139D124"/>
    <w:rsid w:val="01DF99E3"/>
    <w:rsid w:val="0207CB86"/>
    <w:rsid w:val="022C062C"/>
    <w:rsid w:val="031FC91F"/>
    <w:rsid w:val="0323FA8D"/>
    <w:rsid w:val="03A82F6C"/>
    <w:rsid w:val="04CD2E9F"/>
    <w:rsid w:val="07D8E7E4"/>
    <w:rsid w:val="096DFB82"/>
    <w:rsid w:val="0A764090"/>
    <w:rsid w:val="0AC28143"/>
    <w:rsid w:val="0B1E63B8"/>
    <w:rsid w:val="0B44527C"/>
    <w:rsid w:val="0BE513B4"/>
    <w:rsid w:val="0BE52953"/>
    <w:rsid w:val="0BFB9E9E"/>
    <w:rsid w:val="0C850E75"/>
    <w:rsid w:val="0DA8EB80"/>
    <w:rsid w:val="0F464769"/>
    <w:rsid w:val="0FD491E6"/>
    <w:rsid w:val="11415074"/>
    <w:rsid w:val="1171C59F"/>
    <w:rsid w:val="14970DC2"/>
    <w:rsid w:val="1570727B"/>
    <w:rsid w:val="173376BE"/>
    <w:rsid w:val="19641E24"/>
    <w:rsid w:val="1A44F375"/>
    <w:rsid w:val="1B784F81"/>
    <w:rsid w:val="1D539BC5"/>
    <w:rsid w:val="1D5BAB9A"/>
    <w:rsid w:val="1D76C348"/>
    <w:rsid w:val="1DF9F20B"/>
    <w:rsid w:val="1EFFDDA7"/>
    <w:rsid w:val="1F876EEC"/>
    <w:rsid w:val="1FB02A82"/>
    <w:rsid w:val="20B2B6D6"/>
    <w:rsid w:val="22493DF8"/>
    <w:rsid w:val="229DF91F"/>
    <w:rsid w:val="24C92365"/>
    <w:rsid w:val="24F19CCD"/>
    <w:rsid w:val="286242B7"/>
    <w:rsid w:val="2A89411D"/>
    <w:rsid w:val="2CF316EF"/>
    <w:rsid w:val="2D91BAF2"/>
    <w:rsid w:val="2DDE207A"/>
    <w:rsid w:val="2EE2A44F"/>
    <w:rsid w:val="2F1091DC"/>
    <w:rsid w:val="2F714B76"/>
    <w:rsid w:val="2FC72E38"/>
    <w:rsid w:val="2FF4FDA0"/>
    <w:rsid w:val="301D9EA0"/>
    <w:rsid w:val="3024148C"/>
    <w:rsid w:val="31E3E8EA"/>
    <w:rsid w:val="328803E3"/>
    <w:rsid w:val="33DA2373"/>
    <w:rsid w:val="3453CB63"/>
    <w:rsid w:val="34F32E21"/>
    <w:rsid w:val="350BB00E"/>
    <w:rsid w:val="35207F78"/>
    <w:rsid w:val="35977915"/>
    <w:rsid w:val="35A0DDEF"/>
    <w:rsid w:val="36F3D1D9"/>
    <w:rsid w:val="373DCFEA"/>
    <w:rsid w:val="37676EA9"/>
    <w:rsid w:val="3991CE1D"/>
    <w:rsid w:val="3A8E3D4C"/>
    <w:rsid w:val="3AB74BB6"/>
    <w:rsid w:val="3AD4FA87"/>
    <w:rsid w:val="3B4376A8"/>
    <w:rsid w:val="3B80F935"/>
    <w:rsid w:val="3D20AB89"/>
    <w:rsid w:val="3E7E111A"/>
    <w:rsid w:val="402F2E6E"/>
    <w:rsid w:val="4075D782"/>
    <w:rsid w:val="410456BA"/>
    <w:rsid w:val="4116C855"/>
    <w:rsid w:val="43CA0851"/>
    <w:rsid w:val="45EA3978"/>
    <w:rsid w:val="46215066"/>
    <w:rsid w:val="47BF7800"/>
    <w:rsid w:val="49E91FDE"/>
    <w:rsid w:val="4BB16D8E"/>
    <w:rsid w:val="4BDD4B7B"/>
    <w:rsid w:val="4D32BBCD"/>
    <w:rsid w:val="4F63F522"/>
    <w:rsid w:val="4FBC0492"/>
    <w:rsid w:val="50AE469D"/>
    <w:rsid w:val="514C03F4"/>
    <w:rsid w:val="53A35716"/>
    <w:rsid w:val="548DC606"/>
    <w:rsid w:val="553F2777"/>
    <w:rsid w:val="55ABA0C7"/>
    <w:rsid w:val="573A70A0"/>
    <w:rsid w:val="573E3862"/>
    <w:rsid w:val="57791C77"/>
    <w:rsid w:val="5868CD4A"/>
    <w:rsid w:val="5876C839"/>
    <w:rsid w:val="5A49C13F"/>
    <w:rsid w:val="5AA49A05"/>
    <w:rsid w:val="5AE5348A"/>
    <w:rsid w:val="5B1FF188"/>
    <w:rsid w:val="5BFEA846"/>
    <w:rsid w:val="5D483AB4"/>
    <w:rsid w:val="5D6A6E40"/>
    <w:rsid w:val="5DA03ABF"/>
    <w:rsid w:val="5EAEB693"/>
    <w:rsid w:val="6128B055"/>
    <w:rsid w:val="636B98B9"/>
    <w:rsid w:val="639D917E"/>
    <w:rsid w:val="64CE1B41"/>
    <w:rsid w:val="658A1A48"/>
    <w:rsid w:val="6615CF25"/>
    <w:rsid w:val="66CF667C"/>
    <w:rsid w:val="67CD734E"/>
    <w:rsid w:val="69BB4A48"/>
    <w:rsid w:val="6A518758"/>
    <w:rsid w:val="6B1C7F57"/>
    <w:rsid w:val="6C54514F"/>
    <w:rsid w:val="6C65C481"/>
    <w:rsid w:val="6D24D3E8"/>
    <w:rsid w:val="6E02A57C"/>
    <w:rsid w:val="6E3409B2"/>
    <w:rsid w:val="6E542019"/>
    <w:rsid w:val="70022942"/>
    <w:rsid w:val="705D13B7"/>
    <w:rsid w:val="716C2422"/>
    <w:rsid w:val="7255E122"/>
    <w:rsid w:val="7272D2BD"/>
    <w:rsid w:val="739B7386"/>
    <w:rsid w:val="7400F41C"/>
    <w:rsid w:val="74689044"/>
    <w:rsid w:val="749791A8"/>
    <w:rsid w:val="74A20653"/>
    <w:rsid w:val="75B9A540"/>
    <w:rsid w:val="7663EE95"/>
    <w:rsid w:val="7813A88B"/>
    <w:rsid w:val="78E854DA"/>
    <w:rsid w:val="7AE786E6"/>
    <w:rsid w:val="7B0CC9E8"/>
    <w:rsid w:val="7CA3BB01"/>
    <w:rsid w:val="7CBE77FC"/>
    <w:rsid w:val="7EBC84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6808EEBC"/>
  <w15:docId w15:val="{95973FB8-3327-4C56-961D-EDF65399E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226"/>
    <w:rPr>
      <w:rFonts w:ascii="Raleway" w:eastAsia="Arial" w:hAnsi="Raleway"/>
      <w:lang w:eastAsia="en-US"/>
    </w:rPr>
  </w:style>
  <w:style w:type="paragraph" w:styleId="Heading1">
    <w:name w:val="heading 1"/>
    <w:basedOn w:val="Normal"/>
    <w:next w:val="Normal"/>
    <w:link w:val="Heading1Char"/>
    <w:uiPriority w:val="9"/>
    <w:qFormat/>
    <w:rsid w:val="00882843"/>
    <w:pPr>
      <w:keepNext/>
      <w:numPr>
        <w:numId w:val="12"/>
      </w:numPr>
      <w:spacing w:before="400" w:after="240"/>
      <w:ind w:left="426" w:hanging="426"/>
      <w:outlineLvl w:val="0"/>
    </w:pPr>
    <w:rPr>
      <w:b/>
      <w:sz w:val="32"/>
      <w:szCs w:val="32"/>
    </w:rPr>
  </w:style>
  <w:style w:type="paragraph" w:styleId="Heading2">
    <w:name w:val="heading 2"/>
    <w:basedOn w:val="Normal"/>
    <w:next w:val="Normal"/>
    <w:link w:val="Heading2Char"/>
    <w:uiPriority w:val="9"/>
    <w:unhideWhenUsed/>
    <w:qFormat/>
    <w:rsid w:val="009378B1"/>
    <w:pPr>
      <w:numPr>
        <w:ilvl w:val="1"/>
        <w:numId w:val="12"/>
      </w:numPr>
      <w:spacing w:before="360" w:after="240"/>
      <w:ind w:left="426" w:right="-289"/>
      <w:outlineLvl w:val="1"/>
    </w:pPr>
    <w:rPr>
      <w:sz w:val="28"/>
      <w:szCs w:val="32"/>
    </w:rPr>
  </w:style>
  <w:style w:type="paragraph" w:styleId="Heading3">
    <w:name w:val="heading 3"/>
    <w:basedOn w:val="Normal"/>
    <w:next w:val="Normal"/>
    <w:link w:val="Heading3Char"/>
    <w:uiPriority w:val="9"/>
    <w:unhideWhenUsed/>
    <w:qFormat/>
    <w:rsid w:val="00CA0765"/>
    <w:pPr>
      <w:numPr>
        <w:ilvl w:val="2"/>
        <w:numId w:val="12"/>
      </w:numPr>
      <w:spacing w:before="360" w:after="240"/>
      <w:ind w:left="851" w:right="-289" w:hanging="851"/>
      <w:jc w:val="both"/>
      <w:outlineLvl w:val="2"/>
    </w:pPr>
    <w:rPr>
      <w:rFonts w:eastAsiaTheme="majorEastAsia" w:cstheme="majorBidi"/>
      <w:sz w:val="26"/>
      <w:szCs w:val="26"/>
    </w:rPr>
  </w:style>
  <w:style w:type="paragraph" w:styleId="Heading4">
    <w:name w:val="heading 4"/>
    <w:basedOn w:val="Normal"/>
    <w:next w:val="Normal"/>
    <w:link w:val="Heading4Char"/>
    <w:uiPriority w:val="9"/>
    <w:unhideWhenUsed/>
    <w:qFormat/>
    <w:rsid w:val="003B0518"/>
    <w:pPr>
      <w:keepNext/>
      <w:keepLines/>
      <w:spacing w:before="40"/>
      <w:outlineLvl w:val="3"/>
    </w:pPr>
    <w:rPr>
      <w:rFonts w:asciiTheme="majorHAnsi" w:eastAsiaTheme="majorEastAsia" w:hAnsiTheme="majorHAnsi" w:cstheme="majorBidi"/>
      <w:b/>
      <w:i/>
      <w:i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6378"/>
    <w:pPr>
      <w:tabs>
        <w:tab w:val="center" w:pos="4320"/>
        <w:tab w:val="right" w:pos="8640"/>
      </w:tabs>
    </w:pPr>
  </w:style>
  <w:style w:type="character" w:customStyle="1" w:styleId="HeaderChar">
    <w:name w:val="Header Char"/>
    <w:basedOn w:val="DefaultParagraphFont"/>
    <w:link w:val="Header"/>
    <w:uiPriority w:val="99"/>
    <w:rsid w:val="00566378"/>
    <w:rPr>
      <w:sz w:val="24"/>
      <w:szCs w:val="24"/>
      <w:lang w:eastAsia="en-US"/>
    </w:rPr>
  </w:style>
  <w:style w:type="paragraph" w:styleId="Footer">
    <w:name w:val="footer"/>
    <w:basedOn w:val="Normal"/>
    <w:link w:val="FooterChar"/>
    <w:uiPriority w:val="99"/>
    <w:unhideWhenUsed/>
    <w:rsid w:val="00566378"/>
    <w:pPr>
      <w:tabs>
        <w:tab w:val="center" w:pos="4320"/>
        <w:tab w:val="right" w:pos="8640"/>
      </w:tabs>
    </w:pPr>
  </w:style>
  <w:style w:type="character" w:customStyle="1" w:styleId="FooterChar">
    <w:name w:val="Footer Char"/>
    <w:basedOn w:val="DefaultParagraphFont"/>
    <w:link w:val="Footer"/>
    <w:uiPriority w:val="99"/>
    <w:rsid w:val="00566378"/>
    <w:rPr>
      <w:sz w:val="24"/>
      <w:szCs w:val="24"/>
      <w:lang w:eastAsia="en-US"/>
    </w:rPr>
  </w:style>
  <w:style w:type="paragraph" w:styleId="BalloonText">
    <w:name w:val="Balloon Text"/>
    <w:basedOn w:val="Normal"/>
    <w:link w:val="BalloonTextChar"/>
    <w:uiPriority w:val="99"/>
    <w:semiHidden/>
    <w:unhideWhenUsed/>
    <w:rsid w:val="00566378"/>
    <w:rPr>
      <w:rFonts w:ascii="Lucida Grande" w:hAnsi="Lucida Grande"/>
      <w:sz w:val="18"/>
      <w:szCs w:val="18"/>
    </w:rPr>
  </w:style>
  <w:style w:type="character" w:customStyle="1" w:styleId="BalloonTextChar">
    <w:name w:val="Balloon Text Char"/>
    <w:basedOn w:val="DefaultParagraphFont"/>
    <w:link w:val="BalloonText"/>
    <w:uiPriority w:val="99"/>
    <w:semiHidden/>
    <w:rsid w:val="00566378"/>
    <w:rPr>
      <w:rFonts w:ascii="Lucida Grande" w:hAnsi="Lucida Grande"/>
      <w:sz w:val="18"/>
      <w:szCs w:val="18"/>
      <w:lang w:eastAsia="en-US"/>
    </w:rPr>
  </w:style>
  <w:style w:type="character" w:styleId="PageNumber">
    <w:name w:val="page number"/>
    <w:basedOn w:val="DefaultParagraphFont"/>
    <w:uiPriority w:val="99"/>
    <w:semiHidden/>
    <w:unhideWhenUsed/>
    <w:rsid w:val="00DF16C1"/>
  </w:style>
  <w:style w:type="paragraph" w:styleId="Title">
    <w:name w:val="Title"/>
    <w:basedOn w:val="Normal"/>
    <w:next w:val="Normal"/>
    <w:link w:val="TitleChar"/>
    <w:uiPriority w:val="10"/>
    <w:qFormat/>
    <w:rsid w:val="00E12FDB"/>
    <w:pPr>
      <w:ind w:right="-291"/>
    </w:pPr>
    <w:rPr>
      <w:b/>
      <w:color w:val="808080" w:themeColor="background1" w:themeShade="80"/>
      <w:sz w:val="72"/>
      <w:szCs w:val="72"/>
    </w:rPr>
  </w:style>
  <w:style w:type="character" w:customStyle="1" w:styleId="TitleChar">
    <w:name w:val="Title Char"/>
    <w:basedOn w:val="DefaultParagraphFont"/>
    <w:link w:val="Title"/>
    <w:uiPriority w:val="10"/>
    <w:rsid w:val="00E12FDB"/>
    <w:rPr>
      <w:rFonts w:ascii="Raleway" w:hAnsi="Raleway"/>
      <w:b/>
      <w:color w:val="808080" w:themeColor="background1" w:themeShade="80"/>
      <w:sz w:val="72"/>
      <w:szCs w:val="72"/>
      <w:lang w:eastAsia="en-US"/>
    </w:rPr>
  </w:style>
  <w:style w:type="paragraph" w:styleId="Subtitle">
    <w:name w:val="Subtitle"/>
    <w:basedOn w:val="Normal"/>
    <w:next w:val="Normal"/>
    <w:link w:val="SubtitleChar"/>
    <w:uiPriority w:val="11"/>
    <w:qFormat/>
    <w:rsid w:val="002E15DD"/>
    <w:rPr>
      <w:color w:val="0F0030"/>
      <w:sz w:val="56"/>
      <w:szCs w:val="56"/>
    </w:rPr>
  </w:style>
  <w:style w:type="character" w:customStyle="1" w:styleId="SubtitleChar">
    <w:name w:val="Subtitle Char"/>
    <w:basedOn w:val="DefaultParagraphFont"/>
    <w:link w:val="Subtitle"/>
    <w:uiPriority w:val="11"/>
    <w:rsid w:val="002E15DD"/>
    <w:rPr>
      <w:rFonts w:ascii="Raleway" w:hAnsi="Raleway"/>
      <w:color w:val="0F0030"/>
      <w:sz w:val="56"/>
      <w:szCs w:val="56"/>
      <w:lang w:eastAsia="en-US"/>
    </w:rPr>
  </w:style>
  <w:style w:type="character" w:customStyle="1" w:styleId="Heading1Char">
    <w:name w:val="Heading 1 Char"/>
    <w:basedOn w:val="DefaultParagraphFont"/>
    <w:link w:val="Heading1"/>
    <w:uiPriority w:val="9"/>
    <w:rsid w:val="000958D1"/>
    <w:rPr>
      <w:rFonts w:ascii="Raleway" w:eastAsia="Arial" w:hAnsi="Raleway"/>
      <w:b/>
      <w:sz w:val="32"/>
      <w:szCs w:val="32"/>
      <w:lang w:eastAsia="en-US"/>
    </w:rPr>
  </w:style>
  <w:style w:type="character" w:customStyle="1" w:styleId="Heading2Char">
    <w:name w:val="Heading 2 Char"/>
    <w:basedOn w:val="DefaultParagraphFont"/>
    <w:link w:val="Heading2"/>
    <w:uiPriority w:val="9"/>
    <w:rsid w:val="00F40E56"/>
    <w:rPr>
      <w:rFonts w:ascii="Raleway" w:eastAsia="Arial" w:hAnsi="Raleway"/>
      <w:sz w:val="28"/>
      <w:szCs w:val="32"/>
      <w:lang w:eastAsia="en-US"/>
    </w:rPr>
  </w:style>
  <w:style w:type="paragraph" w:styleId="ListParagraph">
    <w:name w:val="List Paragraph"/>
    <w:basedOn w:val="Normal"/>
    <w:link w:val="ListParagraphChar"/>
    <w:uiPriority w:val="34"/>
    <w:qFormat/>
    <w:rsid w:val="00534645"/>
    <w:pPr>
      <w:spacing w:after="160" w:line="259" w:lineRule="auto"/>
      <w:ind w:left="720"/>
      <w:contextualSpacing/>
      <w:jc w:val="both"/>
    </w:pPr>
    <w:rPr>
      <w:rFonts w:asciiTheme="minorHAnsi" w:eastAsiaTheme="minorHAnsi" w:hAnsiTheme="minorHAnsi" w:cstheme="minorBidi"/>
      <w:sz w:val="22"/>
      <w:szCs w:val="22"/>
    </w:rPr>
  </w:style>
  <w:style w:type="paragraph" w:styleId="TOC1">
    <w:name w:val="toc 1"/>
    <w:basedOn w:val="Normal"/>
    <w:next w:val="Normal"/>
    <w:autoRedefine/>
    <w:uiPriority w:val="39"/>
    <w:unhideWhenUsed/>
    <w:rsid w:val="00C873AF"/>
    <w:pPr>
      <w:tabs>
        <w:tab w:val="left" w:pos="480"/>
        <w:tab w:val="right" w:leader="dot" w:pos="9356"/>
      </w:tabs>
      <w:spacing w:line="288" w:lineRule="auto"/>
      <w:jc w:val="both"/>
    </w:pPr>
    <w:rPr>
      <w:rFonts w:eastAsia="Calibri" w:cs="Arial"/>
      <w:lang w:val="en-CA" w:eastAsia="en-CA"/>
    </w:rPr>
  </w:style>
  <w:style w:type="paragraph" w:styleId="TOC2">
    <w:name w:val="toc 2"/>
    <w:basedOn w:val="Normal"/>
    <w:next w:val="Normal"/>
    <w:autoRedefine/>
    <w:uiPriority w:val="39"/>
    <w:unhideWhenUsed/>
    <w:rsid w:val="005747EB"/>
    <w:pPr>
      <w:spacing w:line="288" w:lineRule="auto"/>
      <w:ind w:left="200"/>
      <w:jc w:val="both"/>
    </w:pPr>
    <w:rPr>
      <w:rFonts w:eastAsia="Calibri" w:cs="Arial"/>
      <w:lang w:val="en-CA" w:eastAsia="en-CA"/>
    </w:rPr>
  </w:style>
  <w:style w:type="table" w:styleId="TableGrid">
    <w:name w:val="Table Grid"/>
    <w:basedOn w:val="TableNormal"/>
    <w:uiPriority w:val="59"/>
    <w:rsid w:val="00534645"/>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4645"/>
    <w:rPr>
      <w:color w:val="0000FF" w:themeColor="hyperlink"/>
      <w:u w:val="single"/>
    </w:rPr>
  </w:style>
  <w:style w:type="character" w:customStyle="1" w:styleId="normaltextrun">
    <w:name w:val="normaltextrun"/>
    <w:basedOn w:val="DefaultParagraphFont"/>
    <w:rsid w:val="00534645"/>
  </w:style>
  <w:style w:type="paragraph" w:customStyle="1" w:styleId="NormalwithBullets">
    <w:name w:val="Normal with Bullets"/>
    <w:basedOn w:val="ListParagraph"/>
    <w:link w:val="NormalwithBulletsChar"/>
    <w:qFormat/>
    <w:rsid w:val="00523DF7"/>
    <w:pPr>
      <w:numPr>
        <w:numId w:val="14"/>
      </w:numPr>
      <w:jc w:val="left"/>
    </w:pPr>
    <w:rPr>
      <w:rFonts w:ascii="Raleway" w:hAnsi="Raleway"/>
      <w:sz w:val="20"/>
      <w:lang w:val="en-CA" w:eastAsia="en-CA"/>
    </w:rPr>
  </w:style>
  <w:style w:type="paragraph" w:styleId="TOC3">
    <w:name w:val="toc 3"/>
    <w:basedOn w:val="Normal"/>
    <w:next w:val="Normal"/>
    <w:autoRedefine/>
    <w:uiPriority w:val="39"/>
    <w:unhideWhenUsed/>
    <w:rsid w:val="005747EB"/>
    <w:pPr>
      <w:spacing w:after="100"/>
      <w:ind w:left="480"/>
    </w:pPr>
  </w:style>
  <w:style w:type="paragraph" w:styleId="TOC4">
    <w:name w:val="toc 4"/>
    <w:basedOn w:val="Normal"/>
    <w:next w:val="Normal"/>
    <w:autoRedefine/>
    <w:uiPriority w:val="39"/>
    <w:semiHidden/>
    <w:unhideWhenUsed/>
    <w:rsid w:val="005747EB"/>
    <w:pPr>
      <w:spacing w:after="100"/>
      <w:ind w:left="720"/>
    </w:pPr>
    <w:rPr>
      <w:sz w:val="22"/>
    </w:rPr>
  </w:style>
  <w:style w:type="paragraph" w:customStyle="1" w:styleId="NormalwithNumberedBullets">
    <w:name w:val="Normal with Numbered Bullets"/>
    <w:basedOn w:val="ListParagraph"/>
    <w:link w:val="NormalwithNumberedBulletsChar"/>
    <w:qFormat/>
    <w:rsid w:val="006D59FE"/>
    <w:pPr>
      <w:numPr>
        <w:numId w:val="4"/>
      </w:numPr>
    </w:pPr>
    <w:rPr>
      <w:rFonts w:ascii="Raleway" w:hAnsi="Raleway"/>
      <w:sz w:val="20"/>
    </w:rPr>
  </w:style>
  <w:style w:type="character" w:customStyle="1" w:styleId="ListParagraphChar">
    <w:name w:val="List Paragraph Char"/>
    <w:basedOn w:val="DefaultParagraphFont"/>
    <w:link w:val="ListParagraph"/>
    <w:uiPriority w:val="34"/>
    <w:rsid w:val="00427E0C"/>
    <w:rPr>
      <w:rFonts w:asciiTheme="minorHAnsi" w:eastAsiaTheme="minorHAnsi" w:hAnsiTheme="minorHAnsi" w:cstheme="minorBidi"/>
      <w:sz w:val="22"/>
      <w:szCs w:val="22"/>
      <w:lang w:eastAsia="en-US"/>
    </w:rPr>
  </w:style>
  <w:style w:type="character" w:customStyle="1" w:styleId="NormalwithBulletsChar">
    <w:name w:val="Normal with Bullets Char"/>
    <w:basedOn w:val="ListParagraphChar"/>
    <w:link w:val="NormalwithBullets"/>
    <w:rsid w:val="00523DF7"/>
    <w:rPr>
      <w:rFonts w:ascii="Raleway" w:eastAsiaTheme="minorHAnsi" w:hAnsi="Raleway" w:cstheme="minorBidi"/>
      <w:sz w:val="22"/>
      <w:szCs w:val="22"/>
      <w:lang w:val="en-CA" w:eastAsia="en-CA"/>
    </w:rPr>
  </w:style>
  <w:style w:type="character" w:customStyle="1" w:styleId="NormalwithNumberedBulletsChar">
    <w:name w:val="Normal with Numbered Bullets Char"/>
    <w:basedOn w:val="ListParagraphChar"/>
    <w:link w:val="NormalwithNumberedBullets"/>
    <w:rsid w:val="006D59FE"/>
    <w:rPr>
      <w:rFonts w:ascii="Raleway" w:eastAsiaTheme="minorHAnsi" w:hAnsi="Raleway" w:cstheme="minorBidi"/>
      <w:sz w:val="22"/>
      <w:szCs w:val="22"/>
      <w:lang w:eastAsia="en-US"/>
    </w:rPr>
  </w:style>
  <w:style w:type="character" w:styleId="UnresolvedMention">
    <w:name w:val="Unresolved Mention"/>
    <w:basedOn w:val="DefaultParagraphFont"/>
    <w:uiPriority w:val="99"/>
    <w:semiHidden/>
    <w:unhideWhenUsed/>
    <w:rsid w:val="00E33AFC"/>
    <w:rPr>
      <w:color w:val="808080"/>
      <w:shd w:val="clear" w:color="auto" w:fill="E6E6E6"/>
    </w:rPr>
  </w:style>
  <w:style w:type="character" w:customStyle="1" w:styleId="Heading3Char">
    <w:name w:val="Heading 3 Char"/>
    <w:basedOn w:val="DefaultParagraphFont"/>
    <w:link w:val="Heading3"/>
    <w:uiPriority w:val="9"/>
    <w:rsid w:val="00CA0765"/>
    <w:rPr>
      <w:rFonts w:ascii="Raleway" w:eastAsiaTheme="majorEastAsia" w:hAnsi="Raleway" w:cstheme="majorBidi"/>
      <w:sz w:val="26"/>
      <w:szCs w:val="26"/>
      <w:lang w:eastAsia="en-US"/>
    </w:rPr>
  </w:style>
  <w:style w:type="paragraph" w:styleId="NoSpacing">
    <w:name w:val="No Spacing"/>
    <w:uiPriority w:val="1"/>
    <w:qFormat/>
    <w:rsid w:val="00B33409"/>
    <w:rPr>
      <w:rFonts w:ascii="Raleway" w:eastAsia="Arial" w:hAnsi="Raleway"/>
      <w:lang w:eastAsia="en-US"/>
    </w:rPr>
  </w:style>
  <w:style w:type="character" w:styleId="FollowedHyperlink">
    <w:name w:val="FollowedHyperlink"/>
    <w:basedOn w:val="DefaultParagraphFont"/>
    <w:uiPriority w:val="99"/>
    <w:semiHidden/>
    <w:unhideWhenUsed/>
    <w:rsid w:val="00085716"/>
    <w:rPr>
      <w:color w:val="800080" w:themeColor="followedHyperlink"/>
      <w:u w:val="single"/>
    </w:rPr>
  </w:style>
  <w:style w:type="character" w:customStyle="1" w:styleId="Heading4Char">
    <w:name w:val="Heading 4 Char"/>
    <w:basedOn w:val="DefaultParagraphFont"/>
    <w:link w:val="Heading4"/>
    <w:uiPriority w:val="9"/>
    <w:rsid w:val="003B0518"/>
    <w:rPr>
      <w:rFonts w:asciiTheme="majorHAnsi" w:eastAsiaTheme="majorEastAsia" w:hAnsiTheme="majorHAnsi" w:cstheme="majorBidi"/>
      <w:b/>
      <w:i/>
      <w:iCs/>
      <w:color w:val="000000" w:themeColor="text1"/>
      <w:sz w:val="22"/>
      <w:lang w:eastAsia="en-US"/>
    </w:rPr>
  </w:style>
  <w:style w:type="character" w:styleId="CommentReference">
    <w:name w:val="annotation reference"/>
    <w:basedOn w:val="DefaultParagraphFont"/>
    <w:uiPriority w:val="99"/>
    <w:semiHidden/>
    <w:unhideWhenUsed/>
    <w:rsid w:val="008B2253"/>
    <w:rPr>
      <w:sz w:val="16"/>
      <w:szCs w:val="16"/>
    </w:rPr>
  </w:style>
  <w:style w:type="paragraph" w:styleId="CommentText">
    <w:name w:val="annotation text"/>
    <w:basedOn w:val="Normal"/>
    <w:link w:val="CommentTextChar"/>
    <w:uiPriority w:val="99"/>
    <w:unhideWhenUsed/>
    <w:rsid w:val="008B2253"/>
  </w:style>
  <w:style w:type="character" w:customStyle="1" w:styleId="CommentTextChar">
    <w:name w:val="Comment Text Char"/>
    <w:basedOn w:val="DefaultParagraphFont"/>
    <w:link w:val="CommentText"/>
    <w:uiPriority w:val="99"/>
    <w:rsid w:val="008B2253"/>
    <w:rPr>
      <w:rFonts w:ascii="Raleway" w:eastAsia="Arial" w:hAnsi="Raleway"/>
      <w:lang w:eastAsia="en-US"/>
    </w:rPr>
  </w:style>
  <w:style w:type="paragraph" w:styleId="CommentSubject">
    <w:name w:val="annotation subject"/>
    <w:basedOn w:val="CommentText"/>
    <w:next w:val="CommentText"/>
    <w:link w:val="CommentSubjectChar"/>
    <w:uiPriority w:val="99"/>
    <w:semiHidden/>
    <w:unhideWhenUsed/>
    <w:rsid w:val="008B2253"/>
    <w:rPr>
      <w:b/>
      <w:bCs/>
    </w:rPr>
  </w:style>
  <w:style w:type="character" w:customStyle="1" w:styleId="CommentSubjectChar">
    <w:name w:val="Comment Subject Char"/>
    <w:basedOn w:val="CommentTextChar"/>
    <w:link w:val="CommentSubject"/>
    <w:uiPriority w:val="99"/>
    <w:semiHidden/>
    <w:rsid w:val="008B2253"/>
    <w:rPr>
      <w:rFonts w:ascii="Raleway" w:eastAsia="Arial" w:hAnsi="Raleway"/>
      <w:b/>
      <w:bCs/>
      <w:lang w:eastAsia="en-US"/>
    </w:rPr>
  </w:style>
  <w:style w:type="paragraph" w:styleId="Revision">
    <w:name w:val="Revision"/>
    <w:hidden/>
    <w:uiPriority w:val="99"/>
    <w:semiHidden/>
    <w:rsid w:val="004F0EED"/>
    <w:rPr>
      <w:rFonts w:ascii="Raleway" w:eastAsia="Arial" w:hAnsi="Raleway"/>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680">
      <w:bodyDiv w:val="1"/>
      <w:marLeft w:val="0"/>
      <w:marRight w:val="0"/>
      <w:marTop w:val="0"/>
      <w:marBottom w:val="0"/>
      <w:divBdr>
        <w:top w:val="none" w:sz="0" w:space="0" w:color="auto"/>
        <w:left w:val="none" w:sz="0" w:space="0" w:color="auto"/>
        <w:bottom w:val="none" w:sz="0" w:space="0" w:color="auto"/>
        <w:right w:val="none" w:sz="0" w:space="0" w:color="auto"/>
      </w:divBdr>
    </w:div>
    <w:div w:id="119275592">
      <w:bodyDiv w:val="1"/>
      <w:marLeft w:val="0"/>
      <w:marRight w:val="0"/>
      <w:marTop w:val="0"/>
      <w:marBottom w:val="0"/>
      <w:divBdr>
        <w:top w:val="none" w:sz="0" w:space="0" w:color="auto"/>
        <w:left w:val="none" w:sz="0" w:space="0" w:color="auto"/>
        <w:bottom w:val="none" w:sz="0" w:space="0" w:color="auto"/>
        <w:right w:val="none" w:sz="0" w:space="0" w:color="auto"/>
      </w:divBdr>
    </w:div>
    <w:div w:id="209197635">
      <w:bodyDiv w:val="1"/>
      <w:marLeft w:val="0"/>
      <w:marRight w:val="0"/>
      <w:marTop w:val="0"/>
      <w:marBottom w:val="0"/>
      <w:divBdr>
        <w:top w:val="none" w:sz="0" w:space="0" w:color="auto"/>
        <w:left w:val="none" w:sz="0" w:space="0" w:color="auto"/>
        <w:bottom w:val="none" w:sz="0" w:space="0" w:color="auto"/>
        <w:right w:val="none" w:sz="0" w:space="0" w:color="auto"/>
      </w:divBdr>
      <w:divsChild>
        <w:div w:id="852183369">
          <w:marLeft w:val="446"/>
          <w:marRight w:val="0"/>
          <w:marTop w:val="0"/>
          <w:marBottom w:val="0"/>
          <w:divBdr>
            <w:top w:val="none" w:sz="0" w:space="0" w:color="auto"/>
            <w:left w:val="none" w:sz="0" w:space="0" w:color="auto"/>
            <w:bottom w:val="none" w:sz="0" w:space="0" w:color="auto"/>
            <w:right w:val="none" w:sz="0" w:space="0" w:color="auto"/>
          </w:divBdr>
        </w:div>
      </w:divsChild>
    </w:div>
    <w:div w:id="223637679">
      <w:bodyDiv w:val="1"/>
      <w:marLeft w:val="0"/>
      <w:marRight w:val="0"/>
      <w:marTop w:val="0"/>
      <w:marBottom w:val="0"/>
      <w:divBdr>
        <w:top w:val="none" w:sz="0" w:space="0" w:color="auto"/>
        <w:left w:val="none" w:sz="0" w:space="0" w:color="auto"/>
        <w:bottom w:val="none" w:sz="0" w:space="0" w:color="auto"/>
        <w:right w:val="none" w:sz="0" w:space="0" w:color="auto"/>
      </w:divBdr>
    </w:div>
    <w:div w:id="253249890">
      <w:bodyDiv w:val="1"/>
      <w:marLeft w:val="0"/>
      <w:marRight w:val="0"/>
      <w:marTop w:val="0"/>
      <w:marBottom w:val="0"/>
      <w:divBdr>
        <w:top w:val="none" w:sz="0" w:space="0" w:color="auto"/>
        <w:left w:val="none" w:sz="0" w:space="0" w:color="auto"/>
        <w:bottom w:val="none" w:sz="0" w:space="0" w:color="auto"/>
        <w:right w:val="none" w:sz="0" w:space="0" w:color="auto"/>
      </w:divBdr>
    </w:div>
    <w:div w:id="277613912">
      <w:bodyDiv w:val="1"/>
      <w:marLeft w:val="0"/>
      <w:marRight w:val="0"/>
      <w:marTop w:val="0"/>
      <w:marBottom w:val="0"/>
      <w:divBdr>
        <w:top w:val="none" w:sz="0" w:space="0" w:color="auto"/>
        <w:left w:val="none" w:sz="0" w:space="0" w:color="auto"/>
        <w:bottom w:val="none" w:sz="0" w:space="0" w:color="auto"/>
        <w:right w:val="none" w:sz="0" w:space="0" w:color="auto"/>
      </w:divBdr>
      <w:divsChild>
        <w:div w:id="314068721">
          <w:marLeft w:val="446"/>
          <w:marRight w:val="0"/>
          <w:marTop w:val="0"/>
          <w:marBottom w:val="0"/>
          <w:divBdr>
            <w:top w:val="none" w:sz="0" w:space="0" w:color="auto"/>
            <w:left w:val="none" w:sz="0" w:space="0" w:color="auto"/>
            <w:bottom w:val="none" w:sz="0" w:space="0" w:color="auto"/>
            <w:right w:val="none" w:sz="0" w:space="0" w:color="auto"/>
          </w:divBdr>
        </w:div>
      </w:divsChild>
    </w:div>
    <w:div w:id="426118346">
      <w:bodyDiv w:val="1"/>
      <w:marLeft w:val="0"/>
      <w:marRight w:val="0"/>
      <w:marTop w:val="0"/>
      <w:marBottom w:val="0"/>
      <w:divBdr>
        <w:top w:val="none" w:sz="0" w:space="0" w:color="auto"/>
        <w:left w:val="none" w:sz="0" w:space="0" w:color="auto"/>
        <w:bottom w:val="none" w:sz="0" w:space="0" w:color="auto"/>
        <w:right w:val="none" w:sz="0" w:space="0" w:color="auto"/>
      </w:divBdr>
    </w:div>
    <w:div w:id="552086281">
      <w:bodyDiv w:val="1"/>
      <w:marLeft w:val="0"/>
      <w:marRight w:val="0"/>
      <w:marTop w:val="0"/>
      <w:marBottom w:val="0"/>
      <w:divBdr>
        <w:top w:val="none" w:sz="0" w:space="0" w:color="auto"/>
        <w:left w:val="none" w:sz="0" w:space="0" w:color="auto"/>
        <w:bottom w:val="none" w:sz="0" w:space="0" w:color="auto"/>
        <w:right w:val="none" w:sz="0" w:space="0" w:color="auto"/>
      </w:divBdr>
    </w:div>
    <w:div w:id="673412229">
      <w:bodyDiv w:val="1"/>
      <w:marLeft w:val="0"/>
      <w:marRight w:val="0"/>
      <w:marTop w:val="0"/>
      <w:marBottom w:val="0"/>
      <w:divBdr>
        <w:top w:val="none" w:sz="0" w:space="0" w:color="auto"/>
        <w:left w:val="none" w:sz="0" w:space="0" w:color="auto"/>
        <w:bottom w:val="none" w:sz="0" w:space="0" w:color="auto"/>
        <w:right w:val="none" w:sz="0" w:space="0" w:color="auto"/>
      </w:divBdr>
    </w:div>
    <w:div w:id="742216219">
      <w:bodyDiv w:val="1"/>
      <w:marLeft w:val="0"/>
      <w:marRight w:val="0"/>
      <w:marTop w:val="0"/>
      <w:marBottom w:val="0"/>
      <w:divBdr>
        <w:top w:val="none" w:sz="0" w:space="0" w:color="auto"/>
        <w:left w:val="none" w:sz="0" w:space="0" w:color="auto"/>
        <w:bottom w:val="none" w:sz="0" w:space="0" w:color="auto"/>
        <w:right w:val="none" w:sz="0" w:space="0" w:color="auto"/>
      </w:divBdr>
    </w:div>
    <w:div w:id="901019820">
      <w:bodyDiv w:val="1"/>
      <w:marLeft w:val="0"/>
      <w:marRight w:val="0"/>
      <w:marTop w:val="0"/>
      <w:marBottom w:val="0"/>
      <w:divBdr>
        <w:top w:val="none" w:sz="0" w:space="0" w:color="auto"/>
        <w:left w:val="none" w:sz="0" w:space="0" w:color="auto"/>
        <w:bottom w:val="none" w:sz="0" w:space="0" w:color="auto"/>
        <w:right w:val="none" w:sz="0" w:space="0" w:color="auto"/>
      </w:divBdr>
    </w:div>
    <w:div w:id="961229802">
      <w:bodyDiv w:val="1"/>
      <w:marLeft w:val="0"/>
      <w:marRight w:val="0"/>
      <w:marTop w:val="0"/>
      <w:marBottom w:val="0"/>
      <w:divBdr>
        <w:top w:val="none" w:sz="0" w:space="0" w:color="auto"/>
        <w:left w:val="none" w:sz="0" w:space="0" w:color="auto"/>
        <w:bottom w:val="none" w:sz="0" w:space="0" w:color="auto"/>
        <w:right w:val="none" w:sz="0" w:space="0" w:color="auto"/>
      </w:divBdr>
    </w:div>
    <w:div w:id="1039083836">
      <w:bodyDiv w:val="1"/>
      <w:marLeft w:val="0"/>
      <w:marRight w:val="0"/>
      <w:marTop w:val="0"/>
      <w:marBottom w:val="0"/>
      <w:divBdr>
        <w:top w:val="none" w:sz="0" w:space="0" w:color="auto"/>
        <w:left w:val="none" w:sz="0" w:space="0" w:color="auto"/>
        <w:bottom w:val="none" w:sz="0" w:space="0" w:color="auto"/>
        <w:right w:val="none" w:sz="0" w:space="0" w:color="auto"/>
      </w:divBdr>
    </w:div>
    <w:div w:id="1252272801">
      <w:bodyDiv w:val="1"/>
      <w:marLeft w:val="0"/>
      <w:marRight w:val="0"/>
      <w:marTop w:val="0"/>
      <w:marBottom w:val="0"/>
      <w:divBdr>
        <w:top w:val="none" w:sz="0" w:space="0" w:color="auto"/>
        <w:left w:val="none" w:sz="0" w:space="0" w:color="auto"/>
        <w:bottom w:val="none" w:sz="0" w:space="0" w:color="auto"/>
        <w:right w:val="none" w:sz="0" w:space="0" w:color="auto"/>
      </w:divBdr>
    </w:div>
    <w:div w:id="1510483937">
      <w:bodyDiv w:val="1"/>
      <w:marLeft w:val="0"/>
      <w:marRight w:val="0"/>
      <w:marTop w:val="0"/>
      <w:marBottom w:val="0"/>
      <w:divBdr>
        <w:top w:val="none" w:sz="0" w:space="0" w:color="auto"/>
        <w:left w:val="none" w:sz="0" w:space="0" w:color="auto"/>
        <w:bottom w:val="none" w:sz="0" w:space="0" w:color="auto"/>
        <w:right w:val="none" w:sz="0" w:space="0" w:color="auto"/>
      </w:divBdr>
      <w:divsChild>
        <w:div w:id="35130424">
          <w:marLeft w:val="446"/>
          <w:marRight w:val="0"/>
          <w:marTop w:val="0"/>
          <w:marBottom w:val="0"/>
          <w:divBdr>
            <w:top w:val="none" w:sz="0" w:space="0" w:color="auto"/>
            <w:left w:val="none" w:sz="0" w:space="0" w:color="auto"/>
            <w:bottom w:val="none" w:sz="0" w:space="0" w:color="auto"/>
            <w:right w:val="none" w:sz="0" w:space="0" w:color="auto"/>
          </w:divBdr>
        </w:div>
      </w:divsChild>
    </w:div>
    <w:div w:id="1510829070">
      <w:bodyDiv w:val="1"/>
      <w:marLeft w:val="0"/>
      <w:marRight w:val="0"/>
      <w:marTop w:val="0"/>
      <w:marBottom w:val="0"/>
      <w:divBdr>
        <w:top w:val="none" w:sz="0" w:space="0" w:color="auto"/>
        <w:left w:val="none" w:sz="0" w:space="0" w:color="auto"/>
        <w:bottom w:val="none" w:sz="0" w:space="0" w:color="auto"/>
        <w:right w:val="none" w:sz="0" w:space="0" w:color="auto"/>
      </w:divBdr>
      <w:divsChild>
        <w:div w:id="1338657649">
          <w:marLeft w:val="446"/>
          <w:marRight w:val="0"/>
          <w:marTop w:val="0"/>
          <w:marBottom w:val="0"/>
          <w:divBdr>
            <w:top w:val="none" w:sz="0" w:space="0" w:color="auto"/>
            <w:left w:val="none" w:sz="0" w:space="0" w:color="auto"/>
            <w:bottom w:val="none" w:sz="0" w:space="0" w:color="auto"/>
            <w:right w:val="none" w:sz="0" w:space="0" w:color="auto"/>
          </w:divBdr>
        </w:div>
      </w:divsChild>
    </w:div>
    <w:div w:id="1690452894">
      <w:bodyDiv w:val="1"/>
      <w:marLeft w:val="0"/>
      <w:marRight w:val="0"/>
      <w:marTop w:val="0"/>
      <w:marBottom w:val="0"/>
      <w:divBdr>
        <w:top w:val="none" w:sz="0" w:space="0" w:color="auto"/>
        <w:left w:val="none" w:sz="0" w:space="0" w:color="auto"/>
        <w:bottom w:val="none" w:sz="0" w:space="0" w:color="auto"/>
        <w:right w:val="none" w:sz="0" w:space="0" w:color="auto"/>
      </w:divBdr>
    </w:div>
    <w:div w:id="1784837251">
      <w:bodyDiv w:val="1"/>
      <w:marLeft w:val="0"/>
      <w:marRight w:val="0"/>
      <w:marTop w:val="0"/>
      <w:marBottom w:val="0"/>
      <w:divBdr>
        <w:top w:val="none" w:sz="0" w:space="0" w:color="auto"/>
        <w:left w:val="none" w:sz="0" w:space="0" w:color="auto"/>
        <w:bottom w:val="none" w:sz="0" w:space="0" w:color="auto"/>
        <w:right w:val="none" w:sz="0" w:space="0" w:color="auto"/>
      </w:divBdr>
      <w:divsChild>
        <w:div w:id="1147435166">
          <w:marLeft w:val="446"/>
          <w:marRight w:val="0"/>
          <w:marTop w:val="0"/>
          <w:marBottom w:val="0"/>
          <w:divBdr>
            <w:top w:val="none" w:sz="0" w:space="0" w:color="auto"/>
            <w:left w:val="none" w:sz="0" w:space="0" w:color="auto"/>
            <w:bottom w:val="none" w:sz="0" w:space="0" w:color="auto"/>
            <w:right w:val="none" w:sz="0" w:space="0" w:color="auto"/>
          </w:divBdr>
        </w:div>
      </w:divsChild>
    </w:div>
    <w:div w:id="1997294718">
      <w:bodyDiv w:val="1"/>
      <w:marLeft w:val="0"/>
      <w:marRight w:val="0"/>
      <w:marTop w:val="0"/>
      <w:marBottom w:val="0"/>
      <w:divBdr>
        <w:top w:val="none" w:sz="0" w:space="0" w:color="auto"/>
        <w:left w:val="none" w:sz="0" w:space="0" w:color="auto"/>
        <w:bottom w:val="none" w:sz="0" w:space="0" w:color="auto"/>
        <w:right w:val="none" w:sz="0" w:space="0" w:color="auto"/>
      </w:divBdr>
    </w:div>
    <w:div w:id="2031450240">
      <w:bodyDiv w:val="1"/>
      <w:marLeft w:val="0"/>
      <w:marRight w:val="0"/>
      <w:marTop w:val="0"/>
      <w:marBottom w:val="0"/>
      <w:divBdr>
        <w:top w:val="none" w:sz="0" w:space="0" w:color="auto"/>
        <w:left w:val="none" w:sz="0" w:space="0" w:color="auto"/>
        <w:bottom w:val="none" w:sz="0" w:space="0" w:color="auto"/>
        <w:right w:val="none" w:sz="0" w:space="0" w:color="auto"/>
      </w:divBdr>
    </w:div>
    <w:div w:id="2134857127">
      <w:bodyDiv w:val="1"/>
      <w:marLeft w:val="0"/>
      <w:marRight w:val="0"/>
      <w:marTop w:val="0"/>
      <w:marBottom w:val="0"/>
      <w:divBdr>
        <w:top w:val="none" w:sz="0" w:space="0" w:color="auto"/>
        <w:left w:val="none" w:sz="0" w:space="0" w:color="auto"/>
        <w:bottom w:val="none" w:sz="0" w:space="0" w:color="auto"/>
        <w:right w:val="none" w:sz="0" w:space="0" w:color="auto"/>
      </w:divBdr>
    </w:div>
    <w:div w:id="21352492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94d5159-28d5-4be8-bc6b-db69aff8417d">
      <UserInfo>
        <DisplayName>Richard McLeod</DisplayName>
        <AccountId>2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4509294AC39C4AB4181A542166BDED" ma:contentTypeVersion="10" ma:contentTypeDescription="Create a new document." ma:contentTypeScope="" ma:versionID="295d61adabe8ee638554a5419a7f3d72">
  <xsd:schema xmlns:xsd="http://www.w3.org/2001/XMLSchema" xmlns:xs="http://www.w3.org/2001/XMLSchema" xmlns:p="http://schemas.microsoft.com/office/2006/metadata/properties" xmlns:ns2="f2e51166-44ab-4557-b345-0384d189da8e" xmlns:ns3="494d5159-28d5-4be8-bc6b-db69aff8417d" targetNamespace="http://schemas.microsoft.com/office/2006/metadata/properties" ma:root="true" ma:fieldsID="d268a0d6fe24dd08b4c4917ad7b77455" ns2:_="" ns3:_="">
    <xsd:import namespace="f2e51166-44ab-4557-b345-0384d189da8e"/>
    <xsd:import namespace="494d5159-28d5-4be8-bc6b-db69aff8417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e51166-44ab-4557-b345-0384d189da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4d5159-28d5-4be8-bc6b-db69aff841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465E0-91DB-4FB5-B8BA-F6E38748A6DC}">
  <ds:schemaRefs>
    <ds:schemaRef ds:uri="http://schemas.microsoft.com/office/2006/metadata/properties"/>
    <ds:schemaRef ds:uri="http://schemas.microsoft.com/office/infopath/2007/PartnerControls"/>
    <ds:schemaRef ds:uri="494d5159-28d5-4be8-bc6b-db69aff8417d"/>
  </ds:schemaRefs>
</ds:datastoreItem>
</file>

<file path=customXml/itemProps2.xml><?xml version="1.0" encoding="utf-8"?>
<ds:datastoreItem xmlns:ds="http://schemas.openxmlformats.org/officeDocument/2006/customXml" ds:itemID="{41BFFA93-8F26-4BB9-9256-EB5F31A33BE7}">
  <ds:schemaRefs>
    <ds:schemaRef ds:uri="http://schemas.microsoft.com/sharepoint/v3/contenttype/forms"/>
  </ds:schemaRefs>
</ds:datastoreItem>
</file>

<file path=customXml/itemProps3.xml><?xml version="1.0" encoding="utf-8"?>
<ds:datastoreItem xmlns:ds="http://schemas.openxmlformats.org/officeDocument/2006/customXml" ds:itemID="{024B41CD-D037-4AAE-A9F7-B57E5E72E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e51166-44ab-4557-b345-0384d189da8e"/>
    <ds:schemaRef ds:uri="494d5159-28d5-4be8-bc6b-db69aff841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34F9D4-5370-4CF2-8D63-B2845357D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24</TotalTime>
  <Pages>19</Pages>
  <Words>3297</Words>
  <Characters>18796</Characters>
  <Application>Microsoft Office Word</Application>
  <DocSecurity>0</DocSecurity>
  <Lines>156</Lines>
  <Paragraphs>44</Paragraphs>
  <ScaleCrop>false</ScaleCrop>
  <Company/>
  <LinksUpToDate>false</LinksUpToDate>
  <CharactersWithSpaces>2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Kooiker</dc:creator>
  <cp:keywords/>
  <dc:description/>
  <cp:lastModifiedBy>Adam Wang</cp:lastModifiedBy>
  <cp:revision>4</cp:revision>
  <cp:lastPrinted>2021-12-09T16:48:00Z</cp:lastPrinted>
  <dcterms:created xsi:type="dcterms:W3CDTF">2022-02-03T19:24:00Z</dcterms:created>
  <dcterms:modified xsi:type="dcterms:W3CDTF">2022-02-07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4509294AC39C4AB4181A542166BDED</vt:lpwstr>
  </property>
  <property fmtid="{D5CDD505-2E9C-101B-9397-08002B2CF9AE}" pid="3" name="AuthorIds_UIVersion_1024">
    <vt:lpwstr>15</vt:lpwstr>
  </property>
  <property fmtid="{D5CDD505-2E9C-101B-9397-08002B2CF9AE}" pid="4" name="AuthorIds_UIVersion_9216">
    <vt:lpwstr>15</vt:lpwstr>
  </property>
</Properties>
</file>